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FFADE" w14:textId="77777777" w:rsidR="0093315D" w:rsidRPr="0093315D" w:rsidRDefault="0093315D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="Open Sans" w:hAnsi="Open Sans" w:cs="Open Sans"/>
          <w:b/>
          <w:sz w:val="24"/>
          <w:szCs w:val="24"/>
          <w:lang w:eastAsia="en-NZ"/>
        </w:rPr>
      </w:pPr>
    </w:p>
    <w:p w14:paraId="79FA4305" w14:textId="77777777" w:rsidR="0093315D" w:rsidRPr="0093315D" w:rsidRDefault="0093315D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="Open Sans" w:hAnsi="Open Sans" w:cs="Open Sans"/>
          <w:b/>
          <w:sz w:val="24"/>
          <w:szCs w:val="24"/>
          <w:lang w:eastAsia="en-NZ"/>
        </w:rPr>
      </w:pPr>
    </w:p>
    <w:p w14:paraId="59522CD8" w14:textId="3770B5C6" w:rsidR="009859B0" w:rsidRPr="0093315D" w:rsidRDefault="009859B0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="Open Sans" w:hAnsi="Open Sans" w:cs="Open Sans"/>
          <w:b/>
          <w:sz w:val="24"/>
          <w:szCs w:val="24"/>
          <w:lang w:eastAsia="en-NZ"/>
        </w:rPr>
      </w:pPr>
      <w:r w:rsidRPr="0093315D">
        <w:rPr>
          <w:rFonts w:ascii="Open Sans" w:hAnsi="Open Sans" w:cs="Open Sans"/>
          <w:b/>
          <w:sz w:val="24"/>
          <w:szCs w:val="24"/>
          <w:lang w:eastAsia="en-NZ"/>
        </w:rPr>
        <w:t>NOMINATION FORM</w:t>
      </w:r>
    </w:p>
    <w:p w14:paraId="669D8D63" w14:textId="17D9B6E9" w:rsidR="00EA073C" w:rsidRPr="0093315D" w:rsidRDefault="004A64BF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="Open Sans" w:hAnsi="Open Sans" w:cs="Open Sans"/>
          <w:b/>
          <w:i/>
          <w:color w:val="3333FF"/>
          <w:sz w:val="20"/>
          <w:szCs w:val="24"/>
          <w:lang w:eastAsia="en-NZ"/>
        </w:rPr>
      </w:pPr>
      <w:r w:rsidRPr="0093315D">
        <w:rPr>
          <w:rFonts w:ascii="Open Sans" w:hAnsi="Open Sans" w:cs="Open Sans"/>
          <w:b/>
          <w:sz w:val="24"/>
          <w:szCs w:val="24"/>
          <w:lang w:eastAsia="en-NZ"/>
        </w:rPr>
        <w:t xml:space="preserve">HORTICULTURE INDUSTRY AWARD </w:t>
      </w:r>
      <w:r w:rsidR="00265EFA" w:rsidRPr="0093315D">
        <w:rPr>
          <w:rFonts w:ascii="Open Sans" w:hAnsi="Open Sans" w:cs="Open Sans"/>
          <w:b/>
          <w:sz w:val="24"/>
          <w:szCs w:val="24"/>
          <w:lang w:eastAsia="en-NZ"/>
        </w:rPr>
        <w:br/>
      </w:r>
      <w:r w:rsidR="00265EFA" w:rsidRPr="0093315D">
        <w:rPr>
          <w:rFonts w:ascii="Open Sans" w:hAnsi="Open Sans" w:cs="Open Sans"/>
          <w:b/>
          <w:i/>
          <w:color w:val="3333FF"/>
          <w:sz w:val="20"/>
          <w:szCs w:val="24"/>
          <w:lang w:eastAsia="en-NZ"/>
        </w:rPr>
        <w:t xml:space="preserve">Nominations Close at 5.00pm on </w:t>
      </w:r>
      <w:r w:rsidR="0093315D" w:rsidRPr="0093315D">
        <w:rPr>
          <w:rFonts w:ascii="Open Sans" w:hAnsi="Open Sans" w:cs="Open Sans"/>
          <w:b/>
          <w:i/>
          <w:color w:val="3333FF"/>
          <w:sz w:val="20"/>
          <w:szCs w:val="24"/>
          <w:lang w:eastAsia="en-NZ"/>
        </w:rPr>
        <w:t>Tuesday</w:t>
      </w:r>
      <w:r w:rsidR="00D13D79" w:rsidRPr="0093315D">
        <w:rPr>
          <w:rFonts w:ascii="Open Sans" w:hAnsi="Open Sans" w:cs="Open Sans"/>
          <w:b/>
          <w:i/>
          <w:color w:val="3333FF"/>
          <w:sz w:val="20"/>
          <w:szCs w:val="24"/>
          <w:lang w:eastAsia="en-NZ"/>
        </w:rPr>
        <w:t xml:space="preserve"> </w:t>
      </w:r>
      <w:r w:rsidR="00683B59">
        <w:rPr>
          <w:rFonts w:ascii="Open Sans" w:hAnsi="Open Sans" w:cs="Open Sans"/>
          <w:b/>
          <w:i/>
          <w:color w:val="3333FF"/>
          <w:sz w:val="20"/>
          <w:szCs w:val="24"/>
          <w:lang w:eastAsia="en-NZ"/>
        </w:rPr>
        <w:t>7</w:t>
      </w:r>
      <w:r w:rsidR="000D394A" w:rsidRPr="0093315D">
        <w:rPr>
          <w:rFonts w:ascii="Open Sans" w:hAnsi="Open Sans" w:cs="Open Sans"/>
          <w:b/>
          <w:i/>
          <w:color w:val="3333FF"/>
          <w:sz w:val="20"/>
          <w:szCs w:val="24"/>
          <w:lang w:eastAsia="en-NZ"/>
        </w:rPr>
        <w:t xml:space="preserve"> Ju</w:t>
      </w:r>
      <w:r w:rsidR="00D13D79" w:rsidRPr="0093315D">
        <w:rPr>
          <w:rFonts w:ascii="Open Sans" w:hAnsi="Open Sans" w:cs="Open Sans"/>
          <w:b/>
          <w:i/>
          <w:color w:val="3333FF"/>
          <w:sz w:val="20"/>
          <w:szCs w:val="24"/>
          <w:lang w:eastAsia="en-NZ"/>
        </w:rPr>
        <w:t xml:space="preserve">ne </w:t>
      </w:r>
      <w:r w:rsidR="0093315D" w:rsidRPr="0093315D">
        <w:rPr>
          <w:rFonts w:ascii="Open Sans" w:hAnsi="Open Sans" w:cs="Open Sans"/>
          <w:b/>
          <w:i/>
          <w:color w:val="3333FF"/>
          <w:sz w:val="20"/>
          <w:szCs w:val="24"/>
          <w:lang w:eastAsia="en-NZ"/>
        </w:rPr>
        <w:t>202</w:t>
      </w:r>
      <w:r w:rsidR="00683B59">
        <w:rPr>
          <w:rFonts w:ascii="Open Sans" w:hAnsi="Open Sans" w:cs="Open Sans"/>
          <w:b/>
          <w:i/>
          <w:color w:val="3333FF"/>
          <w:sz w:val="20"/>
          <w:szCs w:val="24"/>
          <w:lang w:eastAsia="en-NZ"/>
        </w:rPr>
        <w:t>2</w:t>
      </w:r>
    </w:p>
    <w:p w14:paraId="50B6EDCB" w14:textId="77777777" w:rsidR="004A64BF" w:rsidRPr="0093315D" w:rsidRDefault="004A64BF" w:rsidP="0070479D">
      <w:pPr>
        <w:tabs>
          <w:tab w:val="clear" w:pos="851"/>
          <w:tab w:val="clear" w:pos="1980"/>
          <w:tab w:val="clear" w:pos="5040"/>
        </w:tabs>
        <w:rPr>
          <w:rFonts w:ascii="Open Sans" w:hAnsi="Open Sans" w:cs="Open Sans"/>
          <w:b/>
          <w:sz w:val="24"/>
          <w:szCs w:val="24"/>
          <w:lang w:eastAsia="en-NZ"/>
        </w:rPr>
      </w:pPr>
    </w:p>
    <w:p w14:paraId="14CD651B" w14:textId="7B0FDE3F" w:rsidR="009859B0" w:rsidRPr="0093315D" w:rsidRDefault="009859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b/>
          <w:sz w:val="21"/>
          <w:szCs w:val="21"/>
          <w:lang w:eastAsia="en-NZ"/>
        </w:rPr>
      </w:pPr>
      <w:r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1. </w:t>
      </w:r>
      <w:r w:rsidR="0070479D" w:rsidRPr="0093315D">
        <w:rPr>
          <w:rFonts w:ascii="Open Sans" w:hAnsi="Open Sans" w:cs="Open Sans"/>
          <w:b/>
          <w:sz w:val="21"/>
          <w:szCs w:val="21"/>
          <w:lang w:eastAsia="en-NZ"/>
        </w:rPr>
        <w:tab/>
      </w:r>
      <w:r w:rsidRPr="0093315D">
        <w:rPr>
          <w:rFonts w:ascii="Open Sans" w:hAnsi="Open Sans" w:cs="Open Sans"/>
          <w:b/>
          <w:sz w:val="21"/>
          <w:szCs w:val="21"/>
          <w:lang w:eastAsia="en-NZ"/>
        </w:rPr>
        <w:t>Name of person(s) being nominated</w:t>
      </w:r>
      <w:r w:rsidR="00221BBE" w:rsidRPr="0093315D">
        <w:rPr>
          <w:rFonts w:ascii="Open Sans" w:hAnsi="Open Sans" w:cs="Open Sans"/>
          <w:b/>
          <w:sz w:val="21"/>
          <w:szCs w:val="21"/>
          <w:lang w:eastAsia="en-NZ"/>
        </w:rPr>
        <w:t>:</w:t>
      </w:r>
    </w:p>
    <w:p w14:paraId="43C08B23" w14:textId="77777777" w:rsidR="009859B0" w:rsidRPr="0093315D" w:rsidRDefault="009859B0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  <w:tab w:val="left" w:pos="567"/>
        </w:tabs>
        <w:ind w:left="567"/>
        <w:rPr>
          <w:rFonts w:ascii="Open Sans" w:hAnsi="Open Sans" w:cs="Open Sans"/>
          <w:sz w:val="21"/>
          <w:szCs w:val="21"/>
          <w:lang w:eastAsia="en-NZ"/>
        </w:rPr>
      </w:pPr>
    </w:p>
    <w:p w14:paraId="4CA6862C" w14:textId="77777777" w:rsidR="009859B0" w:rsidRPr="0093315D" w:rsidRDefault="009859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b/>
          <w:sz w:val="21"/>
          <w:szCs w:val="21"/>
          <w:lang w:eastAsia="en-NZ"/>
        </w:rPr>
      </w:pPr>
    </w:p>
    <w:p w14:paraId="2B761243" w14:textId="6A0A4E52" w:rsidR="009859B0" w:rsidRPr="0093315D" w:rsidRDefault="009859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b/>
          <w:sz w:val="21"/>
          <w:szCs w:val="21"/>
          <w:lang w:eastAsia="en-NZ"/>
        </w:rPr>
      </w:pPr>
      <w:r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2. </w:t>
      </w:r>
      <w:r w:rsidR="0070479D" w:rsidRPr="0093315D">
        <w:rPr>
          <w:rFonts w:ascii="Open Sans" w:hAnsi="Open Sans" w:cs="Open Sans"/>
          <w:b/>
          <w:sz w:val="21"/>
          <w:szCs w:val="21"/>
          <w:lang w:eastAsia="en-NZ"/>
        </w:rPr>
        <w:tab/>
      </w:r>
      <w:r w:rsidR="00531402" w:rsidRPr="0093315D">
        <w:rPr>
          <w:rFonts w:ascii="Open Sans" w:hAnsi="Open Sans" w:cs="Open Sans"/>
          <w:b/>
          <w:sz w:val="21"/>
          <w:szCs w:val="21"/>
          <w:lang w:eastAsia="en-NZ"/>
        </w:rPr>
        <w:t>Name of grower member or a</w:t>
      </w:r>
      <w:r w:rsidRPr="0093315D">
        <w:rPr>
          <w:rFonts w:ascii="Open Sans" w:hAnsi="Open Sans" w:cs="Open Sans"/>
          <w:b/>
          <w:sz w:val="21"/>
          <w:szCs w:val="21"/>
          <w:lang w:eastAsia="en-NZ"/>
        </w:rPr>
        <w:t>ffiliated organisation making the nomination</w:t>
      </w:r>
      <w:r w:rsidR="00221BBE" w:rsidRPr="0093315D">
        <w:rPr>
          <w:rFonts w:ascii="Open Sans" w:hAnsi="Open Sans" w:cs="Open Sans"/>
          <w:b/>
          <w:sz w:val="21"/>
          <w:szCs w:val="21"/>
          <w:lang w:eastAsia="en-NZ"/>
        </w:rPr>
        <w:t>:</w:t>
      </w:r>
    </w:p>
    <w:p w14:paraId="10B67256" w14:textId="77777777" w:rsidR="0065139D" w:rsidRPr="0093315D" w:rsidRDefault="0065139D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  <w:tab w:val="left" w:pos="567"/>
        </w:tabs>
        <w:ind w:left="567"/>
        <w:rPr>
          <w:rFonts w:ascii="Open Sans" w:hAnsi="Open Sans" w:cs="Open Sans"/>
          <w:sz w:val="21"/>
          <w:szCs w:val="21"/>
          <w:lang w:eastAsia="en-NZ"/>
        </w:rPr>
      </w:pPr>
    </w:p>
    <w:p w14:paraId="424CFE05" w14:textId="77777777" w:rsidR="0065139D" w:rsidRPr="0093315D" w:rsidRDefault="0065139D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sz w:val="21"/>
          <w:szCs w:val="21"/>
          <w:lang w:eastAsia="en-NZ"/>
        </w:rPr>
      </w:pPr>
    </w:p>
    <w:p w14:paraId="1EB9E92C" w14:textId="39BFD618" w:rsidR="009859B0" w:rsidRPr="0093315D" w:rsidRDefault="009859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b/>
          <w:sz w:val="21"/>
          <w:szCs w:val="21"/>
          <w:lang w:eastAsia="en-NZ"/>
        </w:rPr>
      </w:pPr>
      <w:r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3. </w:t>
      </w:r>
      <w:r w:rsidR="0070479D" w:rsidRPr="0093315D">
        <w:rPr>
          <w:rFonts w:ascii="Open Sans" w:hAnsi="Open Sans" w:cs="Open Sans"/>
          <w:b/>
          <w:sz w:val="21"/>
          <w:szCs w:val="21"/>
          <w:lang w:eastAsia="en-NZ"/>
        </w:rPr>
        <w:tab/>
      </w:r>
      <w:r w:rsidR="00531402" w:rsidRPr="0093315D">
        <w:rPr>
          <w:rFonts w:ascii="Open Sans" w:hAnsi="Open Sans" w:cs="Open Sans"/>
          <w:b/>
          <w:sz w:val="21"/>
          <w:szCs w:val="21"/>
          <w:lang w:eastAsia="en-NZ"/>
        </w:rPr>
        <w:t>Signature of grower m</w:t>
      </w:r>
      <w:r w:rsidRPr="0093315D">
        <w:rPr>
          <w:rFonts w:ascii="Open Sans" w:hAnsi="Open Sans" w:cs="Open Sans"/>
          <w:b/>
          <w:sz w:val="21"/>
          <w:szCs w:val="21"/>
          <w:lang w:eastAsia="en-NZ"/>
        </w:rPr>
        <w:t>ember or authorised signatory of affiliated organisation making the nomination</w:t>
      </w:r>
      <w:r w:rsidR="00221BBE" w:rsidRPr="0093315D">
        <w:rPr>
          <w:rFonts w:ascii="Open Sans" w:hAnsi="Open Sans" w:cs="Open Sans"/>
          <w:b/>
          <w:sz w:val="21"/>
          <w:szCs w:val="21"/>
          <w:lang w:eastAsia="en-NZ"/>
        </w:rPr>
        <w:t>:</w:t>
      </w:r>
    </w:p>
    <w:p w14:paraId="0B2AB7E6" w14:textId="77777777" w:rsidR="009859B0" w:rsidRPr="0093315D" w:rsidRDefault="009859B0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  <w:tab w:val="left" w:pos="567"/>
        </w:tabs>
        <w:ind w:left="567"/>
        <w:rPr>
          <w:rFonts w:ascii="Open Sans" w:hAnsi="Open Sans" w:cs="Open Sans"/>
          <w:sz w:val="21"/>
          <w:szCs w:val="21"/>
          <w:lang w:eastAsia="en-NZ"/>
        </w:rPr>
      </w:pPr>
    </w:p>
    <w:p w14:paraId="00DDA3A3" w14:textId="77777777" w:rsidR="009859B0" w:rsidRPr="0093315D" w:rsidRDefault="009859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sz w:val="21"/>
          <w:szCs w:val="21"/>
          <w:lang w:eastAsia="en-NZ"/>
        </w:rPr>
      </w:pPr>
    </w:p>
    <w:p w14:paraId="51DB56B7" w14:textId="2ACE1A50" w:rsidR="0065139D" w:rsidRPr="0093315D" w:rsidRDefault="0065139D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b/>
          <w:sz w:val="21"/>
          <w:szCs w:val="21"/>
          <w:lang w:eastAsia="en-NZ"/>
        </w:rPr>
      </w:pPr>
      <w:r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4. </w:t>
      </w:r>
      <w:r w:rsidR="0070479D" w:rsidRPr="0093315D">
        <w:rPr>
          <w:rFonts w:ascii="Open Sans" w:hAnsi="Open Sans" w:cs="Open Sans"/>
          <w:b/>
          <w:sz w:val="21"/>
          <w:szCs w:val="21"/>
          <w:lang w:eastAsia="en-NZ"/>
        </w:rPr>
        <w:tab/>
      </w:r>
      <w:r w:rsidRPr="0093315D">
        <w:rPr>
          <w:rFonts w:ascii="Open Sans" w:hAnsi="Open Sans" w:cs="Open Sans"/>
          <w:b/>
          <w:sz w:val="21"/>
          <w:szCs w:val="21"/>
          <w:lang w:eastAsia="en-NZ"/>
        </w:rPr>
        <w:t>Contact</w:t>
      </w:r>
      <w:r w:rsidR="00221BBE"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 details for the</w:t>
      </w:r>
      <w:r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 person making</w:t>
      </w:r>
      <w:r w:rsidR="00221BBE"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 the</w:t>
      </w:r>
      <w:r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 nomination</w:t>
      </w:r>
      <w:r w:rsidR="00523224" w:rsidRPr="0093315D">
        <w:rPr>
          <w:rFonts w:ascii="Open Sans" w:hAnsi="Open Sans" w:cs="Open Sans"/>
          <w:b/>
          <w:sz w:val="21"/>
          <w:szCs w:val="21"/>
          <w:lang w:eastAsia="en-NZ"/>
        </w:rPr>
        <w:t>:</w:t>
      </w:r>
    </w:p>
    <w:p w14:paraId="669A94A7" w14:textId="77777777" w:rsidR="007A0716" w:rsidRPr="0093315D" w:rsidRDefault="007A0716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sz w:val="21"/>
          <w:szCs w:val="21"/>
          <w:lang w:eastAsia="en-NZ"/>
        </w:rPr>
      </w:pPr>
    </w:p>
    <w:p w14:paraId="5345BEBB" w14:textId="378701D8" w:rsidR="0065139D" w:rsidRPr="0093315D" w:rsidRDefault="007A0716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  <w:tab w:val="left" w:pos="567"/>
        </w:tabs>
        <w:ind w:left="567"/>
        <w:rPr>
          <w:rFonts w:ascii="Open Sans" w:hAnsi="Open Sans" w:cs="Open Sans"/>
          <w:sz w:val="21"/>
          <w:szCs w:val="21"/>
          <w:lang w:eastAsia="en-NZ"/>
        </w:rPr>
      </w:pPr>
      <w:r w:rsidRPr="0093315D">
        <w:rPr>
          <w:rFonts w:ascii="Open Sans" w:hAnsi="Open Sans" w:cs="Open Sans"/>
          <w:sz w:val="21"/>
          <w:szCs w:val="21"/>
          <w:lang w:eastAsia="en-NZ"/>
        </w:rPr>
        <w:t>Phone</w:t>
      </w:r>
      <w:r w:rsidR="00221BBE" w:rsidRPr="0093315D">
        <w:rPr>
          <w:rFonts w:ascii="Open Sans" w:hAnsi="Open Sans" w:cs="Open Sans"/>
          <w:sz w:val="21"/>
          <w:szCs w:val="21"/>
          <w:lang w:eastAsia="en-NZ"/>
        </w:rPr>
        <w:t>:</w:t>
      </w:r>
      <w:r w:rsidRPr="0093315D">
        <w:rPr>
          <w:rFonts w:ascii="Open Sans" w:hAnsi="Open Sans" w:cs="Open Sans"/>
          <w:sz w:val="21"/>
          <w:szCs w:val="21"/>
          <w:lang w:eastAsia="en-NZ"/>
        </w:rPr>
        <w:t xml:space="preserve"> </w:t>
      </w:r>
      <w:r w:rsidRPr="0093315D">
        <w:rPr>
          <w:rFonts w:ascii="Open Sans" w:hAnsi="Open Sans" w:cs="Open Sans"/>
          <w:sz w:val="21"/>
          <w:szCs w:val="21"/>
          <w:lang w:eastAsia="en-NZ"/>
        </w:rPr>
        <w:tab/>
      </w:r>
      <w:r w:rsidRPr="0093315D">
        <w:rPr>
          <w:rFonts w:ascii="Open Sans" w:hAnsi="Open Sans" w:cs="Open Sans"/>
          <w:sz w:val="21"/>
          <w:szCs w:val="21"/>
          <w:lang w:eastAsia="en-NZ"/>
        </w:rPr>
        <w:tab/>
      </w:r>
      <w:r w:rsidRPr="0093315D">
        <w:rPr>
          <w:rFonts w:ascii="Open Sans" w:hAnsi="Open Sans" w:cs="Open Sans"/>
          <w:sz w:val="21"/>
          <w:szCs w:val="21"/>
          <w:lang w:eastAsia="en-NZ"/>
        </w:rPr>
        <w:tab/>
      </w:r>
      <w:r w:rsidRPr="0093315D">
        <w:rPr>
          <w:rFonts w:ascii="Open Sans" w:hAnsi="Open Sans" w:cs="Open Sans"/>
          <w:sz w:val="21"/>
          <w:szCs w:val="21"/>
          <w:lang w:eastAsia="en-NZ"/>
        </w:rPr>
        <w:tab/>
      </w:r>
      <w:r w:rsidR="00331179" w:rsidRPr="0093315D">
        <w:rPr>
          <w:rFonts w:ascii="Open Sans" w:hAnsi="Open Sans" w:cs="Open Sans"/>
          <w:sz w:val="21"/>
          <w:szCs w:val="21"/>
          <w:lang w:eastAsia="en-NZ"/>
        </w:rPr>
        <w:tab/>
        <w:t xml:space="preserve"> </w:t>
      </w:r>
      <w:r w:rsidRPr="0093315D">
        <w:rPr>
          <w:rFonts w:ascii="Open Sans" w:hAnsi="Open Sans" w:cs="Open Sans"/>
          <w:sz w:val="21"/>
          <w:szCs w:val="21"/>
          <w:lang w:eastAsia="en-NZ"/>
        </w:rPr>
        <w:t>Email</w:t>
      </w:r>
      <w:r w:rsidR="00221BBE" w:rsidRPr="0093315D">
        <w:rPr>
          <w:rFonts w:ascii="Open Sans" w:hAnsi="Open Sans" w:cs="Open Sans"/>
          <w:sz w:val="21"/>
          <w:szCs w:val="21"/>
          <w:lang w:eastAsia="en-NZ"/>
        </w:rPr>
        <w:t>:</w:t>
      </w:r>
    </w:p>
    <w:p w14:paraId="35B2F3A3" w14:textId="77777777" w:rsidR="0065139D" w:rsidRPr="0093315D" w:rsidRDefault="0065139D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sz w:val="21"/>
          <w:szCs w:val="21"/>
          <w:lang w:eastAsia="en-NZ"/>
        </w:rPr>
      </w:pPr>
    </w:p>
    <w:p w14:paraId="489100E4" w14:textId="283F7EF0" w:rsidR="004831E9" w:rsidRPr="0093315D" w:rsidRDefault="007A0716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b/>
          <w:sz w:val="21"/>
          <w:szCs w:val="21"/>
          <w:lang w:eastAsia="en-NZ"/>
        </w:rPr>
      </w:pPr>
      <w:r w:rsidRPr="0093315D">
        <w:rPr>
          <w:rFonts w:ascii="Open Sans" w:hAnsi="Open Sans" w:cs="Open Sans"/>
          <w:b/>
          <w:sz w:val="21"/>
          <w:szCs w:val="21"/>
          <w:lang w:eastAsia="en-NZ"/>
        </w:rPr>
        <w:t>5</w:t>
      </w:r>
      <w:r w:rsidR="009859B0" w:rsidRPr="0093315D">
        <w:rPr>
          <w:rFonts w:ascii="Open Sans" w:hAnsi="Open Sans" w:cs="Open Sans"/>
          <w:b/>
          <w:sz w:val="21"/>
          <w:szCs w:val="21"/>
          <w:lang w:eastAsia="en-NZ"/>
        </w:rPr>
        <w:t>.</w:t>
      </w:r>
      <w:r w:rsidR="00F83D81" w:rsidRPr="0093315D">
        <w:rPr>
          <w:rFonts w:ascii="Open Sans" w:hAnsi="Open Sans" w:cs="Open Sans"/>
          <w:b/>
          <w:sz w:val="21"/>
          <w:szCs w:val="21"/>
          <w:lang w:eastAsia="en-NZ"/>
        </w:rPr>
        <w:tab/>
      </w:r>
      <w:r w:rsidR="009859B0"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Award you are nominating this person </w:t>
      </w:r>
      <w:r w:rsidR="0093315D"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/ organisation </w:t>
      </w:r>
      <w:r w:rsidR="009859B0"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for </w:t>
      </w:r>
      <w:r w:rsidR="009859B0" w:rsidRPr="0093315D">
        <w:rPr>
          <w:rFonts w:ascii="Open Sans" w:hAnsi="Open Sans" w:cs="Open Sans"/>
          <w:b/>
          <w:i/>
          <w:sz w:val="21"/>
          <w:szCs w:val="21"/>
          <w:lang w:eastAsia="en-NZ"/>
        </w:rPr>
        <w:t>(please tick one)</w:t>
      </w:r>
      <w:r w:rsidR="00531402" w:rsidRPr="0093315D">
        <w:rPr>
          <w:rFonts w:ascii="Open Sans" w:hAnsi="Open Sans" w:cs="Open Sans"/>
          <w:b/>
          <w:sz w:val="21"/>
          <w:szCs w:val="21"/>
          <w:lang w:eastAsia="en-NZ"/>
        </w:rPr>
        <w:t>.</w:t>
      </w:r>
    </w:p>
    <w:p w14:paraId="2D3976AD" w14:textId="7DDC05B6" w:rsidR="009859B0" w:rsidRPr="0093315D" w:rsidRDefault="00531402" w:rsidP="0070479D">
      <w:pPr>
        <w:tabs>
          <w:tab w:val="clear" w:pos="851"/>
          <w:tab w:val="clear" w:pos="1980"/>
          <w:tab w:val="clear" w:pos="5040"/>
        </w:tabs>
        <w:rPr>
          <w:rFonts w:ascii="Open Sans" w:hAnsi="Open Sans" w:cs="Open Sans"/>
          <w:sz w:val="21"/>
          <w:szCs w:val="21"/>
          <w:lang w:eastAsia="en-NZ"/>
        </w:rPr>
      </w:pPr>
      <w:r w:rsidRPr="0093315D">
        <w:rPr>
          <w:rFonts w:ascii="Open Sans" w:hAnsi="Open Sans" w:cs="Open Sans"/>
          <w:sz w:val="21"/>
          <w:szCs w:val="21"/>
          <w:lang w:eastAsia="en-NZ"/>
        </w:rPr>
        <w:t xml:space="preserve"> </w:t>
      </w:r>
    </w:p>
    <w:tbl>
      <w:tblPr>
        <w:tblStyle w:val="TableGrid"/>
        <w:tblW w:w="9923" w:type="dxa"/>
        <w:tblInd w:w="108" w:type="dxa"/>
        <w:tblLook w:val="04A0" w:firstRow="1" w:lastRow="0" w:firstColumn="1" w:lastColumn="0" w:noHBand="0" w:noVBand="1"/>
      </w:tblPr>
      <w:tblGrid>
        <w:gridCol w:w="602"/>
        <w:gridCol w:w="3793"/>
        <w:gridCol w:w="5528"/>
      </w:tblGrid>
      <w:tr w:rsidR="00531402" w:rsidRPr="0093315D" w14:paraId="39326F00" w14:textId="77777777" w:rsidTr="006E3300">
        <w:trPr>
          <w:trHeight w:val="511"/>
        </w:trPr>
        <w:tc>
          <w:tcPr>
            <w:tcW w:w="602" w:type="dxa"/>
          </w:tcPr>
          <w:p w14:paraId="108AA91C" w14:textId="77777777" w:rsidR="009859B0" w:rsidRPr="0093315D" w:rsidRDefault="009859B0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sz w:val="21"/>
                <w:szCs w:val="21"/>
                <w:lang w:eastAsia="en-NZ"/>
              </w:rPr>
            </w:pPr>
          </w:p>
        </w:tc>
        <w:tc>
          <w:tcPr>
            <w:tcW w:w="3793" w:type="dxa"/>
          </w:tcPr>
          <w:p w14:paraId="32865DFB" w14:textId="11C3594B" w:rsidR="009859B0" w:rsidRPr="0093315D" w:rsidRDefault="009859B0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b/>
                <w:sz w:val="21"/>
                <w:szCs w:val="21"/>
                <w:lang w:eastAsia="en-NZ"/>
              </w:rPr>
            </w:pPr>
            <w:r w:rsidRPr="0093315D">
              <w:rPr>
                <w:rFonts w:ascii="Open Sans" w:eastAsia="Calibri" w:hAnsi="Open Sans" w:cs="Open Sans"/>
                <w:b/>
                <w:sz w:val="21"/>
                <w:szCs w:val="21"/>
                <w:lang w:eastAsia="en-US"/>
              </w:rPr>
              <w:t>BLEDISLOE CUP</w:t>
            </w:r>
          </w:p>
        </w:tc>
        <w:tc>
          <w:tcPr>
            <w:tcW w:w="5528" w:type="dxa"/>
          </w:tcPr>
          <w:p w14:paraId="67D0329C" w14:textId="1DF8D7AD" w:rsidR="009859B0" w:rsidRPr="0093315D" w:rsidRDefault="009859B0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i/>
                <w:sz w:val="21"/>
                <w:szCs w:val="21"/>
                <w:lang w:eastAsia="en-NZ"/>
              </w:rPr>
            </w:pPr>
            <w:r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 xml:space="preserve">Awarded </w:t>
            </w:r>
            <w:r w:rsidR="006E3300"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>for an outstanding and meritorious contribution to the New Zealand horticulture industry</w:t>
            </w:r>
            <w:r w:rsidR="000D394A"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>.</w:t>
            </w:r>
          </w:p>
        </w:tc>
      </w:tr>
      <w:tr w:rsidR="00531402" w:rsidRPr="0093315D" w14:paraId="52BEDA4E" w14:textId="77777777" w:rsidTr="006E3300">
        <w:trPr>
          <w:trHeight w:val="787"/>
        </w:trPr>
        <w:tc>
          <w:tcPr>
            <w:tcW w:w="602" w:type="dxa"/>
          </w:tcPr>
          <w:p w14:paraId="5ED93528" w14:textId="77777777" w:rsidR="009859B0" w:rsidRPr="0093315D" w:rsidRDefault="009859B0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sz w:val="21"/>
                <w:szCs w:val="21"/>
                <w:lang w:eastAsia="en-NZ"/>
              </w:rPr>
            </w:pPr>
          </w:p>
        </w:tc>
        <w:tc>
          <w:tcPr>
            <w:tcW w:w="3793" w:type="dxa"/>
          </w:tcPr>
          <w:p w14:paraId="4DD9176C" w14:textId="2B1FB901" w:rsidR="009859B0" w:rsidRPr="0093315D" w:rsidRDefault="009859B0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b/>
                <w:sz w:val="21"/>
                <w:szCs w:val="21"/>
                <w:lang w:eastAsia="en-NZ"/>
              </w:rPr>
            </w:pPr>
            <w:r w:rsidRPr="0093315D">
              <w:rPr>
                <w:rFonts w:ascii="Open Sans" w:eastAsia="Calibri" w:hAnsi="Open Sans" w:cs="Open Sans"/>
                <w:b/>
                <w:sz w:val="21"/>
                <w:szCs w:val="21"/>
                <w:lang w:eastAsia="en-US"/>
              </w:rPr>
              <w:t>PRESIDENT</w:t>
            </w:r>
            <w:r w:rsidR="006E3300" w:rsidRPr="0093315D">
              <w:rPr>
                <w:rFonts w:ascii="Open Sans" w:eastAsia="Calibri" w:hAnsi="Open Sans" w:cs="Open Sans"/>
                <w:b/>
                <w:sz w:val="21"/>
                <w:szCs w:val="21"/>
                <w:lang w:eastAsia="en-US"/>
              </w:rPr>
              <w:t>’</w:t>
            </w:r>
            <w:r w:rsidRPr="0093315D">
              <w:rPr>
                <w:rFonts w:ascii="Open Sans" w:eastAsia="Calibri" w:hAnsi="Open Sans" w:cs="Open Sans"/>
                <w:b/>
                <w:sz w:val="21"/>
                <w:szCs w:val="21"/>
                <w:lang w:eastAsia="en-US"/>
              </w:rPr>
              <w:t>S TROPHY</w:t>
            </w:r>
          </w:p>
        </w:tc>
        <w:tc>
          <w:tcPr>
            <w:tcW w:w="5528" w:type="dxa"/>
          </w:tcPr>
          <w:p w14:paraId="1C64668C" w14:textId="2E44BC4E" w:rsidR="009859B0" w:rsidRPr="0093315D" w:rsidRDefault="009859B0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i/>
                <w:sz w:val="21"/>
                <w:szCs w:val="21"/>
                <w:lang w:eastAsia="en-NZ"/>
              </w:rPr>
            </w:pPr>
            <w:r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 xml:space="preserve">To </w:t>
            </w:r>
            <w:r w:rsidR="000D394A"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>recognise</w:t>
            </w:r>
            <w:r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 xml:space="preserve"> </w:t>
            </w:r>
            <w:r w:rsidR="000D394A"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 xml:space="preserve">persons showing promise in horticulture industry business and or leadership (no matter their experience). </w:t>
            </w:r>
          </w:p>
        </w:tc>
      </w:tr>
      <w:tr w:rsidR="00D13D79" w:rsidRPr="0093315D" w14:paraId="4C9582F5" w14:textId="77777777" w:rsidTr="006E3300">
        <w:trPr>
          <w:trHeight w:val="791"/>
        </w:trPr>
        <w:tc>
          <w:tcPr>
            <w:tcW w:w="602" w:type="dxa"/>
          </w:tcPr>
          <w:p w14:paraId="14F0F9F7" w14:textId="77777777" w:rsidR="00D13D79" w:rsidRPr="0093315D" w:rsidRDefault="00D13D79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sz w:val="21"/>
                <w:szCs w:val="21"/>
                <w:lang w:eastAsia="en-NZ"/>
              </w:rPr>
            </w:pPr>
          </w:p>
        </w:tc>
        <w:tc>
          <w:tcPr>
            <w:tcW w:w="3793" w:type="dxa"/>
          </w:tcPr>
          <w:p w14:paraId="7BB23379" w14:textId="4EE1C76D" w:rsidR="00D13D79" w:rsidRPr="0093315D" w:rsidRDefault="00D13D79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eastAsia="Calibri" w:hAnsi="Open Sans" w:cs="Open Sans"/>
                <w:b/>
                <w:sz w:val="21"/>
                <w:szCs w:val="21"/>
                <w:lang w:eastAsia="en-US"/>
              </w:rPr>
            </w:pPr>
            <w:r w:rsidRPr="0093315D">
              <w:rPr>
                <w:rFonts w:ascii="Open Sans" w:eastAsia="Calibri" w:hAnsi="Open Sans" w:cs="Open Sans"/>
                <w:b/>
                <w:sz w:val="21"/>
                <w:szCs w:val="21"/>
                <w:lang w:eastAsia="en-US"/>
              </w:rPr>
              <w:t>ENVIRONMENTAL AWARD</w:t>
            </w:r>
          </w:p>
        </w:tc>
        <w:tc>
          <w:tcPr>
            <w:tcW w:w="5528" w:type="dxa"/>
          </w:tcPr>
          <w:p w14:paraId="7E6D9261" w14:textId="22A9CEF0" w:rsidR="00D13D79" w:rsidRPr="0093315D" w:rsidRDefault="00D64652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</w:pPr>
            <w:r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>T</w:t>
            </w:r>
            <w:r w:rsidR="00D13D79"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>o recognise a person, or organisation, that has developed and implemented a sustainable environmental project, with identifiable benefits.</w:t>
            </w:r>
          </w:p>
        </w:tc>
      </w:tr>
    </w:tbl>
    <w:p w14:paraId="32594CA4" w14:textId="77777777" w:rsidR="009859B0" w:rsidRPr="0093315D" w:rsidRDefault="009859B0" w:rsidP="0070479D">
      <w:pPr>
        <w:tabs>
          <w:tab w:val="clear" w:pos="851"/>
          <w:tab w:val="clear" w:pos="1980"/>
          <w:tab w:val="clear" w:pos="5040"/>
        </w:tabs>
        <w:rPr>
          <w:rFonts w:ascii="Open Sans" w:hAnsi="Open Sans" w:cs="Open Sans"/>
          <w:b/>
          <w:sz w:val="21"/>
          <w:szCs w:val="21"/>
          <w:lang w:eastAsia="en-NZ"/>
        </w:rPr>
      </w:pPr>
    </w:p>
    <w:p w14:paraId="2C2B016E" w14:textId="5BDC158B" w:rsidR="009859B0" w:rsidRPr="0093315D" w:rsidRDefault="007A0716" w:rsidP="00331179">
      <w:pPr>
        <w:tabs>
          <w:tab w:val="clear" w:pos="851"/>
          <w:tab w:val="clear" w:pos="1980"/>
          <w:tab w:val="clear" w:pos="5040"/>
        </w:tabs>
        <w:ind w:left="567" w:hanging="567"/>
        <w:rPr>
          <w:rFonts w:ascii="Open Sans" w:eastAsia="Calibri" w:hAnsi="Open Sans" w:cs="Open Sans"/>
          <w:i/>
          <w:sz w:val="21"/>
          <w:szCs w:val="21"/>
          <w:lang w:eastAsia="en-US"/>
        </w:rPr>
      </w:pPr>
      <w:r w:rsidRPr="0093315D">
        <w:rPr>
          <w:rFonts w:ascii="Open Sans" w:eastAsia="Calibri" w:hAnsi="Open Sans" w:cs="Open Sans"/>
          <w:b/>
          <w:bCs/>
          <w:sz w:val="21"/>
          <w:szCs w:val="21"/>
          <w:lang w:eastAsia="en-US"/>
        </w:rPr>
        <w:t>6</w:t>
      </w:r>
      <w:r w:rsidR="009859B0" w:rsidRPr="0093315D">
        <w:rPr>
          <w:rFonts w:ascii="Open Sans" w:eastAsia="Calibri" w:hAnsi="Open Sans" w:cs="Open Sans"/>
          <w:b/>
          <w:bCs/>
          <w:sz w:val="21"/>
          <w:szCs w:val="21"/>
          <w:lang w:eastAsia="en-US"/>
        </w:rPr>
        <w:t>.</w:t>
      </w:r>
      <w:r w:rsidR="009859B0" w:rsidRPr="0093315D">
        <w:rPr>
          <w:rFonts w:ascii="Open Sans" w:eastAsia="Calibri" w:hAnsi="Open Sans" w:cs="Open Sans"/>
          <w:b/>
          <w:sz w:val="21"/>
          <w:szCs w:val="21"/>
          <w:lang w:eastAsia="en-US"/>
        </w:rPr>
        <w:t xml:space="preserve"> </w:t>
      </w:r>
      <w:r w:rsidR="00331179" w:rsidRPr="0093315D">
        <w:rPr>
          <w:rFonts w:ascii="Open Sans" w:eastAsia="Calibri" w:hAnsi="Open Sans" w:cs="Open Sans"/>
          <w:b/>
          <w:sz w:val="21"/>
          <w:szCs w:val="21"/>
          <w:lang w:eastAsia="en-US"/>
        </w:rPr>
        <w:tab/>
      </w:r>
      <w:r w:rsidR="00221BBE" w:rsidRPr="0093315D">
        <w:rPr>
          <w:rFonts w:ascii="Open Sans" w:eastAsia="Calibri" w:hAnsi="Open Sans" w:cs="Open Sans"/>
          <w:sz w:val="21"/>
          <w:szCs w:val="21"/>
          <w:lang w:eastAsia="en-US"/>
        </w:rPr>
        <w:t>Please e</w:t>
      </w:r>
      <w:r w:rsidR="009859B0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xplain why the nominee deserves </w:t>
      </w:r>
      <w:r w:rsidR="00531402" w:rsidRPr="0093315D">
        <w:rPr>
          <w:rFonts w:ascii="Open Sans" w:eastAsia="Calibri" w:hAnsi="Open Sans" w:cs="Open Sans"/>
          <w:sz w:val="21"/>
          <w:szCs w:val="21"/>
          <w:lang w:eastAsia="en-US"/>
        </w:rPr>
        <w:t>this award.</w:t>
      </w:r>
      <w:r w:rsidR="00112286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 </w:t>
      </w:r>
      <w:r w:rsidR="00531402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 </w:t>
      </w:r>
      <w:r w:rsidR="001D6E00" w:rsidRPr="0093315D">
        <w:rPr>
          <w:rFonts w:ascii="Open Sans" w:eastAsia="Calibri" w:hAnsi="Open Sans" w:cs="Open Sans"/>
          <w:sz w:val="21"/>
          <w:szCs w:val="21"/>
          <w:lang w:eastAsia="en-US"/>
        </w:rPr>
        <w:t>I</w:t>
      </w:r>
      <w:r w:rsidR="00531402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nclude </w:t>
      </w:r>
      <w:r w:rsidR="00112286" w:rsidRPr="0093315D">
        <w:rPr>
          <w:rFonts w:ascii="Open Sans" w:eastAsia="Calibri" w:hAnsi="Open Sans" w:cs="Open Sans"/>
          <w:sz w:val="21"/>
          <w:szCs w:val="21"/>
          <w:lang w:eastAsia="en-US"/>
        </w:rPr>
        <w:t>positions held</w:t>
      </w:r>
      <w:r w:rsidR="00531402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 and dates</w:t>
      </w:r>
      <w:r w:rsidR="006E3300" w:rsidRPr="0093315D">
        <w:rPr>
          <w:rFonts w:ascii="Open Sans" w:eastAsia="Calibri" w:hAnsi="Open Sans" w:cs="Open Sans"/>
          <w:sz w:val="21"/>
          <w:szCs w:val="21"/>
          <w:lang w:eastAsia="en-US"/>
        </w:rPr>
        <w:t>,</w:t>
      </w:r>
      <w:r w:rsidR="00531402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 where possible</w:t>
      </w:r>
      <w:r w:rsidR="006E3300" w:rsidRPr="0093315D">
        <w:rPr>
          <w:rFonts w:ascii="Open Sans" w:eastAsia="Calibri" w:hAnsi="Open Sans" w:cs="Open Sans"/>
          <w:sz w:val="21"/>
          <w:szCs w:val="21"/>
          <w:lang w:eastAsia="en-US"/>
        </w:rPr>
        <w:t>,</w:t>
      </w:r>
      <w:r w:rsidR="00531402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 and a brief explanation of the impact </w:t>
      </w:r>
      <w:r w:rsidR="00112286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that </w:t>
      </w:r>
      <w:r w:rsidR="00531402" w:rsidRPr="0093315D">
        <w:rPr>
          <w:rFonts w:ascii="Open Sans" w:eastAsia="Calibri" w:hAnsi="Open Sans" w:cs="Open Sans"/>
          <w:sz w:val="21"/>
          <w:szCs w:val="21"/>
          <w:lang w:eastAsia="en-US"/>
        </w:rPr>
        <w:t>this person has had on the industry or organisation they worked in.</w:t>
      </w:r>
      <w:r w:rsidR="001D6E00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 </w:t>
      </w:r>
      <w:r w:rsidR="001D6E00" w:rsidRPr="0093315D">
        <w:rPr>
          <w:rFonts w:ascii="Open Sans" w:eastAsia="Calibri" w:hAnsi="Open Sans" w:cs="Open Sans"/>
          <w:i/>
          <w:sz w:val="21"/>
          <w:szCs w:val="21"/>
          <w:lang w:eastAsia="en-US"/>
        </w:rPr>
        <w:t xml:space="preserve"> </w:t>
      </w:r>
      <w:r w:rsidR="006E3300" w:rsidRPr="0093315D">
        <w:rPr>
          <w:rFonts w:ascii="Open Sans" w:eastAsia="Calibri" w:hAnsi="Open Sans" w:cs="Open Sans"/>
          <w:i/>
          <w:sz w:val="21"/>
          <w:szCs w:val="21"/>
          <w:lang w:eastAsia="en-US"/>
        </w:rPr>
        <w:t>Please note that a CV is required for Bledisloe Cup nominees.</w:t>
      </w:r>
    </w:p>
    <w:p w14:paraId="08E29189" w14:textId="77777777" w:rsidR="00531402" w:rsidRPr="0093315D" w:rsidRDefault="00531402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sz w:val="16"/>
          <w:lang w:eastAsia="en-US"/>
        </w:rPr>
      </w:pPr>
    </w:p>
    <w:p w14:paraId="76F5ED90" w14:textId="77777777" w:rsidR="00531402" w:rsidRPr="0093315D" w:rsidRDefault="00531402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lang w:eastAsia="en-US"/>
        </w:rPr>
      </w:pPr>
    </w:p>
    <w:p w14:paraId="53A7A160" w14:textId="77777777" w:rsidR="00531402" w:rsidRPr="0093315D" w:rsidRDefault="00531402" w:rsidP="0070479D">
      <w:pP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sz w:val="20"/>
          <w:lang w:eastAsia="en-US"/>
        </w:rPr>
      </w:pPr>
    </w:p>
    <w:p w14:paraId="03CA683A" w14:textId="77777777" w:rsidR="00531402" w:rsidRPr="0093315D" w:rsidRDefault="00531402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lang w:eastAsia="en-US"/>
        </w:rPr>
      </w:pPr>
    </w:p>
    <w:p w14:paraId="070D19E5" w14:textId="77777777" w:rsidR="00531402" w:rsidRPr="0093315D" w:rsidRDefault="00531402" w:rsidP="0070479D">
      <w:pP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sz w:val="20"/>
          <w:lang w:eastAsia="en-US"/>
        </w:rPr>
      </w:pPr>
    </w:p>
    <w:p w14:paraId="1CA708BC" w14:textId="77777777" w:rsidR="00531402" w:rsidRPr="0093315D" w:rsidRDefault="00531402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lang w:eastAsia="en-US"/>
        </w:rPr>
      </w:pPr>
    </w:p>
    <w:p w14:paraId="4F06E405" w14:textId="77777777" w:rsidR="00531402" w:rsidRPr="0093315D" w:rsidRDefault="00531402" w:rsidP="00F83D81">
      <w:pP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sz w:val="20"/>
          <w:lang w:eastAsia="en-US"/>
        </w:rPr>
      </w:pPr>
    </w:p>
    <w:p w14:paraId="17F2B5B3" w14:textId="77777777" w:rsidR="00683B59" w:rsidRPr="0093315D" w:rsidRDefault="00683B59" w:rsidP="00683B59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lang w:eastAsia="en-US"/>
        </w:rPr>
      </w:pPr>
    </w:p>
    <w:p w14:paraId="55315E0E" w14:textId="77777777" w:rsidR="00683B59" w:rsidRPr="0093315D" w:rsidRDefault="00683B59" w:rsidP="00683B59">
      <w:pP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sz w:val="20"/>
          <w:lang w:eastAsia="en-US"/>
        </w:rPr>
      </w:pPr>
    </w:p>
    <w:p w14:paraId="61F22A9B" w14:textId="77777777" w:rsidR="00683B59" w:rsidRPr="0093315D" w:rsidRDefault="00683B59" w:rsidP="00683B59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lang w:eastAsia="en-US"/>
        </w:rPr>
      </w:pPr>
    </w:p>
    <w:p w14:paraId="22596F40" w14:textId="77777777" w:rsidR="00683B59" w:rsidRPr="0093315D" w:rsidRDefault="00683B59" w:rsidP="00683B59">
      <w:pP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sz w:val="20"/>
          <w:lang w:eastAsia="en-US"/>
        </w:rPr>
      </w:pPr>
    </w:p>
    <w:p w14:paraId="5C0DB627" w14:textId="77777777" w:rsidR="00683B59" w:rsidRPr="0093315D" w:rsidRDefault="00683B59" w:rsidP="00683B59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lang w:eastAsia="en-US"/>
        </w:rPr>
      </w:pPr>
    </w:p>
    <w:p w14:paraId="1511D016" w14:textId="77777777" w:rsidR="00683B59" w:rsidRPr="0093315D" w:rsidRDefault="00683B59" w:rsidP="00683B59">
      <w:pP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sz w:val="20"/>
          <w:lang w:eastAsia="en-US"/>
        </w:rPr>
      </w:pPr>
    </w:p>
    <w:p w14:paraId="046E5655" w14:textId="77777777" w:rsidR="00683B59" w:rsidRPr="0093315D" w:rsidRDefault="00683B59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lang w:eastAsia="en-US"/>
        </w:rPr>
      </w:pPr>
    </w:p>
    <w:sectPr w:rsidR="00683B59" w:rsidRPr="0093315D" w:rsidSect="0093315D">
      <w:headerReference w:type="default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284" w:right="1134" w:bottom="709" w:left="993" w:header="539" w:footer="33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1C1DD" w14:textId="77777777" w:rsidR="00E869BD" w:rsidRDefault="00E869BD">
      <w:r>
        <w:separator/>
      </w:r>
    </w:p>
  </w:endnote>
  <w:endnote w:type="continuationSeparator" w:id="0">
    <w:p w14:paraId="1848F6CC" w14:textId="77777777" w:rsidR="00E869BD" w:rsidRDefault="00E869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8F8D3" w14:textId="77777777" w:rsidR="00F83D81" w:rsidRDefault="00F83D81" w:rsidP="00F83D81">
    <w:pPr>
      <w:tabs>
        <w:tab w:val="clear" w:pos="851"/>
        <w:tab w:val="clear" w:pos="1980"/>
        <w:tab w:val="clear" w:pos="5040"/>
      </w:tabs>
      <w:rPr>
        <w:rFonts w:eastAsia="Calibri" w:cs="Times New Roman"/>
        <w:i/>
        <w:sz w:val="20"/>
        <w:szCs w:val="24"/>
        <w:lang w:eastAsia="en-US"/>
      </w:rPr>
    </w:pPr>
    <w:r w:rsidRPr="00F83D81">
      <w:rPr>
        <w:rFonts w:eastAsia="Calibri" w:cs="Times New Roman"/>
        <w:i/>
        <w:sz w:val="20"/>
        <w:szCs w:val="24"/>
        <w:lang w:eastAsia="en-US"/>
      </w:rPr>
      <w:t>(Please use additional sheets if required)</w:t>
    </w:r>
  </w:p>
  <w:p w14:paraId="464E14E8" w14:textId="77777777" w:rsidR="00F83D81" w:rsidRDefault="00F83D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DC9EA" w14:textId="6AA3095A" w:rsidR="0093315D" w:rsidRPr="0093315D" w:rsidRDefault="0093315D" w:rsidP="00D824F9">
    <w:pPr>
      <w:pStyle w:val="Footer"/>
      <w:pBdr>
        <w:top w:val="single" w:sz="4" w:space="1" w:color="auto"/>
      </w:pBdr>
      <w:rPr>
        <w:rFonts w:ascii="Open Sans" w:hAnsi="Open Sans" w:cs="Open Sans"/>
      </w:rPr>
    </w:pPr>
    <w:r w:rsidRPr="0093315D">
      <w:rPr>
        <w:rFonts w:ascii="Open Sans" w:hAnsi="Open Sans" w:cs="Open Sans"/>
      </w:rPr>
      <w:t>Please use additional sheets of A4 paper if requir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B29A0" w14:textId="77777777" w:rsidR="00E869BD" w:rsidRDefault="00E869BD">
      <w:r>
        <w:separator/>
      </w:r>
    </w:p>
  </w:footnote>
  <w:footnote w:type="continuationSeparator" w:id="0">
    <w:p w14:paraId="0043E249" w14:textId="77777777" w:rsidR="00E869BD" w:rsidRDefault="00E869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7C99C" w14:textId="353CAC1A" w:rsidR="0093315D" w:rsidRDefault="0093315D" w:rsidP="0093315D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73718" w14:textId="71281B67" w:rsidR="0093315D" w:rsidRDefault="0093315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AB02F69" wp14:editId="7DC85D68">
          <wp:simplePos x="0" y="0"/>
          <wp:positionH relativeFrom="column">
            <wp:posOffset>4522470</wp:posOffset>
          </wp:positionH>
          <wp:positionV relativeFrom="paragraph">
            <wp:posOffset>-104140</wp:posOffset>
          </wp:positionV>
          <wp:extent cx="2133600" cy="880131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33600" cy="88013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4084"/>
    <w:multiLevelType w:val="hybridMultilevel"/>
    <w:tmpl w:val="8876AB20"/>
    <w:lvl w:ilvl="0" w:tplc="14090005">
      <w:start w:val="1"/>
      <w:numFmt w:val="bullet"/>
      <w:lvlText w:val=""/>
      <w:lvlJc w:val="left"/>
      <w:pPr>
        <w:ind w:left="1538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225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97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9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41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13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85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57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98" w:hanging="360"/>
      </w:pPr>
      <w:rPr>
        <w:rFonts w:ascii="Wingdings" w:hAnsi="Wingdings" w:hint="default"/>
      </w:rPr>
    </w:lvl>
  </w:abstractNum>
  <w:abstractNum w:abstractNumId="1" w15:restartNumberingAfterBreak="0">
    <w:nsid w:val="168E6C89"/>
    <w:multiLevelType w:val="hybridMultilevel"/>
    <w:tmpl w:val="62640374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B17184"/>
    <w:multiLevelType w:val="hybridMultilevel"/>
    <w:tmpl w:val="398ABE00"/>
    <w:lvl w:ilvl="0" w:tplc="5BC60E3C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915F09"/>
    <w:multiLevelType w:val="hybridMultilevel"/>
    <w:tmpl w:val="69487136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9592A3F"/>
    <w:multiLevelType w:val="hybridMultilevel"/>
    <w:tmpl w:val="D72C3E8E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8C4C41"/>
    <w:multiLevelType w:val="multilevel"/>
    <w:tmpl w:val="33DE4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D484E19"/>
    <w:multiLevelType w:val="hybridMultilevel"/>
    <w:tmpl w:val="62C0C7EA"/>
    <w:lvl w:ilvl="0" w:tplc="41C450E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250702"/>
    <w:multiLevelType w:val="hybridMultilevel"/>
    <w:tmpl w:val="1B1EACEC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5035F60"/>
    <w:multiLevelType w:val="hybridMultilevel"/>
    <w:tmpl w:val="3E686BC2"/>
    <w:lvl w:ilvl="0" w:tplc="14090005">
      <w:start w:val="1"/>
      <w:numFmt w:val="bullet"/>
      <w:lvlText w:val=""/>
      <w:lvlJc w:val="left"/>
      <w:pPr>
        <w:ind w:left="107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AE93CC9"/>
    <w:multiLevelType w:val="hybridMultilevel"/>
    <w:tmpl w:val="294A657C"/>
    <w:lvl w:ilvl="0" w:tplc="EBACA8EA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F8230B5"/>
    <w:multiLevelType w:val="hybridMultilevel"/>
    <w:tmpl w:val="7FB494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BF7B38"/>
    <w:multiLevelType w:val="hybridMultilevel"/>
    <w:tmpl w:val="E3F0F33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9"/>
  </w:num>
  <w:num w:numId="4">
    <w:abstractNumId w:val="5"/>
  </w:num>
  <w:num w:numId="5">
    <w:abstractNumId w:val="10"/>
  </w:num>
  <w:num w:numId="6">
    <w:abstractNumId w:val="7"/>
  </w:num>
  <w:num w:numId="7">
    <w:abstractNumId w:val="3"/>
  </w:num>
  <w:num w:numId="8">
    <w:abstractNumId w:val="4"/>
  </w:num>
  <w:num w:numId="9">
    <w:abstractNumId w:val="0"/>
  </w:num>
  <w:num w:numId="10">
    <w:abstractNumId w:val="6"/>
  </w:num>
  <w:num w:numId="11">
    <w:abstractNumId w:val="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NZ" w:vendorID="64" w:dllVersion="6" w:nlCheck="1" w:checkStyle="1"/>
  <w:activeWritingStyle w:appName="MSWord" w:lang="en-AU" w:vendorID="64" w:dllVersion="6" w:nlCheck="1" w:checkStyle="1"/>
  <w:activeWritingStyle w:appName="MSWord" w:lang="en-NZ" w:vendorID="64" w:dllVersion="4096" w:nlCheck="1" w:checkStyle="0"/>
  <w:activeWritingStyle w:appName="MSWord" w:lang="en-NZ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NzAyNbQwMDMyNjdU0lEKTi0uzszPAykwqgUA6/GHuCwAAAA="/>
  </w:docVars>
  <w:rsids>
    <w:rsidRoot w:val="00471E32"/>
    <w:rsid w:val="00000081"/>
    <w:rsid w:val="000000F3"/>
    <w:rsid w:val="000002DC"/>
    <w:rsid w:val="00000BA1"/>
    <w:rsid w:val="00000BBB"/>
    <w:rsid w:val="0000100B"/>
    <w:rsid w:val="0000162C"/>
    <w:rsid w:val="000018D0"/>
    <w:rsid w:val="00001B23"/>
    <w:rsid w:val="00001F99"/>
    <w:rsid w:val="00002582"/>
    <w:rsid w:val="000028D0"/>
    <w:rsid w:val="00003028"/>
    <w:rsid w:val="00003081"/>
    <w:rsid w:val="00003216"/>
    <w:rsid w:val="0000395F"/>
    <w:rsid w:val="00003B54"/>
    <w:rsid w:val="00003DAA"/>
    <w:rsid w:val="00003E84"/>
    <w:rsid w:val="00003EC5"/>
    <w:rsid w:val="00003F2D"/>
    <w:rsid w:val="00004303"/>
    <w:rsid w:val="0000435A"/>
    <w:rsid w:val="00004422"/>
    <w:rsid w:val="0000446A"/>
    <w:rsid w:val="00004547"/>
    <w:rsid w:val="00004B46"/>
    <w:rsid w:val="00004F2D"/>
    <w:rsid w:val="000052C3"/>
    <w:rsid w:val="00005419"/>
    <w:rsid w:val="000054D7"/>
    <w:rsid w:val="0000558A"/>
    <w:rsid w:val="00005722"/>
    <w:rsid w:val="000057B3"/>
    <w:rsid w:val="00005B8A"/>
    <w:rsid w:val="00005F3C"/>
    <w:rsid w:val="00005FC6"/>
    <w:rsid w:val="00005FD8"/>
    <w:rsid w:val="0000662A"/>
    <w:rsid w:val="0000669F"/>
    <w:rsid w:val="000067E6"/>
    <w:rsid w:val="000068A4"/>
    <w:rsid w:val="00006B84"/>
    <w:rsid w:val="00006D08"/>
    <w:rsid w:val="00006F4A"/>
    <w:rsid w:val="000070B4"/>
    <w:rsid w:val="00007238"/>
    <w:rsid w:val="0000727B"/>
    <w:rsid w:val="0000731A"/>
    <w:rsid w:val="000073D7"/>
    <w:rsid w:val="00007618"/>
    <w:rsid w:val="00007706"/>
    <w:rsid w:val="0000789A"/>
    <w:rsid w:val="00007B17"/>
    <w:rsid w:val="00007C0E"/>
    <w:rsid w:val="000102CD"/>
    <w:rsid w:val="00010B56"/>
    <w:rsid w:val="00010D45"/>
    <w:rsid w:val="00010FAA"/>
    <w:rsid w:val="00011285"/>
    <w:rsid w:val="000114B9"/>
    <w:rsid w:val="00011774"/>
    <w:rsid w:val="0001193E"/>
    <w:rsid w:val="00012227"/>
    <w:rsid w:val="000125B1"/>
    <w:rsid w:val="00012654"/>
    <w:rsid w:val="000126BE"/>
    <w:rsid w:val="00012A8D"/>
    <w:rsid w:val="00013028"/>
    <w:rsid w:val="000132AD"/>
    <w:rsid w:val="0001368F"/>
    <w:rsid w:val="00013856"/>
    <w:rsid w:val="00013859"/>
    <w:rsid w:val="000138DA"/>
    <w:rsid w:val="00013B91"/>
    <w:rsid w:val="00013FD9"/>
    <w:rsid w:val="00014379"/>
    <w:rsid w:val="00014ADC"/>
    <w:rsid w:val="00014C1F"/>
    <w:rsid w:val="00014C3F"/>
    <w:rsid w:val="00015198"/>
    <w:rsid w:val="0001536F"/>
    <w:rsid w:val="00015433"/>
    <w:rsid w:val="0001566A"/>
    <w:rsid w:val="000158C5"/>
    <w:rsid w:val="00015B29"/>
    <w:rsid w:val="00015F22"/>
    <w:rsid w:val="00015FB6"/>
    <w:rsid w:val="0001646C"/>
    <w:rsid w:val="00016793"/>
    <w:rsid w:val="000167A1"/>
    <w:rsid w:val="0001681F"/>
    <w:rsid w:val="00016AA4"/>
    <w:rsid w:val="00016C45"/>
    <w:rsid w:val="00016CE0"/>
    <w:rsid w:val="00016E04"/>
    <w:rsid w:val="00016FB8"/>
    <w:rsid w:val="000171FD"/>
    <w:rsid w:val="0001735E"/>
    <w:rsid w:val="0001752A"/>
    <w:rsid w:val="00017561"/>
    <w:rsid w:val="000175A0"/>
    <w:rsid w:val="00017600"/>
    <w:rsid w:val="00017A49"/>
    <w:rsid w:val="00017D7C"/>
    <w:rsid w:val="00020050"/>
    <w:rsid w:val="000201D0"/>
    <w:rsid w:val="000202A6"/>
    <w:rsid w:val="000202D2"/>
    <w:rsid w:val="0002085D"/>
    <w:rsid w:val="00020A74"/>
    <w:rsid w:val="00020A9B"/>
    <w:rsid w:val="00020D17"/>
    <w:rsid w:val="00020DE5"/>
    <w:rsid w:val="00020EA4"/>
    <w:rsid w:val="00020F81"/>
    <w:rsid w:val="000211EA"/>
    <w:rsid w:val="00021327"/>
    <w:rsid w:val="00021604"/>
    <w:rsid w:val="00021A5E"/>
    <w:rsid w:val="00021C59"/>
    <w:rsid w:val="00022256"/>
    <w:rsid w:val="000223CD"/>
    <w:rsid w:val="000224B2"/>
    <w:rsid w:val="0002254A"/>
    <w:rsid w:val="0002284A"/>
    <w:rsid w:val="000228DC"/>
    <w:rsid w:val="00022961"/>
    <w:rsid w:val="00022C00"/>
    <w:rsid w:val="00022CB1"/>
    <w:rsid w:val="00022D63"/>
    <w:rsid w:val="0002306F"/>
    <w:rsid w:val="00023359"/>
    <w:rsid w:val="000233D7"/>
    <w:rsid w:val="000235B1"/>
    <w:rsid w:val="00023631"/>
    <w:rsid w:val="00023683"/>
    <w:rsid w:val="000237CB"/>
    <w:rsid w:val="00023921"/>
    <w:rsid w:val="00023CE1"/>
    <w:rsid w:val="00023CFB"/>
    <w:rsid w:val="00023F2B"/>
    <w:rsid w:val="000243D4"/>
    <w:rsid w:val="000245C4"/>
    <w:rsid w:val="00024833"/>
    <w:rsid w:val="00024C4A"/>
    <w:rsid w:val="00024EA4"/>
    <w:rsid w:val="00024EBF"/>
    <w:rsid w:val="00024EC3"/>
    <w:rsid w:val="000250F1"/>
    <w:rsid w:val="000252FB"/>
    <w:rsid w:val="00025641"/>
    <w:rsid w:val="00025746"/>
    <w:rsid w:val="00025790"/>
    <w:rsid w:val="00026056"/>
    <w:rsid w:val="00026103"/>
    <w:rsid w:val="000262B4"/>
    <w:rsid w:val="000262C2"/>
    <w:rsid w:val="000263B9"/>
    <w:rsid w:val="00026441"/>
    <w:rsid w:val="000264DD"/>
    <w:rsid w:val="000264FD"/>
    <w:rsid w:val="00026B95"/>
    <w:rsid w:val="00026E85"/>
    <w:rsid w:val="0002726D"/>
    <w:rsid w:val="000273CB"/>
    <w:rsid w:val="00027484"/>
    <w:rsid w:val="00027A46"/>
    <w:rsid w:val="000300FE"/>
    <w:rsid w:val="00030771"/>
    <w:rsid w:val="00030816"/>
    <w:rsid w:val="00030838"/>
    <w:rsid w:val="0003087E"/>
    <w:rsid w:val="00030B3D"/>
    <w:rsid w:val="00030FA4"/>
    <w:rsid w:val="000317B8"/>
    <w:rsid w:val="000317E5"/>
    <w:rsid w:val="00031824"/>
    <w:rsid w:val="00032068"/>
    <w:rsid w:val="00032425"/>
    <w:rsid w:val="000325B1"/>
    <w:rsid w:val="00032803"/>
    <w:rsid w:val="000329D3"/>
    <w:rsid w:val="00032C75"/>
    <w:rsid w:val="00032CCC"/>
    <w:rsid w:val="00032DAD"/>
    <w:rsid w:val="00032DDE"/>
    <w:rsid w:val="00032F3C"/>
    <w:rsid w:val="00033055"/>
    <w:rsid w:val="000334B3"/>
    <w:rsid w:val="00033669"/>
    <w:rsid w:val="00033916"/>
    <w:rsid w:val="00033DFD"/>
    <w:rsid w:val="00033E44"/>
    <w:rsid w:val="00034194"/>
    <w:rsid w:val="00034788"/>
    <w:rsid w:val="000347CB"/>
    <w:rsid w:val="00034A3D"/>
    <w:rsid w:val="00034B6F"/>
    <w:rsid w:val="00035104"/>
    <w:rsid w:val="00035191"/>
    <w:rsid w:val="00035243"/>
    <w:rsid w:val="0003557F"/>
    <w:rsid w:val="00035700"/>
    <w:rsid w:val="0003584D"/>
    <w:rsid w:val="00035CD4"/>
    <w:rsid w:val="00035D80"/>
    <w:rsid w:val="00035E4C"/>
    <w:rsid w:val="00035E94"/>
    <w:rsid w:val="00035F2A"/>
    <w:rsid w:val="00035FEB"/>
    <w:rsid w:val="000365C2"/>
    <w:rsid w:val="000366DB"/>
    <w:rsid w:val="000366EB"/>
    <w:rsid w:val="0003694D"/>
    <w:rsid w:val="000369D9"/>
    <w:rsid w:val="0003703C"/>
    <w:rsid w:val="00037907"/>
    <w:rsid w:val="00037D04"/>
    <w:rsid w:val="00037D9F"/>
    <w:rsid w:val="00037FAB"/>
    <w:rsid w:val="000400F5"/>
    <w:rsid w:val="00040294"/>
    <w:rsid w:val="00040937"/>
    <w:rsid w:val="00040964"/>
    <w:rsid w:val="00040B8C"/>
    <w:rsid w:val="00040E8D"/>
    <w:rsid w:val="00041047"/>
    <w:rsid w:val="00041531"/>
    <w:rsid w:val="00041865"/>
    <w:rsid w:val="0004196D"/>
    <w:rsid w:val="00041BD4"/>
    <w:rsid w:val="00041CA8"/>
    <w:rsid w:val="00041E34"/>
    <w:rsid w:val="00041FD5"/>
    <w:rsid w:val="00042057"/>
    <w:rsid w:val="00042A7A"/>
    <w:rsid w:val="00042D46"/>
    <w:rsid w:val="00042E38"/>
    <w:rsid w:val="00043018"/>
    <w:rsid w:val="00043875"/>
    <w:rsid w:val="00043876"/>
    <w:rsid w:val="000438AB"/>
    <w:rsid w:val="00043DB6"/>
    <w:rsid w:val="00043F16"/>
    <w:rsid w:val="00043FEC"/>
    <w:rsid w:val="00044159"/>
    <w:rsid w:val="00044196"/>
    <w:rsid w:val="000441E6"/>
    <w:rsid w:val="00044273"/>
    <w:rsid w:val="000444C1"/>
    <w:rsid w:val="00044A4C"/>
    <w:rsid w:val="00044A91"/>
    <w:rsid w:val="00044AC2"/>
    <w:rsid w:val="00044C97"/>
    <w:rsid w:val="00044EF5"/>
    <w:rsid w:val="000453AC"/>
    <w:rsid w:val="0004560D"/>
    <w:rsid w:val="000457CC"/>
    <w:rsid w:val="00045938"/>
    <w:rsid w:val="000459BB"/>
    <w:rsid w:val="000459D8"/>
    <w:rsid w:val="00045A85"/>
    <w:rsid w:val="00045AB4"/>
    <w:rsid w:val="00045C26"/>
    <w:rsid w:val="00045EE1"/>
    <w:rsid w:val="00045F59"/>
    <w:rsid w:val="00046011"/>
    <w:rsid w:val="0004612D"/>
    <w:rsid w:val="0004658C"/>
    <w:rsid w:val="00046953"/>
    <w:rsid w:val="00046A92"/>
    <w:rsid w:val="00047878"/>
    <w:rsid w:val="00050010"/>
    <w:rsid w:val="0005080B"/>
    <w:rsid w:val="00050AF9"/>
    <w:rsid w:val="00051389"/>
    <w:rsid w:val="000513F4"/>
    <w:rsid w:val="00051761"/>
    <w:rsid w:val="00051B01"/>
    <w:rsid w:val="00051B6D"/>
    <w:rsid w:val="00051EE7"/>
    <w:rsid w:val="000521E2"/>
    <w:rsid w:val="000522D2"/>
    <w:rsid w:val="00052549"/>
    <w:rsid w:val="00052D2D"/>
    <w:rsid w:val="00052F18"/>
    <w:rsid w:val="00053126"/>
    <w:rsid w:val="00053153"/>
    <w:rsid w:val="00053241"/>
    <w:rsid w:val="000535C1"/>
    <w:rsid w:val="0005377E"/>
    <w:rsid w:val="00053A1F"/>
    <w:rsid w:val="00053F13"/>
    <w:rsid w:val="00053FE5"/>
    <w:rsid w:val="0005412B"/>
    <w:rsid w:val="0005426B"/>
    <w:rsid w:val="0005438D"/>
    <w:rsid w:val="0005464B"/>
    <w:rsid w:val="000547AA"/>
    <w:rsid w:val="00054ABC"/>
    <w:rsid w:val="00054F58"/>
    <w:rsid w:val="0005510A"/>
    <w:rsid w:val="000555FA"/>
    <w:rsid w:val="000558B7"/>
    <w:rsid w:val="000558BC"/>
    <w:rsid w:val="000558FF"/>
    <w:rsid w:val="00055940"/>
    <w:rsid w:val="00055D42"/>
    <w:rsid w:val="00056483"/>
    <w:rsid w:val="00056C09"/>
    <w:rsid w:val="00057556"/>
    <w:rsid w:val="00057B33"/>
    <w:rsid w:val="00057B9D"/>
    <w:rsid w:val="00057E5D"/>
    <w:rsid w:val="00057EB2"/>
    <w:rsid w:val="00057FEA"/>
    <w:rsid w:val="0006006A"/>
    <w:rsid w:val="0006033F"/>
    <w:rsid w:val="000604C0"/>
    <w:rsid w:val="00060B54"/>
    <w:rsid w:val="00060FC1"/>
    <w:rsid w:val="0006114E"/>
    <w:rsid w:val="00061258"/>
    <w:rsid w:val="000613A4"/>
    <w:rsid w:val="00061482"/>
    <w:rsid w:val="00061507"/>
    <w:rsid w:val="0006175E"/>
    <w:rsid w:val="000617F6"/>
    <w:rsid w:val="00061ABA"/>
    <w:rsid w:val="00061B99"/>
    <w:rsid w:val="00061BAD"/>
    <w:rsid w:val="00061C30"/>
    <w:rsid w:val="00061D49"/>
    <w:rsid w:val="00061D57"/>
    <w:rsid w:val="00061DB1"/>
    <w:rsid w:val="000622C6"/>
    <w:rsid w:val="00062300"/>
    <w:rsid w:val="00062499"/>
    <w:rsid w:val="00062A8B"/>
    <w:rsid w:val="00062AE3"/>
    <w:rsid w:val="00062B31"/>
    <w:rsid w:val="00062D5D"/>
    <w:rsid w:val="0006309D"/>
    <w:rsid w:val="00063685"/>
    <w:rsid w:val="000638A5"/>
    <w:rsid w:val="00063A20"/>
    <w:rsid w:val="00063E2E"/>
    <w:rsid w:val="00063ED3"/>
    <w:rsid w:val="00063F7C"/>
    <w:rsid w:val="00063F9E"/>
    <w:rsid w:val="00064047"/>
    <w:rsid w:val="0006417E"/>
    <w:rsid w:val="00064192"/>
    <w:rsid w:val="000644B8"/>
    <w:rsid w:val="0006482E"/>
    <w:rsid w:val="00064859"/>
    <w:rsid w:val="000649B5"/>
    <w:rsid w:val="00065176"/>
    <w:rsid w:val="00065628"/>
    <w:rsid w:val="00065696"/>
    <w:rsid w:val="00065957"/>
    <w:rsid w:val="000659BD"/>
    <w:rsid w:val="00065F63"/>
    <w:rsid w:val="000661BF"/>
    <w:rsid w:val="000664EE"/>
    <w:rsid w:val="000674B1"/>
    <w:rsid w:val="0006750D"/>
    <w:rsid w:val="000676B5"/>
    <w:rsid w:val="00067912"/>
    <w:rsid w:val="00067D0D"/>
    <w:rsid w:val="00067EE0"/>
    <w:rsid w:val="000701DC"/>
    <w:rsid w:val="0007045A"/>
    <w:rsid w:val="00070675"/>
    <w:rsid w:val="000709F6"/>
    <w:rsid w:val="00070C05"/>
    <w:rsid w:val="00070C0A"/>
    <w:rsid w:val="00070D07"/>
    <w:rsid w:val="00070D17"/>
    <w:rsid w:val="00070FCE"/>
    <w:rsid w:val="0007123C"/>
    <w:rsid w:val="0007134A"/>
    <w:rsid w:val="00071410"/>
    <w:rsid w:val="000717CF"/>
    <w:rsid w:val="00071B35"/>
    <w:rsid w:val="00071B67"/>
    <w:rsid w:val="00071BB2"/>
    <w:rsid w:val="00071CDA"/>
    <w:rsid w:val="00071F26"/>
    <w:rsid w:val="00071F64"/>
    <w:rsid w:val="00072013"/>
    <w:rsid w:val="00072167"/>
    <w:rsid w:val="00072588"/>
    <w:rsid w:val="000726E0"/>
    <w:rsid w:val="000729EB"/>
    <w:rsid w:val="00072B6E"/>
    <w:rsid w:val="00072BC0"/>
    <w:rsid w:val="00072CC5"/>
    <w:rsid w:val="00072F6C"/>
    <w:rsid w:val="0007301D"/>
    <w:rsid w:val="000734B3"/>
    <w:rsid w:val="00073546"/>
    <w:rsid w:val="00073601"/>
    <w:rsid w:val="000736EB"/>
    <w:rsid w:val="00073A64"/>
    <w:rsid w:val="00073EC3"/>
    <w:rsid w:val="00074002"/>
    <w:rsid w:val="0007415C"/>
    <w:rsid w:val="0007419B"/>
    <w:rsid w:val="00074355"/>
    <w:rsid w:val="0007442F"/>
    <w:rsid w:val="0007459E"/>
    <w:rsid w:val="000745AB"/>
    <w:rsid w:val="00074615"/>
    <w:rsid w:val="00074EC0"/>
    <w:rsid w:val="00075037"/>
    <w:rsid w:val="00075179"/>
    <w:rsid w:val="0007531B"/>
    <w:rsid w:val="0007547B"/>
    <w:rsid w:val="00075655"/>
    <w:rsid w:val="00075C8C"/>
    <w:rsid w:val="0007607C"/>
    <w:rsid w:val="00076299"/>
    <w:rsid w:val="000763A0"/>
    <w:rsid w:val="00076416"/>
    <w:rsid w:val="000767D6"/>
    <w:rsid w:val="000767EA"/>
    <w:rsid w:val="000769A4"/>
    <w:rsid w:val="00076DDE"/>
    <w:rsid w:val="0007705E"/>
    <w:rsid w:val="000771A2"/>
    <w:rsid w:val="000772AD"/>
    <w:rsid w:val="000773A6"/>
    <w:rsid w:val="000777A4"/>
    <w:rsid w:val="00077A7E"/>
    <w:rsid w:val="00077AEF"/>
    <w:rsid w:val="00077D98"/>
    <w:rsid w:val="00077F7E"/>
    <w:rsid w:val="000800FD"/>
    <w:rsid w:val="000802B3"/>
    <w:rsid w:val="00080A08"/>
    <w:rsid w:val="00080B8A"/>
    <w:rsid w:val="00080BAF"/>
    <w:rsid w:val="000811FA"/>
    <w:rsid w:val="000813BD"/>
    <w:rsid w:val="000817C3"/>
    <w:rsid w:val="000820D8"/>
    <w:rsid w:val="0008212B"/>
    <w:rsid w:val="000824C8"/>
    <w:rsid w:val="000825EA"/>
    <w:rsid w:val="00082DFE"/>
    <w:rsid w:val="00082EF7"/>
    <w:rsid w:val="000833FD"/>
    <w:rsid w:val="00083416"/>
    <w:rsid w:val="000839F9"/>
    <w:rsid w:val="00083B7A"/>
    <w:rsid w:val="00083C42"/>
    <w:rsid w:val="00083DC9"/>
    <w:rsid w:val="00083E83"/>
    <w:rsid w:val="00084080"/>
    <w:rsid w:val="0008423A"/>
    <w:rsid w:val="000844AB"/>
    <w:rsid w:val="000845BC"/>
    <w:rsid w:val="00084671"/>
    <w:rsid w:val="000848AA"/>
    <w:rsid w:val="000848E3"/>
    <w:rsid w:val="00084B06"/>
    <w:rsid w:val="00084F89"/>
    <w:rsid w:val="00084FDA"/>
    <w:rsid w:val="0008500F"/>
    <w:rsid w:val="000853EE"/>
    <w:rsid w:val="000855BD"/>
    <w:rsid w:val="000858F1"/>
    <w:rsid w:val="00086114"/>
    <w:rsid w:val="00086295"/>
    <w:rsid w:val="0008634C"/>
    <w:rsid w:val="0008636D"/>
    <w:rsid w:val="0008644C"/>
    <w:rsid w:val="000866B7"/>
    <w:rsid w:val="00086A5B"/>
    <w:rsid w:val="00086D08"/>
    <w:rsid w:val="00086EF9"/>
    <w:rsid w:val="000870EC"/>
    <w:rsid w:val="0008747A"/>
    <w:rsid w:val="000874B8"/>
    <w:rsid w:val="000877C1"/>
    <w:rsid w:val="000877C5"/>
    <w:rsid w:val="00087813"/>
    <w:rsid w:val="00087B58"/>
    <w:rsid w:val="000902EE"/>
    <w:rsid w:val="000903E2"/>
    <w:rsid w:val="0009080F"/>
    <w:rsid w:val="000908A8"/>
    <w:rsid w:val="00090BD1"/>
    <w:rsid w:val="00090BF4"/>
    <w:rsid w:val="00090C62"/>
    <w:rsid w:val="00090E79"/>
    <w:rsid w:val="00091039"/>
    <w:rsid w:val="00091430"/>
    <w:rsid w:val="00091C36"/>
    <w:rsid w:val="00091FAC"/>
    <w:rsid w:val="0009224A"/>
    <w:rsid w:val="0009234C"/>
    <w:rsid w:val="000923A2"/>
    <w:rsid w:val="000923AB"/>
    <w:rsid w:val="0009247C"/>
    <w:rsid w:val="0009261E"/>
    <w:rsid w:val="000930AF"/>
    <w:rsid w:val="00093233"/>
    <w:rsid w:val="00093576"/>
    <w:rsid w:val="00093913"/>
    <w:rsid w:val="00093CBF"/>
    <w:rsid w:val="00093E9E"/>
    <w:rsid w:val="00093FA6"/>
    <w:rsid w:val="0009408E"/>
    <w:rsid w:val="0009448F"/>
    <w:rsid w:val="00094DED"/>
    <w:rsid w:val="00094EF1"/>
    <w:rsid w:val="00094F54"/>
    <w:rsid w:val="00094FE4"/>
    <w:rsid w:val="000952EA"/>
    <w:rsid w:val="000953EA"/>
    <w:rsid w:val="0009555C"/>
    <w:rsid w:val="0009555E"/>
    <w:rsid w:val="000957A4"/>
    <w:rsid w:val="000959D2"/>
    <w:rsid w:val="00095AEF"/>
    <w:rsid w:val="00095D59"/>
    <w:rsid w:val="0009612A"/>
    <w:rsid w:val="00096440"/>
    <w:rsid w:val="000965DA"/>
    <w:rsid w:val="0009675D"/>
    <w:rsid w:val="00096BC2"/>
    <w:rsid w:val="00096BE0"/>
    <w:rsid w:val="00096CF7"/>
    <w:rsid w:val="00096D23"/>
    <w:rsid w:val="00096E1E"/>
    <w:rsid w:val="00097154"/>
    <w:rsid w:val="0009717E"/>
    <w:rsid w:val="00097254"/>
    <w:rsid w:val="00097309"/>
    <w:rsid w:val="000973B1"/>
    <w:rsid w:val="000974BC"/>
    <w:rsid w:val="000975EB"/>
    <w:rsid w:val="00097656"/>
    <w:rsid w:val="000977CB"/>
    <w:rsid w:val="00097875"/>
    <w:rsid w:val="00097CCE"/>
    <w:rsid w:val="000A00F6"/>
    <w:rsid w:val="000A0130"/>
    <w:rsid w:val="000A0331"/>
    <w:rsid w:val="000A0935"/>
    <w:rsid w:val="000A093F"/>
    <w:rsid w:val="000A0A2E"/>
    <w:rsid w:val="000A0A3C"/>
    <w:rsid w:val="000A0AD4"/>
    <w:rsid w:val="000A0C0D"/>
    <w:rsid w:val="000A0F12"/>
    <w:rsid w:val="000A0F1F"/>
    <w:rsid w:val="000A0F24"/>
    <w:rsid w:val="000A14E2"/>
    <w:rsid w:val="000A19E4"/>
    <w:rsid w:val="000A1DBA"/>
    <w:rsid w:val="000A2265"/>
    <w:rsid w:val="000A232E"/>
    <w:rsid w:val="000A2375"/>
    <w:rsid w:val="000A2669"/>
    <w:rsid w:val="000A27DE"/>
    <w:rsid w:val="000A27F1"/>
    <w:rsid w:val="000A2AF8"/>
    <w:rsid w:val="000A2EA8"/>
    <w:rsid w:val="000A30CD"/>
    <w:rsid w:val="000A3678"/>
    <w:rsid w:val="000A373F"/>
    <w:rsid w:val="000A3B8A"/>
    <w:rsid w:val="000A3ED3"/>
    <w:rsid w:val="000A4029"/>
    <w:rsid w:val="000A413F"/>
    <w:rsid w:val="000A489C"/>
    <w:rsid w:val="000A493F"/>
    <w:rsid w:val="000A4A31"/>
    <w:rsid w:val="000A4C48"/>
    <w:rsid w:val="000A4E83"/>
    <w:rsid w:val="000A4EC0"/>
    <w:rsid w:val="000A506A"/>
    <w:rsid w:val="000A52AA"/>
    <w:rsid w:val="000A5453"/>
    <w:rsid w:val="000A5634"/>
    <w:rsid w:val="000A56CF"/>
    <w:rsid w:val="000A5713"/>
    <w:rsid w:val="000A5762"/>
    <w:rsid w:val="000A5D55"/>
    <w:rsid w:val="000A5F5F"/>
    <w:rsid w:val="000A61C4"/>
    <w:rsid w:val="000A631F"/>
    <w:rsid w:val="000A6347"/>
    <w:rsid w:val="000A64C0"/>
    <w:rsid w:val="000A64CE"/>
    <w:rsid w:val="000A68E2"/>
    <w:rsid w:val="000A6C53"/>
    <w:rsid w:val="000A6E50"/>
    <w:rsid w:val="000A73CF"/>
    <w:rsid w:val="000A77D3"/>
    <w:rsid w:val="000A7812"/>
    <w:rsid w:val="000A7CBA"/>
    <w:rsid w:val="000B00A1"/>
    <w:rsid w:val="000B018E"/>
    <w:rsid w:val="000B0426"/>
    <w:rsid w:val="000B04BB"/>
    <w:rsid w:val="000B04ED"/>
    <w:rsid w:val="000B060D"/>
    <w:rsid w:val="000B0799"/>
    <w:rsid w:val="000B0A22"/>
    <w:rsid w:val="000B0DF5"/>
    <w:rsid w:val="000B0E00"/>
    <w:rsid w:val="000B12B9"/>
    <w:rsid w:val="000B12C0"/>
    <w:rsid w:val="000B161F"/>
    <w:rsid w:val="000B1816"/>
    <w:rsid w:val="000B196F"/>
    <w:rsid w:val="000B197F"/>
    <w:rsid w:val="000B1ABD"/>
    <w:rsid w:val="000B1BD3"/>
    <w:rsid w:val="000B2053"/>
    <w:rsid w:val="000B22E9"/>
    <w:rsid w:val="000B25C1"/>
    <w:rsid w:val="000B26DD"/>
    <w:rsid w:val="000B27ED"/>
    <w:rsid w:val="000B2804"/>
    <w:rsid w:val="000B283F"/>
    <w:rsid w:val="000B28CF"/>
    <w:rsid w:val="000B28D4"/>
    <w:rsid w:val="000B2962"/>
    <w:rsid w:val="000B2F0E"/>
    <w:rsid w:val="000B331B"/>
    <w:rsid w:val="000B380D"/>
    <w:rsid w:val="000B4112"/>
    <w:rsid w:val="000B41AB"/>
    <w:rsid w:val="000B47E7"/>
    <w:rsid w:val="000B4956"/>
    <w:rsid w:val="000B4AC4"/>
    <w:rsid w:val="000B4D6A"/>
    <w:rsid w:val="000B4D7B"/>
    <w:rsid w:val="000B4DEF"/>
    <w:rsid w:val="000B4F61"/>
    <w:rsid w:val="000B5010"/>
    <w:rsid w:val="000B5016"/>
    <w:rsid w:val="000B515A"/>
    <w:rsid w:val="000B51A9"/>
    <w:rsid w:val="000B57AE"/>
    <w:rsid w:val="000B5897"/>
    <w:rsid w:val="000B5C82"/>
    <w:rsid w:val="000B5CDE"/>
    <w:rsid w:val="000B5E5D"/>
    <w:rsid w:val="000B5F5A"/>
    <w:rsid w:val="000B6048"/>
    <w:rsid w:val="000B6270"/>
    <w:rsid w:val="000B651C"/>
    <w:rsid w:val="000B667E"/>
    <w:rsid w:val="000B6EC1"/>
    <w:rsid w:val="000B6EF7"/>
    <w:rsid w:val="000B7708"/>
    <w:rsid w:val="000B77AB"/>
    <w:rsid w:val="000B7CAA"/>
    <w:rsid w:val="000C007B"/>
    <w:rsid w:val="000C01D6"/>
    <w:rsid w:val="000C0267"/>
    <w:rsid w:val="000C0386"/>
    <w:rsid w:val="000C07D6"/>
    <w:rsid w:val="000C0C18"/>
    <w:rsid w:val="000C0F2A"/>
    <w:rsid w:val="000C0FCE"/>
    <w:rsid w:val="000C10EF"/>
    <w:rsid w:val="000C110F"/>
    <w:rsid w:val="000C1460"/>
    <w:rsid w:val="000C14AE"/>
    <w:rsid w:val="000C155D"/>
    <w:rsid w:val="000C18B8"/>
    <w:rsid w:val="000C18D7"/>
    <w:rsid w:val="000C198F"/>
    <w:rsid w:val="000C1A4E"/>
    <w:rsid w:val="000C1A74"/>
    <w:rsid w:val="000C1B60"/>
    <w:rsid w:val="000C1C48"/>
    <w:rsid w:val="000C1DA4"/>
    <w:rsid w:val="000C1F07"/>
    <w:rsid w:val="000C21C7"/>
    <w:rsid w:val="000C25F2"/>
    <w:rsid w:val="000C2796"/>
    <w:rsid w:val="000C28CA"/>
    <w:rsid w:val="000C2B0E"/>
    <w:rsid w:val="000C2D5F"/>
    <w:rsid w:val="000C2DB3"/>
    <w:rsid w:val="000C2E26"/>
    <w:rsid w:val="000C2F58"/>
    <w:rsid w:val="000C2FA2"/>
    <w:rsid w:val="000C3071"/>
    <w:rsid w:val="000C3467"/>
    <w:rsid w:val="000C3A08"/>
    <w:rsid w:val="000C3B57"/>
    <w:rsid w:val="000C3F10"/>
    <w:rsid w:val="000C40BF"/>
    <w:rsid w:val="000C4840"/>
    <w:rsid w:val="000C4D84"/>
    <w:rsid w:val="000C4E7E"/>
    <w:rsid w:val="000C50EA"/>
    <w:rsid w:val="000C528C"/>
    <w:rsid w:val="000C546A"/>
    <w:rsid w:val="000C5540"/>
    <w:rsid w:val="000C58BA"/>
    <w:rsid w:val="000C59F7"/>
    <w:rsid w:val="000C5CE5"/>
    <w:rsid w:val="000C604D"/>
    <w:rsid w:val="000C62D5"/>
    <w:rsid w:val="000C653A"/>
    <w:rsid w:val="000C6676"/>
    <w:rsid w:val="000C66D6"/>
    <w:rsid w:val="000C6ACE"/>
    <w:rsid w:val="000C6C50"/>
    <w:rsid w:val="000C744E"/>
    <w:rsid w:val="000C78CC"/>
    <w:rsid w:val="000C7B9D"/>
    <w:rsid w:val="000C7CB2"/>
    <w:rsid w:val="000C7DE7"/>
    <w:rsid w:val="000C7F69"/>
    <w:rsid w:val="000D000B"/>
    <w:rsid w:val="000D06AA"/>
    <w:rsid w:val="000D0A1E"/>
    <w:rsid w:val="000D0E9F"/>
    <w:rsid w:val="000D0F1A"/>
    <w:rsid w:val="000D1335"/>
    <w:rsid w:val="000D13AA"/>
    <w:rsid w:val="000D155E"/>
    <w:rsid w:val="000D167E"/>
    <w:rsid w:val="000D188A"/>
    <w:rsid w:val="000D1A8E"/>
    <w:rsid w:val="000D1CA1"/>
    <w:rsid w:val="000D2558"/>
    <w:rsid w:val="000D31DC"/>
    <w:rsid w:val="000D323E"/>
    <w:rsid w:val="000D362B"/>
    <w:rsid w:val="000D363C"/>
    <w:rsid w:val="000D378D"/>
    <w:rsid w:val="000D394A"/>
    <w:rsid w:val="000D41B7"/>
    <w:rsid w:val="000D462D"/>
    <w:rsid w:val="000D468D"/>
    <w:rsid w:val="000D4C6E"/>
    <w:rsid w:val="000D4C9B"/>
    <w:rsid w:val="000D4DE9"/>
    <w:rsid w:val="000D4E15"/>
    <w:rsid w:val="000D4FE8"/>
    <w:rsid w:val="000D5616"/>
    <w:rsid w:val="000D5AB8"/>
    <w:rsid w:val="000D5CA6"/>
    <w:rsid w:val="000D5E85"/>
    <w:rsid w:val="000D62CF"/>
    <w:rsid w:val="000D670D"/>
    <w:rsid w:val="000D67E2"/>
    <w:rsid w:val="000D6D18"/>
    <w:rsid w:val="000D6ECF"/>
    <w:rsid w:val="000D6F06"/>
    <w:rsid w:val="000D7027"/>
    <w:rsid w:val="000D7510"/>
    <w:rsid w:val="000D7599"/>
    <w:rsid w:val="000D7637"/>
    <w:rsid w:val="000D789F"/>
    <w:rsid w:val="000D7A18"/>
    <w:rsid w:val="000D7A7F"/>
    <w:rsid w:val="000D7E50"/>
    <w:rsid w:val="000E016C"/>
    <w:rsid w:val="000E08CC"/>
    <w:rsid w:val="000E0994"/>
    <w:rsid w:val="000E0B20"/>
    <w:rsid w:val="000E0B90"/>
    <w:rsid w:val="000E0EAF"/>
    <w:rsid w:val="000E0EDC"/>
    <w:rsid w:val="000E1074"/>
    <w:rsid w:val="000E1677"/>
    <w:rsid w:val="000E16A9"/>
    <w:rsid w:val="000E1AC4"/>
    <w:rsid w:val="000E1B31"/>
    <w:rsid w:val="000E1D77"/>
    <w:rsid w:val="000E21F6"/>
    <w:rsid w:val="000E2797"/>
    <w:rsid w:val="000E27AF"/>
    <w:rsid w:val="000E2D8B"/>
    <w:rsid w:val="000E37B7"/>
    <w:rsid w:val="000E3861"/>
    <w:rsid w:val="000E38C6"/>
    <w:rsid w:val="000E3955"/>
    <w:rsid w:val="000E3C29"/>
    <w:rsid w:val="000E3C9A"/>
    <w:rsid w:val="000E3D5C"/>
    <w:rsid w:val="000E43A8"/>
    <w:rsid w:val="000E4724"/>
    <w:rsid w:val="000E4A09"/>
    <w:rsid w:val="000E4F47"/>
    <w:rsid w:val="000E4F97"/>
    <w:rsid w:val="000E500D"/>
    <w:rsid w:val="000E5317"/>
    <w:rsid w:val="000E533B"/>
    <w:rsid w:val="000E5461"/>
    <w:rsid w:val="000E55A2"/>
    <w:rsid w:val="000E5738"/>
    <w:rsid w:val="000E598D"/>
    <w:rsid w:val="000E5BBB"/>
    <w:rsid w:val="000E5F3B"/>
    <w:rsid w:val="000E5FCD"/>
    <w:rsid w:val="000E60F3"/>
    <w:rsid w:val="000E62FC"/>
    <w:rsid w:val="000E6655"/>
    <w:rsid w:val="000E6692"/>
    <w:rsid w:val="000E6BC4"/>
    <w:rsid w:val="000E6C55"/>
    <w:rsid w:val="000E734C"/>
    <w:rsid w:val="000E7369"/>
    <w:rsid w:val="000E7623"/>
    <w:rsid w:val="000E76BA"/>
    <w:rsid w:val="000E797D"/>
    <w:rsid w:val="000E7D34"/>
    <w:rsid w:val="000E7D5B"/>
    <w:rsid w:val="000F057A"/>
    <w:rsid w:val="000F05B3"/>
    <w:rsid w:val="000F065F"/>
    <w:rsid w:val="000F0920"/>
    <w:rsid w:val="000F0AC3"/>
    <w:rsid w:val="000F0C90"/>
    <w:rsid w:val="000F1700"/>
    <w:rsid w:val="000F183F"/>
    <w:rsid w:val="000F1B16"/>
    <w:rsid w:val="000F1B69"/>
    <w:rsid w:val="000F1CA3"/>
    <w:rsid w:val="000F1D0E"/>
    <w:rsid w:val="000F1D3B"/>
    <w:rsid w:val="000F1EF4"/>
    <w:rsid w:val="000F26F7"/>
    <w:rsid w:val="000F273A"/>
    <w:rsid w:val="000F30EA"/>
    <w:rsid w:val="000F30F5"/>
    <w:rsid w:val="000F320D"/>
    <w:rsid w:val="000F3522"/>
    <w:rsid w:val="000F372F"/>
    <w:rsid w:val="000F3929"/>
    <w:rsid w:val="000F40B2"/>
    <w:rsid w:val="000F410D"/>
    <w:rsid w:val="000F4389"/>
    <w:rsid w:val="000F46D7"/>
    <w:rsid w:val="000F46F6"/>
    <w:rsid w:val="000F4825"/>
    <w:rsid w:val="000F49C7"/>
    <w:rsid w:val="000F4ADA"/>
    <w:rsid w:val="000F4D6D"/>
    <w:rsid w:val="000F4ED0"/>
    <w:rsid w:val="000F5032"/>
    <w:rsid w:val="000F511A"/>
    <w:rsid w:val="000F539E"/>
    <w:rsid w:val="000F5734"/>
    <w:rsid w:val="000F5AE0"/>
    <w:rsid w:val="000F5AED"/>
    <w:rsid w:val="000F64DA"/>
    <w:rsid w:val="000F6579"/>
    <w:rsid w:val="000F6818"/>
    <w:rsid w:val="000F6896"/>
    <w:rsid w:val="000F6C4E"/>
    <w:rsid w:val="000F6C69"/>
    <w:rsid w:val="000F6DB5"/>
    <w:rsid w:val="000F735D"/>
    <w:rsid w:val="000F74B0"/>
    <w:rsid w:val="000F7C31"/>
    <w:rsid w:val="000F7C39"/>
    <w:rsid w:val="000F7F73"/>
    <w:rsid w:val="00100181"/>
    <w:rsid w:val="00100411"/>
    <w:rsid w:val="00100709"/>
    <w:rsid w:val="00100740"/>
    <w:rsid w:val="00100A8A"/>
    <w:rsid w:val="00100DDF"/>
    <w:rsid w:val="00100F65"/>
    <w:rsid w:val="0010103C"/>
    <w:rsid w:val="00101076"/>
    <w:rsid w:val="001011D0"/>
    <w:rsid w:val="0010150D"/>
    <w:rsid w:val="00101656"/>
    <w:rsid w:val="0010174F"/>
    <w:rsid w:val="00101865"/>
    <w:rsid w:val="00101AC1"/>
    <w:rsid w:val="00101C02"/>
    <w:rsid w:val="00101E29"/>
    <w:rsid w:val="00101F24"/>
    <w:rsid w:val="0010225E"/>
    <w:rsid w:val="00102587"/>
    <w:rsid w:val="00102D96"/>
    <w:rsid w:val="00102E90"/>
    <w:rsid w:val="00102F58"/>
    <w:rsid w:val="001032EC"/>
    <w:rsid w:val="00103629"/>
    <w:rsid w:val="001036E4"/>
    <w:rsid w:val="001037B9"/>
    <w:rsid w:val="00103846"/>
    <w:rsid w:val="001039DB"/>
    <w:rsid w:val="00103ABB"/>
    <w:rsid w:val="00103AD1"/>
    <w:rsid w:val="00103C11"/>
    <w:rsid w:val="00103D2A"/>
    <w:rsid w:val="00103E93"/>
    <w:rsid w:val="001040B3"/>
    <w:rsid w:val="001041EA"/>
    <w:rsid w:val="00104396"/>
    <w:rsid w:val="00104C09"/>
    <w:rsid w:val="00105351"/>
    <w:rsid w:val="0010567D"/>
    <w:rsid w:val="0010598D"/>
    <w:rsid w:val="0010606E"/>
    <w:rsid w:val="001062F2"/>
    <w:rsid w:val="0010649B"/>
    <w:rsid w:val="00106588"/>
    <w:rsid w:val="00106853"/>
    <w:rsid w:val="00106896"/>
    <w:rsid w:val="00106C82"/>
    <w:rsid w:val="0010723A"/>
    <w:rsid w:val="00107619"/>
    <w:rsid w:val="0010761D"/>
    <w:rsid w:val="00107753"/>
    <w:rsid w:val="001079E3"/>
    <w:rsid w:val="00107B73"/>
    <w:rsid w:val="00107C8E"/>
    <w:rsid w:val="00107D32"/>
    <w:rsid w:val="00107FB1"/>
    <w:rsid w:val="0011012E"/>
    <w:rsid w:val="001103B1"/>
    <w:rsid w:val="00110757"/>
    <w:rsid w:val="0011076B"/>
    <w:rsid w:val="0011077F"/>
    <w:rsid w:val="0011123E"/>
    <w:rsid w:val="001113FE"/>
    <w:rsid w:val="00111C1C"/>
    <w:rsid w:val="00111C8E"/>
    <w:rsid w:val="0011206B"/>
    <w:rsid w:val="0011214E"/>
    <w:rsid w:val="00112286"/>
    <w:rsid w:val="001122A9"/>
    <w:rsid w:val="001124B8"/>
    <w:rsid w:val="0011271E"/>
    <w:rsid w:val="00112840"/>
    <w:rsid w:val="0011286E"/>
    <w:rsid w:val="001129B9"/>
    <w:rsid w:val="00112A10"/>
    <w:rsid w:val="00112A28"/>
    <w:rsid w:val="00112C3B"/>
    <w:rsid w:val="00112DE8"/>
    <w:rsid w:val="001131D6"/>
    <w:rsid w:val="00113550"/>
    <w:rsid w:val="00113661"/>
    <w:rsid w:val="00113763"/>
    <w:rsid w:val="0011376F"/>
    <w:rsid w:val="001138EF"/>
    <w:rsid w:val="001139D3"/>
    <w:rsid w:val="00113C29"/>
    <w:rsid w:val="001141BA"/>
    <w:rsid w:val="00114A5E"/>
    <w:rsid w:val="00114B54"/>
    <w:rsid w:val="00114E8C"/>
    <w:rsid w:val="00115223"/>
    <w:rsid w:val="001153C5"/>
    <w:rsid w:val="0011542F"/>
    <w:rsid w:val="0011581E"/>
    <w:rsid w:val="00115DE9"/>
    <w:rsid w:val="00115E65"/>
    <w:rsid w:val="00116019"/>
    <w:rsid w:val="00116208"/>
    <w:rsid w:val="00116400"/>
    <w:rsid w:val="00116803"/>
    <w:rsid w:val="00116AB7"/>
    <w:rsid w:val="00116EE6"/>
    <w:rsid w:val="0011707B"/>
    <w:rsid w:val="001171F8"/>
    <w:rsid w:val="001173FC"/>
    <w:rsid w:val="00117B04"/>
    <w:rsid w:val="0012006E"/>
    <w:rsid w:val="00120250"/>
    <w:rsid w:val="00120280"/>
    <w:rsid w:val="0012035F"/>
    <w:rsid w:val="0012093F"/>
    <w:rsid w:val="00120B31"/>
    <w:rsid w:val="00120D17"/>
    <w:rsid w:val="00120ED1"/>
    <w:rsid w:val="001210F5"/>
    <w:rsid w:val="0012110B"/>
    <w:rsid w:val="00121129"/>
    <w:rsid w:val="001213AF"/>
    <w:rsid w:val="001217AB"/>
    <w:rsid w:val="00121BB9"/>
    <w:rsid w:val="00121ED2"/>
    <w:rsid w:val="00121FD5"/>
    <w:rsid w:val="00122019"/>
    <w:rsid w:val="00122434"/>
    <w:rsid w:val="00122466"/>
    <w:rsid w:val="001224C9"/>
    <w:rsid w:val="001225F4"/>
    <w:rsid w:val="0012292B"/>
    <w:rsid w:val="00122C9B"/>
    <w:rsid w:val="00122F20"/>
    <w:rsid w:val="00123046"/>
    <w:rsid w:val="0012308E"/>
    <w:rsid w:val="00123E23"/>
    <w:rsid w:val="00124241"/>
    <w:rsid w:val="00124476"/>
    <w:rsid w:val="001246D9"/>
    <w:rsid w:val="00124742"/>
    <w:rsid w:val="00124969"/>
    <w:rsid w:val="00124CEC"/>
    <w:rsid w:val="00124D37"/>
    <w:rsid w:val="00124ED1"/>
    <w:rsid w:val="00125485"/>
    <w:rsid w:val="00125498"/>
    <w:rsid w:val="00125645"/>
    <w:rsid w:val="00125A40"/>
    <w:rsid w:val="001260D3"/>
    <w:rsid w:val="0012671E"/>
    <w:rsid w:val="00126E19"/>
    <w:rsid w:val="00126E9C"/>
    <w:rsid w:val="00126F46"/>
    <w:rsid w:val="00127030"/>
    <w:rsid w:val="00127270"/>
    <w:rsid w:val="00127308"/>
    <w:rsid w:val="001275CB"/>
    <w:rsid w:val="001278B5"/>
    <w:rsid w:val="001278B8"/>
    <w:rsid w:val="00127B86"/>
    <w:rsid w:val="00127F9D"/>
    <w:rsid w:val="001302A5"/>
    <w:rsid w:val="00130502"/>
    <w:rsid w:val="001305E1"/>
    <w:rsid w:val="001305F2"/>
    <w:rsid w:val="0013095B"/>
    <w:rsid w:val="00130B92"/>
    <w:rsid w:val="00131242"/>
    <w:rsid w:val="001314D0"/>
    <w:rsid w:val="00131551"/>
    <w:rsid w:val="0013185E"/>
    <w:rsid w:val="001322B0"/>
    <w:rsid w:val="00132594"/>
    <w:rsid w:val="00132D2C"/>
    <w:rsid w:val="00132ED0"/>
    <w:rsid w:val="00133150"/>
    <w:rsid w:val="001334E5"/>
    <w:rsid w:val="001335EF"/>
    <w:rsid w:val="001338D3"/>
    <w:rsid w:val="001339CA"/>
    <w:rsid w:val="00133A1E"/>
    <w:rsid w:val="00133AA0"/>
    <w:rsid w:val="00133B52"/>
    <w:rsid w:val="00133CDE"/>
    <w:rsid w:val="00133D7A"/>
    <w:rsid w:val="0013407D"/>
    <w:rsid w:val="001340DC"/>
    <w:rsid w:val="0013415A"/>
    <w:rsid w:val="00134227"/>
    <w:rsid w:val="00134453"/>
    <w:rsid w:val="0013458D"/>
    <w:rsid w:val="00134984"/>
    <w:rsid w:val="001349AD"/>
    <w:rsid w:val="00134D49"/>
    <w:rsid w:val="0013531D"/>
    <w:rsid w:val="00135430"/>
    <w:rsid w:val="0013558C"/>
    <w:rsid w:val="001355B6"/>
    <w:rsid w:val="00135A73"/>
    <w:rsid w:val="00135B32"/>
    <w:rsid w:val="00136064"/>
    <w:rsid w:val="001360BE"/>
    <w:rsid w:val="001361AE"/>
    <w:rsid w:val="0013622C"/>
    <w:rsid w:val="00136430"/>
    <w:rsid w:val="00136832"/>
    <w:rsid w:val="001368F3"/>
    <w:rsid w:val="00136906"/>
    <w:rsid w:val="00136BEC"/>
    <w:rsid w:val="00136C3A"/>
    <w:rsid w:val="00136E8C"/>
    <w:rsid w:val="001371E6"/>
    <w:rsid w:val="00137304"/>
    <w:rsid w:val="00137796"/>
    <w:rsid w:val="001377A6"/>
    <w:rsid w:val="0013782A"/>
    <w:rsid w:val="00137966"/>
    <w:rsid w:val="00137A75"/>
    <w:rsid w:val="00137F6C"/>
    <w:rsid w:val="00137FC8"/>
    <w:rsid w:val="0014001F"/>
    <w:rsid w:val="00140352"/>
    <w:rsid w:val="0014050A"/>
    <w:rsid w:val="001407F6"/>
    <w:rsid w:val="00140938"/>
    <w:rsid w:val="00140990"/>
    <w:rsid w:val="001409A3"/>
    <w:rsid w:val="00140DD1"/>
    <w:rsid w:val="00141009"/>
    <w:rsid w:val="0014152E"/>
    <w:rsid w:val="0014196F"/>
    <w:rsid w:val="00141978"/>
    <w:rsid w:val="00141CAA"/>
    <w:rsid w:val="00141CC8"/>
    <w:rsid w:val="00142121"/>
    <w:rsid w:val="0014236D"/>
    <w:rsid w:val="00142630"/>
    <w:rsid w:val="001427A2"/>
    <w:rsid w:val="00142DC6"/>
    <w:rsid w:val="0014361F"/>
    <w:rsid w:val="001437C4"/>
    <w:rsid w:val="0014395F"/>
    <w:rsid w:val="00143A78"/>
    <w:rsid w:val="00143F5C"/>
    <w:rsid w:val="0014424D"/>
    <w:rsid w:val="0014466C"/>
    <w:rsid w:val="001446FB"/>
    <w:rsid w:val="0014472D"/>
    <w:rsid w:val="0014498B"/>
    <w:rsid w:val="00144EF3"/>
    <w:rsid w:val="00144F0A"/>
    <w:rsid w:val="0014559B"/>
    <w:rsid w:val="0014595A"/>
    <w:rsid w:val="00145DB8"/>
    <w:rsid w:val="00145DF3"/>
    <w:rsid w:val="00145F05"/>
    <w:rsid w:val="00146097"/>
    <w:rsid w:val="001461F6"/>
    <w:rsid w:val="00147043"/>
    <w:rsid w:val="00147340"/>
    <w:rsid w:val="0014750F"/>
    <w:rsid w:val="0014752F"/>
    <w:rsid w:val="00147BAF"/>
    <w:rsid w:val="00147C1C"/>
    <w:rsid w:val="00147D09"/>
    <w:rsid w:val="0015016D"/>
    <w:rsid w:val="001504B2"/>
    <w:rsid w:val="001505E2"/>
    <w:rsid w:val="00150658"/>
    <w:rsid w:val="0015078B"/>
    <w:rsid w:val="00150801"/>
    <w:rsid w:val="0015090B"/>
    <w:rsid w:val="00150C93"/>
    <w:rsid w:val="00150F4F"/>
    <w:rsid w:val="001516E5"/>
    <w:rsid w:val="001519F1"/>
    <w:rsid w:val="001519F9"/>
    <w:rsid w:val="00151C41"/>
    <w:rsid w:val="00151CE9"/>
    <w:rsid w:val="00151FC2"/>
    <w:rsid w:val="001520D7"/>
    <w:rsid w:val="0015242A"/>
    <w:rsid w:val="0015268F"/>
    <w:rsid w:val="001526D9"/>
    <w:rsid w:val="00152C87"/>
    <w:rsid w:val="00152E11"/>
    <w:rsid w:val="00153273"/>
    <w:rsid w:val="001532F4"/>
    <w:rsid w:val="0015350D"/>
    <w:rsid w:val="001536EF"/>
    <w:rsid w:val="0015373D"/>
    <w:rsid w:val="00153B2B"/>
    <w:rsid w:val="00153D8D"/>
    <w:rsid w:val="00153DED"/>
    <w:rsid w:val="0015411A"/>
    <w:rsid w:val="001544F1"/>
    <w:rsid w:val="00154501"/>
    <w:rsid w:val="00154C05"/>
    <w:rsid w:val="00154DDD"/>
    <w:rsid w:val="00154E2C"/>
    <w:rsid w:val="00154F73"/>
    <w:rsid w:val="00155009"/>
    <w:rsid w:val="00155029"/>
    <w:rsid w:val="00155055"/>
    <w:rsid w:val="0015511A"/>
    <w:rsid w:val="00155231"/>
    <w:rsid w:val="0015540A"/>
    <w:rsid w:val="001554EC"/>
    <w:rsid w:val="001558A6"/>
    <w:rsid w:val="00155B94"/>
    <w:rsid w:val="00155DA1"/>
    <w:rsid w:val="00155FA3"/>
    <w:rsid w:val="00156265"/>
    <w:rsid w:val="00156733"/>
    <w:rsid w:val="00156843"/>
    <w:rsid w:val="00156B66"/>
    <w:rsid w:val="00156EC5"/>
    <w:rsid w:val="001574D0"/>
    <w:rsid w:val="0015790C"/>
    <w:rsid w:val="0015793F"/>
    <w:rsid w:val="00157F9F"/>
    <w:rsid w:val="0016018E"/>
    <w:rsid w:val="0016024A"/>
    <w:rsid w:val="0016037E"/>
    <w:rsid w:val="001606B8"/>
    <w:rsid w:val="001607CB"/>
    <w:rsid w:val="0016098D"/>
    <w:rsid w:val="001609A5"/>
    <w:rsid w:val="00160D22"/>
    <w:rsid w:val="00161468"/>
    <w:rsid w:val="0016186D"/>
    <w:rsid w:val="001619C8"/>
    <w:rsid w:val="00161E5A"/>
    <w:rsid w:val="00161F35"/>
    <w:rsid w:val="0016208F"/>
    <w:rsid w:val="001620E9"/>
    <w:rsid w:val="00162559"/>
    <w:rsid w:val="00162B81"/>
    <w:rsid w:val="00162BB2"/>
    <w:rsid w:val="00162BE2"/>
    <w:rsid w:val="00162C89"/>
    <w:rsid w:val="00162DC8"/>
    <w:rsid w:val="00162DE5"/>
    <w:rsid w:val="001633A9"/>
    <w:rsid w:val="0016361F"/>
    <w:rsid w:val="00163622"/>
    <w:rsid w:val="00163A6E"/>
    <w:rsid w:val="00163A85"/>
    <w:rsid w:val="00163F66"/>
    <w:rsid w:val="00164883"/>
    <w:rsid w:val="00164915"/>
    <w:rsid w:val="00164B96"/>
    <w:rsid w:val="00164D20"/>
    <w:rsid w:val="00165038"/>
    <w:rsid w:val="0016525C"/>
    <w:rsid w:val="001652D8"/>
    <w:rsid w:val="001652F1"/>
    <w:rsid w:val="00165628"/>
    <w:rsid w:val="001657C1"/>
    <w:rsid w:val="00165802"/>
    <w:rsid w:val="001659B6"/>
    <w:rsid w:val="001659F6"/>
    <w:rsid w:val="00165AED"/>
    <w:rsid w:val="00165D0C"/>
    <w:rsid w:val="00165FE0"/>
    <w:rsid w:val="00166459"/>
    <w:rsid w:val="00166511"/>
    <w:rsid w:val="00166537"/>
    <w:rsid w:val="001666DB"/>
    <w:rsid w:val="00166752"/>
    <w:rsid w:val="00166801"/>
    <w:rsid w:val="0016692F"/>
    <w:rsid w:val="00166FCA"/>
    <w:rsid w:val="00167043"/>
    <w:rsid w:val="001670AF"/>
    <w:rsid w:val="001672C2"/>
    <w:rsid w:val="0016755D"/>
    <w:rsid w:val="001677C0"/>
    <w:rsid w:val="001678B8"/>
    <w:rsid w:val="00167ECA"/>
    <w:rsid w:val="001702A5"/>
    <w:rsid w:val="00170934"/>
    <w:rsid w:val="00170C75"/>
    <w:rsid w:val="00170EAC"/>
    <w:rsid w:val="0017137B"/>
    <w:rsid w:val="0017163D"/>
    <w:rsid w:val="00171DFE"/>
    <w:rsid w:val="00172491"/>
    <w:rsid w:val="00172768"/>
    <w:rsid w:val="001729A6"/>
    <w:rsid w:val="00172AC2"/>
    <w:rsid w:val="00172D3E"/>
    <w:rsid w:val="00172D7C"/>
    <w:rsid w:val="00172DBB"/>
    <w:rsid w:val="00172E45"/>
    <w:rsid w:val="00172F8A"/>
    <w:rsid w:val="00173423"/>
    <w:rsid w:val="00173643"/>
    <w:rsid w:val="00173661"/>
    <w:rsid w:val="00173757"/>
    <w:rsid w:val="00173B6F"/>
    <w:rsid w:val="00173B77"/>
    <w:rsid w:val="00173DA3"/>
    <w:rsid w:val="00173E07"/>
    <w:rsid w:val="00173F09"/>
    <w:rsid w:val="0017414C"/>
    <w:rsid w:val="001743FA"/>
    <w:rsid w:val="00174573"/>
    <w:rsid w:val="00174664"/>
    <w:rsid w:val="00174724"/>
    <w:rsid w:val="00174856"/>
    <w:rsid w:val="00174AC7"/>
    <w:rsid w:val="00174FDF"/>
    <w:rsid w:val="0017504E"/>
    <w:rsid w:val="00175426"/>
    <w:rsid w:val="001756E0"/>
    <w:rsid w:val="00175A48"/>
    <w:rsid w:val="00176045"/>
    <w:rsid w:val="0017604D"/>
    <w:rsid w:val="00176117"/>
    <w:rsid w:val="00176339"/>
    <w:rsid w:val="00176386"/>
    <w:rsid w:val="001763A4"/>
    <w:rsid w:val="001765BD"/>
    <w:rsid w:val="00176653"/>
    <w:rsid w:val="001767C1"/>
    <w:rsid w:val="00176B6D"/>
    <w:rsid w:val="00176EEB"/>
    <w:rsid w:val="0017746F"/>
    <w:rsid w:val="001776AF"/>
    <w:rsid w:val="00177C5E"/>
    <w:rsid w:val="00177D29"/>
    <w:rsid w:val="001802A1"/>
    <w:rsid w:val="001807D9"/>
    <w:rsid w:val="00181393"/>
    <w:rsid w:val="0018150B"/>
    <w:rsid w:val="00181569"/>
    <w:rsid w:val="001816D1"/>
    <w:rsid w:val="001817D1"/>
    <w:rsid w:val="00181DB9"/>
    <w:rsid w:val="00181DFC"/>
    <w:rsid w:val="00181F50"/>
    <w:rsid w:val="00181F5C"/>
    <w:rsid w:val="00181FE5"/>
    <w:rsid w:val="00182125"/>
    <w:rsid w:val="00182237"/>
    <w:rsid w:val="0018239D"/>
    <w:rsid w:val="00182664"/>
    <w:rsid w:val="00182804"/>
    <w:rsid w:val="00182948"/>
    <w:rsid w:val="0018294A"/>
    <w:rsid w:val="00182A9A"/>
    <w:rsid w:val="00182B64"/>
    <w:rsid w:val="00182B92"/>
    <w:rsid w:val="00183046"/>
    <w:rsid w:val="00183086"/>
    <w:rsid w:val="00183269"/>
    <w:rsid w:val="00183449"/>
    <w:rsid w:val="001834D8"/>
    <w:rsid w:val="0018375C"/>
    <w:rsid w:val="0018390D"/>
    <w:rsid w:val="00183A5E"/>
    <w:rsid w:val="00183F56"/>
    <w:rsid w:val="001845BF"/>
    <w:rsid w:val="0018489C"/>
    <w:rsid w:val="00184B8A"/>
    <w:rsid w:val="00184BE1"/>
    <w:rsid w:val="0018502F"/>
    <w:rsid w:val="00185104"/>
    <w:rsid w:val="00185309"/>
    <w:rsid w:val="001854D0"/>
    <w:rsid w:val="00185642"/>
    <w:rsid w:val="001857AB"/>
    <w:rsid w:val="00185A07"/>
    <w:rsid w:val="00185AFA"/>
    <w:rsid w:val="00185FF1"/>
    <w:rsid w:val="0018666A"/>
    <w:rsid w:val="001869D8"/>
    <w:rsid w:val="001873F7"/>
    <w:rsid w:val="001874D3"/>
    <w:rsid w:val="00187BFD"/>
    <w:rsid w:val="00187D04"/>
    <w:rsid w:val="00187F47"/>
    <w:rsid w:val="001903CD"/>
    <w:rsid w:val="001906AE"/>
    <w:rsid w:val="00190ADD"/>
    <w:rsid w:val="00190C9A"/>
    <w:rsid w:val="00190CA2"/>
    <w:rsid w:val="00190E53"/>
    <w:rsid w:val="001911BA"/>
    <w:rsid w:val="001912FA"/>
    <w:rsid w:val="00191425"/>
    <w:rsid w:val="00191597"/>
    <w:rsid w:val="001916AA"/>
    <w:rsid w:val="0019182C"/>
    <w:rsid w:val="00191B72"/>
    <w:rsid w:val="00191B99"/>
    <w:rsid w:val="00191D1F"/>
    <w:rsid w:val="00191EC5"/>
    <w:rsid w:val="00192339"/>
    <w:rsid w:val="001926C1"/>
    <w:rsid w:val="00192735"/>
    <w:rsid w:val="00192775"/>
    <w:rsid w:val="001928DB"/>
    <w:rsid w:val="00192BE1"/>
    <w:rsid w:val="00192D75"/>
    <w:rsid w:val="00192D82"/>
    <w:rsid w:val="00192DF7"/>
    <w:rsid w:val="00193014"/>
    <w:rsid w:val="00193167"/>
    <w:rsid w:val="0019336A"/>
    <w:rsid w:val="001937FB"/>
    <w:rsid w:val="00193BF3"/>
    <w:rsid w:val="001943B9"/>
    <w:rsid w:val="001943C5"/>
    <w:rsid w:val="00194551"/>
    <w:rsid w:val="00194C8C"/>
    <w:rsid w:val="00194F92"/>
    <w:rsid w:val="00195079"/>
    <w:rsid w:val="001953BD"/>
    <w:rsid w:val="00195682"/>
    <w:rsid w:val="0019570D"/>
    <w:rsid w:val="0019571E"/>
    <w:rsid w:val="00195A21"/>
    <w:rsid w:val="00195AE1"/>
    <w:rsid w:val="001960D0"/>
    <w:rsid w:val="00196311"/>
    <w:rsid w:val="0019673F"/>
    <w:rsid w:val="00196A40"/>
    <w:rsid w:val="00196A52"/>
    <w:rsid w:val="00196CBC"/>
    <w:rsid w:val="00196D81"/>
    <w:rsid w:val="00197192"/>
    <w:rsid w:val="0019760D"/>
    <w:rsid w:val="001979BD"/>
    <w:rsid w:val="00197B60"/>
    <w:rsid w:val="001A021B"/>
    <w:rsid w:val="001A0545"/>
    <w:rsid w:val="001A0BA5"/>
    <w:rsid w:val="001A0D8B"/>
    <w:rsid w:val="001A1176"/>
    <w:rsid w:val="001A17AA"/>
    <w:rsid w:val="001A1866"/>
    <w:rsid w:val="001A198F"/>
    <w:rsid w:val="001A1FE5"/>
    <w:rsid w:val="001A213D"/>
    <w:rsid w:val="001A249B"/>
    <w:rsid w:val="001A2523"/>
    <w:rsid w:val="001A2770"/>
    <w:rsid w:val="001A2A55"/>
    <w:rsid w:val="001A2A90"/>
    <w:rsid w:val="001A2C28"/>
    <w:rsid w:val="001A2C33"/>
    <w:rsid w:val="001A3166"/>
    <w:rsid w:val="001A319F"/>
    <w:rsid w:val="001A3485"/>
    <w:rsid w:val="001A351E"/>
    <w:rsid w:val="001A389F"/>
    <w:rsid w:val="001A39C1"/>
    <w:rsid w:val="001A3B6B"/>
    <w:rsid w:val="001A3F24"/>
    <w:rsid w:val="001A4070"/>
    <w:rsid w:val="001A41A2"/>
    <w:rsid w:val="001A4424"/>
    <w:rsid w:val="001A4589"/>
    <w:rsid w:val="001A46B8"/>
    <w:rsid w:val="001A4810"/>
    <w:rsid w:val="001A4888"/>
    <w:rsid w:val="001A4C58"/>
    <w:rsid w:val="001A4E66"/>
    <w:rsid w:val="001A4ECE"/>
    <w:rsid w:val="001A53EA"/>
    <w:rsid w:val="001A54F0"/>
    <w:rsid w:val="001A5511"/>
    <w:rsid w:val="001A56E6"/>
    <w:rsid w:val="001A5759"/>
    <w:rsid w:val="001A5798"/>
    <w:rsid w:val="001A5926"/>
    <w:rsid w:val="001A5F39"/>
    <w:rsid w:val="001A631D"/>
    <w:rsid w:val="001A66E5"/>
    <w:rsid w:val="001A6C26"/>
    <w:rsid w:val="001A6DA1"/>
    <w:rsid w:val="001A6E2B"/>
    <w:rsid w:val="001A6ED0"/>
    <w:rsid w:val="001A6F15"/>
    <w:rsid w:val="001A708E"/>
    <w:rsid w:val="001A7302"/>
    <w:rsid w:val="001A733E"/>
    <w:rsid w:val="001A7410"/>
    <w:rsid w:val="001A791D"/>
    <w:rsid w:val="001A7952"/>
    <w:rsid w:val="001A7A15"/>
    <w:rsid w:val="001A7A96"/>
    <w:rsid w:val="001A7C89"/>
    <w:rsid w:val="001B04D4"/>
    <w:rsid w:val="001B0E30"/>
    <w:rsid w:val="001B0E94"/>
    <w:rsid w:val="001B1094"/>
    <w:rsid w:val="001B116A"/>
    <w:rsid w:val="001B1795"/>
    <w:rsid w:val="001B1879"/>
    <w:rsid w:val="001B1BA8"/>
    <w:rsid w:val="001B1D1C"/>
    <w:rsid w:val="001B1D97"/>
    <w:rsid w:val="001B20BC"/>
    <w:rsid w:val="001B21AC"/>
    <w:rsid w:val="001B2370"/>
    <w:rsid w:val="001B254E"/>
    <w:rsid w:val="001B25DB"/>
    <w:rsid w:val="001B260A"/>
    <w:rsid w:val="001B2A4C"/>
    <w:rsid w:val="001B2BF0"/>
    <w:rsid w:val="001B2D1B"/>
    <w:rsid w:val="001B2ECB"/>
    <w:rsid w:val="001B30BA"/>
    <w:rsid w:val="001B319F"/>
    <w:rsid w:val="001B31C1"/>
    <w:rsid w:val="001B3244"/>
    <w:rsid w:val="001B340F"/>
    <w:rsid w:val="001B35C7"/>
    <w:rsid w:val="001B3913"/>
    <w:rsid w:val="001B3B45"/>
    <w:rsid w:val="001B3D2C"/>
    <w:rsid w:val="001B3F38"/>
    <w:rsid w:val="001B3FE8"/>
    <w:rsid w:val="001B4069"/>
    <w:rsid w:val="001B44F1"/>
    <w:rsid w:val="001B4542"/>
    <w:rsid w:val="001B47BC"/>
    <w:rsid w:val="001B532B"/>
    <w:rsid w:val="001B56F1"/>
    <w:rsid w:val="001B5800"/>
    <w:rsid w:val="001B5F90"/>
    <w:rsid w:val="001B6292"/>
    <w:rsid w:val="001B67E5"/>
    <w:rsid w:val="001B67E9"/>
    <w:rsid w:val="001B6B42"/>
    <w:rsid w:val="001B6BC1"/>
    <w:rsid w:val="001B72F9"/>
    <w:rsid w:val="001B77DC"/>
    <w:rsid w:val="001B7999"/>
    <w:rsid w:val="001B7A4C"/>
    <w:rsid w:val="001C0137"/>
    <w:rsid w:val="001C0266"/>
    <w:rsid w:val="001C0332"/>
    <w:rsid w:val="001C0561"/>
    <w:rsid w:val="001C0E21"/>
    <w:rsid w:val="001C1167"/>
    <w:rsid w:val="001C1552"/>
    <w:rsid w:val="001C1585"/>
    <w:rsid w:val="001C192A"/>
    <w:rsid w:val="001C1A0F"/>
    <w:rsid w:val="001C1A1C"/>
    <w:rsid w:val="001C2495"/>
    <w:rsid w:val="001C24FD"/>
    <w:rsid w:val="001C25F8"/>
    <w:rsid w:val="001C27AF"/>
    <w:rsid w:val="001C2822"/>
    <w:rsid w:val="001C2A40"/>
    <w:rsid w:val="001C2E63"/>
    <w:rsid w:val="001C30CC"/>
    <w:rsid w:val="001C3238"/>
    <w:rsid w:val="001C3366"/>
    <w:rsid w:val="001C360E"/>
    <w:rsid w:val="001C38D2"/>
    <w:rsid w:val="001C3911"/>
    <w:rsid w:val="001C39A7"/>
    <w:rsid w:val="001C3AAF"/>
    <w:rsid w:val="001C3D84"/>
    <w:rsid w:val="001C3DD5"/>
    <w:rsid w:val="001C3F07"/>
    <w:rsid w:val="001C4062"/>
    <w:rsid w:val="001C41C7"/>
    <w:rsid w:val="001C4692"/>
    <w:rsid w:val="001C4E48"/>
    <w:rsid w:val="001C528E"/>
    <w:rsid w:val="001C5420"/>
    <w:rsid w:val="001C568C"/>
    <w:rsid w:val="001C579D"/>
    <w:rsid w:val="001C5B24"/>
    <w:rsid w:val="001C5FAA"/>
    <w:rsid w:val="001C6188"/>
    <w:rsid w:val="001C6429"/>
    <w:rsid w:val="001C6441"/>
    <w:rsid w:val="001C6475"/>
    <w:rsid w:val="001C684D"/>
    <w:rsid w:val="001C6AF1"/>
    <w:rsid w:val="001C6B7D"/>
    <w:rsid w:val="001C6D96"/>
    <w:rsid w:val="001C7155"/>
    <w:rsid w:val="001C7911"/>
    <w:rsid w:val="001C7BBB"/>
    <w:rsid w:val="001D019D"/>
    <w:rsid w:val="001D01A0"/>
    <w:rsid w:val="001D0674"/>
    <w:rsid w:val="001D0DBA"/>
    <w:rsid w:val="001D0ED9"/>
    <w:rsid w:val="001D0F3C"/>
    <w:rsid w:val="001D1040"/>
    <w:rsid w:val="001D10EF"/>
    <w:rsid w:val="001D11E2"/>
    <w:rsid w:val="001D19C0"/>
    <w:rsid w:val="001D19E1"/>
    <w:rsid w:val="001D1A53"/>
    <w:rsid w:val="001D1E4B"/>
    <w:rsid w:val="001D2276"/>
    <w:rsid w:val="001D23DB"/>
    <w:rsid w:val="001D245D"/>
    <w:rsid w:val="001D2553"/>
    <w:rsid w:val="001D2708"/>
    <w:rsid w:val="001D2891"/>
    <w:rsid w:val="001D2C7A"/>
    <w:rsid w:val="001D2E35"/>
    <w:rsid w:val="001D2FBA"/>
    <w:rsid w:val="001D314C"/>
    <w:rsid w:val="001D36DC"/>
    <w:rsid w:val="001D3847"/>
    <w:rsid w:val="001D3848"/>
    <w:rsid w:val="001D3EA1"/>
    <w:rsid w:val="001D3F2C"/>
    <w:rsid w:val="001D4053"/>
    <w:rsid w:val="001D40D6"/>
    <w:rsid w:val="001D4339"/>
    <w:rsid w:val="001D4458"/>
    <w:rsid w:val="001D4486"/>
    <w:rsid w:val="001D4665"/>
    <w:rsid w:val="001D46EE"/>
    <w:rsid w:val="001D4856"/>
    <w:rsid w:val="001D4972"/>
    <w:rsid w:val="001D4BD9"/>
    <w:rsid w:val="001D4F60"/>
    <w:rsid w:val="001D51D5"/>
    <w:rsid w:val="001D51E6"/>
    <w:rsid w:val="001D54F4"/>
    <w:rsid w:val="001D57A6"/>
    <w:rsid w:val="001D59B9"/>
    <w:rsid w:val="001D5B0C"/>
    <w:rsid w:val="001D5D00"/>
    <w:rsid w:val="001D603E"/>
    <w:rsid w:val="001D61B2"/>
    <w:rsid w:val="001D65B4"/>
    <w:rsid w:val="001D6A86"/>
    <w:rsid w:val="001D6AC6"/>
    <w:rsid w:val="001D6DA7"/>
    <w:rsid w:val="001D6E00"/>
    <w:rsid w:val="001D6E3B"/>
    <w:rsid w:val="001D7105"/>
    <w:rsid w:val="001D71DA"/>
    <w:rsid w:val="001D74A8"/>
    <w:rsid w:val="001D74C6"/>
    <w:rsid w:val="001D7692"/>
    <w:rsid w:val="001D7786"/>
    <w:rsid w:val="001D7817"/>
    <w:rsid w:val="001E01EC"/>
    <w:rsid w:val="001E0518"/>
    <w:rsid w:val="001E0579"/>
    <w:rsid w:val="001E0584"/>
    <w:rsid w:val="001E07A9"/>
    <w:rsid w:val="001E0934"/>
    <w:rsid w:val="001E0A90"/>
    <w:rsid w:val="001E0B5D"/>
    <w:rsid w:val="001E0C4C"/>
    <w:rsid w:val="001E0DE3"/>
    <w:rsid w:val="001E1313"/>
    <w:rsid w:val="001E143A"/>
    <w:rsid w:val="001E1513"/>
    <w:rsid w:val="001E171D"/>
    <w:rsid w:val="001E1910"/>
    <w:rsid w:val="001E193E"/>
    <w:rsid w:val="001E19CE"/>
    <w:rsid w:val="001E1D50"/>
    <w:rsid w:val="001E1D5D"/>
    <w:rsid w:val="001E1ED5"/>
    <w:rsid w:val="001E2A0D"/>
    <w:rsid w:val="001E2B3C"/>
    <w:rsid w:val="001E2C57"/>
    <w:rsid w:val="001E2CA4"/>
    <w:rsid w:val="001E2E68"/>
    <w:rsid w:val="001E303F"/>
    <w:rsid w:val="001E3223"/>
    <w:rsid w:val="001E3235"/>
    <w:rsid w:val="001E337E"/>
    <w:rsid w:val="001E33CB"/>
    <w:rsid w:val="001E3451"/>
    <w:rsid w:val="001E3696"/>
    <w:rsid w:val="001E4304"/>
    <w:rsid w:val="001E4821"/>
    <w:rsid w:val="001E4A4B"/>
    <w:rsid w:val="001E4ACF"/>
    <w:rsid w:val="001E4BDA"/>
    <w:rsid w:val="001E4E4A"/>
    <w:rsid w:val="001E53B9"/>
    <w:rsid w:val="001E5631"/>
    <w:rsid w:val="001E577D"/>
    <w:rsid w:val="001E5937"/>
    <w:rsid w:val="001E5A4E"/>
    <w:rsid w:val="001E5EE4"/>
    <w:rsid w:val="001E6108"/>
    <w:rsid w:val="001E618C"/>
    <w:rsid w:val="001E6193"/>
    <w:rsid w:val="001E6459"/>
    <w:rsid w:val="001E655D"/>
    <w:rsid w:val="001E66AF"/>
    <w:rsid w:val="001E67AD"/>
    <w:rsid w:val="001E67C8"/>
    <w:rsid w:val="001E690B"/>
    <w:rsid w:val="001E6983"/>
    <w:rsid w:val="001E69D2"/>
    <w:rsid w:val="001E6C45"/>
    <w:rsid w:val="001E768F"/>
    <w:rsid w:val="001E76F3"/>
    <w:rsid w:val="001E7B49"/>
    <w:rsid w:val="001E7B69"/>
    <w:rsid w:val="001E7BD0"/>
    <w:rsid w:val="001E7C79"/>
    <w:rsid w:val="001F01E4"/>
    <w:rsid w:val="001F0248"/>
    <w:rsid w:val="001F03BD"/>
    <w:rsid w:val="001F0831"/>
    <w:rsid w:val="001F0852"/>
    <w:rsid w:val="001F099A"/>
    <w:rsid w:val="001F0BC5"/>
    <w:rsid w:val="001F12C5"/>
    <w:rsid w:val="001F14CA"/>
    <w:rsid w:val="001F1607"/>
    <w:rsid w:val="001F1612"/>
    <w:rsid w:val="001F1CB3"/>
    <w:rsid w:val="001F1E8B"/>
    <w:rsid w:val="001F1F63"/>
    <w:rsid w:val="001F20FF"/>
    <w:rsid w:val="001F215F"/>
    <w:rsid w:val="001F2211"/>
    <w:rsid w:val="001F2396"/>
    <w:rsid w:val="001F2540"/>
    <w:rsid w:val="001F2919"/>
    <w:rsid w:val="001F29AE"/>
    <w:rsid w:val="001F2F07"/>
    <w:rsid w:val="001F31CA"/>
    <w:rsid w:val="001F320F"/>
    <w:rsid w:val="001F35E8"/>
    <w:rsid w:val="001F3802"/>
    <w:rsid w:val="001F3817"/>
    <w:rsid w:val="001F3C1D"/>
    <w:rsid w:val="001F3EEF"/>
    <w:rsid w:val="001F40C9"/>
    <w:rsid w:val="001F416E"/>
    <w:rsid w:val="001F433B"/>
    <w:rsid w:val="001F4788"/>
    <w:rsid w:val="001F4891"/>
    <w:rsid w:val="001F494A"/>
    <w:rsid w:val="001F4CC2"/>
    <w:rsid w:val="001F4D3F"/>
    <w:rsid w:val="001F5463"/>
    <w:rsid w:val="001F5544"/>
    <w:rsid w:val="001F581E"/>
    <w:rsid w:val="001F5898"/>
    <w:rsid w:val="001F5A2D"/>
    <w:rsid w:val="001F5A84"/>
    <w:rsid w:val="001F5E26"/>
    <w:rsid w:val="001F5EE7"/>
    <w:rsid w:val="001F6112"/>
    <w:rsid w:val="001F61A0"/>
    <w:rsid w:val="001F66BB"/>
    <w:rsid w:val="001F6C0C"/>
    <w:rsid w:val="001F6C0E"/>
    <w:rsid w:val="001F6CA4"/>
    <w:rsid w:val="001F6E98"/>
    <w:rsid w:val="001F6EA3"/>
    <w:rsid w:val="001F7182"/>
    <w:rsid w:val="001F71FA"/>
    <w:rsid w:val="001F733B"/>
    <w:rsid w:val="001F736F"/>
    <w:rsid w:val="001F7453"/>
    <w:rsid w:val="001F752B"/>
    <w:rsid w:val="001F76FE"/>
    <w:rsid w:val="001F7A12"/>
    <w:rsid w:val="001F7CFD"/>
    <w:rsid w:val="001F7D27"/>
    <w:rsid w:val="0020000E"/>
    <w:rsid w:val="00200640"/>
    <w:rsid w:val="00200712"/>
    <w:rsid w:val="00200A18"/>
    <w:rsid w:val="00200AF7"/>
    <w:rsid w:val="00200B58"/>
    <w:rsid w:val="002011D4"/>
    <w:rsid w:val="00201404"/>
    <w:rsid w:val="002015E8"/>
    <w:rsid w:val="0020171D"/>
    <w:rsid w:val="0020182A"/>
    <w:rsid w:val="00201A9B"/>
    <w:rsid w:val="00201B56"/>
    <w:rsid w:val="002022FD"/>
    <w:rsid w:val="002023AD"/>
    <w:rsid w:val="002023AF"/>
    <w:rsid w:val="00202735"/>
    <w:rsid w:val="00202757"/>
    <w:rsid w:val="00202BF1"/>
    <w:rsid w:val="00202C31"/>
    <w:rsid w:val="002034FD"/>
    <w:rsid w:val="00203745"/>
    <w:rsid w:val="00203CFF"/>
    <w:rsid w:val="00203F55"/>
    <w:rsid w:val="002040A6"/>
    <w:rsid w:val="002041B6"/>
    <w:rsid w:val="00204383"/>
    <w:rsid w:val="00204863"/>
    <w:rsid w:val="00204A06"/>
    <w:rsid w:val="00204A9B"/>
    <w:rsid w:val="00204B55"/>
    <w:rsid w:val="00204DB3"/>
    <w:rsid w:val="00204F27"/>
    <w:rsid w:val="00204F75"/>
    <w:rsid w:val="00205011"/>
    <w:rsid w:val="0020513E"/>
    <w:rsid w:val="00205409"/>
    <w:rsid w:val="0020563D"/>
    <w:rsid w:val="0020588C"/>
    <w:rsid w:val="002058D6"/>
    <w:rsid w:val="002058F6"/>
    <w:rsid w:val="00205A38"/>
    <w:rsid w:val="00205CE1"/>
    <w:rsid w:val="00205F2B"/>
    <w:rsid w:val="00205FDB"/>
    <w:rsid w:val="002061C0"/>
    <w:rsid w:val="0020645F"/>
    <w:rsid w:val="00206589"/>
    <w:rsid w:val="002068F6"/>
    <w:rsid w:val="00206909"/>
    <w:rsid w:val="00206923"/>
    <w:rsid w:val="00206A54"/>
    <w:rsid w:val="00206E09"/>
    <w:rsid w:val="002071C8"/>
    <w:rsid w:val="002073CA"/>
    <w:rsid w:val="002074BF"/>
    <w:rsid w:val="0020755D"/>
    <w:rsid w:val="002077CB"/>
    <w:rsid w:val="002079BE"/>
    <w:rsid w:val="00207A49"/>
    <w:rsid w:val="00207A4C"/>
    <w:rsid w:val="00207C7F"/>
    <w:rsid w:val="00207C9C"/>
    <w:rsid w:val="00207E09"/>
    <w:rsid w:val="002100E6"/>
    <w:rsid w:val="00210452"/>
    <w:rsid w:val="00210574"/>
    <w:rsid w:val="00210728"/>
    <w:rsid w:val="00210768"/>
    <w:rsid w:val="002107EC"/>
    <w:rsid w:val="00210877"/>
    <w:rsid w:val="002108C5"/>
    <w:rsid w:val="00210AB0"/>
    <w:rsid w:val="00210DF6"/>
    <w:rsid w:val="0021116A"/>
    <w:rsid w:val="002111A0"/>
    <w:rsid w:val="002114EE"/>
    <w:rsid w:val="00211840"/>
    <w:rsid w:val="002119BE"/>
    <w:rsid w:val="00211A50"/>
    <w:rsid w:val="00212374"/>
    <w:rsid w:val="002128AA"/>
    <w:rsid w:val="00212E01"/>
    <w:rsid w:val="00212FC0"/>
    <w:rsid w:val="0021325C"/>
    <w:rsid w:val="002136F3"/>
    <w:rsid w:val="00213713"/>
    <w:rsid w:val="002137C8"/>
    <w:rsid w:val="00213E54"/>
    <w:rsid w:val="002140BF"/>
    <w:rsid w:val="002140F3"/>
    <w:rsid w:val="002141CD"/>
    <w:rsid w:val="002143C4"/>
    <w:rsid w:val="00214607"/>
    <w:rsid w:val="0021480D"/>
    <w:rsid w:val="002149E3"/>
    <w:rsid w:val="00214AA8"/>
    <w:rsid w:val="00214B25"/>
    <w:rsid w:val="00214EA9"/>
    <w:rsid w:val="00215014"/>
    <w:rsid w:val="0021501B"/>
    <w:rsid w:val="002156C9"/>
    <w:rsid w:val="00215988"/>
    <w:rsid w:val="00216150"/>
    <w:rsid w:val="002163B2"/>
    <w:rsid w:val="00216531"/>
    <w:rsid w:val="002165A6"/>
    <w:rsid w:val="002167A3"/>
    <w:rsid w:val="00216BA8"/>
    <w:rsid w:val="00216C0C"/>
    <w:rsid w:val="00216CB8"/>
    <w:rsid w:val="00216D21"/>
    <w:rsid w:val="00216D8D"/>
    <w:rsid w:val="00216E3C"/>
    <w:rsid w:val="0021736B"/>
    <w:rsid w:val="00217835"/>
    <w:rsid w:val="00217ABF"/>
    <w:rsid w:val="00217C58"/>
    <w:rsid w:val="00217ECB"/>
    <w:rsid w:val="00220158"/>
    <w:rsid w:val="00220BA4"/>
    <w:rsid w:val="002211EF"/>
    <w:rsid w:val="0022125A"/>
    <w:rsid w:val="002212F6"/>
    <w:rsid w:val="002213E8"/>
    <w:rsid w:val="00221636"/>
    <w:rsid w:val="002216E2"/>
    <w:rsid w:val="00221710"/>
    <w:rsid w:val="00221BBE"/>
    <w:rsid w:val="00221E63"/>
    <w:rsid w:val="00221F8C"/>
    <w:rsid w:val="00222009"/>
    <w:rsid w:val="002222FE"/>
    <w:rsid w:val="00222346"/>
    <w:rsid w:val="00222590"/>
    <w:rsid w:val="002225EA"/>
    <w:rsid w:val="00222816"/>
    <w:rsid w:val="0022290C"/>
    <w:rsid w:val="00222955"/>
    <w:rsid w:val="0022297B"/>
    <w:rsid w:val="00222B31"/>
    <w:rsid w:val="00222C85"/>
    <w:rsid w:val="002230A1"/>
    <w:rsid w:val="0022323B"/>
    <w:rsid w:val="002233BC"/>
    <w:rsid w:val="002233E8"/>
    <w:rsid w:val="002234A4"/>
    <w:rsid w:val="002238A4"/>
    <w:rsid w:val="0022392F"/>
    <w:rsid w:val="00223B0F"/>
    <w:rsid w:val="00223BCE"/>
    <w:rsid w:val="00223D4F"/>
    <w:rsid w:val="00223F2C"/>
    <w:rsid w:val="00223F54"/>
    <w:rsid w:val="0022403B"/>
    <w:rsid w:val="002241F5"/>
    <w:rsid w:val="00224306"/>
    <w:rsid w:val="002245DB"/>
    <w:rsid w:val="00224897"/>
    <w:rsid w:val="002248B0"/>
    <w:rsid w:val="0022498A"/>
    <w:rsid w:val="00225094"/>
    <w:rsid w:val="0022525D"/>
    <w:rsid w:val="0022529E"/>
    <w:rsid w:val="002253C6"/>
    <w:rsid w:val="0022541B"/>
    <w:rsid w:val="002254CE"/>
    <w:rsid w:val="0022575F"/>
    <w:rsid w:val="00225876"/>
    <w:rsid w:val="00225892"/>
    <w:rsid w:val="00225A16"/>
    <w:rsid w:val="00225B12"/>
    <w:rsid w:val="00225C17"/>
    <w:rsid w:val="00225E97"/>
    <w:rsid w:val="00226228"/>
    <w:rsid w:val="00226602"/>
    <w:rsid w:val="00226F87"/>
    <w:rsid w:val="00226FBE"/>
    <w:rsid w:val="002270BA"/>
    <w:rsid w:val="002271AE"/>
    <w:rsid w:val="0022744F"/>
    <w:rsid w:val="0022783E"/>
    <w:rsid w:val="00227A1E"/>
    <w:rsid w:val="00227EB0"/>
    <w:rsid w:val="0023009C"/>
    <w:rsid w:val="002301BD"/>
    <w:rsid w:val="00230A05"/>
    <w:rsid w:val="00230B96"/>
    <w:rsid w:val="00230C79"/>
    <w:rsid w:val="00230DD2"/>
    <w:rsid w:val="00230E3F"/>
    <w:rsid w:val="00230F61"/>
    <w:rsid w:val="00231048"/>
    <w:rsid w:val="00231874"/>
    <w:rsid w:val="00231895"/>
    <w:rsid w:val="00231A7C"/>
    <w:rsid w:val="00232729"/>
    <w:rsid w:val="00232E23"/>
    <w:rsid w:val="00232EBE"/>
    <w:rsid w:val="0023302B"/>
    <w:rsid w:val="002336B1"/>
    <w:rsid w:val="00233772"/>
    <w:rsid w:val="002338C9"/>
    <w:rsid w:val="0023391A"/>
    <w:rsid w:val="002339D2"/>
    <w:rsid w:val="00233F0A"/>
    <w:rsid w:val="00233F30"/>
    <w:rsid w:val="002340B9"/>
    <w:rsid w:val="0023428B"/>
    <w:rsid w:val="002342B1"/>
    <w:rsid w:val="00234407"/>
    <w:rsid w:val="002348F2"/>
    <w:rsid w:val="00234A08"/>
    <w:rsid w:val="00234C1A"/>
    <w:rsid w:val="00234CCC"/>
    <w:rsid w:val="00234D09"/>
    <w:rsid w:val="00234D40"/>
    <w:rsid w:val="00234F01"/>
    <w:rsid w:val="00235277"/>
    <w:rsid w:val="00235B01"/>
    <w:rsid w:val="00235B92"/>
    <w:rsid w:val="00235D7E"/>
    <w:rsid w:val="00235E6C"/>
    <w:rsid w:val="00236170"/>
    <w:rsid w:val="00236511"/>
    <w:rsid w:val="00236583"/>
    <w:rsid w:val="0023665D"/>
    <w:rsid w:val="0023671B"/>
    <w:rsid w:val="00236AC2"/>
    <w:rsid w:val="00236B17"/>
    <w:rsid w:val="00236BB6"/>
    <w:rsid w:val="00236CD3"/>
    <w:rsid w:val="00236DE2"/>
    <w:rsid w:val="002373EF"/>
    <w:rsid w:val="00237685"/>
    <w:rsid w:val="002377E9"/>
    <w:rsid w:val="002379BD"/>
    <w:rsid w:val="002379C9"/>
    <w:rsid w:val="00237F9F"/>
    <w:rsid w:val="0024069B"/>
    <w:rsid w:val="0024083F"/>
    <w:rsid w:val="002409E1"/>
    <w:rsid w:val="00240ACB"/>
    <w:rsid w:val="00240B59"/>
    <w:rsid w:val="00240C21"/>
    <w:rsid w:val="00240CC1"/>
    <w:rsid w:val="0024136C"/>
    <w:rsid w:val="002414BA"/>
    <w:rsid w:val="00241658"/>
    <w:rsid w:val="002419DD"/>
    <w:rsid w:val="00241B20"/>
    <w:rsid w:val="00241DC2"/>
    <w:rsid w:val="00241E68"/>
    <w:rsid w:val="00241F03"/>
    <w:rsid w:val="00241F2F"/>
    <w:rsid w:val="00242100"/>
    <w:rsid w:val="0024226B"/>
    <w:rsid w:val="0024268C"/>
    <w:rsid w:val="0024271E"/>
    <w:rsid w:val="002427D0"/>
    <w:rsid w:val="00242C80"/>
    <w:rsid w:val="00242CAB"/>
    <w:rsid w:val="00242E88"/>
    <w:rsid w:val="002431C2"/>
    <w:rsid w:val="00243404"/>
    <w:rsid w:val="00243918"/>
    <w:rsid w:val="00243CC9"/>
    <w:rsid w:val="00243D5A"/>
    <w:rsid w:val="00243E52"/>
    <w:rsid w:val="00243EA9"/>
    <w:rsid w:val="00243FD5"/>
    <w:rsid w:val="00244015"/>
    <w:rsid w:val="002449D3"/>
    <w:rsid w:val="00244D10"/>
    <w:rsid w:val="00244D30"/>
    <w:rsid w:val="002453C6"/>
    <w:rsid w:val="00245946"/>
    <w:rsid w:val="00245986"/>
    <w:rsid w:val="00245994"/>
    <w:rsid w:val="00245E1C"/>
    <w:rsid w:val="00245EA8"/>
    <w:rsid w:val="00246289"/>
    <w:rsid w:val="00246341"/>
    <w:rsid w:val="00246C9E"/>
    <w:rsid w:val="00246CAD"/>
    <w:rsid w:val="00246DFB"/>
    <w:rsid w:val="00246FC1"/>
    <w:rsid w:val="002474E8"/>
    <w:rsid w:val="002476DB"/>
    <w:rsid w:val="0024780C"/>
    <w:rsid w:val="002478A6"/>
    <w:rsid w:val="002478CD"/>
    <w:rsid w:val="00247983"/>
    <w:rsid w:val="0024798A"/>
    <w:rsid w:val="00247C29"/>
    <w:rsid w:val="00250622"/>
    <w:rsid w:val="002506F7"/>
    <w:rsid w:val="002508E6"/>
    <w:rsid w:val="00250D03"/>
    <w:rsid w:val="00250E98"/>
    <w:rsid w:val="002513C6"/>
    <w:rsid w:val="002514D3"/>
    <w:rsid w:val="00251581"/>
    <w:rsid w:val="0025185E"/>
    <w:rsid w:val="002518E7"/>
    <w:rsid w:val="00251A46"/>
    <w:rsid w:val="002523A9"/>
    <w:rsid w:val="00252458"/>
    <w:rsid w:val="00252551"/>
    <w:rsid w:val="0025265A"/>
    <w:rsid w:val="0025284D"/>
    <w:rsid w:val="00252A14"/>
    <w:rsid w:val="00252C15"/>
    <w:rsid w:val="00253448"/>
    <w:rsid w:val="0025344A"/>
    <w:rsid w:val="00253484"/>
    <w:rsid w:val="002536AD"/>
    <w:rsid w:val="00253A00"/>
    <w:rsid w:val="00254221"/>
    <w:rsid w:val="00254311"/>
    <w:rsid w:val="0025445F"/>
    <w:rsid w:val="0025449C"/>
    <w:rsid w:val="002544D9"/>
    <w:rsid w:val="0025453D"/>
    <w:rsid w:val="002549DC"/>
    <w:rsid w:val="00254D6D"/>
    <w:rsid w:val="00254ECA"/>
    <w:rsid w:val="002551AC"/>
    <w:rsid w:val="002554DF"/>
    <w:rsid w:val="00255BF9"/>
    <w:rsid w:val="00255FED"/>
    <w:rsid w:val="002568DA"/>
    <w:rsid w:val="0025694B"/>
    <w:rsid w:val="00256CC7"/>
    <w:rsid w:val="00256D00"/>
    <w:rsid w:val="00256E02"/>
    <w:rsid w:val="00256F7D"/>
    <w:rsid w:val="0025765E"/>
    <w:rsid w:val="00257C36"/>
    <w:rsid w:val="00257E92"/>
    <w:rsid w:val="00257F35"/>
    <w:rsid w:val="002601D9"/>
    <w:rsid w:val="0026037B"/>
    <w:rsid w:val="0026044E"/>
    <w:rsid w:val="002604E0"/>
    <w:rsid w:val="00260654"/>
    <w:rsid w:val="0026092D"/>
    <w:rsid w:val="00260C23"/>
    <w:rsid w:val="00260F24"/>
    <w:rsid w:val="00260FD0"/>
    <w:rsid w:val="00261423"/>
    <w:rsid w:val="002614E7"/>
    <w:rsid w:val="002617AF"/>
    <w:rsid w:val="002617B5"/>
    <w:rsid w:val="0026194D"/>
    <w:rsid w:val="00261954"/>
    <w:rsid w:val="00261961"/>
    <w:rsid w:val="00261A97"/>
    <w:rsid w:val="00261BAB"/>
    <w:rsid w:val="00261C3D"/>
    <w:rsid w:val="00261CC4"/>
    <w:rsid w:val="00261FCD"/>
    <w:rsid w:val="00262B28"/>
    <w:rsid w:val="002637E7"/>
    <w:rsid w:val="00263DA5"/>
    <w:rsid w:val="00264474"/>
    <w:rsid w:val="0026485A"/>
    <w:rsid w:val="00264B56"/>
    <w:rsid w:val="00264BC8"/>
    <w:rsid w:val="00264C6F"/>
    <w:rsid w:val="00264C9D"/>
    <w:rsid w:val="00265344"/>
    <w:rsid w:val="0026591B"/>
    <w:rsid w:val="002659BD"/>
    <w:rsid w:val="00265B29"/>
    <w:rsid w:val="00265D6E"/>
    <w:rsid w:val="00265E5D"/>
    <w:rsid w:val="00265EFA"/>
    <w:rsid w:val="0026602D"/>
    <w:rsid w:val="00266318"/>
    <w:rsid w:val="002663DF"/>
    <w:rsid w:val="002664C3"/>
    <w:rsid w:val="00266732"/>
    <w:rsid w:val="00266832"/>
    <w:rsid w:val="002668C1"/>
    <w:rsid w:val="00266921"/>
    <w:rsid w:val="00266A0F"/>
    <w:rsid w:val="00267074"/>
    <w:rsid w:val="002671AD"/>
    <w:rsid w:val="002671F2"/>
    <w:rsid w:val="002674D9"/>
    <w:rsid w:val="00267B86"/>
    <w:rsid w:val="00267BFE"/>
    <w:rsid w:val="00267DC1"/>
    <w:rsid w:val="0027011B"/>
    <w:rsid w:val="002701DF"/>
    <w:rsid w:val="002702AB"/>
    <w:rsid w:val="00270859"/>
    <w:rsid w:val="00270B4B"/>
    <w:rsid w:val="00270E03"/>
    <w:rsid w:val="00270ECD"/>
    <w:rsid w:val="00271035"/>
    <w:rsid w:val="002711D1"/>
    <w:rsid w:val="002712F2"/>
    <w:rsid w:val="00271387"/>
    <w:rsid w:val="00271396"/>
    <w:rsid w:val="002713EA"/>
    <w:rsid w:val="00271423"/>
    <w:rsid w:val="0027182F"/>
    <w:rsid w:val="002718B9"/>
    <w:rsid w:val="00271E55"/>
    <w:rsid w:val="002721DA"/>
    <w:rsid w:val="00272264"/>
    <w:rsid w:val="002723EA"/>
    <w:rsid w:val="002724A5"/>
    <w:rsid w:val="002724A8"/>
    <w:rsid w:val="00272719"/>
    <w:rsid w:val="00272DEA"/>
    <w:rsid w:val="00272E2A"/>
    <w:rsid w:val="002730F7"/>
    <w:rsid w:val="0027315C"/>
    <w:rsid w:val="00273534"/>
    <w:rsid w:val="00273AA1"/>
    <w:rsid w:val="00273ACA"/>
    <w:rsid w:val="00273B7C"/>
    <w:rsid w:val="00273CB3"/>
    <w:rsid w:val="00273E98"/>
    <w:rsid w:val="00274072"/>
    <w:rsid w:val="0027429E"/>
    <w:rsid w:val="0027457B"/>
    <w:rsid w:val="00274721"/>
    <w:rsid w:val="0027472D"/>
    <w:rsid w:val="00274784"/>
    <w:rsid w:val="00274A73"/>
    <w:rsid w:val="00274B9F"/>
    <w:rsid w:val="00274EBA"/>
    <w:rsid w:val="00274F51"/>
    <w:rsid w:val="002753AA"/>
    <w:rsid w:val="00275556"/>
    <w:rsid w:val="00275681"/>
    <w:rsid w:val="002758BE"/>
    <w:rsid w:val="0027632A"/>
    <w:rsid w:val="00276893"/>
    <w:rsid w:val="002769DB"/>
    <w:rsid w:val="00277051"/>
    <w:rsid w:val="00277085"/>
    <w:rsid w:val="002770A6"/>
    <w:rsid w:val="00277167"/>
    <w:rsid w:val="00277509"/>
    <w:rsid w:val="0027773E"/>
    <w:rsid w:val="00277878"/>
    <w:rsid w:val="00277BCE"/>
    <w:rsid w:val="00277FCB"/>
    <w:rsid w:val="0028043F"/>
    <w:rsid w:val="0028045B"/>
    <w:rsid w:val="0028067C"/>
    <w:rsid w:val="00280957"/>
    <w:rsid w:val="00280AF3"/>
    <w:rsid w:val="00280B3A"/>
    <w:rsid w:val="00280F40"/>
    <w:rsid w:val="00280F8E"/>
    <w:rsid w:val="0028120E"/>
    <w:rsid w:val="002814AB"/>
    <w:rsid w:val="0028163D"/>
    <w:rsid w:val="00281826"/>
    <w:rsid w:val="00281836"/>
    <w:rsid w:val="002818A6"/>
    <w:rsid w:val="00281A69"/>
    <w:rsid w:val="00281E18"/>
    <w:rsid w:val="00281E65"/>
    <w:rsid w:val="002823F6"/>
    <w:rsid w:val="0028245F"/>
    <w:rsid w:val="00282535"/>
    <w:rsid w:val="00282858"/>
    <w:rsid w:val="00282950"/>
    <w:rsid w:val="002833AA"/>
    <w:rsid w:val="0028361B"/>
    <w:rsid w:val="0028371B"/>
    <w:rsid w:val="0028386A"/>
    <w:rsid w:val="002839EE"/>
    <w:rsid w:val="00283A49"/>
    <w:rsid w:val="00283D3D"/>
    <w:rsid w:val="00283D43"/>
    <w:rsid w:val="00283DE0"/>
    <w:rsid w:val="0028405A"/>
    <w:rsid w:val="0028441F"/>
    <w:rsid w:val="002846A4"/>
    <w:rsid w:val="002846F5"/>
    <w:rsid w:val="00284912"/>
    <w:rsid w:val="00284CCE"/>
    <w:rsid w:val="0028513B"/>
    <w:rsid w:val="0028515F"/>
    <w:rsid w:val="00285674"/>
    <w:rsid w:val="002856F0"/>
    <w:rsid w:val="00285798"/>
    <w:rsid w:val="00285A69"/>
    <w:rsid w:val="002866AE"/>
    <w:rsid w:val="00286782"/>
    <w:rsid w:val="00286A55"/>
    <w:rsid w:val="00286DF3"/>
    <w:rsid w:val="0028712B"/>
    <w:rsid w:val="002872DA"/>
    <w:rsid w:val="0028741D"/>
    <w:rsid w:val="00287485"/>
    <w:rsid w:val="00287B3A"/>
    <w:rsid w:val="00287B45"/>
    <w:rsid w:val="00287C10"/>
    <w:rsid w:val="00287E54"/>
    <w:rsid w:val="00287FA7"/>
    <w:rsid w:val="00290544"/>
    <w:rsid w:val="00290570"/>
    <w:rsid w:val="00290611"/>
    <w:rsid w:val="002906E4"/>
    <w:rsid w:val="002908D2"/>
    <w:rsid w:val="00290B19"/>
    <w:rsid w:val="0029162F"/>
    <w:rsid w:val="00291C5B"/>
    <w:rsid w:val="00291D87"/>
    <w:rsid w:val="00291EE1"/>
    <w:rsid w:val="00292096"/>
    <w:rsid w:val="002927B0"/>
    <w:rsid w:val="00292A27"/>
    <w:rsid w:val="00292A97"/>
    <w:rsid w:val="00292E39"/>
    <w:rsid w:val="00292E8F"/>
    <w:rsid w:val="0029327C"/>
    <w:rsid w:val="0029331C"/>
    <w:rsid w:val="002937C4"/>
    <w:rsid w:val="002937EA"/>
    <w:rsid w:val="0029422C"/>
    <w:rsid w:val="00294713"/>
    <w:rsid w:val="002947E4"/>
    <w:rsid w:val="00294A04"/>
    <w:rsid w:val="00294D05"/>
    <w:rsid w:val="00295278"/>
    <w:rsid w:val="00295463"/>
    <w:rsid w:val="00295590"/>
    <w:rsid w:val="002955D4"/>
    <w:rsid w:val="00295DFF"/>
    <w:rsid w:val="00295E29"/>
    <w:rsid w:val="00295E8E"/>
    <w:rsid w:val="00295EDE"/>
    <w:rsid w:val="0029631A"/>
    <w:rsid w:val="0029673F"/>
    <w:rsid w:val="002967AC"/>
    <w:rsid w:val="00296A68"/>
    <w:rsid w:val="00296DCD"/>
    <w:rsid w:val="00296E49"/>
    <w:rsid w:val="00296FD9"/>
    <w:rsid w:val="002974E8"/>
    <w:rsid w:val="0029775E"/>
    <w:rsid w:val="002978E0"/>
    <w:rsid w:val="0029792F"/>
    <w:rsid w:val="00297A23"/>
    <w:rsid w:val="00297BC4"/>
    <w:rsid w:val="002A01A8"/>
    <w:rsid w:val="002A03F2"/>
    <w:rsid w:val="002A05F8"/>
    <w:rsid w:val="002A0A2A"/>
    <w:rsid w:val="002A0B0C"/>
    <w:rsid w:val="002A0B34"/>
    <w:rsid w:val="002A0B9E"/>
    <w:rsid w:val="002A0BD2"/>
    <w:rsid w:val="002A0BD5"/>
    <w:rsid w:val="002A0C79"/>
    <w:rsid w:val="002A0D9D"/>
    <w:rsid w:val="002A0EA7"/>
    <w:rsid w:val="002A0F52"/>
    <w:rsid w:val="002A1494"/>
    <w:rsid w:val="002A1634"/>
    <w:rsid w:val="002A179F"/>
    <w:rsid w:val="002A19B8"/>
    <w:rsid w:val="002A1AD5"/>
    <w:rsid w:val="002A1B43"/>
    <w:rsid w:val="002A247A"/>
    <w:rsid w:val="002A2490"/>
    <w:rsid w:val="002A2528"/>
    <w:rsid w:val="002A2710"/>
    <w:rsid w:val="002A299B"/>
    <w:rsid w:val="002A2EC2"/>
    <w:rsid w:val="002A32BD"/>
    <w:rsid w:val="002A3528"/>
    <w:rsid w:val="002A36CF"/>
    <w:rsid w:val="002A37B6"/>
    <w:rsid w:val="002A3B43"/>
    <w:rsid w:val="002A3D5F"/>
    <w:rsid w:val="002A3DCE"/>
    <w:rsid w:val="002A3EA6"/>
    <w:rsid w:val="002A3EBA"/>
    <w:rsid w:val="002A411E"/>
    <w:rsid w:val="002A41C4"/>
    <w:rsid w:val="002A4277"/>
    <w:rsid w:val="002A441C"/>
    <w:rsid w:val="002A4522"/>
    <w:rsid w:val="002A45FC"/>
    <w:rsid w:val="002A46E5"/>
    <w:rsid w:val="002A471D"/>
    <w:rsid w:val="002A4987"/>
    <w:rsid w:val="002A49F9"/>
    <w:rsid w:val="002A4DDB"/>
    <w:rsid w:val="002A5095"/>
    <w:rsid w:val="002A5549"/>
    <w:rsid w:val="002A5BFD"/>
    <w:rsid w:val="002A5FB9"/>
    <w:rsid w:val="002A61B3"/>
    <w:rsid w:val="002A6268"/>
    <w:rsid w:val="002A6418"/>
    <w:rsid w:val="002A66AB"/>
    <w:rsid w:val="002A7176"/>
    <w:rsid w:val="002A72AA"/>
    <w:rsid w:val="002A739F"/>
    <w:rsid w:val="002A7639"/>
    <w:rsid w:val="002A7994"/>
    <w:rsid w:val="002A7A52"/>
    <w:rsid w:val="002A7F23"/>
    <w:rsid w:val="002B019B"/>
    <w:rsid w:val="002B02BA"/>
    <w:rsid w:val="002B0600"/>
    <w:rsid w:val="002B097B"/>
    <w:rsid w:val="002B0A2A"/>
    <w:rsid w:val="002B0D43"/>
    <w:rsid w:val="002B121F"/>
    <w:rsid w:val="002B136C"/>
    <w:rsid w:val="002B1388"/>
    <w:rsid w:val="002B1485"/>
    <w:rsid w:val="002B14EF"/>
    <w:rsid w:val="002B1662"/>
    <w:rsid w:val="002B1751"/>
    <w:rsid w:val="002B199F"/>
    <w:rsid w:val="002B1BA4"/>
    <w:rsid w:val="002B1DDB"/>
    <w:rsid w:val="002B1E29"/>
    <w:rsid w:val="002B22F3"/>
    <w:rsid w:val="002B23D3"/>
    <w:rsid w:val="002B241A"/>
    <w:rsid w:val="002B2A17"/>
    <w:rsid w:val="002B2B77"/>
    <w:rsid w:val="002B2DEF"/>
    <w:rsid w:val="002B2FB2"/>
    <w:rsid w:val="002B3062"/>
    <w:rsid w:val="002B33B7"/>
    <w:rsid w:val="002B3544"/>
    <w:rsid w:val="002B3803"/>
    <w:rsid w:val="002B3BAA"/>
    <w:rsid w:val="002B3C8E"/>
    <w:rsid w:val="002B3E69"/>
    <w:rsid w:val="002B4375"/>
    <w:rsid w:val="002B487B"/>
    <w:rsid w:val="002B48AC"/>
    <w:rsid w:val="002B49CA"/>
    <w:rsid w:val="002B4A39"/>
    <w:rsid w:val="002B4A8C"/>
    <w:rsid w:val="002B4AD2"/>
    <w:rsid w:val="002B4DFF"/>
    <w:rsid w:val="002B5024"/>
    <w:rsid w:val="002B5972"/>
    <w:rsid w:val="002B59C6"/>
    <w:rsid w:val="002B5A3E"/>
    <w:rsid w:val="002B5A65"/>
    <w:rsid w:val="002B5BAE"/>
    <w:rsid w:val="002B5C8F"/>
    <w:rsid w:val="002B5CA8"/>
    <w:rsid w:val="002B5E65"/>
    <w:rsid w:val="002B5F13"/>
    <w:rsid w:val="002B60F5"/>
    <w:rsid w:val="002B6232"/>
    <w:rsid w:val="002B641D"/>
    <w:rsid w:val="002B6438"/>
    <w:rsid w:val="002B65A0"/>
    <w:rsid w:val="002B68F9"/>
    <w:rsid w:val="002B6BAF"/>
    <w:rsid w:val="002B6EBC"/>
    <w:rsid w:val="002B6EDD"/>
    <w:rsid w:val="002B7439"/>
    <w:rsid w:val="002B749C"/>
    <w:rsid w:val="002B761F"/>
    <w:rsid w:val="002B78D0"/>
    <w:rsid w:val="002B7AE8"/>
    <w:rsid w:val="002B7B55"/>
    <w:rsid w:val="002B7CC6"/>
    <w:rsid w:val="002B7D2C"/>
    <w:rsid w:val="002C043D"/>
    <w:rsid w:val="002C0632"/>
    <w:rsid w:val="002C082C"/>
    <w:rsid w:val="002C08A7"/>
    <w:rsid w:val="002C090D"/>
    <w:rsid w:val="002C093E"/>
    <w:rsid w:val="002C0B8B"/>
    <w:rsid w:val="002C0D4C"/>
    <w:rsid w:val="002C0F98"/>
    <w:rsid w:val="002C10CC"/>
    <w:rsid w:val="002C10D0"/>
    <w:rsid w:val="002C164D"/>
    <w:rsid w:val="002C16F1"/>
    <w:rsid w:val="002C1AD7"/>
    <w:rsid w:val="002C1F84"/>
    <w:rsid w:val="002C2946"/>
    <w:rsid w:val="002C2D3D"/>
    <w:rsid w:val="002C2E47"/>
    <w:rsid w:val="002C3044"/>
    <w:rsid w:val="002C3357"/>
    <w:rsid w:val="002C33CA"/>
    <w:rsid w:val="002C33EA"/>
    <w:rsid w:val="002C3ABB"/>
    <w:rsid w:val="002C3B0A"/>
    <w:rsid w:val="002C3B4D"/>
    <w:rsid w:val="002C3BAD"/>
    <w:rsid w:val="002C3DE8"/>
    <w:rsid w:val="002C3F8A"/>
    <w:rsid w:val="002C4048"/>
    <w:rsid w:val="002C4288"/>
    <w:rsid w:val="002C42B1"/>
    <w:rsid w:val="002C42CC"/>
    <w:rsid w:val="002C446F"/>
    <w:rsid w:val="002C4786"/>
    <w:rsid w:val="002C4AF0"/>
    <w:rsid w:val="002C4C10"/>
    <w:rsid w:val="002C513D"/>
    <w:rsid w:val="002C5462"/>
    <w:rsid w:val="002C58E1"/>
    <w:rsid w:val="002C59D8"/>
    <w:rsid w:val="002C59E4"/>
    <w:rsid w:val="002C5A00"/>
    <w:rsid w:val="002C5B82"/>
    <w:rsid w:val="002C5C65"/>
    <w:rsid w:val="002C6003"/>
    <w:rsid w:val="002C6128"/>
    <w:rsid w:val="002C612F"/>
    <w:rsid w:val="002C61CD"/>
    <w:rsid w:val="002C62BF"/>
    <w:rsid w:val="002C6500"/>
    <w:rsid w:val="002C6D15"/>
    <w:rsid w:val="002C702E"/>
    <w:rsid w:val="002C76BA"/>
    <w:rsid w:val="002C76CE"/>
    <w:rsid w:val="002C76F7"/>
    <w:rsid w:val="002C78D9"/>
    <w:rsid w:val="002C7BFC"/>
    <w:rsid w:val="002C7C60"/>
    <w:rsid w:val="002C7D91"/>
    <w:rsid w:val="002C7D9C"/>
    <w:rsid w:val="002C7DC3"/>
    <w:rsid w:val="002C7DD7"/>
    <w:rsid w:val="002C7F3E"/>
    <w:rsid w:val="002D0342"/>
    <w:rsid w:val="002D03AB"/>
    <w:rsid w:val="002D09F8"/>
    <w:rsid w:val="002D1183"/>
    <w:rsid w:val="002D142F"/>
    <w:rsid w:val="002D167D"/>
    <w:rsid w:val="002D1DFA"/>
    <w:rsid w:val="002D200B"/>
    <w:rsid w:val="002D2042"/>
    <w:rsid w:val="002D22C7"/>
    <w:rsid w:val="002D22E0"/>
    <w:rsid w:val="002D22F8"/>
    <w:rsid w:val="002D2423"/>
    <w:rsid w:val="002D2483"/>
    <w:rsid w:val="002D2A36"/>
    <w:rsid w:val="002D2E5D"/>
    <w:rsid w:val="002D395A"/>
    <w:rsid w:val="002D3C2B"/>
    <w:rsid w:val="002D3D1C"/>
    <w:rsid w:val="002D3DAF"/>
    <w:rsid w:val="002D401D"/>
    <w:rsid w:val="002D404C"/>
    <w:rsid w:val="002D486D"/>
    <w:rsid w:val="002D4E1B"/>
    <w:rsid w:val="002D5083"/>
    <w:rsid w:val="002D5228"/>
    <w:rsid w:val="002D532D"/>
    <w:rsid w:val="002D53F7"/>
    <w:rsid w:val="002D57BD"/>
    <w:rsid w:val="002D59E9"/>
    <w:rsid w:val="002D6007"/>
    <w:rsid w:val="002D60E0"/>
    <w:rsid w:val="002D6285"/>
    <w:rsid w:val="002D6349"/>
    <w:rsid w:val="002D6721"/>
    <w:rsid w:val="002D6C0F"/>
    <w:rsid w:val="002D7123"/>
    <w:rsid w:val="002D73D4"/>
    <w:rsid w:val="002D7420"/>
    <w:rsid w:val="002D7462"/>
    <w:rsid w:val="002D78CA"/>
    <w:rsid w:val="002D790A"/>
    <w:rsid w:val="002D7A35"/>
    <w:rsid w:val="002D7D67"/>
    <w:rsid w:val="002E0055"/>
    <w:rsid w:val="002E017B"/>
    <w:rsid w:val="002E020B"/>
    <w:rsid w:val="002E0452"/>
    <w:rsid w:val="002E04D1"/>
    <w:rsid w:val="002E063D"/>
    <w:rsid w:val="002E0C65"/>
    <w:rsid w:val="002E0D86"/>
    <w:rsid w:val="002E0F47"/>
    <w:rsid w:val="002E10F2"/>
    <w:rsid w:val="002E14A7"/>
    <w:rsid w:val="002E15AB"/>
    <w:rsid w:val="002E18E9"/>
    <w:rsid w:val="002E1929"/>
    <w:rsid w:val="002E193F"/>
    <w:rsid w:val="002E1A1B"/>
    <w:rsid w:val="002E1B11"/>
    <w:rsid w:val="002E20AB"/>
    <w:rsid w:val="002E2198"/>
    <w:rsid w:val="002E25E6"/>
    <w:rsid w:val="002E2760"/>
    <w:rsid w:val="002E2C09"/>
    <w:rsid w:val="002E2CCE"/>
    <w:rsid w:val="002E2D32"/>
    <w:rsid w:val="002E2E64"/>
    <w:rsid w:val="002E2F13"/>
    <w:rsid w:val="002E2F1F"/>
    <w:rsid w:val="002E30EB"/>
    <w:rsid w:val="002E3159"/>
    <w:rsid w:val="002E32F5"/>
    <w:rsid w:val="002E34DC"/>
    <w:rsid w:val="002E3666"/>
    <w:rsid w:val="002E368A"/>
    <w:rsid w:val="002E370D"/>
    <w:rsid w:val="002E382A"/>
    <w:rsid w:val="002E3D60"/>
    <w:rsid w:val="002E3DAF"/>
    <w:rsid w:val="002E415C"/>
    <w:rsid w:val="002E43A2"/>
    <w:rsid w:val="002E4774"/>
    <w:rsid w:val="002E47D7"/>
    <w:rsid w:val="002E4A92"/>
    <w:rsid w:val="002E4BA6"/>
    <w:rsid w:val="002E4CEE"/>
    <w:rsid w:val="002E537E"/>
    <w:rsid w:val="002E5460"/>
    <w:rsid w:val="002E578D"/>
    <w:rsid w:val="002E5A9D"/>
    <w:rsid w:val="002E5CF6"/>
    <w:rsid w:val="002E5E9A"/>
    <w:rsid w:val="002E5F27"/>
    <w:rsid w:val="002E6427"/>
    <w:rsid w:val="002E6648"/>
    <w:rsid w:val="002E686D"/>
    <w:rsid w:val="002E689A"/>
    <w:rsid w:val="002E699C"/>
    <w:rsid w:val="002E6C0A"/>
    <w:rsid w:val="002E7203"/>
    <w:rsid w:val="002E75F1"/>
    <w:rsid w:val="002E7673"/>
    <w:rsid w:val="002E7677"/>
    <w:rsid w:val="002E768A"/>
    <w:rsid w:val="002E789F"/>
    <w:rsid w:val="002E78E3"/>
    <w:rsid w:val="002E7A2C"/>
    <w:rsid w:val="002E7B3F"/>
    <w:rsid w:val="002E7C93"/>
    <w:rsid w:val="002E7DA4"/>
    <w:rsid w:val="002F01E5"/>
    <w:rsid w:val="002F0796"/>
    <w:rsid w:val="002F07D1"/>
    <w:rsid w:val="002F0B80"/>
    <w:rsid w:val="002F0D58"/>
    <w:rsid w:val="002F1029"/>
    <w:rsid w:val="002F1179"/>
    <w:rsid w:val="002F12BD"/>
    <w:rsid w:val="002F1363"/>
    <w:rsid w:val="002F13C6"/>
    <w:rsid w:val="002F156E"/>
    <w:rsid w:val="002F1735"/>
    <w:rsid w:val="002F1A4F"/>
    <w:rsid w:val="002F1D5D"/>
    <w:rsid w:val="002F1E14"/>
    <w:rsid w:val="002F1ED9"/>
    <w:rsid w:val="002F1F6D"/>
    <w:rsid w:val="002F2238"/>
    <w:rsid w:val="002F2426"/>
    <w:rsid w:val="002F2785"/>
    <w:rsid w:val="002F2B8A"/>
    <w:rsid w:val="002F32E1"/>
    <w:rsid w:val="002F333D"/>
    <w:rsid w:val="002F37D4"/>
    <w:rsid w:val="002F3D80"/>
    <w:rsid w:val="002F3EF9"/>
    <w:rsid w:val="002F44EC"/>
    <w:rsid w:val="002F4644"/>
    <w:rsid w:val="002F4671"/>
    <w:rsid w:val="002F4E88"/>
    <w:rsid w:val="002F4F42"/>
    <w:rsid w:val="002F50CB"/>
    <w:rsid w:val="002F5448"/>
    <w:rsid w:val="002F56AF"/>
    <w:rsid w:val="002F5716"/>
    <w:rsid w:val="002F58A5"/>
    <w:rsid w:val="002F58E3"/>
    <w:rsid w:val="002F5AE0"/>
    <w:rsid w:val="002F6118"/>
    <w:rsid w:val="002F6477"/>
    <w:rsid w:val="002F6DA2"/>
    <w:rsid w:val="002F7120"/>
    <w:rsid w:val="002F73BE"/>
    <w:rsid w:val="002F7431"/>
    <w:rsid w:val="002F7555"/>
    <w:rsid w:val="002F7686"/>
    <w:rsid w:val="002F7A2A"/>
    <w:rsid w:val="002F7AB0"/>
    <w:rsid w:val="002F7D1E"/>
    <w:rsid w:val="002F7E35"/>
    <w:rsid w:val="0030026F"/>
    <w:rsid w:val="003006EC"/>
    <w:rsid w:val="0030085E"/>
    <w:rsid w:val="00301058"/>
    <w:rsid w:val="00301416"/>
    <w:rsid w:val="00301D38"/>
    <w:rsid w:val="00301F5C"/>
    <w:rsid w:val="0030261B"/>
    <w:rsid w:val="00302727"/>
    <w:rsid w:val="003027FA"/>
    <w:rsid w:val="00302C03"/>
    <w:rsid w:val="00302D43"/>
    <w:rsid w:val="00302F79"/>
    <w:rsid w:val="00303128"/>
    <w:rsid w:val="003032E3"/>
    <w:rsid w:val="0030330F"/>
    <w:rsid w:val="003036A3"/>
    <w:rsid w:val="00303782"/>
    <w:rsid w:val="00303813"/>
    <w:rsid w:val="00303EA7"/>
    <w:rsid w:val="0030411D"/>
    <w:rsid w:val="00304200"/>
    <w:rsid w:val="00304298"/>
    <w:rsid w:val="0030438A"/>
    <w:rsid w:val="00304639"/>
    <w:rsid w:val="00304836"/>
    <w:rsid w:val="003048C7"/>
    <w:rsid w:val="00304972"/>
    <w:rsid w:val="00304AA9"/>
    <w:rsid w:val="00304B9C"/>
    <w:rsid w:val="00304C37"/>
    <w:rsid w:val="00304DAE"/>
    <w:rsid w:val="00304EF7"/>
    <w:rsid w:val="00305052"/>
    <w:rsid w:val="003051FB"/>
    <w:rsid w:val="003051FD"/>
    <w:rsid w:val="003053BF"/>
    <w:rsid w:val="0030580F"/>
    <w:rsid w:val="00305871"/>
    <w:rsid w:val="003059A2"/>
    <w:rsid w:val="003059D5"/>
    <w:rsid w:val="00305DED"/>
    <w:rsid w:val="00306059"/>
    <w:rsid w:val="00306326"/>
    <w:rsid w:val="00306AF4"/>
    <w:rsid w:val="00306BD5"/>
    <w:rsid w:val="00306FE1"/>
    <w:rsid w:val="0030727C"/>
    <w:rsid w:val="00307298"/>
    <w:rsid w:val="00307304"/>
    <w:rsid w:val="0030792F"/>
    <w:rsid w:val="00307A0F"/>
    <w:rsid w:val="00307B7B"/>
    <w:rsid w:val="00307CC6"/>
    <w:rsid w:val="00307D62"/>
    <w:rsid w:val="00310140"/>
    <w:rsid w:val="0031030A"/>
    <w:rsid w:val="00310565"/>
    <w:rsid w:val="003108E8"/>
    <w:rsid w:val="00310B31"/>
    <w:rsid w:val="00310B82"/>
    <w:rsid w:val="00310C95"/>
    <w:rsid w:val="00310E3D"/>
    <w:rsid w:val="00311627"/>
    <w:rsid w:val="003116DD"/>
    <w:rsid w:val="0031193B"/>
    <w:rsid w:val="00311C1E"/>
    <w:rsid w:val="00311F24"/>
    <w:rsid w:val="00312189"/>
    <w:rsid w:val="003123B5"/>
    <w:rsid w:val="003127CC"/>
    <w:rsid w:val="00312914"/>
    <w:rsid w:val="00312B0F"/>
    <w:rsid w:val="00312C4D"/>
    <w:rsid w:val="00313018"/>
    <w:rsid w:val="0031310C"/>
    <w:rsid w:val="003134E0"/>
    <w:rsid w:val="00313B81"/>
    <w:rsid w:val="003147E3"/>
    <w:rsid w:val="00314974"/>
    <w:rsid w:val="00314C69"/>
    <w:rsid w:val="00314CD1"/>
    <w:rsid w:val="00314F6F"/>
    <w:rsid w:val="0031503D"/>
    <w:rsid w:val="003156FA"/>
    <w:rsid w:val="00315872"/>
    <w:rsid w:val="00315901"/>
    <w:rsid w:val="00315AEA"/>
    <w:rsid w:val="00315BCF"/>
    <w:rsid w:val="003162F2"/>
    <w:rsid w:val="003165BD"/>
    <w:rsid w:val="003168A1"/>
    <w:rsid w:val="00316AFF"/>
    <w:rsid w:val="00316CCA"/>
    <w:rsid w:val="00316F00"/>
    <w:rsid w:val="0031704C"/>
    <w:rsid w:val="00317619"/>
    <w:rsid w:val="0031763F"/>
    <w:rsid w:val="00317668"/>
    <w:rsid w:val="00317CE4"/>
    <w:rsid w:val="00317DAC"/>
    <w:rsid w:val="00317E03"/>
    <w:rsid w:val="003204DF"/>
    <w:rsid w:val="003205F1"/>
    <w:rsid w:val="0032093B"/>
    <w:rsid w:val="003209B6"/>
    <w:rsid w:val="00320C6F"/>
    <w:rsid w:val="00320D29"/>
    <w:rsid w:val="003217D4"/>
    <w:rsid w:val="003221B8"/>
    <w:rsid w:val="00322220"/>
    <w:rsid w:val="003224FA"/>
    <w:rsid w:val="0032256E"/>
    <w:rsid w:val="00322885"/>
    <w:rsid w:val="00322EF8"/>
    <w:rsid w:val="003233CC"/>
    <w:rsid w:val="00323512"/>
    <w:rsid w:val="00323951"/>
    <w:rsid w:val="00323C88"/>
    <w:rsid w:val="00323DB2"/>
    <w:rsid w:val="00323E32"/>
    <w:rsid w:val="0032401B"/>
    <w:rsid w:val="003241DE"/>
    <w:rsid w:val="0032420F"/>
    <w:rsid w:val="00324390"/>
    <w:rsid w:val="0032447A"/>
    <w:rsid w:val="0032472C"/>
    <w:rsid w:val="003249E9"/>
    <w:rsid w:val="00324B07"/>
    <w:rsid w:val="00324C7B"/>
    <w:rsid w:val="00324D33"/>
    <w:rsid w:val="00324EAA"/>
    <w:rsid w:val="00324FDE"/>
    <w:rsid w:val="003254DE"/>
    <w:rsid w:val="00325699"/>
    <w:rsid w:val="003257C0"/>
    <w:rsid w:val="00325BBE"/>
    <w:rsid w:val="00325BC9"/>
    <w:rsid w:val="0032600C"/>
    <w:rsid w:val="0032631F"/>
    <w:rsid w:val="00326393"/>
    <w:rsid w:val="003268A4"/>
    <w:rsid w:val="003269E4"/>
    <w:rsid w:val="00326B13"/>
    <w:rsid w:val="00326F1C"/>
    <w:rsid w:val="00327091"/>
    <w:rsid w:val="003274A0"/>
    <w:rsid w:val="0032757F"/>
    <w:rsid w:val="0032763C"/>
    <w:rsid w:val="00327776"/>
    <w:rsid w:val="003277E7"/>
    <w:rsid w:val="00327A87"/>
    <w:rsid w:val="00327C09"/>
    <w:rsid w:val="00327E8D"/>
    <w:rsid w:val="00327F3A"/>
    <w:rsid w:val="00330152"/>
    <w:rsid w:val="0033022D"/>
    <w:rsid w:val="0033051C"/>
    <w:rsid w:val="00330745"/>
    <w:rsid w:val="00330A54"/>
    <w:rsid w:val="00330EB4"/>
    <w:rsid w:val="00331179"/>
    <w:rsid w:val="00331398"/>
    <w:rsid w:val="003314A9"/>
    <w:rsid w:val="00331641"/>
    <w:rsid w:val="00331913"/>
    <w:rsid w:val="00331F61"/>
    <w:rsid w:val="00331F90"/>
    <w:rsid w:val="0033249C"/>
    <w:rsid w:val="003324C6"/>
    <w:rsid w:val="003324CD"/>
    <w:rsid w:val="003324D6"/>
    <w:rsid w:val="00332B1F"/>
    <w:rsid w:val="00333348"/>
    <w:rsid w:val="00333387"/>
    <w:rsid w:val="0033339B"/>
    <w:rsid w:val="00333435"/>
    <w:rsid w:val="00333494"/>
    <w:rsid w:val="00333AEC"/>
    <w:rsid w:val="00333C61"/>
    <w:rsid w:val="00333E13"/>
    <w:rsid w:val="003340FD"/>
    <w:rsid w:val="00334270"/>
    <w:rsid w:val="00334300"/>
    <w:rsid w:val="00334702"/>
    <w:rsid w:val="0033477B"/>
    <w:rsid w:val="003348DF"/>
    <w:rsid w:val="00334AD2"/>
    <w:rsid w:val="00334F47"/>
    <w:rsid w:val="00334F99"/>
    <w:rsid w:val="00335382"/>
    <w:rsid w:val="003358D9"/>
    <w:rsid w:val="00335A9F"/>
    <w:rsid w:val="00335DDA"/>
    <w:rsid w:val="00335E8B"/>
    <w:rsid w:val="0033662E"/>
    <w:rsid w:val="0033664B"/>
    <w:rsid w:val="00336653"/>
    <w:rsid w:val="00336961"/>
    <w:rsid w:val="00336B11"/>
    <w:rsid w:val="00336DBE"/>
    <w:rsid w:val="00337421"/>
    <w:rsid w:val="0033772B"/>
    <w:rsid w:val="00337E17"/>
    <w:rsid w:val="00337F3B"/>
    <w:rsid w:val="003401B0"/>
    <w:rsid w:val="0034035E"/>
    <w:rsid w:val="003403F4"/>
    <w:rsid w:val="003405C2"/>
    <w:rsid w:val="00340D28"/>
    <w:rsid w:val="00341643"/>
    <w:rsid w:val="003417DF"/>
    <w:rsid w:val="003419E8"/>
    <w:rsid w:val="00341AA4"/>
    <w:rsid w:val="00341BD7"/>
    <w:rsid w:val="00342023"/>
    <w:rsid w:val="0034238C"/>
    <w:rsid w:val="00342535"/>
    <w:rsid w:val="003428D3"/>
    <w:rsid w:val="00342CF7"/>
    <w:rsid w:val="00343021"/>
    <w:rsid w:val="003431F6"/>
    <w:rsid w:val="0034332E"/>
    <w:rsid w:val="00343565"/>
    <w:rsid w:val="003435F9"/>
    <w:rsid w:val="00343746"/>
    <w:rsid w:val="003438AF"/>
    <w:rsid w:val="00343976"/>
    <w:rsid w:val="003439C9"/>
    <w:rsid w:val="00343B2B"/>
    <w:rsid w:val="00343D89"/>
    <w:rsid w:val="00343E7E"/>
    <w:rsid w:val="00343FBF"/>
    <w:rsid w:val="003447AD"/>
    <w:rsid w:val="00344E4B"/>
    <w:rsid w:val="00344F0C"/>
    <w:rsid w:val="003450BA"/>
    <w:rsid w:val="00345146"/>
    <w:rsid w:val="00345291"/>
    <w:rsid w:val="003453A1"/>
    <w:rsid w:val="003453C8"/>
    <w:rsid w:val="003457F7"/>
    <w:rsid w:val="0034597E"/>
    <w:rsid w:val="00345CBA"/>
    <w:rsid w:val="003460C3"/>
    <w:rsid w:val="003460D9"/>
    <w:rsid w:val="003465BA"/>
    <w:rsid w:val="00346644"/>
    <w:rsid w:val="003468AA"/>
    <w:rsid w:val="00346A98"/>
    <w:rsid w:val="00346B69"/>
    <w:rsid w:val="00346C22"/>
    <w:rsid w:val="00346F69"/>
    <w:rsid w:val="00347078"/>
    <w:rsid w:val="003472C9"/>
    <w:rsid w:val="0034747E"/>
    <w:rsid w:val="00347490"/>
    <w:rsid w:val="003474C8"/>
    <w:rsid w:val="00347719"/>
    <w:rsid w:val="0034785D"/>
    <w:rsid w:val="003478CF"/>
    <w:rsid w:val="0034797F"/>
    <w:rsid w:val="00347C4D"/>
    <w:rsid w:val="00347DB2"/>
    <w:rsid w:val="00347DDB"/>
    <w:rsid w:val="00347ED2"/>
    <w:rsid w:val="0035004D"/>
    <w:rsid w:val="00350179"/>
    <w:rsid w:val="003504E1"/>
    <w:rsid w:val="003504FE"/>
    <w:rsid w:val="003507B1"/>
    <w:rsid w:val="00350D28"/>
    <w:rsid w:val="00350DB6"/>
    <w:rsid w:val="00351032"/>
    <w:rsid w:val="003511CD"/>
    <w:rsid w:val="00351D9B"/>
    <w:rsid w:val="00352282"/>
    <w:rsid w:val="0035255F"/>
    <w:rsid w:val="00352650"/>
    <w:rsid w:val="003526E0"/>
    <w:rsid w:val="003527BB"/>
    <w:rsid w:val="00352874"/>
    <w:rsid w:val="00352C4B"/>
    <w:rsid w:val="00352E16"/>
    <w:rsid w:val="003530CE"/>
    <w:rsid w:val="00353379"/>
    <w:rsid w:val="0035350B"/>
    <w:rsid w:val="00353511"/>
    <w:rsid w:val="00353B2B"/>
    <w:rsid w:val="00353D48"/>
    <w:rsid w:val="00353E6F"/>
    <w:rsid w:val="00353F4B"/>
    <w:rsid w:val="00353F71"/>
    <w:rsid w:val="00353F77"/>
    <w:rsid w:val="0035431D"/>
    <w:rsid w:val="003547F1"/>
    <w:rsid w:val="003548E7"/>
    <w:rsid w:val="00354AFD"/>
    <w:rsid w:val="003559BE"/>
    <w:rsid w:val="00355B40"/>
    <w:rsid w:val="00355BBA"/>
    <w:rsid w:val="00355CFC"/>
    <w:rsid w:val="00355E28"/>
    <w:rsid w:val="003560F9"/>
    <w:rsid w:val="00356491"/>
    <w:rsid w:val="003565D9"/>
    <w:rsid w:val="00356815"/>
    <w:rsid w:val="00356B74"/>
    <w:rsid w:val="00356BED"/>
    <w:rsid w:val="00356E52"/>
    <w:rsid w:val="00356E7A"/>
    <w:rsid w:val="003570DB"/>
    <w:rsid w:val="003579BC"/>
    <w:rsid w:val="00357A61"/>
    <w:rsid w:val="00357B16"/>
    <w:rsid w:val="00357C58"/>
    <w:rsid w:val="00357E46"/>
    <w:rsid w:val="00360420"/>
    <w:rsid w:val="0036057E"/>
    <w:rsid w:val="0036064C"/>
    <w:rsid w:val="00360940"/>
    <w:rsid w:val="00360C4B"/>
    <w:rsid w:val="00360D61"/>
    <w:rsid w:val="00360F9E"/>
    <w:rsid w:val="00361072"/>
    <w:rsid w:val="0036137D"/>
    <w:rsid w:val="00361704"/>
    <w:rsid w:val="00361821"/>
    <w:rsid w:val="00361899"/>
    <w:rsid w:val="00361949"/>
    <w:rsid w:val="0036194E"/>
    <w:rsid w:val="00361B53"/>
    <w:rsid w:val="00361EA6"/>
    <w:rsid w:val="00361F6C"/>
    <w:rsid w:val="00362631"/>
    <w:rsid w:val="0036277C"/>
    <w:rsid w:val="00362A72"/>
    <w:rsid w:val="00362C44"/>
    <w:rsid w:val="003634F6"/>
    <w:rsid w:val="0036365A"/>
    <w:rsid w:val="0036367E"/>
    <w:rsid w:val="00363687"/>
    <w:rsid w:val="00363A75"/>
    <w:rsid w:val="00363C26"/>
    <w:rsid w:val="00363F2A"/>
    <w:rsid w:val="0036404A"/>
    <w:rsid w:val="003640A3"/>
    <w:rsid w:val="00364798"/>
    <w:rsid w:val="00364884"/>
    <w:rsid w:val="00364D9A"/>
    <w:rsid w:val="00364F80"/>
    <w:rsid w:val="00364FA3"/>
    <w:rsid w:val="00365217"/>
    <w:rsid w:val="003654FB"/>
    <w:rsid w:val="00365551"/>
    <w:rsid w:val="003655EF"/>
    <w:rsid w:val="00365AC4"/>
    <w:rsid w:val="00365B26"/>
    <w:rsid w:val="00365CF4"/>
    <w:rsid w:val="00366058"/>
    <w:rsid w:val="003662DE"/>
    <w:rsid w:val="00366333"/>
    <w:rsid w:val="003668FD"/>
    <w:rsid w:val="00366E15"/>
    <w:rsid w:val="00366E46"/>
    <w:rsid w:val="003670E4"/>
    <w:rsid w:val="00367397"/>
    <w:rsid w:val="00367A56"/>
    <w:rsid w:val="00367CF2"/>
    <w:rsid w:val="00367E44"/>
    <w:rsid w:val="00367F8F"/>
    <w:rsid w:val="00367FC5"/>
    <w:rsid w:val="00370110"/>
    <w:rsid w:val="00370297"/>
    <w:rsid w:val="003704B4"/>
    <w:rsid w:val="00370647"/>
    <w:rsid w:val="00370AC6"/>
    <w:rsid w:val="00370B70"/>
    <w:rsid w:val="00371083"/>
    <w:rsid w:val="0037118E"/>
    <w:rsid w:val="003711F2"/>
    <w:rsid w:val="003719E3"/>
    <w:rsid w:val="00371D60"/>
    <w:rsid w:val="00371EED"/>
    <w:rsid w:val="00372003"/>
    <w:rsid w:val="00372785"/>
    <w:rsid w:val="00372958"/>
    <w:rsid w:val="00372B5F"/>
    <w:rsid w:val="00372CF8"/>
    <w:rsid w:val="00372DE1"/>
    <w:rsid w:val="00372EF5"/>
    <w:rsid w:val="003730CC"/>
    <w:rsid w:val="00373688"/>
    <w:rsid w:val="003736C1"/>
    <w:rsid w:val="00373E0D"/>
    <w:rsid w:val="00373E0F"/>
    <w:rsid w:val="00373E79"/>
    <w:rsid w:val="00373F1F"/>
    <w:rsid w:val="0037427F"/>
    <w:rsid w:val="003742FA"/>
    <w:rsid w:val="003744E6"/>
    <w:rsid w:val="003744E8"/>
    <w:rsid w:val="00374683"/>
    <w:rsid w:val="0037479B"/>
    <w:rsid w:val="00374B46"/>
    <w:rsid w:val="00374F03"/>
    <w:rsid w:val="00374FBF"/>
    <w:rsid w:val="003756D0"/>
    <w:rsid w:val="0037585E"/>
    <w:rsid w:val="00375F3D"/>
    <w:rsid w:val="00376203"/>
    <w:rsid w:val="003762CD"/>
    <w:rsid w:val="003764CE"/>
    <w:rsid w:val="0037660A"/>
    <w:rsid w:val="00376B6F"/>
    <w:rsid w:val="00376D87"/>
    <w:rsid w:val="00377148"/>
    <w:rsid w:val="0037780E"/>
    <w:rsid w:val="00377A9E"/>
    <w:rsid w:val="003803C6"/>
    <w:rsid w:val="00380484"/>
    <w:rsid w:val="003804A6"/>
    <w:rsid w:val="003804ED"/>
    <w:rsid w:val="0038051D"/>
    <w:rsid w:val="00380726"/>
    <w:rsid w:val="00380822"/>
    <w:rsid w:val="003809B6"/>
    <w:rsid w:val="00380BA4"/>
    <w:rsid w:val="00380C44"/>
    <w:rsid w:val="00380E49"/>
    <w:rsid w:val="00380FC0"/>
    <w:rsid w:val="0038132E"/>
    <w:rsid w:val="0038146B"/>
    <w:rsid w:val="00381486"/>
    <w:rsid w:val="0038150E"/>
    <w:rsid w:val="00381638"/>
    <w:rsid w:val="003818EF"/>
    <w:rsid w:val="00381945"/>
    <w:rsid w:val="0038198F"/>
    <w:rsid w:val="00381B83"/>
    <w:rsid w:val="00381E45"/>
    <w:rsid w:val="00381F55"/>
    <w:rsid w:val="003820E5"/>
    <w:rsid w:val="0038255E"/>
    <w:rsid w:val="0038297D"/>
    <w:rsid w:val="00382AA6"/>
    <w:rsid w:val="00382BD3"/>
    <w:rsid w:val="00382BFA"/>
    <w:rsid w:val="00382E41"/>
    <w:rsid w:val="00382EB1"/>
    <w:rsid w:val="00383053"/>
    <w:rsid w:val="00383444"/>
    <w:rsid w:val="00383C6D"/>
    <w:rsid w:val="00383F89"/>
    <w:rsid w:val="0038413D"/>
    <w:rsid w:val="0038430B"/>
    <w:rsid w:val="003845C3"/>
    <w:rsid w:val="00384684"/>
    <w:rsid w:val="003846D9"/>
    <w:rsid w:val="003848BB"/>
    <w:rsid w:val="00384967"/>
    <w:rsid w:val="0038496A"/>
    <w:rsid w:val="00384A86"/>
    <w:rsid w:val="00384AE4"/>
    <w:rsid w:val="00384E2A"/>
    <w:rsid w:val="00384E9F"/>
    <w:rsid w:val="00385167"/>
    <w:rsid w:val="00385334"/>
    <w:rsid w:val="003854BC"/>
    <w:rsid w:val="00385821"/>
    <w:rsid w:val="00385A6F"/>
    <w:rsid w:val="00385C7A"/>
    <w:rsid w:val="00385E06"/>
    <w:rsid w:val="0038619E"/>
    <w:rsid w:val="00386439"/>
    <w:rsid w:val="00386807"/>
    <w:rsid w:val="003868B7"/>
    <w:rsid w:val="00386907"/>
    <w:rsid w:val="00386BF7"/>
    <w:rsid w:val="00386C1A"/>
    <w:rsid w:val="00387005"/>
    <w:rsid w:val="00387164"/>
    <w:rsid w:val="003874FF"/>
    <w:rsid w:val="0038777A"/>
    <w:rsid w:val="003877FE"/>
    <w:rsid w:val="00387AAD"/>
    <w:rsid w:val="00387D93"/>
    <w:rsid w:val="00387E96"/>
    <w:rsid w:val="0039001F"/>
    <w:rsid w:val="003901B7"/>
    <w:rsid w:val="003902B0"/>
    <w:rsid w:val="0039042F"/>
    <w:rsid w:val="00390B5F"/>
    <w:rsid w:val="00390D56"/>
    <w:rsid w:val="00390D6E"/>
    <w:rsid w:val="00390D7D"/>
    <w:rsid w:val="003910EA"/>
    <w:rsid w:val="00391192"/>
    <w:rsid w:val="003912E8"/>
    <w:rsid w:val="00391614"/>
    <w:rsid w:val="0039184D"/>
    <w:rsid w:val="00391DEA"/>
    <w:rsid w:val="00391E06"/>
    <w:rsid w:val="00391EA2"/>
    <w:rsid w:val="00391FC4"/>
    <w:rsid w:val="0039205E"/>
    <w:rsid w:val="003923A0"/>
    <w:rsid w:val="003926B8"/>
    <w:rsid w:val="003927BA"/>
    <w:rsid w:val="003929AF"/>
    <w:rsid w:val="00392ACA"/>
    <w:rsid w:val="00392F5F"/>
    <w:rsid w:val="003930E3"/>
    <w:rsid w:val="003931C6"/>
    <w:rsid w:val="00393231"/>
    <w:rsid w:val="0039323E"/>
    <w:rsid w:val="0039350D"/>
    <w:rsid w:val="00393568"/>
    <w:rsid w:val="0039365B"/>
    <w:rsid w:val="00393DBB"/>
    <w:rsid w:val="00394642"/>
    <w:rsid w:val="003948B2"/>
    <w:rsid w:val="00394A66"/>
    <w:rsid w:val="00394B03"/>
    <w:rsid w:val="00394B1B"/>
    <w:rsid w:val="00394B93"/>
    <w:rsid w:val="0039532C"/>
    <w:rsid w:val="00395931"/>
    <w:rsid w:val="00395B73"/>
    <w:rsid w:val="00395B9D"/>
    <w:rsid w:val="00395DB0"/>
    <w:rsid w:val="00395F82"/>
    <w:rsid w:val="003964C7"/>
    <w:rsid w:val="0039667C"/>
    <w:rsid w:val="003968A7"/>
    <w:rsid w:val="00396C00"/>
    <w:rsid w:val="00396C1D"/>
    <w:rsid w:val="00396DEC"/>
    <w:rsid w:val="00396F72"/>
    <w:rsid w:val="003971F7"/>
    <w:rsid w:val="0039765A"/>
    <w:rsid w:val="003976F7"/>
    <w:rsid w:val="003977E4"/>
    <w:rsid w:val="00397A07"/>
    <w:rsid w:val="00397A1B"/>
    <w:rsid w:val="00397A89"/>
    <w:rsid w:val="00397AE8"/>
    <w:rsid w:val="00397C85"/>
    <w:rsid w:val="00397E21"/>
    <w:rsid w:val="00397F7C"/>
    <w:rsid w:val="003A01CC"/>
    <w:rsid w:val="003A03F9"/>
    <w:rsid w:val="003A05CE"/>
    <w:rsid w:val="003A069C"/>
    <w:rsid w:val="003A06FD"/>
    <w:rsid w:val="003A0734"/>
    <w:rsid w:val="003A0B89"/>
    <w:rsid w:val="003A1181"/>
    <w:rsid w:val="003A1503"/>
    <w:rsid w:val="003A17F4"/>
    <w:rsid w:val="003A19CB"/>
    <w:rsid w:val="003A1AFF"/>
    <w:rsid w:val="003A1B4D"/>
    <w:rsid w:val="003A1D2C"/>
    <w:rsid w:val="003A1FA4"/>
    <w:rsid w:val="003A2058"/>
    <w:rsid w:val="003A20AC"/>
    <w:rsid w:val="003A2174"/>
    <w:rsid w:val="003A2198"/>
    <w:rsid w:val="003A21B4"/>
    <w:rsid w:val="003A22B5"/>
    <w:rsid w:val="003A2447"/>
    <w:rsid w:val="003A2482"/>
    <w:rsid w:val="003A2671"/>
    <w:rsid w:val="003A26EA"/>
    <w:rsid w:val="003A28FC"/>
    <w:rsid w:val="003A293F"/>
    <w:rsid w:val="003A29B2"/>
    <w:rsid w:val="003A29E2"/>
    <w:rsid w:val="003A2D9E"/>
    <w:rsid w:val="003A3029"/>
    <w:rsid w:val="003A35F8"/>
    <w:rsid w:val="003A3DD9"/>
    <w:rsid w:val="003A4119"/>
    <w:rsid w:val="003A4137"/>
    <w:rsid w:val="003A4A1C"/>
    <w:rsid w:val="003A4BDA"/>
    <w:rsid w:val="003A5014"/>
    <w:rsid w:val="003A57FD"/>
    <w:rsid w:val="003A5A69"/>
    <w:rsid w:val="003A5AD1"/>
    <w:rsid w:val="003A5CC1"/>
    <w:rsid w:val="003A5CDA"/>
    <w:rsid w:val="003A5DC3"/>
    <w:rsid w:val="003A6230"/>
    <w:rsid w:val="003A667F"/>
    <w:rsid w:val="003A669D"/>
    <w:rsid w:val="003A68B8"/>
    <w:rsid w:val="003A6C27"/>
    <w:rsid w:val="003A6DC5"/>
    <w:rsid w:val="003A6DEF"/>
    <w:rsid w:val="003A73D1"/>
    <w:rsid w:val="003A7647"/>
    <w:rsid w:val="003A7849"/>
    <w:rsid w:val="003A7859"/>
    <w:rsid w:val="003A7B08"/>
    <w:rsid w:val="003A7F3E"/>
    <w:rsid w:val="003B0512"/>
    <w:rsid w:val="003B08CC"/>
    <w:rsid w:val="003B08DA"/>
    <w:rsid w:val="003B0B45"/>
    <w:rsid w:val="003B0B75"/>
    <w:rsid w:val="003B0F60"/>
    <w:rsid w:val="003B0F93"/>
    <w:rsid w:val="003B11EC"/>
    <w:rsid w:val="003B137A"/>
    <w:rsid w:val="003B1456"/>
    <w:rsid w:val="003B1516"/>
    <w:rsid w:val="003B1BDF"/>
    <w:rsid w:val="003B1BF6"/>
    <w:rsid w:val="003B1CA9"/>
    <w:rsid w:val="003B1E07"/>
    <w:rsid w:val="003B21AD"/>
    <w:rsid w:val="003B2293"/>
    <w:rsid w:val="003B2339"/>
    <w:rsid w:val="003B2382"/>
    <w:rsid w:val="003B258D"/>
    <w:rsid w:val="003B29BC"/>
    <w:rsid w:val="003B2BDD"/>
    <w:rsid w:val="003B3132"/>
    <w:rsid w:val="003B3164"/>
    <w:rsid w:val="003B35C8"/>
    <w:rsid w:val="003B369D"/>
    <w:rsid w:val="003B3EC9"/>
    <w:rsid w:val="003B41ED"/>
    <w:rsid w:val="003B420F"/>
    <w:rsid w:val="003B46B7"/>
    <w:rsid w:val="003B471A"/>
    <w:rsid w:val="003B4A16"/>
    <w:rsid w:val="003B4F6C"/>
    <w:rsid w:val="003B5014"/>
    <w:rsid w:val="003B53D8"/>
    <w:rsid w:val="003B55FE"/>
    <w:rsid w:val="003B5825"/>
    <w:rsid w:val="003B58BD"/>
    <w:rsid w:val="003B59B0"/>
    <w:rsid w:val="003B5D7E"/>
    <w:rsid w:val="003B5DF0"/>
    <w:rsid w:val="003B679E"/>
    <w:rsid w:val="003B67F9"/>
    <w:rsid w:val="003B680A"/>
    <w:rsid w:val="003B68DE"/>
    <w:rsid w:val="003B6A6B"/>
    <w:rsid w:val="003B6C80"/>
    <w:rsid w:val="003B723D"/>
    <w:rsid w:val="003B723F"/>
    <w:rsid w:val="003B7345"/>
    <w:rsid w:val="003B752A"/>
    <w:rsid w:val="003B7A2C"/>
    <w:rsid w:val="003B7C52"/>
    <w:rsid w:val="003B7CF1"/>
    <w:rsid w:val="003B7DF1"/>
    <w:rsid w:val="003B7F1B"/>
    <w:rsid w:val="003C018F"/>
    <w:rsid w:val="003C021D"/>
    <w:rsid w:val="003C0300"/>
    <w:rsid w:val="003C0479"/>
    <w:rsid w:val="003C0485"/>
    <w:rsid w:val="003C0A1C"/>
    <w:rsid w:val="003C0B2F"/>
    <w:rsid w:val="003C0DB5"/>
    <w:rsid w:val="003C0E1C"/>
    <w:rsid w:val="003C0ED0"/>
    <w:rsid w:val="003C10D5"/>
    <w:rsid w:val="003C11A5"/>
    <w:rsid w:val="003C12B6"/>
    <w:rsid w:val="003C14A3"/>
    <w:rsid w:val="003C14AD"/>
    <w:rsid w:val="003C1504"/>
    <w:rsid w:val="003C1817"/>
    <w:rsid w:val="003C2218"/>
    <w:rsid w:val="003C2256"/>
    <w:rsid w:val="003C2289"/>
    <w:rsid w:val="003C2546"/>
    <w:rsid w:val="003C272D"/>
    <w:rsid w:val="003C28AB"/>
    <w:rsid w:val="003C2920"/>
    <w:rsid w:val="003C2AD9"/>
    <w:rsid w:val="003C2B42"/>
    <w:rsid w:val="003C2C47"/>
    <w:rsid w:val="003C3207"/>
    <w:rsid w:val="003C3237"/>
    <w:rsid w:val="003C3697"/>
    <w:rsid w:val="003C38D4"/>
    <w:rsid w:val="003C397E"/>
    <w:rsid w:val="003C3BDA"/>
    <w:rsid w:val="003C3CA7"/>
    <w:rsid w:val="003C3CCC"/>
    <w:rsid w:val="003C4264"/>
    <w:rsid w:val="003C43CA"/>
    <w:rsid w:val="003C4427"/>
    <w:rsid w:val="003C475E"/>
    <w:rsid w:val="003C4CCF"/>
    <w:rsid w:val="003C4EA1"/>
    <w:rsid w:val="003C4FE6"/>
    <w:rsid w:val="003C55AC"/>
    <w:rsid w:val="003C5D23"/>
    <w:rsid w:val="003C63B2"/>
    <w:rsid w:val="003C6434"/>
    <w:rsid w:val="003C6558"/>
    <w:rsid w:val="003C6AEA"/>
    <w:rsid w:val="003C6E49"/>
    <w:rsid w:val="003C6EC7"/>
    <w:rsid w:val="003C709D"/>
    <w:rsid w:val="003C7317"/>
    <w:rsid w:val="003C7453"/>
    <w:rsid w:val="003C75AE"/>
    <w:rsid w:val="003C7800"/>
    <w:rsid w:val="003C78C0"/>
    <w:rsid w:val="003C78CF"/>
    <w:rsid w:val="003C7A09"/>
    <w:rsid w:val="003C7B94"/>
    <w:rsid w:val="003C7C3F"/>
    <w:rsid w:val="003C7C78"/>
    <w:rsid w:val="003C7F18"/>
    <w:rsid w:val="003D0566"/>
    <w:rsid w:val="003D063E"/>
    <w:rsid w:val="003D074A"/>
    <w:rsid w:val="003D0A9D"/>
    <w:rsid w:val="003D0C54"/>
    <w:rsid w:val="003D0E63"/>
    <w:rsid w:val="003D105A"/>
    <w:rsid w:val="003D1201"/>
    <w:rsid w:val="003D1340"/>
    <w:rsid w:val="003D14B6"/>
    <w:rsid w:val="003D160F"/>
    <w:rsid w:val="003D16EE"/>
    <w:rsid w:val="003D1A2B"/>
    <w:rsid w:val="003D1B68"/>
    <w:rsid w:val="003D1D20"/>
    <w:rsid w:val="003D1E87"/>
    <w:rsid w:val="003D2055"/>
    <w:rsid w:val="003D2097"/>
    <w:rsid w:val="003D20D6"/>
    <w:rsid w:val="003D21DC"/>
    <w:rsid w:val="003D24A2"/>
    <w:rsid w:val="003D2742"/>
    <w:rsid w:val="003D28DC"/>
    <w:rsid w:val="003D296F"/>
    <w:rsid w:val="003D2C87"/>
    <w:rsid w:val="003D2D0B"/>
    <w:rsid w:val="003D2DBB"/>
    <w:rsid w:val="003D3064"/>
    <w:rsid w:val="003D3413"/>
    <w:rsid w:val="003D341A"/>
    <w:rsid w:val="003D40AF"/>
    <w:rsid w:val="003D4386"/>
    <w:rsid w:val="003D43EC"/>
    <w:rsid w:val="003D44BA"/>
    <w:rsid w:val="003D4653"/>
    <w:rsid w:val="003D49FE"/>
    <w:rsid w:val="003D4F7A"/>
    <w:rsid w:val="003D4FE8"/>
    <w:rsid w:val="003D4FE9"/>
    <w:rsid w:val="003D5091"/>
    <w:rsid w:val="003D54D8"/>
    <w:rsid w:val="003D58FF"/>
    <w:rsid w:val="003D5E65"/>
    <w:rsid w:val="003D614A"/>
    <w:rsid w:val="003D632E"/>
    <w:rsid w:val="003D64E8"/>
    <w:rsid w:val="003D6857"/>
    <w:rsid w:val="003D6B89"/>
    <w:rsid w:val="003D6E5E"/>
    <w:rsid w:val="003D7056"/>
    <w:rsid w:val="003D70E1"/>
    <w:rsid w:val="003D7386"/>
    <w:rsid w:val="003D74CA"/>
    <w:rsid w:val="003D7688"/>
    <w:rsid w:val="003D77E9"/>
    <w:rsid w:val="003D7C78"/>
    <w:rsid w:val="003D7DEC"/>
    <w:rsid w:val="003D7FB9"/>
    <w:rsid w:val="003E0039"/>
    <w:rsid w:val="003E0179"/>
    <w:rsid w:val="003E01DA"/>
    <w:rsid w:val="003E020E"/>
    <w:rsid w:val="003E0515"/>
    <w:rsid w:val="003E0820"/>
    <w:rsid w:val="003E08CD"/>
    <w:rsid w:val="003E0988"/>
    <w:rsid w:val="003E0BB2"/>
    <w:rsid w:val="003E0E65"/>
    <w:rsid w:val="003E1106"/>
    <w:rsid w:val="003E15BD"/>
    <w:rsid w:val="003E18B4"/>
    <w:rsid w:val="003E19BC"/>
    <w:rsid w:val="003E1B07"/>
    <w:rsid w:val="003E2090"/>
    <w:rsid w:val="003E2D65"/>
    <w:rsid w:val="003E2F83"/>
    <w:rsid w:val="003E31F5"/>
    <w:rsid w:val="003E34E4"/>
    <w:rsid w:val="003E3AAE"/>
    <w:rsid w:val="003E4094"/>
    <w:rsid w:val="003E4526"/>
    <w:rsid w:val="003E4556"/>
    <w:rsid w:val="003E488F"/>
    <w:rsid w:val="003E4C2C"/>
    <w:rsid w:val="003E4F60"/>
    <w:rsid w:val="003E5107"/>
    <w:rsid w:val="003E52F1"/>
    <w:rsid w:val="003E53FF"/>
    <w:rsid w:val="003E573D"/>
    <w:rsid w:val="003E58B3"/>
    <w:rsid w:val="003E59DE"/>
    <w:rsid w:val="003E5CDD"/>
    <w:rsid w:val="003E5E66"/>
    <w:rsid w:val="003E607F"/>
    <w:rsid w:val="003E60B2"/>
    <w:rsid w:val="003E6400"/>
    <w:rsid w:val="003E643B"/>
    <w:rsid w:val="003E6676"/>
    <w:rsid w:val="003E669A"/>
    <w:rsid w:val="003E69DE"/>
    <w:rsid w:val="003E6A67"/>
    <w:rsid w:val="003E6DF7"/>
    <w:rsid w:val="003E7296"/>
    <w:rsid w:val="003E7695"/>
    <w:rsid w:val="003E77FC"/>
    <w:rsid w:val="003E7878"/>
    <w:rsid w:val="003E7895"/>
    <w:rsid w:val="003E78C3"/>
    <w:rsid w:val="003E7AD5"/>
    <w:rsid w:val="003E7BD5"/>
    <w:rsid w:val="003F0300"/>
    <w:rsid w:val="003F0609"/>
    <w:rsid w:val="003F08BD"/>
    <w:rsid w:val="003F091B"/>
    <w:rsid w:val="003F0ACC"/>
    <w:rsid w:val="003F0CAE"/>
    <w:rsid w:val="003F11F6"/>
    <w:rsid w:val="003F128C"/>
    <w:rsid w:val="003F15BF"/>
    <w:rsid w:val="003F193C"/>
    <w:rsid w:val="003F1A1E"/>
    <w:rsid w:val="003F1CBF"/>
    <w:rsid w:val="003F1E65"/>
    <w:rsid w:val="003F202A"/>
    <w:rsid w:val="003F2327"/>
    <w:rsid w:val="003F2892"/>
    <w:rsid w:val="003F296E"/>
    <w:rsid w:val="003F2AEE"/>
    <w:rsid w:val="003F2C2C"/>
    <w:rsid w:val="003F2C78"/>
    <w:rsid w:val="003F34D8"/>
    <w:rsid w:val="003F3572"/>
    <w:rsid w:val="003F386D"/>
    <w:rsid w:val="003F3A1E"/>
    <w:rsid w:val="003F3A5C"/>
    <w:rsid w:val="003F3BCF"/>
    <w:rsid w:val="003F3DD8"/>
    <w:rsid w:val="003F4110"/>
    <w:rsid w:val="003F4276"/>
    <w:rsid w:val="003F462A"/>
    <w:rsid w:val="003F4714"/>
    <w:rsid w:val="003F47E0"/>
    <w:rsid w:val="003F4902"/>
    <w:rsid w:val="003F4AAC"/>
    <w:rsid w:val="003F4C06"/>
    <w:rsid w:val="003F54A9"/>
    <w:rsid w:val="003F560A"/>
    <w:rsid w:val="003F5888"/>
    <w:rsid w:val="003F5CE6"/>
    <w:rsid w:val="003F5FBC"/>
    <w:rsid w:val="003F6371"/>
    <w:rsid w:val="003F68BE"/>
    <w:rsid w:val="003F69EF"/>
    <w:rsid w:val="003F6B0F"/>
    <w:rsid w:val="003F6C61"/>
    <w:rsid w:val="003F6CE2"/>
    <w:rsid w:val="003F6D63"/>
    <w:rsid w:val="003F6EFF"/>
    <w:rsid w:val="003F6F7C"/>
    <w:rsid w:val="003F742B"/>
    <w:rsid w:val="003F7477"/>
    <w:rsid w:val="003F768C"/>
    <w:rsid w:val="003F7AC0"/>
    <w:rsid w:val="004004E8"/>
    <w:rsid w:val="00400630"/>
    <w:rsid w:val="00400898"/>
    <w:rsid w:val="00400959"/>
    <w:rsid w:val="0040099B"/>
    <w:rsid w:val="00400ACD"/>
    <w:rsid w:val="00400E77"/>
    <w:rsid w:val="00400E78"/>
    <w:rsid w:val="00400ED6"/>
    <w:rsid w:val="00400F24"/>
    <w:rsid w:val="00400FF8"/>
    <w:rsid w:val="004010D6"/>
    <w:rsid w:val="004011FF"/>
    <w:rsid w:val="00401BAC"/>
    <w:rsid w:val="00401CC4"/>
    <w:rsid w:val="0040213E"/>
    <w:rsid w:val="004021A5"/>
    <w:rsid w:val="004023E3"/>
    <w:rsid w:val="004023FF"/>
    <w:rsid w:val="00402425"/>
    <w:rsid w:val="00402627"/>
    <w:rsid w:val="00402C0B"/>
    <w:rsid w:val="00402DF7"/>
    <w:rsid w:val="00403324"/>
    <w:rsid w:val="00403415"/>
    <w:rsid w:val="00403476"/>
    <w:rsid w:val="00403554"/>
    <w:rsid w:val="004038E1"/>
    <w:rsid w:val="00403B89"/>
    <w:rsid w:val="0040430A"/>
    <w:rsid w:val="00404455"/>
    <w:rsid w:val="004045C0"/>
    <w:rsid w:val="00404603"/>
    <w:rsid w:val="0040460B"/>
    <w:rsid w:val="0040472A"/>
    <w:rsid w:val="00404C2F"/>
    <w:rsid w:val="00404F77"/>
    <w:rsid w:val="0040509C"/>
    <w:rsid w:val="004052F6"/>
    <w:rsid w:val="004054BC"/>
    <w:rsid w:val="00405894"/>
    <w:rsid w:val="00405AAD"/>
    <w:rsid w:val="00405AE4"/>
    <w:rsid w:val="00405C81"/>
    <w:rsid w:val="00405ED4"/>
    <w:rsid w:val="00406565"/>
    <w:rsid w:val="00406CF3"/>
    <w:rsid w:val="00406E2B"/>
    <w:rsid w:val="00406F96"/>
    <w:rsid w:val="00406FC9"/>
    <w:rsid w:val="004071A7"/>
    <w:rsid w:val="004075F1"/>
    <w:rsid w:val="00407BAD"/>
    <w:rsid w:val="00407D4B"/>
    <w:rsid w:val="00407DFE"/>
    <w:rsid w:val="0041013A"/>
    <w:rsid w:val="00410170"/>
    <w:rsid w:val="004103FF"/>
    <w:rsid w:val="00410869"/>
    <w:rsid w:val="00410889"/>
    <w:rsid w:val="00410A9D"/>
    <w:rsid w:val="00410CD4"/>
    <w:rsid w:val="00411320"/>
    <w:rsid w:val="0041153B"/>
    <w:rsid w:val="00411549"/>
    <w:rsid w:val="00411DF5"/>
    <w:rsid w:val="00411ED8"/>
    <w:rsid w:val="004127BD"/>
    <w:rsid w:val="00412A51"/>
    <w:rsid w:val="00412C2F"/>
    <w:rsid w:val="00412D7C"/>
    <w:rsid w:val="00412DB0"/>
    <w:rsid w:val="00412E68"/>
    <w:rsid w:val="00412EDD"/>
    <w:rsid w:val="00412FC9"/>
    <w:rsid w:val="0041306B"/>
    <w:rsid w:val="004130D6"/>
    <w:rsid w:val="0041318F"/>
    <w:rsid w:val="00413383"/>
    <w:rsid w:val="004134C1"/>
    <w:rsid w:val="004137BA"/>
    <w:rsid w:val="0041384E"/>
    <w:rsid w:val="00413D16"/>
    <w:rsid w:val="00413EA9"/>
    <w:rsid w:val="00414462"/>
    <w:rsid w:val="00414588"/>
    <w:rsid w:val="004145A5"/>
    <w:rsid w:val="004146CB"/>
    <w:rsid w:val="00414D00"/>
    <w:rsid w:val="00414DC5"/>
    <w:rsid w:val="00414E42"/>
    <w:rsid w:val="00414F95"/>
    <w:rsid w:val="004151D5"/>
    <w:rsid w:val="004154EC"/>
    <w:rsid w:val="00415619"/>
    <w:rsid w:val="004156F5"/>
    <w:rsid w:val="00415B8D"/>
    <w:rsid w:val="00415C6F"/>
    <w:rsid w:val="00415E33"/>
    <w:rsid w:val="0041610C"/>
    <w:rsid w:val="0041612B"/>
    <w:rsid w:val="00416AED"/>
    <w:rsid w:val="00417002"/>
    <w:rsid w:val="00417083"/>
    <w:rsid w:val="00417579"/>
    <w:rsid w:val="00417634"/>
    <w:rsid w:val="00417645"/>
    <w:rsid w:val="00417924"/>
    <w:rsid w:val="00417AAE"/>
    <w:rsid w:val="00417BC8"/>
    <w:rsid w:val="0042011F"/>
    <w:rsid w:val="00420399"/>
    <w:rsid w:val="00420429"/>
    <w:rsid w:val="00420438"/>
    <w:rsid w:val="00420516"/>
    <w:rsid w:val="00420589"/>
    <w:rsid w:val="004208D0"/>
    <w:rsid w:val="00420C55"/>
    <w:rsid w:val="00420CD3"/>
    <w:rsid w:val="00420E00"/>
    <w:rsid w:val="00420E84"/>
    <w:rsid w:val="004214D6"/>
    <w:rsid w:val="004219F7"/>
    <w:rsid w:val="00421A6F"/>
    <w:rsid w:val="00421AA7"/>
    <w:rsid w:val="00421CE9"/>
    <w:rsid w:val="00421DB3"/>
    <w:rsid w:val="00421E9B"/>
    <w:rsid w:val="00421F2C"/>
    <w:rsid w:val="004220CB"/>
    <w:rsid w:val="004221F3"/>
    <w:rsid w:val="00422559"/>
    <w:rsid w:val="00422886"/>
    <w:rsid w:val="00422E6F"/>
    <w:rsid w:val="00423095"/>
    <w:rsid w:val="00423128"/>
    <w:rsid w:val="00423176"/>
    <w:rsid w:val="0042337B"/>
    <w:rsid w:val="00423ACA"/>
    <w:rsid w:val="00423C3F"/>
    <w:rsid w:val="00423E06"/>
    <w:rsid w:val="00423F33"/>
    <w:rsid w:val="00424191"/>
    <w:rsid w:val="004244DE"/>
    <w:rsid w:val="004244F8"/>
    <w:rsid w:val="00424564"/>
    <w:rsid w:val="004247FD"/>
    <w:rsid w:val="00424A1C"/>
    <w:rsid w:val="00424CB0"/>
    <w:rsid w:val="00424D8C"/>
    <w:rsid w:val="00424F87"/>
    <w:rsid w:val="00424FE0"/>
    <w:rsid w:val="00425099"/>
    <w:rsid w:val="00425501"/>
    <w:rsid w:val="004255BA"/>
    <w:rsid w:val="00425755"/>
    <w:rsid w:val="00425B67"/>
    <w:rsid w:val="00425BC8"/>
    <w:rsid w:val="00425C0C"/>
    <w:rsid w:val="00425D69"/>
    <w:rsid w:val="004264C6"/>
    <w:rsid w:val="004264E2"/>
    <w:rsid w:val="0042687F"/>
    <w:rsid w:val="00426891"/>
    <w:rsid w:val="00426AF7"/>
    <w:rsid w:val="00426B90"/>
    <w:rsid w:val="00426FDF"/>
    <w:rsid w:val="004274DD"/>
    <w:rsid w:val="00427602"/>
    <w:rsid w:val="00427723"/>
    <w:rsid w:val="00427BED"/>
    <w:rsid w:val="00427C63"/>
    <w:rsid w:val="00427FC2"/>
    <w:rsid w:val="00427FCD"/>
    <w:rsid w:val="00430135"/>
    <w:rsid w:val="004306C1"/>
    <w:rsid w:val="00430816"/>
    <w:rsid w:val="0043099D"/>
    <w:rsid w:val="004309AE"/>
    <w:rsid w:val="004310E7"/>
    <w:rsid w:val="004319D5"/>
    <w:rsid w:val="00431D50"/>
    <w:rsid w:val="00431E3C"/>
    <w:rsid w:val="00431E5C"/>
    <w:rsid w:val="00432083"/>
    <w:rsid w:val="00432153"/>
    <w:rsid w:val="00432191"/>
    <w:rsid w:val="004325D5"/>
    <w:rsid w:val="004327CA"/>
    <w:rsid w:val="00432B1C"/>
    <w:rsid w:val="00432BE2"/>
    <w:rsid w:val="00432CA7"/>
    <w:rsid w:val="00432CEA"/>
    <w:rsid w:val="00432F4C"/>
    <w:rsid w:val="00432F87"/>
    <w:rsid w:val="00433263"/>
    <w:rsid w:val="0043344D"/>
    <w:rsid w:val="00433684"/>
    <w:rsid w:val="00433935"/>
    <w:rsid w:val="00433AC3"/>
    <w:rsid w:val="00433E33"/>
    <w:rsid w:val="00434116"/>
    <w:rsid w:val="0043423D"/>
    <w:rsid w:val="004345C7"/>
    <w:rsid w:val="004347F8"/>
    <w:rsid w:val="0043498B"/>
    <w:rsid w:val="004349B8"/>
    <w:rsid w:val="0043510D"/>
    <w:rsid w:val="0043534F"/>
    <w:rsid w:val="0043581E"/>
    <w:rsid w:val="00435E64"/>
    <w:rsid w:val="00435F6A"/>
    <w:rsid w:val="004365D7"/>
    <w:rsid w:val="00436ADB"/>
    <w:rsid w:val="00436B6A"/>
    <w:rsid w:val="0043742B"/>
    <w:rsid w:val="00437B67"/>
    <w:rsid w:val="00437BEF"/>
    <w:rsid w:val="00437CE5"/>
    <w:rsid w:val="00437E56"/>
    <w:rsid w:val="0044057F"/>
    <w:rsid w:val="00440AF1"/>
    <w:rsid w:val="00440BC8"/>
    <w:rsid w:val="00440E79"/>
    <w:rsid w:val="00440F01"/>
    <w:rsid w:val="00440F7D"/>
    <w:rsid w:val="004411AC"/>
    <w:rsid w:val="004411B9"/>
    <w:rsid w:val="004411BF"/>
    <w:rsid w:val="004417E9"/>
    <w:rsid w:val="00441880"/>
    <w:rsid w:val="00441CB1"/>
    <w:rsid w:val="00441F0B"/>
    <w:rsid w:val="00441F94"/>
    <w:rsid w:val="004422CF"/>
    <w:rsid w:val="00442385"/>
    <w:rsid w:val="00442C5A"/>
    <w:rsid w:val="0044308A"/>
    <w:rsid w:val="00443174"/>
    <w:rsid w:val="0044338A"/>
    <w:rsid w:val="004435D1"/>
    <w:rsid w:val="00443755"/>
    <w:rsid w:val="00443E88"/>
    <w:rsid w:val="004440E9"/>
    <w:rsid w:val="00444351"/>
    <w:rsid w:val="0044464E"/>
    <w:rsid w:val="0044465C"/>
    <w:rsid w:val="00444697"/>
    <w:rsid w:val="00444AAB"/>
    <w:rsid w:val="00444B43"/>
    <w:rsid w:val="004450F2"/>
    <w:rsid w:val="0044511C"/>
    <w:rsid w:val="00445146"/>
    <w:rsid w:val="0044557B"/>
    <w:rsid w:val="00445805"/>
    <w:rsid w:val="00445E4A"/>
    <w:rsid w:val="00445E4C"/>
    <w:rsid w:val="00446487"/>
    <w:rsid w:val="00446642"/>
    <w:rsid w:val="00446848"/>
    <w:rsid w:val="004469D9"/>
    <w:rsid w:val="00446A34"/>
    <w:rsid w:val="00446BA4"/>
    <w:rsid w:val="004471C4"/>
    <w:rsid w:val="004500B3"/>
    <w:rsid w:val="00450A85"/>
    <w:rsid w:val="00450ED2"/>
    <w:rsid w:val="00451113"/>
    <w:rsid w:val="0045112B"/>
    <w:rsid w:val="0045116C"/>
    <w:rsid w:val="00451259"/>
    <w:rsid w:val="004514EF"/>
    <w:rsid w:val="00451575"/>
    <w:rsid w:val="00451591"/>
    <w:rsid w:val="004517F6"/>
    <w:rsid w:val="0045191A"/>
    <w:rsid w:val="00451922"/>
    <w:rsid w:val="00451B66"/>
    <w:rsid w:val="00451C1F"/>
    <w:rsid w:val="00451D8B"/>
    <w:rsid w:val="0045215E"/>
    <w:rsid w:val="0045245F"/>
    <w:rsid w:val="00452602"/>
    <w:rsid w:val="00452FD0"/>
    <w:rsid w:val="00453005"/>
    <w:rsid w:val="0045326B"/>
    <w:rsid w:val="00453375"/>
    <w:rsid w:val="004534BC"/>
    <w:rsid w:val="00453A30"/>
    <w:rsid w:val="00453A4D"/>
    <w:rsid w:val="00453F68"/>
    <w:rsid w:val="00453FCF"/>
    <w:rsid w:val="004542C4"/>
    <w:rsid w:val="00454735"/>
    <w:rsid w:val="00454AC8"/>
    <w:rsid w:val="00454E5C"/>
    <w:rsid w:val="00455053"/>
    <w:rsid w:val="0045558C"/>
    <w:rsid w:val="0045566C"/>
    <w:rsid w:val="00455E67"/>
    <w:rsid w:val="00455F6A"/>
    <w:rsid w:val="00456160"/>
    <w:rsid w:val="00456527"/>
    <w:rsid w:val="00456752"/>
    <w:rsid w:val="00456FEB"/>
    <w:rsid w:val="004570C8"/>
    <w:rsid w:val="004572DF"/>
    <w:rsid w:val="0045738C"/>
    <w:rsid w:val="004574D8"/>
    <w:rsid w:val="004575CC"/>
    <w:rsid w:val="0045771D"/>
    <w:rsid w:val="0045796E"/>
    <w:rsid w:val="00457ADE"/>
    <w:rsid w:val="00457D27"/>
    <w:rsid w:val="004601DC"/>
    <w:rsid w:val="004602A7"/>
    <w:rsid w:val="004608CE"/>
    <w:rsid w:val="0046091D"/>
    <w:rsid w:val="00460A15"/>
    <w:rsid w:val="00460B90"/>
    <w:rsid w:val="00460D94"/>
    <w:rsid w:val="00460FD1"/>
    <w:rsid w:val="0046112A"/>
    <w:rsid w:val="0046112B"/>
    <w:rsid w:val="00461416"/>
    <w:rsid w:val="00461906"/>
    <w:rsid w:val="00461AC6"/>
    <w:rsid w:val="00461DB8"/>
    <w:rsid w:val="00461F3D"/>
    <w:rsid w:val="00461F5E"/>
    <w:rsid w:val="0046241F"/>
    <w:rsid w:val="0046259D"/>
    <w:rsid w:val="0046278A"/>
    <w:rsid w:val="00462979"/>
    <w:rsid w:val="00462BE6"/>
    <w:rsid w:val="004630EC"/>
    <w:rsid w:val="0046335D"/>
    <w:rsid w:val="004635AB"/>
    <w:rsid w:val="00463822"/>
    <w:rsid w:val="0046397A"/>
    <w:rsid w:val="00463A68"/>
    <w:rsid w:val="00463BBC"/>
    <w:rsid w:val="00463CC0"/>
    <w:rsid w:val="0046439A"/>
    <w:rsid w:val="004643BF"/>
    <w:rsid w:val="0046447B"/>
    <w:rsid w:val="004646BB"/>
    <w:rsid w:val="00464D97"/>
    <w:rsid w:val="00464F0C"/>
    <w:rsid w:val="00465122"/>
    <w:rsid w:val="004657CE"/>
    <w:rsid w:val="00465A04"/>
    <w:rsid w:val="00465E95"/>
    <w:rsid w:val="00465F67"/>
    <w:rsid w:val="004668F2"/>
    <w:rsid w:val="00466A31"/>
    <w:rsid w:val="00467049"/>
    <w:rsid w:val="0046729F"/>
    <w:rsid w:val="0046775D"/>
    <w:rsid w:val="004678E9"/>
    <w:rsid w:val="00467DA1"/>
    <w:rsid w:val="00470092"/>
    <w:rsid w:val="00470204"/>
    <w:rsid w:val="004702A9"/>
    <w:rsid w:val="00470A8D"/>
    <w:rsid w:val="00470AFC"/>
    <w:rsid w:val="00471349"/>
    <w:rsid w:val="00471374"/>
    <w:rsid w:val="004717F5"/>
    <w:rsid w:val="00471838"/>
    <w:rsid w:val="00471864"/>
    <w:rsid w:val="00471AD9"/>
    <w:rsid w:val="00471E32"/>
    <w:rsid w:val="00471F04"/>
    <w:rsid w:val="00471F0A"/>
    <w:rsid w:val="00472222"/>
    <w:rsid w:val="0047254D"/>
    <w:rsid w:val="004726D5"/>
    <w:rsid w:val="00472798"/>
    <w:rsid w:val="00472992"/>
    <w:rsid w:val="004729A8"/>
    <w:rsid w:val="00472ADF"/>
    <w:rsid w:val="00472B03"/>
    <w:rsid w:val="00472D75"/>
    <w:rsid w:val="0047321C"/>
    <w:rsid w:val="0047360D"/>
    <w:rsid w:val="00473AC8"/>
    <w:rsid w:val="00473B52"/>
    <w:rsid w:val="00473C87"/>
    <w:rsid w:val="00473CDA"/>
    <w:rsid w:val="00473D3C"/>
    <w:rsid w:val="00473E95"/>
    <w:rsid w:val="00474159"/>
    <w:rsid w:val="004747E3"/>
    <w:rsid w:val="00474B03"/>
    <w:rsid w:val="00474C34"/>
    <w:rsid w:val="00474D43"/>
    <w:rsid w:val="00475105"/>
    <w:rsid w:val="004751C5"/>
    <w:rsid w:val="0047571D"/>
    <w:rsid w:val="00475CD9"/>
    <w:rsid w:val="00476095"/>
    <w:rsid w:val="004761F6"/>
    <w:rsid w:val="004764A8"/>
    <w:rsid w:val="0047653A"/>
    <w:rsid w:val="0047697A"/>
    <w:rsid w:val="004769DC"/>
    <w:rsid w:val="00476ABB"/>
    <w:rsid w:val="00476CD5"/>
    <w:rsid w:val="00476DCA"/>
    <w:rsid w:val="00476F79"/>
    <w:rsid w:val="0047707D"/>
    <w:rsid w:val="004774E1"/>
    <w:rsid w:val="004775AB"/>
    <w:rsid w:val="00477A41"/>
    <w:rsid w:val="00477B7A"/>
    <w:rsid w:val="00477BD8"/>
    <w:rsid w:val="0048016D"/>
    <w:rsid w:val="00480249"/>
    <w:rsid w:val="00480421"/>
    <w:rsid w:val="00480907"/>
    <w:rsid w:val="00480C6B"/>
    <w:rsid w:val="00480D9A"/>
    <w:rsid w:val="00480E04"/>
    <w:rsid w:val="0048150A"/>
    <w:rsid w:val="0048198D"/>
    <w:rsid w:val="00481BE0"/>
    <w:rsid w:val="00481E35"/>
    <w:rsid w:val="004822D6"/>
    <w:rsid w:val="00482507"/>
    <w:rsid w:val="00482615"/>
    <w:rsid w:val="004829EC"/>
    <w:rsid w:val="004831E9"/>
    <w:rsid w:val="004835A4"/>
    <w:rsid w:val="00483CB5"/>
    <w:rsid w:val="00483DBE"/>
    <w:rsid w:val="00483E71"/>
    <w:rsid w:val="004840D9"/>
    <w:rsid w:val="0048450C"/>
    <w:rsid w:val="0048455A"/>
    <w:rsid w:val="0048492D"/>
    <w:rsid w:val="00484B02"/>
    <w:rsid w:val="00484FCD"/>
    <w:rsid w:val="004850D5"/>
    <w:rsid w:val="0048520C"/>
    <w:rsid w:val="004854D9"/>
    <w:rsid w:val="00485782"/>
    <w:rsid w:val="00485CA8"/>
    <w:rsid w:val="00485CBF"/>
    <w:rsid w:val="00485DD3"/>
    <w:rsid w:val="00485F68"/>
    <w:rsid w:val="00486C82"/>
    <w:rsid w:val="00486DD1"/>
    <w:rsid w:val="00486E5E"/>
    <w:rsid w:val="004870A3"/>
    <w:rsid w:val="004874C4"/>
    <w:rsid w:val="0048753D"/>
    <w:rsid w:val="00487CB0"/>
    <w:rsid w:val="00487D1D"/>
    <w:rsid w:val="004903A5"/>
    <w:rsid w:val="004903F7"/>
    <w:rsid w:val="00490664"/>
    <w:rsid w:val="0049076D"/>
    <w:rsid w:val="004908B4"/>
    <w:rsid w:val="00490901"/>
    <w:rsid w:val="0049090C"/>
    <w:rsid w:val="004909CF"/>
    <w:rsid w:val="00490DEA"/>
    <w:rsid w:val="00490F15"/>
    <w:rsid w:val="00490FF5"/>
    <w:rsid w:val="00491117"/>
    <w:rsid w:val="00491186"/>
    <w:rsid w:val="00491545"/>
    <w:rsid w:val="00491578"/>
    <w:rsid w:val="004916CC"/>
    <w:rsid w:val="004916CF"/>
    <w:rsid w:val="004918E0"/>
    <w:rsid w:val="00491934"/>
    <w:rsid w:val="00491BEF"/>
    <w:rsid w:val="00491D13"/>
    <w:rsid w:val="00491E1D"/>
    <w:rsid w:val="00491F25"/>
    <w:rsid w:val="0049202B"/>
    <w:rsid w:val="004920EC"/>
    <w:rsid w:val="004922DE"/>
    <w:rsid w:val="004923DA"/>
    <w:rsid w:val="004924BE"/>
    <w:rsid w:val="0049262B"/>
    <w:rsid w:val="00492A7D"/>
    <w:rsid w:val="00492B95"/>
    <w:rsid w:val="00492FEB"/>
    <w:rsid w:val="004932DC"/>
    <w:rsid w:val="004935FB"/>
    <w:rsid w:val="00493634"/>
    <w:rsid w:val="00493B41"/>
    <w:rsid w:val="00493C6C"/>
    <w:rsid w:val="00493ED3"/>
    <w:rsid w:val="00493EDA"/>
    <w:rsid w:val="0049481F"/>
    <w:rsid w:val="004948FF"/>
    <w:rsid w:val="004949B6"/>
    <w:rsid w:val="004949D4"/>
    <w:rsid w:val="00494A2C"/>
    <w:rsid w:val="00494C15"/>
    <w:rsid w:val="00494F52"/>
    <w:rsid w:val="00495147"/>
    <w:rsid w:val="004953B6"/>
    <w:rsid w:val="0049541D"/>
    <w:rsid w:val="004957BB"/>
    <w:rsid w:val="00495927"/>
    <w:rsid w:val="00495B8D"/>
    <w:rsid w:val="0049604E"/>
    <w:rsid w:val="004961FE"/>
    <w:rsid w:val="004966DB"/>
    <w:rsid w:val="004966E7"/>
    <w:rsid w:val="0049673A"/>
    <w:rsid w:val="004969EE"/>
    <w:rsid w:val="00496B4A"/>
    <w:rsid w:val="00496F55"/>
    <w:rsid w:val="0049700E"/>
    <w:rsid w:val="00497718"/>
    <w:rsid w:val="004979D7"/>
    <w:rsid w:val="00497ABE"/>
    <w:rsid w:val="00497B67"/>
    <w:rsid w:val="00497B81"/>
    <w:rsid w:val="00497B9E"/>
    <w:rsid w:val="00497BB0"/>
    <w:rsid w:val="00497F3A"/>
    <w:rsid w:val="004A05CF"/>
    <w:rsid w:val="004A0980"/>
    <w:rsid w:val="004A0AAF"/>
    <w:rsid w:val="004A0E8C"/>
    <w:rsid w:val="004A110C"/>
    <w:rsid w:val="004A17B8"/>
    <w:rsid w:val="004A17C0"/>
    <w:rsid w:val="004A18C9"/>
    <w:rsid w:val="004A1AA1"/>
    <w:rsid w:val="004A1DE6"/>
    <w:rsid w:val="004A24B2"/>
    <w:rsid w:val="004A264C"/>
    <w:rsid w:val="004A2A39"/>
    <w:rsid w:val="004A3547"/>
    <w:rsid w:val="004A424F"/>
    <w:rsid w:val="004A4358"/>
    <w:rsid w:val="004A4379"/>
    <w:rsid w:val="004A4608"/>
    <w:rsid w:val="004A48BD"/>
    <w:rsid w:val="004A4B49"/>
    <w:rsid w:val="004A4F64"/>
    <w:rsid w:val="004A503D"/>
    <w:rsid w:val="004A512D"/>
    <w:rsid w:val="004A51A9"/>
    <w:rsid w:val="004A5458"/>
    <w:rsid w:val="004A56D3"/>
    <w:rsid w:val="004A5946"/>
    <w:rsid w:val="004A59BC"/>
    <w:rsid w:val="004A5A0D"/>
    <w:rsid w:val="004A5DB9"/>
    <w:rsid w:val="004A5DE9"/>
    <w:rsid w:val="004A5F2A"/>
    <w:rsid w:val="004A5FC6"/>
    <w:rsid w:val="004A624D"/>
    <w:rsid w:val="004A62EB"/>
    <w:rsid w:val="004A63BA"/>
    <w:rsid w:val="004A64BF"/>
    <w:rsid w:val="004A6789"/>
    <w:rsid w:val="004A680C"/>
    <w:rsid w:val="004A6842"/>
    <w:rsid w:val="004A6951"/>
    <w:rsid w:val="004A6FC4"/>
    <w:rsid w:val="004A778B"/>
    <w:rsid w:val="004A791C"/>
    <w:rsid w:val="004A7950"/>
    <w:rsid w:val="004A7AA8"/>
    <w:rsid w:val="004B0271"/>
    <w:rsid w:val="004B0A20"/>
    <w:rsid w:val="004B0BD0"/>
    <w:rsid w:val="004B0FE0"/>
    <w:rsid w:val="004B10C1"/>
    <w:rsid w:val="004B10C9"/>
    <w:rsid w:val="004B1186"/>
    <w:rsid w:val="004B143C"/>
    <w:rsid w:val="004B15F4"/>
    <w:rsid w:val="004B1B74"/>
    <w:rsid w:val="004B1BBB"/>
    <w:rsid w:val="004B1CC9"/>
    <w:rsid w:val="004B1E2F"/>
    <w:rsid w:val="004B205C"/>
    <w:rsid w:val="004B2445"/>
    <w:rsid w:val="004B2467"/>
    <w:rsid w:val="004B26F1"/>
    <w:rsid w:val="004B272A"/>
    <w:rsid w:val="004B320D"/>
    <w:rsid w:val="004B3286"/>
    <w:rsid w:val="004B3483"/>
    <w:rsid w:val="004B34D2"/>
    <w:rsid w:val="004B3841"/>
    <w:rsid w:val="004B3D9E"/>
    <w:rsid w:val="004B3DA5"/>
    <w:rsid w:val="004B3E42"/>
    <w:rsid w:val="004B4003"/>
    <w:rsid w:val="004B4418"/>
    <w:rsid w:val="004B442D"/>
    <w:rsid w:val="004B4436"/>
    <w:rsid w:val="004B45C2"/>
    <w:rsid w:val="004B4C25"/>
    <w:rsid w:val="004B4CE2"/>
    <w:rsid w:val="004B4DAE"/>
    <w:rsid w:val="004B4F39"/>
    <w:rsid w:val="004B5062"/>
    <w:rsid w:val="004B5356"/>
    <w:rsid w:val="004B5442"/>
    <w:rsid w:val="004B5625"/>
    <w:rsid w:val="004B591E"/>
    <w:rsid w:val="004B5BAB"/>
    <w:rsid w:val="004B5F8F"/>
    <w:rsid w:val="004B611E"/>
    <w:rsid w:val="004B63D1"/>
    <w:rsid w:val="004B6644"/>
    <w:rsid w:val="004B670B"/>
    <w:rsid w:val="004B719D"/>
    <w:rsid w:val="004B72B3"/>
    <w:rsid w:val="004B749C"/>
    <w:rsid w:val="004B7A0D"/>
    <w:rsid w:val="004B7E9C"/>
    <w:rsid w:val="004C0097"/>
    <w:rsid w:val="004C0100"/>
    <w:rsid w:val="004C0B6F"/>
    <w:rsid w:val="004C0D4D"/>
    <w:rsid w:val="004C0E66"/>
    <w:rsid w:val="004C1188"/>
    <w:rsid w:val="004C1361"/>
    <w:rsid w:val="004C147E"/>
    <w:rsid w:val="004C1785"/>
    <w:rsid w:val="004C1A12"/>
    <w:rsid w:val="004C1E3A"/>
    <w:rsid w:val="004C1E7E"/>
    <w:rsid w:val="004C2770"/>
    <w:rsid w:val="004C27CC"/>
    <w:rsid w:val="004C2C7E"/>
    <w:rsid w:val="004C33E9"/>
    <w:rsid w:val="004C34D5"/>
    <w:rsid w:val="004C376B"/>
    <w:rsid w:val="004C38B8"/>
    <w:rsid w:val="004C39AF"/>
    <w:rsid w:val="004C3A9D"/>
    <w:rsid w:val="004C3AC8"/>
    <w:rsid w:val="004C3EAB"/>
    <w:rsid w:val="004C3FC8"/>
    <w:rsid w:val="004C403C"/>
    <w:rsid w:val="004C40E5"/>
    <w:rsid w:val="004C450C"/>
    <w:rsid w:val="004C4B58"/>
    <w:rsid w:val="004C4D71"/>
    <w:rsid w:val="004C54C8"/>
    <w:rsid w:val="004C57D6"/>
    <w:rsid w:val="004C6290"/>
    <w:rsid w:val="004C630C"/>
    <w:rsid w:val="004C6360"/>
    <w:rsid w:val="004C72AA"/>
    <w:rsid w:val="004C740E"/>
    <w:rsid w:val="004C741C"/>
    <w:rsid w:val="004C75FD"/>
    <w:rsid w:val="004C7771"/>
    <w:rsid w:val="004C7A2F"/>
    <w:rsid w:val="004C7BD8"/>
    <w:rsid w:val="004C7C7E"/>
    <w:rsid w:val="004C7D48"/>
    <w:rsid w:val="004C7DB3"/>
    <w:rsid w:val="004C7DC6"/>
    <w:rsid w:val="004D020A"/>
    <w:rsid w:val="004D03B7"/>
    <w:rsid w:val="004D04B5"/>
    <w:rsid w:val="004D0567"/>
    <w:rsid w:val="004D05F1"/>
    <w:rsid w:val="004D0691"/>
    <w:rsid w:val="004D0787"/>
    <w:rsid w:val="004D0A16"/>
    <w:rsid w:val="004D0A1A"/>
    <w:rsid w:val="004D0A90"/>
    <w:rsid w:val="004D0B70"/>
    <w:rsid w:val="004D0E70"/>
    <w:rsid w:val="004D10FA"/>
    <w:rsid w:val="004D19B8"/>
    <w:rsid w:val="004D1A53"/>
    <w:rsid w:val="004D1C1E"/>
    <w:rsid w:val="004D1DB5"/>
    <w:rsid w:val="004D1F69"/>
    <w:rsid w:val="004D1FDA"/>
    <w:rsid w:val="004D201F"/>
    <w:rsid w:val="004D2033"/>
    <w:rsid w:val="004D21FA"/>
    <w:rsid w:val="004D23AB"/>
    <w:rsid w:val="004D23B7"/>
    <w:rsid w:val="004D23C6"/>
    <w:rsid w:val="004D251B"/>
    <w:rsid w:val="004D273D"/>
    <w:rsid w:val="004D2B7C"/>
    <w:rsid w:val="004D2CFC"/>
    <w:rsid w:val="004D2D58"/>
    <w:rsid w:val="004D39CA"/>
    <w:rsid w:val="004D3A51"/>
    <w:rsid w:val="004D3CAF"/>
    <w:rsid w:val="004D3CC6"/>
    <w:rsid w:val="004D3CDA"/>
    <w:rsid w:val="004D3D6A"/>
    <w:rsid w:val="004D3E1A"/>
    <w:rsid w:val="004D3E98"/>
    <w:rsid w:val="004D3F6D"/>
    <w:rsid w:val="004D415E"/>
    <w:rsid w:val="004D4700"/>
    <w:rsid w:val="004D4720"/>
    <w:rsid w:val="004D477D"/>
    <w:rsid w:val="004D4873"/>
    <w:rsid w:val="004D4926"/>
    <w:rsid w:val="004D53E1"/>
    <w:rsid w:val="004D5681"/>
    <w:rsid w:val="004D5B84"/>
    <w:rsid w:val="004D5CE2"/>
    <w:rsid w:val="004D6085"/>
    <w:rsid w:val="004D6751"/>
    <w:rsid w:val="004D6892"/>
    <w:rsid w:val="004D69B3"/>
    <w:rsid w:val="004D71B4"/>
    <w:rsid w:val="004D72E7"/>
    <w:rsid w:val="004D7BF3"/>
    <w:rsid w:val="004D7DC6"/>
    <w:rsid w:val="004E0055"/>
    <w:rsid w:val="004E0092"/>
    <w:rsid w:val="004E0156"/>
    <w:rsid w:val="004E04E9"/>
    <w:rsid w:val="004E05FD"/>
    <w:rsid w:val="004E0C0D"/>
    <w:rsid w:val="004E0D90"/>
    <w:rsid w:val="004E107A"/>
    <w:rsid w:val="004E1088"/>
    <w:rsid w:val="004E1127"/>
    <w:rsid w:val="004E1145"/>
    <w:rsid w:val="004E1480"/>
    <w:rsid w:val="004E1565"/>
    <w:rsid w:val="004E18B9"/>
    <w:rsid w:val="004E194C"/>
    <w:rsid w:val="004E1AD0"/>
    <w:rsid w:val="004E1C93"/>
    <w:rsid w:val="004E1F1C"/>
    <w:rsid w:val="004E2033"/>
    <w:rsid w:val="004E215C"/>
    <w:rsid w:val="004E28A2"/>
    <w:rsid w:val="004E2ABE"/>
    <w:rsid w:val="004E33D3"/>
    <w:rsid w:val="004E3731"/>
    <w:rsid w:val="004E3ACB"/>
    <w:rsid w:val="004E3B96"/>
    <w:rsid w:val="004E3D76"/>
    <w:rsid w:val="004E3FD2"/>
    <w:rsid w:val="004E40A8"/>
    <w:rsid w:val="004E41C3"/>
    <w:rsid w:val="004E446F"/>
    <w:rsid w:val="004E44BB"/>
    <w:rsid w:val="004E491E"/>
    <w:rsid w:val="004E4A6D"/>
    <w:rsid w:val="004E4B90"/>
    <w:rsid w:val="004E4BD4"/>
    <w:rsid w:val="004E4BFC"/>
    <w:rsid w:val="004E4CB5"/>
    <w:rsid w:val="004E4D64"/>
    <w:rsid w:val="004E5139"/>
    <w:rsid w:val="004E51EA"/>
    <w:rsid w:val="004E5270"/>
    <w:rsid w:val="004E53EA"/>
    <w:rsid w:val="004E54DA"/>
    <w:rsid w:val="004E5580"/>
    <w:rsid w:val="004E57B2"/>
    <w:rsid w:val="004E594C"/>
    <w:rsid w:val="004E5AC8"/>
    <w:rsid w:val="004E5BA6"/>
    <w:rsid w:val="004E5BA8"/>
    <w:rsid w:val="004E5C32"/>
    <w:rsid w:val="004E622F"/>
    <w:rsid w:val="004E6348"/>
    <w:rsid w:val="004E64ED"/>
    <w:rsid w:val="004E67F9"/>
    <w:rsid w:val="004E68B0"/>
    <w:rsid w:val="004E6B6B"/>
    <w:rsid w:val="004E6C9E"/>
    <w:rsid w:val="004E6CD3"/>
    <w:rsid w:val="004E706B"/>
    <w:rsid w:val="004E7149"/>
    <w:rsid w:val="004E725D"/>
    <w:rsid w:val="004E7A56"/>
    <w:rsid w:val="004E7AB0"/>
    <w:rsid w:val="004E7ADC"/>
    <w:rsid w:val="004E7E9A"/>
    <w:rsid w:val="004F01EA"/>
    <w:rsid w:val="004F0229"/>
    <w:rsid w:val="004F0243"/>
    <w:rsid w:val="004F0791"/>
    <w:rsid w:val="004F0A3D"/>
    <w:rsid w:val="004F0AD2"/>
    <w:rsid w:val="004F0D0A"/>
    <w:rsid w:val="004F0EAF"/>
    <w:rsid w:val="004F0FEF"/>
    <w:rsid w:val="004F1323"/>
    <w:rsid w:val="004F147D"/>
    <w:rsid w:val="004F17B1"/>
    <w:rsid w:val="004F17EE"/>
    <w:rsid w:val="004F18D8"/>
    <w:rsid w:val="004F190D"/>
    <w:rsid w:val="004F2355"/>
    <w:rsid w:val="004F259D"/>
    <w:rsid w:val="004F2620"/>
    <w:rsid w:val="004F2661"/>
    <w:rsid w:val="004F26BD"/>
    <w:rsid w:val="004F2717"/>
    <w:rsid w:val="004F276E"/>
    <w:rsid w:val="004F2904"/>
    <w:rsid w:val="004F2B68"/>
    <w:rsid w:val="004F2BD4"/>
    <w:rsid w:val="004F2C76"/>
    <w:rsid w:val="004F2CBD"/>
    <w:rsid w:val="004F2FB6"/>
    <w:rsid w:val="004F33AA"/>
    <w:rsid w:val="004F33B7"/>
    <w:rsid w:val="004F33DA"/>
    <w:rsid w:val="004F3682"/>
    <w:rsid w:val="004F3885"/>
    <w:rsid w:val="004F3D5A"/>
    <w:rsid w:val="004F3EC4"/>
    <w:rsid w:val="004F3F04"/>
    <w:rsid w:val="004F4173"/>
    <w:rsid w:val="004F452A"/>
    <w:rsid w:val="004F4DDF"/>
    <w:rsid w:val="004F4E87"/>
    <w:rsid w:val="004F4F53"/>
    <w:rsid w:val="004F4F9B"/>
    <w:rsid w:val="004F514E"/>
    <w:rsid w:val="004F528D"/>
    <w:rsid w:val="004F567F"/>
    <w:rsid w:val="004F587D"/>
    <w:rsid w:val="004F5BD9"/>
    <w:rsid w:val="004F6053"/>
    <w:rsid w:val="004F61B4"/>
    <w:rsid w:val="004F62FE"/>
    <w:rsid w:val="004F69B3"/>
    <w:rsid w:val="004F6A84"/>
    <w:rsid w:val="004F72BC"/>
    <w:rsid w:val="004F772D"/>
    <w:rsid w:val="004F7788"/>
    <w:rsid w:val="004F7AE2"/>
    <w:rsid w:val="004F7BE5"/>
    <w:rsid w:val="00500267"/>
    <w:rsid w:val="005003FD"/>
    <w:rsid w:val="00500528"/>
    <w:rsid w:val="005005B5"/>
    <w:rsid w:val="0050064F"/>
    <w:rsid w:val="0050074B"/>
    <w:rsid w:val="00500793"/>
    <w:rsid w:val="0050089D"/>
    <w:rsid w:val="00500AC2"/>
    <w:rsid w:val="00500E4F"/>
    <w:rsid w:val="00500ECE"/>
    <w:rsid w:val="00500EDC"/>
    <w:rsid w:val="0050121C"/>
    <w:rsid w:val="005015F7"/>
    <w:rsid w:val="00501673"/>
    <w:rsid w:val="005018A4"/>
    <w:rsid w:val="0050217C"/>
    <w:rsid w:val="0050219F"/>
    <w:rsid w:val="005023F4"/>
    <w:rsid w:val="005026E2"/>
    <w:rsid w:val="005028C6"/>
    <w:rsid w:val="005029BB"/>
    <w:rsid w:val="005029FF"/>
    <w:rsid w:val="00502AB5"/>
    <w:rsid w:val="00502C5B"/>
    <w:rsid w:val="00502E01"/>
    <w:rsid w:val="00502F89"/>
    <w:rsid w:val="005030DD"/>
    <w:rsid w:val="00503173"/>
    <w:rsid w:val="00503552"/>
    <w:rsid w:val="00503560"/>
    <w:rsid w:val="0050358B"/>
    <w:rsid w:val="00503632"/>
    <w:rsid w:val="005039D4"/>
    <w:rsid w:val="00503C6D"/>
    <w:rsid w:val="0050407C"/>
    <w:rsid w:val="005044AE"/>
    <w:rsid w:val="00504708"/>
    <w:rsid w:val="0050480B"/>
    <w:rsid w:val="00504A77"/>
    <w:rsid w:val="00504ED9"/>
    <w:rsid w:val="00504F1A"/>
    <w:rsid w:val="00504F96"/>
    <w:rsid w:val="00505387"/>
    <w:rsid w:val="00505525"/>
    <w:rsid w:val="00505628"/>
    <w:rsid w:val="0050577F"/>
    <w:rsid w:val="0050592E"/>
    <w:rsid w:val="00505DD2"/>
    <w:rsid w:val="00506625"/>
    <w:rsid w:val="00506913"/>
    <w:rsid w:val="0050697C"/>
    <w:rsid w:val="00506AC4"/>
    <w:rsid w:val="00506B0E"/>
    <w:rsid w:val="00506CEF"/>
    <w:rsid w:val="00506D68"/>
    <w:rsid w:val="00507917"/>
    <w:rsid w:val="00507AD5"/>
    <w:rsid w:val="00507B4B"/>
    <w:rsid w:val="00507CCE"/>
    <w:rsid w:val="00507D93"/>
    <w:rsid w:val="005100CE"/>
    <w:rsid w:val="00510112"/>
    <w:rsid w:val="00510275"/>
    <w:rsid w:val="00510278"/>
    <w:rsid w:val="005105B9"/>
    <w:rsid w:val="00510786"/>
    <w:rsid w:val="00510807"/>
    <w:rsid w:val="00510A92"/>
    <w:rsid w:val="00510CE5"/>
    <w:rsid w:val="00511052"/>
    <w:rsid w:val="005114EB"/>
    <w:rsid w:val="005115BE"/>
    <w:rsid w:val="0051167C"/>
    <w:rsid w:val="00511699"/>
    <w:rsid w:val="00511B41"/>
    <w:rsid w:val="00511D54"/>
    <w:rsid w:val="00511E09"/>
    <w:rsid w:val="005122C7"/>
    <w:rsid w:val="005125E1"/>
    <w:rsid w:val="00512675"/>
    <w:rsid w:val="005126BF"/>
    <w:rsid w:val="005127D7"/>
    <w:rsid w:val="00512975"/>
    <w:rsid w:val="00512BE4"/>
    <w:rsid w:val="00513039"/>
    <w:rsid w:val="005131DD"/>
    <w:rsid w:val="0051327D"/>
    <w:rsid w:val="005135F1"/>
    <w:rsid w:val="00513603"/>
    <w:rsid w:val="005136F5"/>
    <w:rsid w:val="0051395B"/>
    <w:rsid w:val="0051398B"/>
    <w:rsid w:val="00513B13"/>
    <w:rsid w:val="00513DE1"/>
    <w:rsid w:val="00513EA2"/>
    <w:rsid w:val="00514213"/>
    <w:rsid w:val="00514219"/>
    <w:rsid w:val="00514349"/>
    <w:rsid w:val="0051441D"/>
    <w:rsid w:val="005144BF"/>
    <w:rsid w:val="0051459C"/>
    <w:rsid w:val="005148EA"/>
    <w:rsid w:val="00514914"/>
    <w:rsid w:val="00514BCF"/>
    <w:rsid w:val="00514DF7"/>
    <w:rsid w:val="0051545A"/>
    <w:rsid w:val="0051571B"/>
    <w:rsid w:val="00515AFE"/>
    <w:rsid w:val="00515C3E"/>
    <w:rsid w:val="00515C3F"/>
    <w:rsid w:val="00515EF9"/>
    <w:rsid w:val="00516101"/>
    <w:rsid w:val="005161EA"/>
    <w:rsid w:val="00516536"/>
    <w:rsid w:val="00516ADE"/>
    <w:rsid w:val="00516B9F"/>
    <w:rsid w:val="00516BBA"/>
    <w:rsid w:val="00516C2F"/>
    <w:rsid w:val="00516C36"/>
    <w:rsid w:val="00516D92"/>
    <w:rsid w:val="00516F5D"/>
    <w:rsid w:val="00516F87"/>
    <w:rsid w:val="00517108"/>
    <w:rsid w:val="005174A0"/>
    <w:rsid w:val="005174FC"/>
    <w:rsid w:val="00517691"/>
    <w:rsid w:val="0051776B"/>
    <w:rsid w:val="00517770"/>
    <w:rsid w:val="005177F4"/>
    <w:rsid w:val="0051781A"/>
    <w:rsid w:val="005178B1"/>
    <w:rsid w:val="00517B11"/>
    <w:rsid w:val="00517B4D"/>
    <w:rsid w:val="00517B9D"/>
    <w:rsid w:val="00517EE4"/>
    <w:rsid w:val="00517F68"/>
    <w:rsid w:val="00517FE7"/>
    <w:rsid w:val="0052008E"/>
    <w:rsid w:val="0052010A"/>
    <w:rsid w:val="00520696"/>
    <w:rsid w:val="00520A03"/>
    <w:rsid w:val="00520EBA"/>
    <w:rsid w:val="005211D6"/>
    <w:rsid w:val="00521999"/>
    <w:rsid w:val="00521D28"/>
    <w:rsid w:val="00521E78"/>
    <w:rsid w:val="00521F57"/>
    <w:rsid w:val="00521F9A"/>
    <w:rsid w:val="00522046"/>
    <w:rsid w:val="005220FA"/>
    <w:rsid w:val="0052210C"/>
    <w:rsid w:val="005221AB"/>
    <w:rsid w:val="005221D4"/>
    <w:rsid w:val="005225B2"/>
    <w:rsid w:val="0052265A"/>
    <w:rsid w:val="00522940"/>
    <w:rsid w:val="00522C00"/>
    <w:rsid w:val="00522E6A"/>
    <w:rsid w:val="00523224"/>
    <w:rsid w:val="00523399"/>
    <w:rsid w:val="0052353E"/>
    <w:rsid w:val="00523831"/>
    <w:rsid w:val="005239C1"/>
    <w:rsid w:val="00523C31"/>
    <w:rsid w:val="00523CEB"/>
    <w:rsid w:val="00523EF4"/>
    <w:rsid w:val="00524561"/>
    <w:rsid w:val="005248BE"/>
    <w:rsid w:val="00524AD6"/>
    <w:rsid w:val="00524C3D"/>
    <w:rsid w:val="00524E41"/>
    <w:rsid w:val="00525029"/>
    <w:rsid w:val="0052523E"/>
    <w:rsid w:val="0052524D"/>
    <w:rsid w:val="005254EA"/>
    <w:rsid w:val="0052559B"/>
    <w:rsid w:val="005256AC"/>
    <w:rsid w:val="0052571D"/>
    <w:rsid w:val="00525872"/>
    <w:rsid w:val="005259CD"/>
    <w:rsid w:val="00525B2F"/>
    <w:rsid w:val="00525E46"/>
    <w:rsid w:val="00525ECA"/>
    <w:rsid w:val="00526299"/>
    <w:rsid w:val="005262F9"/>
    <w:rsid w:val="005263DA"/>
    <w:rsid w:val="005264E1"/>
    <w:rsid w:val="00526637"/>
    <w:rsid w:val="00526828"/>
    <w:rsid w:val="0052698C"/>
    <w:rsid w:val="0052742C"/>
    <w:rsid w:val="0052750E"/>
    <w:rsid w:val="005278C3"/>
    <w:rsid w:val="00527A87"/>
    <w:rsid w:val="00527E72"/>
    <w:rsid w:val="0053050B"/>
    <w:rsid w:val="00530602"/>
    <w:rsid w:val="00530678"/>
    <w:rsid w:val="00530AE7"/>
    <w:rsid w:val="00530AFB"/>
    <w:rsid w:val="00530B56"/>
    <w:rsid w:val="00530D18"/>
    <w:rsid w:val="00531113"/>
    <w:rsid w:val="005312AA"/>
    <w:rsid w:val="0053133F"/>
    <w:rsid w:val="00531402"/>
    <w:rsid w:val="005317B5"/>
    <w:rsid w:val="00531BBC"/>
    <w:rsid w:val="00531C8E"/>
    <w:rsid w:val="00531DC1"/>
    <w:rsid w:val="00532061"/>
    <w:rsid w:val="00532071"/>
    <w:rsid w:val="00532582"/>
    <w:rsid w:val="005326AA"/>
    <w:rsid w:val="005326E7"/>
    <w:rsid w:val="005328D5"/>
    <w:rsid w:val="00532943"/>
    <w:rsid w:val="00532CCE"/>
    <w:rsid w:val="0053333C"/>
    <w:rsid w:val="00533630"/>
    <w:rsid w:val="00533743"/>
    <w:rsid w:val="0053375C"/>
    <w:rsid w:val="00533803"/>
    <w:rsid w:val="00533849"/>
    <w:rsid w:val="00533983"/>
    <w:rsid w:val="00533A3E"/>
    <w:rsid w:val="00533B6F"/>
    <w:rsid w:val="00533D66"/>
    <w:rsid w:val="00533D91"/>
    <w:rsid w:val="00533E2D"/>
    <w:rsid w:val="00533E4F"/>
    <w:rsid w:val="00533FF0"/>
    <w:rsid w:val="0053421C"/>
    <w:rsid w:val="005347E8"/>
    <w:rsid w:val="00534D0D"/>
    <w:rsid w:val="00534EC3"/>
    <w:rsid w:val="00535257"/>
    <w:rsid w:val="005352F9"/>
    <w:rsid w:val="0053544C"/>
    <w:rsid w:val="005355BC"/>
    <w:rsid w:val="005356F8"/>
    <w:rsid w:val="00535CD3"/>
    <w:rsid w:val="005362D8"/>
    <w:rsid w:val="0053669F"/>
    <w:rsid w:val="00536914"/>
    <w:rsid w:val="00536B4A"/>
    <w:rsid w:val="00536CD9"/>
    <w:rsid w:val="005374D2"/>
    <w:rsid w:val="00537885"/>
    <w:rsid w:val="00537CFC"/>
    <w:rsid w:val="0054018C"/>
    <w:rsid w:val="005408B7"/>
    <w:rsid w:val="00541049"/>
    <w:rsid w:val="00541112"/>
    <w:rsid w:val="005414DC"/>
    <w:rsid w:val="005414F2"/>
    <w:rsid w:val="005415B8"/>
    <w:rsid w:val="0054178F"/>
    <w:rsid w:val="0054234C"/>
    <w:rsid w:val="0054256F"/>
    <w:rsid w:val="00542855"/>
    <w:rsid w:val="00543122"/>
    <w:rsid w:val="00543172"/>
    <w:rsid w:val="00543434"/>
    <w:rsid w:val="00543500"/>
    <w:rsid w:val="00543612"/>
    <w:rsid w:val="00543C4E"/>
    <w:rsid w:val="00543DC2"/>
    <w:rsid w:val="00543F01"/>
    <w:rsid w:val="00543F75"/>
    <w:rsid w:val="00543FD7"/>
    <w:rsid w:val="005442B3"/>
    <w:rsid w:val="0054430F"/>
    <w:rsid w:val="0054463D"/>
    <w:rsid w:val="00544841"/>
    <w:rsid w:val="0054497A"/>
    <w:rsid w:val="005454B2"/>
    <w:rsid w:val="005456F2"/>
    <w:rsid w:val="0054572D"/>
    <w:rsid w:val="005457D7"/>
    <w:rsid w:val="0054585D"/>
    <w:rsid w:val="00545DB0"/>
    <w:rsid w:val="00545DE7"/>
    <w:rsid w:val="00546496"/>
    <w:rsid w:val="005466DD"/>
    <w:rsid w:val="005467CD"/>
    <w:rsid w:val="00546BD4"/>
    <w:rsid w:val="00546D8B"/>
    <w:rsid w:val="00546F42"/>
    <w:rsid w:val="00546F9A"/>
    <w:rsid w:val="00547100"/>
    <w:rsid w:val="005472AB"/>
    <w:rsid w:val="00547356"/>
    <w:rsid w:val="00547856"/>
    <w:rsid w:val="00547A4A"/>
    <w:rsid w:val="00547DD7"/>
    <w:rsid w:val="005502D3"/>
    <w:rsid w:val="00550657"/>
    <w:rsid w:val="00550747"/>
    <w:rsid w:val="00550CCB"/>
    <w:rsid w:val="00550EEB"/>
    <w:rsid w:val="0055127E"/>
    <w:rsid w:val="005512E6"/>
    <w:rsid w:val="0055131F"/>
    <w:rsid w:val="00551381"/>
    <w:rsid w:val="005516B8"/>
    <w:rsid w:val="00551C38"/>
    <w:rsid w:val="00551CEC"/>
    <w:rsid w:val="00551CFE"/>
    <w:rsid w:val="00551F4F"/>
    <w:rsid w:val="0055212B"/>
    <w:rsid w:val="005526FE"/>
    <w:rsid w:val="00552C57"/>
    <w:rsid w:val="00552D9B"/>
    <w:rsid w:val="00553145"/>
    <w:rsid w:val="005532E4"/>
    <w:rsid w:val="00553534"/>
    <w:rsid w:val="0055355A"/>
    <w:rsid w:val="00553709"/>
    <w:rsid w:val="00553816"/>
    <w:rsid w:val="0055381C"/>
    <w:rsid w:val="00553A62"/>
    <w:rsid w:val="00553C75"/>
    <w:rsid w:val="00553C8F"/>
    <w:rsid w:val="00553FBA"/>
    <w:rsid w:val="0055495F"/>
    <w:rsid w:val="00554984"/>
    <w:rsid w:val="00555137"/>
    <w:rsid w:val="00555792"/>
    <w:rsid w:val="005557A9"/>
    <w:rsid w:val="005557CC"/>
    <w:rsid w:val="00555BB8"/>
    <w:rsid w:val="005560A6"/>
    <w:rsid w:val="005560A8"/>
    <w:rsid w:val="005560F5"/>
    <w:rsid w:val="0055616B"/>
    <w:rsid w:val="005562C2"/>
    <w:rsid w:val="00556616"/>
    <w:rsid w:val="00556691"/>
    <w:rsid w:val="0055692B"/>
    <w:rsid w:val="00556C20"/>
    <w:rsid w:val="005575A4"/>
    <w:rsid w:val="00557EEB"/>
    <w:rsid w:val="00557F93"/>
    <w:rsid w:val="0056020C"/>
    <w:rsid w:val="005602A7"/>
    <w:rsid w:val="00560AD7"/>
    <w:rsid w:val="00560DAA"/>
    <w:rsid w:val="00560E7E"/>
    <w:rsid w:val="00560FA2"/>
    <w:rsid w:val="00561290"/>
    <w:rsid w:val="005614E8"/>
    <w:rsid w:val="00561872"/>
    <w:rsid w:val="0056195B"/>
    <w:rsid w:val="00561A88"/>
    <w:rsid w:val="00561ABB"/>
    <w:rsid w:val="00561D5A"/>
    <w:rsid w:val="00561DC5"/>
    <w:rsid w:val="0056200F"/>
    <w:rsid w:val="00562221"/>
    <w:rsid w:val="00562AFE"/>
    <w:rsid w:val="005631BD"/>
    <w:rsid w:val="005634C2"/>
    <w:rsid w:val="0056376D"/>
    <w:rsid w:val="005639ED"/>
    <w:rsid w:val="00563A92"/>
    <w:rsid w:val="00563C3A"/>
    <w:rsid w:val="00563C8C"/>
    <w:rsid w:val="00563CAF"/>
    <w:rsid w:val="00563F07"/>
    <w:rsid w:val="005644D8"/>
    <w:rsid w:val="00564588"/>
    <w:rsid w:val="005645DD"/>
    <w:rsid w:val="0056473C"/>
    <w:rsid w:val="00564E76"/>
    <w:rsid w:val="005654EA"/>
    <w:rsid w:val="0056557B"/>
    <w:rsid w:val="005656B8"/>
    <w:rsid w:val="0056570E"/>
    <w:rsid w:val="0056601C"/>
    <w:rsid w:val="00566025"/>
    <w:rsid w:val="00566101"/>
    <w:rsid w:val="005661A5"/>
    <w:rsid w:val="00566343"/>
    <w:rsid w:val="0056645F"/>
    <w:rsid w:val="0056648C"/>
    <w:rsid w:val="00566491"/>
    <w:rsid w:val="0056663B"/>
    <w:rsid w:val="00566B5F"/>
    <w:rsid w:val="00566C99"/>
    <w:rsid w:val="005670BF"/>
    <w:rsid w:val="0056722D"/>
    <w:rsid w:val="00567663"/>
    <w:rsid w:val="00567A17"/>
    <w:rsid w:val="00567BB7"/>
    <w:rsid w:val="00567DB1"/>
    <w:rsid w:val="005701EC"/>
    <w:rsid w:val="00570200"/>
    <w:rsid w:val="00570314"/>
    <w:rsid w:val="00570473"/>
    <w:rsid w:val="0057077A"/>
    <w:rsid w:val="00570889"/>
    <w:rsid w:val="005708E6"/>
    <w:rsid w:val="00570900"/>
    <w:rsid w:val="00570B4E"/>
    <w:rsid w:val="00570D29"/>
    <w:rsid w:val="00570F65"/>
    <w:rsid w:val="0057184C"/>
    <w:rsid w:val="00571C80"/>
    <w:rsid w:val="00571D60"/>
    <w:rsid w:val="00571E70"/>
    <w:rsid w:val="00571E8E"/>
    <w:rsid w:val="00571EA1"/>
    <w:rsid w:val="00571FBF"/>
    <w:rsid w:val="00572046"/>
    <w:rsid w:val="00572103"/>
    <w:rsid w:val="0057214C"/>
    <w:rsid w:val="005722F9"/>
    <w:rsid w:val="005726ED"/>
    <w:rsid w:val="005727D7"/>
    <w:rsid w:val="005729B4"/>
    <w:rsid w:val="0057310E"/>
    <w:rsid w:val="005733EE"/>
    <w:rsid w:val="00573504"/>
    <w:rsid w:val="0057350F"/>
    <w:rsid w:val="00573A37"/>
    <w:rsid w:val="00573CA2"/>
    <w:rsid w:val="00573E1F"/>
    <w:rsid w:val="005745E1"/>
    <w:rsid w:val="005746B5"/>
    <w:rsid w:val="005748FF"/>
    <w:rsid w:val="0057490A"/>
    <w:rsid w:val="00574BE7"/>
    <w:rsid w:val="00574C29"/>
    <w:rsid w:val="00574DCB"/>
    <w:rsid w:val="00574E20"/>
    <w:rsid w:val="005753EF"/>
    <w:rsid w:val="00575419"/>
    <w:rsid w:val="005754AD"/>
    <w:rsid w:val="005754DB"/>
    <w:rsid w:val="00575577"/>
    <w:rsid w:val="00575E47"/>
    <w:rsid w:val="005764A3"/>
    <w:rsid w:val="0057653B"/>
    <w:rsid w:val="00576FE4"/>
    <w:rsid w:val="0057715B"/>
    <w:rsid w:val="00577182"/>
    <w:rsid w:val="0057731B"/>
    <w:rsid w:val="00577611"/>
    <w:rsid w:val="005776A9"/>
    <w:rsid w:val="00577891"/>
    <w:rsid w:val="005779F3"/>
    <w:rsid w:val="00577A11"/>
    <w:rsid w:val="00577C0A"/>
    <w:rsid w:val="0058033D"/>
    <w:rsid w:val="00580B81"/>
    <w:rsid w:val="00580DD8"/>
    <w:rsid w:val="00580E8F"/>
    <w:rsid w:val="00581021"/>
    <w:rsid w:val="00581324"/>
    <w:rsid w:val="00581864"/>
    <w:rsid w:val="005818A1"/>
    <w:rsid w:val="005819A3"/>
    <w:rsid w:val="005819F0"/>
    <w:rsid w:val="00581A39"/>
    <w:rsid w:val="00581AF0"/>
    <w:rsid w:val="00581BF0"/>
    <w:rsid w:val="00581CA0"/>
    <w:rsid w:val="00581FAE"/>
    <w:rsid w:val="0058220D"/>
    <w:rsid w:val="0058286C"/>
    <w:rsid w:val="005828E3"/>
    <w:rsid w:val="00582A1E"/>
    <w:rsid w:val="00582B2C"/>
    <w:rsid w:val="00583280"/>
    <w:rsid w:val="00583A3F"/>
    <w:rsid w:val="00583CDE"/>
    <w:rsid w:val="00583F2C"/>
    <w:rsid w:val="005841BE"/>
    <w:rsid w:val="005842E9"/>
    <w:rsid w:val="00584750"/>
    <w:rsid w:val="00584AAF"/>
    <w:rsid w:val="00584CCE"/>
    <w:rsid w:val="00585476"/>
    <w:rsid w:val="005857C6"/>
    <w:rsid w:val="0058588C"/>
    <w:rsid w:val="005859A5"/>
    <w:rsid w:val="00585D81"/>
    <w:rsid w:val="00585E81"/>
    <w:rsid w:val="00586236"/>
    <w:rsid w:val="0058670D"/>
    <w:rsid w:val="0058675F"/>
    <w:rsid w:val="0058684D"/>
    <w:rsid w:val="00586A16"/>
    <w:rsid w:val="00586BE2"/>
    <w:rsid w:val="00586ED2"/>
    <w:rsid w:val="00586FAE"/>
    <w:rsid w:val="005871FA"/>
    <w:rsid w:val="00587651"/>
    <w:rsid w:val="00587734"/>
    <w:rsid w:val="00587D90"/>
    <w:rsid w:val="00590103"/>
    <w:rsid w:val="00590CD7"/>
    <w:rsid w:val="00590D4E"/>
    <w:rsid w:val="00590E1A"/>
    <w:rsid w:val="00591003"/>
    <w:rsid w:val="00591171"/>
    <w:rsid w:val="0059124A"/>
    <w:rsid w:val="005917F8"/>
    <w:rsid w:val="00591CB4"/>
    <w:rsid w:val="00591EFC"/>
    <w:rsid w:val="00592200"/>
    <w:rsid w:val="00592694"/>
    <w:rsid w:val="005926C3"/>
    <w:rsid w:val="005927E8"/>
    <w:rsid w:val="005929F5"/>
    <w:rsid w:val="00592C1D"/>
    <w:rsid w:val="00592EAE"/>
    <w:rsid w:val="00592F10"/>
    <w:rsid w:val="005932DF"/>
    <w:rsid w:val="00593479"/>
    <w:rsid w:val="0059393D"/>
    <w:rsid w:val="005941E5"/>
    <w:rsid w:val="005948E0"/>
    <w:rsid w:val="00594DFD"/>
    <w:rsid w:val="00595112"/>
    <w:rsid w:val="005951AB"/>
    <w:rsid w:val="0059524F"/>
    <w:rsid w:val="005953D4"/>
    <w:rsid w:val="0059563D"/>
    <w:rsid w:val="005958AB"/>
    <w:rsid w:val="005959A1"/>
    <w:rsid w:val="00595B50"/>
    <w:rsid w:val="00595EA3"/>
    <w:rsid w:val="00595F83"/>
    <w:rsid w:val="005961F1"/>
    <w:rsid w:val="00596253"/>
    <w:rsid w:val="005964C7"/>
    <w:rsid w:val="00596662"/>
    <w:rsid w:val="00596670"/>
    <w:rsid w:val="0059668D"/>
    <w:rsid w:val="005966F4"/>
    <w:rsid w:val="00596837"/>
    <w:rsid w:val="00596BA4"/>
    <w:rsid w:val="00596CE6"/>
    <w:rsid w:val="00596D06"/>
    <w:rsid w:val="00596D35"/>
    <w:rsid w:val="00596E7B"/>
    <w:rsid w:val="00597039"/>
    <w:rsid w:val="0059728B"/>
    <w:rsid w:val="005974E0"/>
    <w:rsid w:val="0059759E"/>
    <w:rsid w:val="00597696"/>
    <w:rsid w:val="00597801"/>
    <w:rsid w:val="00597BFD"/>
    <w:rsid w:val="00597D78"/>
    <w:rsid w:val="005A0493"/>
    <w:rsid w:val="005A0531"/>
    <w:rsid w:val="005A05D8"/>
    <w:rsid w:val="005A0602"/>
    <w:rsid w:val="005A09B4"/>
    <w:rsid w:val="005A0A0B"/>
    <w:rsid w:val="005A0ABC"/>
    <w:rsid w:val="005A1355"/>
    <w:rsid w:val="005A16BA"/>
    <w:rsid w:val="005A171C"/>
    <w:rsid w:val="005A1A81"/>
    <w:rsid w:val="005A1B24"/>
    <w:rsid w:val="005A1B48"/>
    <w:rsid w:val="005A2143"/>
    <w:rsid w:val="005A24D9"/>
    <w:rsid w:val="005A2CEA"/>
    <w:rsid w:val="005A2F38"/>
    <w:rsid w:val="005A331A"/>
    <w:rsid w:val="005A3330"/>
    <w:rsid w:val="005A36CC"/>
    <w:rsid w:val="005A3719"/>
    <w:rsid w:val="005A3A41"/>
    <w:rsid w:val="005A3D5F"/>
    <w:rsid w:val="005A3DC5"/>
    <w:rsid w:val="005A3E55"/>
    <w:rsid w:val="005A41CB"/>
    <w:rsid w:val="005A424E"/>
    <w:rsid w:val="005A430E"/>
    <w:rsid w:val="005A4588"/>
    <w:rsid w:val="005A4BF7"/>
    <w:rsid w:val="005A4C89"/>
    <w:rsid w:val="005A4D73"/>
    <w:rsid w:val="005A4E58"/>
    <w:rsid w:val="005A5111"/>
    <w:rsid w:val="005A55EC"/>
    <w:rsid w:val="005A5AE4"/>
    <w:rsid w:val="005A5B6E"/>
    <w:rsid w:val="005A5FFD"/>
    <w:rsid w:val="005A60A2"/>
    <w:rsid w:val="005A638E"/>
    <w:rsid w:val="005A63E7"/>
    <w:rsid w:val="005A659D"/>
    <w:rsid w:val="005A7060"/>
    <w:rsid w:val="005A72E2"/>
    <w:rsid w:val="005A7591"/>
    <w:rsid w:val="005A783D"/>
    <w:rsid w:val="005A79F1"/>
    <w:rsid w:val="005A7B48"/>
    <w:rsid w:val="005A7E13"/>
    <w:rsid w:val="005B0021"/>
    <w:rsid w:val="005B04F9"/>
    <w:rsid w:val="005B089B"/>
    <w:rsid w:val="005B0A7D"/>
    <w:rsid w:val="005B0B59"/>
    <w:rsid w:val="005B0C48"/>
    <w:rsid w:val="005B0D86"/>
    <w:rsid w:val="005B0EEA"/>
    <w:rsid w:val="005B1042"/>
    <w:rsid w:val="005B1521"/>
    <w:rsid w:val="005B15AF"/>
    <w:rsid w:val="005B16C6"/>
    <w:rsid w:val="005B1791"/>
    <w:rsid w:val="005B18A5"/>
    <w:rsid w:val="005B1BE9"/>
    <w:rsid w:val="005B2027"/>
    <w:rsid w:val="005B2613"/>
    <w:rsid w:val="005B26A4"/>
    <w:rsid w:val="005B271F"/>
    <w:rsid w:val="005B29EC"/>
    <w:rsid w:val="005B2AF0"/>
    <w:rsid w:val="005B2B1E"/>
    <w:rsid w:val="005B2B76"/>
    <w:rsid w:val="005B30F5"/>
    <w:rsid w:val="005B3398"/>
    <w:rsid w:val="005B3443"/>
    <w:rsid w:val="005B3534"/>
    <w:rsid w:val="005B353B"/>
    <w:rsid w:val="005B3680"/>
    <w:rsid w:val="005B37A2"/>
    <w:rsid w:val="005B37AD"/>
    <w:rsid w:val="005B3895"/>
    <w:rsid w:val="005B3B2E"/>
    <w:rsid w:val="005B3DD2"/>
    <w:rsid w:val="005B4062"/>
    <w:rsid w:val="005B410E"/>
    <w:rsid w:val="005B4408"/>
    <w:rsid w:val="005B475A"/>
    <w:rsid w:val="005B4943"/>
    <w:rsid w:val="005B4AD5"/>
    <w:rsid w:val="005B4BD6"/>
    <w:rsid w:val="005B4F48"/>
    <w:rsid w:val="005B529A"/>
    <w:rsid w:val="005B5986"/>
    <w:rsid w:val="005B59CF"/>
    <w:rsid w:val="005B59ED"/>
    <w:rsid w:val="005B5B9B"/>
    <w:rsid w:val="005B6696"/>
    <w:rsid w:val="005B66FC"/>
    <w:rsid w:val="005B6A6C"/>
    <w:rsid w:val="005B6B2C"/>
    <w:rsid w:val="005B6C22"/>
    <w:rsid w:val="005B6C96"/>
    <w:rsid w:val="005B6F0F"/>
    <w:rsid w:val="005B7397"/>
    <w:rsid w:val="005B73EF"/>
    <w:rsid w:val="005B771B"/>
    <w:rsid w:val="005B79BF"/>
    <w:rsid w:val="005B7E51"/>
    <w:rsid w:val="005C01E2"/>
    <w:rsid w:val="005C0433"/>
    <w:rsid w:val="005C0C29"/>
    <w:rsid w:val="005C0F52"/>
    <w:rsid w:val="005C13BF"/>
    <w:rsid w:val="005C1A1A"/>
    <w:rsid w:val="005C2074"/>
    <w:rsid w:val="005C2230"/>
    <w:rsid w:val="005C2277"/>
    <w:rsid w:val="005C2553"/>
    <w:rsid w:val="005C2642"/>
    <w:rsid w:val="005C2AB2"/>
    <w:rsid w:val="005C2CB4"/>
    <w:rsid w:val="005C30F9"/>
    <w:rsid w:val="005C337B"/>
    <w:rsid w:val="005C3574"/>
    <w:rsid w:val="005C3946"/>
    <w:rsid w:val="005C3A2A"/>
    <w:rsid w:val="005C3B07"/>
    <w:rsid w:val="005C3D06"/>
    <w:rsid w:val="005C3D9B"/>
    <w:rsid w:val="005C3FAD"/>
    <w:rsid w:val="005C4220"/>
    <w:rsid w:val="005C4342"/>
    <w:rsid w:val="005C438E"/>
    <w:rsid w:val="005C487B"/>
    <w:rsid w:val="005C4917"/>
    <w:rsid w:val="005C4ED6"/>
    <w:rsid w:val="005C5107"/>
    <w:rsid w:val="005C517F"/>
    <w:rsid w:val="005C5265"/>
    <w:rsid w:val="005C5A51"/>
    <w:rsid w:val="005C5B6B"/>
    <w:rsid w:val="005C5BB8"/>
    <w:rsid w:val="005C6467"/>
    <w:rsid w:val="005C65D5"/>
    <w:rsid w:val="005C65E1"/>
    <w:rsid w:val="005C6A40"/>
    <w:rsid w:val="005C6B79"/>
    <w:rsid w:val="005C6C4E"/>
    <w:rsid w:val="005C6EFB"/>
    <w:rsid w:val="005C702C"/>
    <w:rsid w:val="005C70B1"/>
    <w:rsid w:val="005C74F8"/>
    <w:rsid w:val="005C78C7"/>
    <w:rsid w:val="005D02EF"/>
    <w:rsid w:val="005D02FE"/>
    <w:rsid w:val="005D0644"/>
    <w:rsid w:val="005D0AC4"/>
    <w:rsid w:val="005D0ADE"/>
    <w:rsid w:val="005D0EC7"/>
    <w:rsid w:val="005D0F16"/>
    <w:rsid w:val="005D12F5"/>
    <w:rsid w:val="005D174B"/>
    <w:rsid w:val="005D186B"/>
    <w:rsid w:val="005D1E3C"/>
    <w:rsid w:val="005D203B"/>
    <w:rsid w:val="005D21E2"/>
    <w:rsid w:val="005D2404"/>
    <w:rsid w:val="005D25D0"/>
    <w:rsid w:val="005D2620"/>
    <w:rsid w:val="005D2690"/>
    <w:rsid w:val="005D26F4"/>
    <w:rsid w:val="005D2A53"/>
    <w:rsid w:val="005D2CB2"/>
    <w:rsid w:val="005D2F03"/>
    <w:rsid w:val="005D30CC"/>
    <w:rsid w:val="005D335A"/>
    <w:rsid w:val="005D35B3"/>
    <w:rsid w:val="005D3D4D"/>
    <w:rsid w:val="005D4023"/>
    <w:rsid w:val="005D4024"/>
    <w:rsid w:val="005D4215"/>
    <w:rsid w:val="005D42B4"/>
    <w:rsid w:val="005D44D7"/>
    <w:rsid w:val="005D44E6"/>
    <w:rsid w:val="005D4552"/>
    <w:rsid w:val="005D481B"/>
    <w:rsid w:val="005D4E1C"/>
    <w:rsid w:val="005D50F2"/>
    <w:rsid w:val="005D5289"/>
    <w:rsid w:val="005D5362"/>
    <w:rsid w:val="005D537F"/>
    <w:rsid w:val="005D5A2B"/>
    <w:rsid w:val="005D5BB0"/>
    <w:rsid w:val="005D61E8"/>
    <w:rsid w:val="005D68C2"/>
    <w:rsid w:val="005D6918"/>
    <w:rsid w:val="005D691E"/>
    <w:rsid w:val="005D6B7E"/>
    <w:rsid w:val="005D6BCA"/>
    <w:rsid w:val="005D6F4B"/>
    <w:rsid w:val="005D7192"/>
    <w:rsid w:val="005D71FE"/>
    <w:rsid w:val="005D7715"/>
    <w:rsid w:val="005D798C"/>
    <w:rsid w:val="005D7E1C"/>
    <w:rsid w:val="005D7F59"/>
    <w:rsid w:val="005E0068"/>
    <w:rsid w:val="005E0739"/>
    <w:rsid w:val="005E09AF"/>
    <w:rsid w:val="005E0B2F"/>
    <w:rsid w:val="005E15E8"/>
    <w:rsid w:val="005E1F4B"/>
    <w:rsid w:val="005E2709"/>
    <w:rsid w:val="005E28C3"/>
    <w:rsid w:val="005E29FC"/>
    <w:rsid w:val="005E2B80"/>
    <w:rsid w:val="005E2C40"/>
    <w:rsid w:val="005E2EA3"/>
    <w:rsid w:val="005E3435"/>
    <w:rsid w:val="005E3670"/>
    <w:rsid w:val="005E3739"/>
    <w:rsid w:val="005E3CEE"/>
    <w:rsid w:val="005E3DAF"/>
    <w:rsid w:val="005E3F86"/>
    <w:rsid w:val="005E42E7"/>
    <w:rsid w:val="005E478A"/>
    <w:rsid w:val="005E5009"/>
    <w:rsid w:val="005E50F6"/>
    <w:rsid w:val="005E5113"/>
    <w:rsid w:val="005E5515"/>
    <w:rsid w:val="005E5C2F"/>
    <w:rsid w:val="005E5C30"/>
    <w:rsid w:val="005E5CE1"/>
    <w:rsid w:val="005E5D39"/>
    <w:rsid w:val="005E5E53"/>
    <w:rsid w:val="005E5FA7"/>
    <w:rsid w:val="005E611F"/>
    <w:rsid w:val="005E62A6"/>
    <w:rsid w:val="005E674E"/>
    <w:rsid w:val="005E681E"/>
    <w:rsid w:val="005E69ED"/>
    <w:rsid w:val="005E6A82"/>
    <w:rsid w:val="005E6B6A"/>
    <w:rsid w:val="005E6DF0"/>
    <w:rsid w:val="005E6EC3"/>
    <w:rsid w:val="005E6EC6"/>
    <w:rsid w:val="005E6FBE"/>
    <w:rsid w:val="005E700F"/>
    <w:rsid w:val="005E72CD"/>
    <w:rsid w:val="005E73CD"/>
    <w:rsid w:val="005E78A7"/>
    <w:rsid w:val="005E7A0D"/>
    <w:rsid w:val="005E7A47"/>
    <w:rsid w:val="005E7A84"/>
    <w:rsid w:val="005E7B6E"/>
    <w:rsid w:val="005E7BAC"/>
    <w:rsid w:val="005E7BDF"/>
    <w:rsid w:val="005F0006"/>
    <w:rsid w:val="005F0263"/>
    <w:rsid w:val="005F0594"/>
    <w:rsid w:val="005F06D4"/>
    <w:rsid w:val="005F0766"/>
    <w:rsid w:val="005F08C6"/>
    <w:rsid w:val="005F0F52"/>
    <w:rsid w:val="005F1191"/>
    <w:rsid w:val="005F143F"/>
    <w:rsid w:val="005F152D"/>
    <w:rsid w:val="005F15A8"/>
    <w:rsid w:val="005F1AE1"/>
    <w:rsid w:val="005F1CF7"/>
    <w:rsid w:val="005F2295"/>
    <w:rsid w:val="005F280F"/>
    <w:rsid w:val="005F2BA5"/>
    <w:rsid w:val="005F3065"/>
    <w:rsid w:val="005F3094"/>
    <w:rsid w:val="005F32C7"/>
    <w:rsid w:val="005F335A"/>
    <w:rsid w:val="005F3557"/>
    <w:rsid w:val="005F3A1D"/>
    <w:rsid w:val="005F3C10"/>
    <w:rsid w:val="005F3C2E"/>
    <w:rsid w:val="005F3D19"/>
    <w:rsid w:val="005F3EFE"/>
    <w:rsid w:val="005F3F64"/>
    <w:rsid w:val="005F3FB2"/>
    <w:rsid w:val="005F4098"/>
    <w:rsid w:val="005F416E"/>
    <w:rsid w:val="005F43BD"/>
    <w:rsid w:val="005F446C"/>
    <w:rsid w:val="005F4645"/>
    <w:rsid w:val="005F4720"/>
    <w:rsid w:val="005F49EC"/>
    <w:rsid w:val="005F4B13"/>
    <w:rsid w:val="005F4E64"/>
    <w:rsid w:val="005F5294"/>
    <w:rsid w:val="005F534C"/>
    <w:rsid w:val="005F564E"/>
    <w:rsid w:val="005F56B7"/>
    <w:rsid w:val="005F59DF"/>
    <w:rsid w:val="005F5D74"/>
    <w:rsid w:val="005F5F4E"/>
    <w:rsid w:val="005F6333"/>
    <w:rsid w:val="005F6389"/>
    <w:rsid w:val="005F65EE"/>
    <w:rsid w:val="005F6798"/>
    <w:rsid w:val="005F6881"/>
    <w:rsid w:val="005F6A62"/>
    <w:rsid w:val="005F6A8A"/>
    <w:rsid w:val="005F6BDA"/>
    <w:rsid w:val="005F6C23"/>
    <w:rsid w:val="005F6D46"/>
    <w:rsid w:val="005F70C6"/>
    <w:rsid w:val="005F731C"/>
    <w:rsid w:val="005F7864"/>
    <w:rsid w:val="005F787A"/>
    <w:rsid w:val="005F7CE8"/>
    <w:rsid w:val="005F7E60"/>
    <w:rsid w:val="00600231"/>
    <w:rsid w:val="0060039B"/>
    <w:rsid w:val="0060071F"/>
    <w:rsid w:val="0060095D"/>
    <w:rsid w:val="00600999"/>
    <w:rsid w:val="00600A51"/>
    <w:rsid w:val="00600C9B"/>
    <w:rsid w:val="00600CAC"/>
    <w:rsid w:val="00601082"/>
    <w:rsid w:val="00601226"/>
    <w:rsid w:val="006013CB"/>
    <w:rsid w:val="00601482"/>
    <w:rsid w:val="0060191F"/>
    <w:rsid w:val="00601FAC"/>
    <w:rsid w:val="00602125"/>
    <w:rsid w:val="00602209"/>
    <w:rsid w:val="00602751"/>
    <w:rsid w:val="0060299A"/>
    <w:rsid w:val="006029E1"/>
    <w:rsid w:val="00602BCF"/>
    <w:rsid w:val="00602CE0"/>
    <w:rsid w:val="00602DD7"/>
    <w:rsid w:val="00602E66"/>
    <w:rsid w:val="0060307C"/>
    <w:rsid w:val="00603083"/>
    <w:rsid w:val="006031E2"/>
    <w:rsid w:val="006031EB"/>
    <w:rsid w:val="00603304"/>
    <w:rsid w:val="00603350"/>
    <w:rsid w:val="006033BF"/>
    <w:rsid w:val="006034C8"/>
    <w:rsid w:val="00603613"/>
    <w:rsid w:val="00603792"/>
    <w:rsid w:val="00603B0B"/>
    <w:rsid w:val="00603EEF"/>
    <w:rsid w:val="00603FD0"/>
    <w:rsid w:val="00604020"/>
    <w:rsid w:val="00604FB2"/>
    <w:rsid w:val="00605324"/>
    <w:rsid w:val="006056C5"/>
    <w:rsid w:val="00605AD0"/>
    <w:rsid w:val="00605B67"/>
    <w:rsid w:val="00606224"/>
    <w:rsid w:val="00606366"/>
    <w:rsid w:val="00606570"/>
    <w:rsid w:val="00606575"/>
    <w:rsid w:val="00606AFC"/>
    <w:rsid w:val="00606DD1"/>
    <w:rsid w:val="00606E4F"/>
    <w:rsid w:val="00606EA3"/>
    <w:rsid w:val="006070FE"/>
    <w:rsid w:val="00607265"/>
    <w:rsid w:val="006074D5"/>
    <w:rsid w:val="006075C2"/>
    <w:rsid w:val="0060785C"/>
    <w:rsid w:val="0060790B"/>
    <w:rsid w:val="00607B9F"/>
    <w:rsid w:val="00607C7D"/>
    <w:rsid w:val="00607F1F"/>
    <w:rsid w:val="006104AD"/>
    <w:rsid w:val="006106CF"/>
    <w:rsid w:val="00610825"/>
    <w:rsid w:val="00610CDF"/>
    <w:rsid w:val="00610E24"/>
    <w:rsid w:val="00610E6D"/>
    <w:rsid w:val="0061122E"/>
    <w:rsid w:val="00611554"/>
    <w:rsid w:val="006117A5"/>
    <w:rsid w:val="00611CD8"/>
    <w:rsid w:val="00611E75"/>
    <w:rsid w:val="006120AD"/>
    <w:rsid w:val="006120DB"/>
    <w:rsid w:val="00612136"/>
    <w:rsid w:val="0061223B"/>
    <w:rsid w:val="0061224D"/>
    <w:rsid w:val="006127CB"/>
    <w:rsid w:val="006128F1"/>
    <w:rsid w:val="00612B37"/>
    <w:rsid w:val="00612E43"/>
    <w:rsid w:val="00612E93"/>
    <w:rsid w:val="00612FB5"/>
    <w:rsid w:val="00613439"/>
    <w:rsid w:val="00613513"/>
    <w:rsid w:val="00613810"/>
    <w:rsid w:val="00613A55"/>
    <w:rsid w:val="00613B59"/>
    <w:rsid w:val="0061460E"/>
    <w:rsid w:val="00614850"/>
    <w:rsid w:val="00614902"/>
    <w:rsid w:val="00615200"/>
    <w:rsid w:val="00615266"/>
    <w:rsid w:val="006152C6"/>
    <w:rsid w:val="00615380"/>
    <w:rsid w:val="006159D1"/>
    <w:rsid w:val="00615C8F"/>
    <w:rsid w:val="00616D67"/>
    <w:rsid w:val="00616D88"/>
    <w:rsid w:val="00616EDF"/>
    <w:rsid w:val="00616FCB"/>
    <w:rsid w:val="0061723B"/>
    <w:rsid w:val="006172FA"/>
    <w:rsid w:val="0061771B"/>
    <w:rsid w:val="00617882"/>
    <w:rsid w:val="0061791D"/>
    <w:rsid w:val="0061798B"/>
    <w:rsid w:val="00617E50"/>
    <w:rsid w:val="00617F95"/>
    <w:rsid w:val="00620073"/>
    <w:rsid w:val="00620352"/>
    <w:rsid w:val="00620427"/>
    <w:rsid w:val="006204C0"/>
    <w:rsid w:val="00620615"/>
    <w:rsid w:val="0062076F"/>
    <w:rsid w:val="006208EF"/>
    <w:rsid w:val="00620A9E"/>
    <w:rsid w:val="00620B67"/>
    <w:rsid w:val="00620BCF"/>
    <w:rsid w:val="00620F66"/>
    <w:rsid w:val="00621087"/>
    <w:rsid w:val="006213D1"/>
    <w:rsid w:val="00621450"/>
    <w:rsid w:val="0062168D"/>
    <w:rsid w:val="006219ED"/>
    <w:rsid w:val="00621CB5"/>
    <w:rsid w:val="00621E1D"/>
    <w:rsid w:val="00621E36"/>
    <w:rsid w:val="00621E40"/>
    <w:rsid w:val="006228D5"/>
    <w:rsid w:val="006228FB"/>
    <w:rsid w:val="00622E64"/>
    <w:rsid w:val="00623085"/>
    <w:rsid w:val="00623380"/>
    <w:rsid w:val="00623869"/>
    <w:rsid w:val="00623A1E"/>
    <w:rsid w:val="00623B60"/>
    <w:rsid w:val="00623C61"/>
    <w:rsid w:val="00623E35"/>
    <w:rsid w:val="006240A3"/>
    <w:rsid w:val="0062417E"/>
    <w:rsid w:val="0062458F"/>
    <w:rsid w:val="0062462F"/>
    <w:rsid w:val="00624788"/>
    <w:rsid w:val="00624953"/>
    <w:rsid w:val="00624BB2"/>
    <w:rsid w:val="00624DAA"/>
    <w:rsid w:val="00625166"/>
    <w:rsid w:val="006251E4"/>
    <w:rsid w:val="006253E0"/>
    <w:rsid w:val="00625970"/>
    <w:rsid w:val="00625B8C"/>
    <w:rsid w:val="00625C48"/>
    <w:rsid w:val="00625D41"/>
    <w:rsid w:val="00625DD0"/>
    <w:rsid w:val="00625E62"/>
    <w:rsid w:val="0062626D"/>
    <w:rsid w:val="006271F4"/>
    <w:rsid w:val="006272E3"/>
    <w:rsid w:val="00627855"/>
    <w:rsid w:val="00627B8C"/>
    <w:rsid w:val="00627D98"/>
    <w:rsid w:val="00630276"/>
    <w:rsid w:val="006302F7"/>
    <w:rsid w:val="006307FE"/>
    <w:rsid w:val="00630982"/>
    <w:rsid w:val="00630AB5"/>
    <w:rsid w:val="00630C99"/>
    <w:rsid w:val="006310A7"/>
    <w:rsid w:val="0063147E"/>
    <w:rsid w:val="006314AA"/>
    <w:rsid w:val="00631890"/>
    <w:rsid w:val="00631892"/>
    <w:rsid w:val="0063190B"/>
    <w:rsid w:val="00631CD2"/>
    <w:rsid w:val="00631D1E"/>
    <w:rsid w:val="00631E57"/>
    <w:rsid w:val="00631E99"/>
    <w:rsid w:val="00631F38"/>
    <w:rsid w:val="00631F73"/>
    <w:rsid w:val="0063203B"/>
    <w:rsid w:val="0063282C"/>
    <w:rsid w:val="006329D6"/>
    <w:rsid w:val="00632C4B"/>
    <w:rsid w:val="006332EF"/>
    <w:rsid w:val="00633330"/>
    <w:rsid w:val="00633384"/>
    <w:rsid w:val="00633432"/>
    <w:rsid w:val="006335AB"/>
    <w:rsid w:val="0063360D"/>
    <w:rsid w:val="006339AF"/>
    <w:rsid w:val="00633A70"/>
    <w:rsid w:val="00633B09"/>
    <w:rsid w:val="00634149"/>
    <w:rsid w:val="006341B9"/>
    <w:rsid w:val="00634233"/>
    <w:rsid w:val="00634314"/>
    <w:rsid w:val="00634455"/>
    <w:rsid w:val="0063485B"/>
    <w:rsid w:val="00634942"/>
    <w:rsid w:val="00634BAB"/>
    <w:rsid w:val="0063528A"/>
    <w:rsid w:val="006352CC"/>
    <w:rsid w:val="00635358"/>
    <w:rsid w:val="00635450"/>
    <w:rsid w:val="006356E4"/>
    <w:rsid w:val="0063586F"/>
    <w:rsid w:val="00635914"/>
    <w:rsid w:val="00635CCF"/>
    <w:rsid w:val="00635CE1"/>
    <w:rsid w:val="00635FED"/>
    <w:rsid w:val="006365E4"/>
    <w:rsid w:val="0063668A"/>
    <w:rsid w:val="00636837"/>
    <w:rsid w:val="006369E2"/>
    <w:rsid w:val="00636CB2"/>
    <w:rsid w:val="00636D56"/>
    <w:rsid w:val="00636F35"/>
    <w:rsid w:val="00637071"/>
    <w:rsid w:val="0063749B"/>
    <w:rsid w:val="00637B32"/>
    <w:rsid w:val="00637D49"/>
    <w:rsid w:val="00637F28"/>
    <w:rsid w:val="00640017"/>
    <w:rsid w:val="006403EA"/>
    <w:rsid w:val="00640427"/>
    <w:rsid w:val="006404D1"/>
    <w:rsid w:val="00640BDA"/>
    <w:rsid w:val="00640C11"/>
    <w:rsid w:val="00640CFA"/>
    <w:rsid w:val="00640D2D"/>
    <w:rsid w:val="00640D61"/>
    <w:rsid w:val="0064108A"/>
    <w:rsid w:val="0064127F"/>
    <w:rsid w:val="00641283"/>
    <w:rsid w:val="006413E6"/>
    <w:rsid w:val="0064154B"/>
    <w:rsid w:val="006418AC"/>
    <w:rsid w:val="006419D0"/>
    <w:rsid w:val="00641A20"/>
    <w:rsid w:val="00641A9B"/>
    <w:rsid w:val="00641CF2"/>
    <w:rsid w:val="00641D10"/>
    <w:rsid w:val="00642062"/>
    <w:rsid w:val="006422A3"/>
    <w:rsid w:val="006424B1"/>
    <w:rsid w:val="00642635"/>
    <w:rsid w:val="006426E8"/>
    <w:rsid w:val="00642A74"/>
    <w:rsid w:val="00642BB1"/>
    <w:rsid w:val="00642EDC"/>
    <w:rsid w:val="0064345D"/>
    <w:rsid w:val="00643487"/>
    <w:rsid w:val="00643522"/>
    <w:rsid w:val="006438B3"/>
    <w:rsid w:val="0064393F"/>
    <w:rsid w:val="0064395B"/>
    <w:rsid w:val="00643A81"/>
    <w:rsid w:val="00643CC2"/>
    <w:rsid w:val="00643CE2"/>
    <w:rsid w:val="00643D1E"/>
    <w:rsid w:val="00643E47"/>
    <w:rsid w:val="00643F46"/>
    <w:rsid w:val="00643FD8"/>
    <w:rsid w:val="00644596"/>
    <w:rsid w:val="0064462D"/>
    <w:rsid w:val="00644B10"/>
    <w:rsid w:val="00644DF3"/>
    <w:rsid w:val="00644F04"/>
    <w:rsid w:val="006451C3"/>
    <w:rsid w:val="00645DDA"/>
    <w:rsid w:val="006460DD"/>
    <w:rsid w:val="00646113"/>
    <w:rsid w:val="00646342"/>
    <w:rsid w:val="006465C5"/>
    <w:rsid w:val="00646791"/>
    <w:rsid w:val="006469CA"/>
    <w:rsid w:val="00646A8D"/>
    <w:rsid w:val="00646A9B"/>
    <w:rsid w:val="00646C11"/>
    <w:rsid w:val="00646E00"/>
    <w:rsid w:val="00646F93"/>
    <w:rsid w:val="00646FD4"/>
    <w:rsid w:val="0064700B"/>
    <w:rsid w:val="006470DC"/>
    <w:rsid w:val="0064729A"/>
    <w:rsid w:val="00647A3F"/>
    <w:rsid w:val="00647D9E"/>
    <w:rsid w:val="006509A7"/>
    <w:rsid w:val="00651028"/>
    <w:rsid w:val="00651118"/>
    <w:rsid w:val="00651294"/>
    <w:rsid w:val="00651375"/>
    <w:rsid w:val="0065139D"/>
    <w:rsid w:val="00651636"/>
    <w:rsid w:val="00651732"/>
    <w:rsid w:val="006517CB"/>
    <w:rsid w:val="00651EDB"/>
    <w:rsid w:val="00652077"/>
    <w:rsid w:val="006523A4"/>
    <w:rsid w:val="00652776"/>
    <w:rsid w:val="006527B9"/>
    <w:rsid w:val="00652AE8"/>
    <w:rsid w:val="00652E54"/>
    <w:rsid w:val="00652ECA"/>
    <w:rsid w:val="00652EDC"/>
    <w:rsid w:val="00652FFD"/>
    <w:rsid w:val="00653049"/>
    <w:rsid w:val="0065307E"/>
    <w:rsid w:val="006536B0"/>
    <w:rsid w:val="0065391A"/>
    <w:rsid w:val="006539F0"/>
    <w:rsid w:val="00653CD3"/>
    <w:rsid w:val="00653F5B"/>
    <w:rsid w:val="006542F0"/>
    <w:rsid w:val="006546E7"/>
    <w:rsid w:val="006548D7"/>
    <w:rsid w:val="0065498B"/>
    <w:rsid w:val="00654A8E"/>
    <w:rsid w:val="00654B74"/>
    <w:rsid w:val="00654FF2"/>
    <w:rsid w:val="00655203"/>
    <w:rsid w:val="00655400"/>
    <w:rsid w:val="006554AB"/>
    <w:rsid w:val="006557E7"/>
    <w:rsid w:val="0065589D"/>
    <w:rsid w:val="006559D3"/>
    <w:rsid w:val="00655A33"/>
    <w:rsid w:val="00655CFC"/>
    <w:rsid w:val="00655D19"/>
    <w:rsid w:val="00655D44"/>
    <w:rsid w:val="00656165"/>
    <w:rsid w:val="006562A0"/>
    <w:rsid w:val="00656A58"/>
    <w:rsid w:val="00656ABF"/>
    <w:rsid w:val="00656DC8"/>
    <w:rsid w:val="0065726F"/>
    <w:rsid w:val="00657466"/>
    <w:rsid w:val="006577F7"/>
    <w:rsid w:val="006578A9"/>
    <w:rsid w:val="00657EFA"/>
    <w:rsid w:val="00660006"/>
    <w:rsid w:val="006601F2"/>
    <w:rsid w:val="00660C7A"/>
    <w:rsid w:val="00660CB6"/>
    <w:rsid w:val="0066127F"/>
    <w:rsid w:val="006613B6"/>
    <w:rsid w:val="00661763"/>
    <w:rsid w:val="0066187A"/>
    <w:rsid w:val="00661B05"/>
    <w:rsid w:val="00661B39"/>
    <w:rsid w:val="00661B6D"/>
    <w:rsid w:val="00662458"/>
    <w:rsid w:val="006628B3"/>
    <w:rsid w:val="00662AE3"/>
    <w:rsid w:val="00662FE5"/>
    <w:rsid w:val="006630B4"/>
    <w:rsid w:val="00663728"/>
    <w:rsid w:val="006637D8"/>
    <w:rsid w:val="006639A6"/>
    <w:rsid w:val="006639BB"/>
    <w:rsid w:val="00663AD5"/>
    <w:rsid w:val="00663D0C"/>
    <w:rsid w:val="00664061"/>
    <w:rsid w:val="006640C4"/>
    <w:rsid w:val="0066428E"/>
    <w:rsid w:val="0066440C"/>
    <w:rsid w:val="00664489"/>
    <w:rsid w:val="006646FC"/>
    <w:rsid w:val="00664BED"/>
    <w:rsid w:val="00664C21"/>
    <w:rsid w:val="00664CD5"/>
    <w:rsid w:val="0066507A"/>
    <w:rsid w:val="0066512F"/>
    <w:rsid w:val="00665557"/>
    <w:rsid w:val="006655FA"/>
    <w:rsid w:val="006658B7"/>
    <w:rsid w:val="00665A4C"/>
    <w:rsid w:val="00665E6E"/>
    <w:rsid w:val="0066605D"/>
    <w:rsid w:val="006660B2"/>
    <w:rsid w:val="00666716"/>
    <w:rsid w:val="00666A92"/>
    <w:rsid w:val="00666BA3"/>
    <w:rsid w:val="00666F8B"/>
    <w:rsid w:val="0066708B"/>
    <w:rsid w:val="0066720E"/>
    <w:rsid w:val="00667309"/>
    <w:rsid w:val="00667595"/>
    <w:rsid w:val="006675C3"/>
    <w:rsid w:val="006678E6"/>
    <w:rsid w:val="00667F72"/>
    <w:rsid w:val="00670317"/>
    <w:rsid w:val="006703E4"/>
    <w:rsid w:val="00670902"/>
    <w:rsid w:val="00670BBC"/>
    <w:rsid w:val="00670C50"/>
    <w:rsid w:val="00670CD4"/>
    <w:rsid w:val="00670E7B"/>
    <w:rsid w:val="0067170A"/>
    <w:rsid w:val="00671869"/>
    <w:rsid w:val="00671976"/>
    <w:rsid w:val="00671BB2"/>
    <w:rsid w:val="00671D02"/>
    <w:rsid w:val="00671D8E"/>
    <w:rsid w:val="00671DA7"/>
    <w:rsid w:val="00671E2A"/>
    <w:rsid w:val="00671E8C"/>
    <w:rsid w:val="0067249C"/>
    <w:rsid w:val="00672BB5"/>
    <w:rsid w:val="00672CF9"/>
    <w:rsid w:val="00672E68"/>
    <w:rsid w:val="00673130"/>
    <w:rsid w:val="006737AB"/>
    <w:rsid w:val="0067382B"/>
    <w:rsid w:val="006738BD"/>
    <w:rsid w:val="006738D6"/>
    <w:rsid w:val="006738EA"/>
    <w:rsid w:val="00673E4F"/>
    <w:rsid w:val="00673ECE"/>
    <w:rsid w:val="00674010"/>
    <w:rsid w:val="00674203"/>
    <w:rsid w:val="006742D9"/>
    <w:rsid w:val="00674354"/>
    <w:rsid w:val="00674457"/>
    <w:rsid w:val="00674860"/>
    <w:rsid w:val="00674B0E"/>
    <w:rsid w:val="00674B46"/>
    <w:rsid w:val="00674F8D"/>
    <w:rsid w:val="00675343"/>
    <w:rsid w:val="006753D9"/>
    <w:rsid w:val="0067550E"/>
    <w:rsid w:val="0067552A"/>
    <w:rsid w:val="00675764"/>
    <w:rsid w:val="00675832"/>
    <w:rsid w:val="006758FE"/>
    <w:rsid w:val="006759FD"/>
    <w:rsid w:val="00675A3F"/>
    <w:rsid w:val="00675CEF"/>
    <w:rsid w:val="00675D06"/>
    <w:rsid w:val="00676004"/>
    <w:rsid w:val="00676812"/>
    <w:rsid w:val="00676B89"/>
    <w:rsid w:val="006772E8"/>
    <w:rsid w:val="00677304"/>
    <w:rsid w:val="006774E9"/>
    <w:rsid w:val="00677935"/>
    <w:rsid w:val="00677A18"/>
    <w:rsid w:val="00677A98"/>
    <w:rsid w:val="00677AFE"/>
    <w:rsid w:val="00677CED"/>
    <w:rsid w:val="00677DAF"/>
    <w:rsid w:val="00677E3B"/>
    <w:rsid w:val="00677E80"/>
    <w:rsid w:val="00677F37"/>
    <w:rsid w:val="00677F82"/>
    <w:rsid w:val="006801AB"/>
    <w:rsid w:val="00680450"/>
    <w:rsid w:val="006804D0"/>
    <w:rsid w:val="006805A4"/>
    <w:rsid w:val="00680A12"/>
    <w:rsid w:val="00680D2B"/>
    <w:rsid w:val="00680ECA"/>
    <w:rsid w:val="00680F08"/>
    <w:rsid w:val="0068116F"/>
    <w:rsid w:val="0068126B"/>
    <w:rsid w:val="006812CC"/>
    <w:rsid w:val="00681303"/>
    <w:rsid w:val="0068146D"/>
    <w:rsid w:val="006815E0"/>
    <w:rsid w:val="00681630"/>
    <w:rsid w:val="00681643"/>
    <w:rsid w:val="00681CDF"/>
    <w:rsid w:val="00681D21"/>
    <w:rsid w:val="00681F85"/>
    <w:rsid w:val="00681FCA"/>
    <w:rsid w:val="00682352"/>
    <w:rsid w:val="006823CF"/>
    <w:rsid w:val="0068273F"/>
    <w:rsid w:val="006828A3"/>
    <w:rsid w:val="006829E6"/>
    <w:rsid w:val="00682A34"/>
    <w:rsid w:val="00682CF9"/>
    <w:rsid w:val="00682D13"/>
    <w:rsid w:val="0068309A"/>
    <w:rsid w:val="00683137"/>
    <w:rsid w:val="0068329B"/>
    <w:rsid w:val="00683953"/>
    <w:rsid w:val="00683B59"/>
    <w:rsid w:val="00683ED5"/>
    <w:rsid w:val="0068425C"/>
    <w:rsid w:val="00684414"/>
    <w:rsid w:val="006845F4"/>
    <w:rsid w:val="0068477B"/>
    <w:rsid w:val="00684921"/>
    <w:rsid w:val="00684CE8"/>
    <w:rsid w:val="00684CED"/>
    <w:rsid w:val="00685213"/>
    <w:rsid w:val="0068530E"/>
    <w:rsid w:val="006854BD"/>
    <w:rsid w:val="00685565"/>
    <w:rsid w:val="00686025"/>
    <w:rsid w:val="006862E4"/>
    <w:rsid w:val="00686455"/>
    <w:rsid w:val="00686505"/>
    <w:rsid w:val="00686807"/>
    <w:rsid w:val="00686ECF"/>
    <w:rsid w:val="00687172"/>
    <w:rsid w:val="0068732A"/>
    <w:rsid w:val="00687B76"/>
    <w:rsid w:val="00687BCD"/>
    <w:rsid w:val="00690533"/>
    <w:rsid w:val="00690567"/>
    <w:rsid w:val="006905D9"/>
    <w:rsid w:val="00690932"/>
    <w:rsid w:val="00690E89"/>
    <w:rsid w:val="00691029"/>
    <w:rsid w:val="0069114B"/>
    <w:rsid w:val="006913CE"/>
    <w:rsid w:val="00691427"/>
    <w:rsid w:val="0069155D"/>
    <w:rsid w:val="00691599"/>
    <w:rsid w:val="006918F8"/>
    <w:rsid w:val="006919E2"/>
    <w:rsid w:val="00691A30"/>
    <w:rsid w:val="00691DC1"/>
    <w:rsid w:val="006928C0"/>
    <w:rsid w:val="00692A3A"/>
    <w:rsid w:val="00692BD1"/>
    <w:rsid w:val="00692C6E"/>
    <w:rsid w:val="00692CD0"/>
    <w:rsid w:val="00692EF6"/>
    <w:rsid w:val="00693399"/>
    <w:rsid w:val="0069376C"/>
    <w:rsid w:val="00693A93"/>
    <w:rsid w:val="00693B18"/>
    <w:rsid w:val="00693B88"/>
    <w:rsid w:val="00693C17"/>
    <w:rsid w:val="00693D3D"/>
    <w:rsid w:val="00694263"/>
    <w:rsid w:val="00694424"/>
    <w:rsid w:val="006945EF"/>
    <w:rsid w:val="006948E9"/>
    <w:rsid w:val="00694C02"/>
    <w:rsid w:val="00694C32"/>
    <w:rsid w:val="00694DD5"/>
    <w:rsid w:val="006951AE"/>
    <w:rsid w:val="00695491"/>
    <w:rsid w:val="006956D1"/>
    <w:rsid w:val="006958E3"/>
    <w:rsid w:val="00695B17"/>
    <w:rsid w:val="00695FD8"/>
    <w:rsid w:val="006964AC"/>
    <w:rsid w:val="00696798"/>
    <w:rsid w:val="00696D50"/>
    <w:rsid w:val="00696EA3"/>
    <w:rsid w:val="0069703D"/>
    <w:rsid w:val="00697107"/>
    <w:rsid w:val="006971A2"/>
    <w:rsid w:val="0069787F"/>
    <w:rsid w:val="00697D87"/>
    <w:rsid w:val="00697FA7"/>
    <w:rsid w:val="006A021A"/>
    <w:rsid w:val="006A0A7D"/>
    <w:rsid w:val="006A0FBA"/>
    <w:rsid w:val="006A1274"/>
    <w:rsid w:val="006A12E7"/>
    <w:rsid w:val="006A135E"/>
    <w:rsid w:val="006A155E"/>
    <w:rsid w:val="006A1748"/>
    <w:rsid w:val="006A19AE"/>
    <w:rsid w:val="006A1CDD"/>
    <w:rsid w:val="006A1D0E"/>
    <w:rsid w:val="006A2016"/>
    <w:rsid w:val="006A2543"/>
    <w:rsid w:val="006A260F"/>
    <w:rsid w:val="006A29C0"/>
    <w:rsid w:val="006A305D"/>
    <w:rsid w:val="006A30BC"/>
    <w:rsid w:val="006A3481"/>
    <w:rsid w:val="006A3520"/>
    <w:rsid w:val="006A3681"/>
    <w:rsid w:val="006A3875"/>
    <w:rsid w:val="006A38E3"/>
    <w:rsid w:val="006A3AFF"/>
    <w:rsid w:val="006A3DBE"/>
    <w:rsid w:val="006A47B2"/>
    <w:rsid w:val="006A483C"/>
    <w:rsid w:val="006A4A54"/>
    <w:rsid w:val="006A4B47"/>
    <w:rsid w:val="006A523B"/>
    <w:rsid w:val="006A532D"/>
    <w:rsid w:val="006A534B"/>
    <w:rsid w:val="006A58BC"/>
    <w:rsid w:val="006A596E"/>
    <w:rsid w:val="006A5A5C"/>
    <w:rsid w:val="006A5C2B"/>
    <w:rsid w:val="006A5E46"/>
    <w:rsid w:val="006A6141"/>
    <w:rsid w:val="006A6467"/>
    <w:rsid w:val="006A64DB"/>
    <w:rsid w:val="006A6989"/>
    <w:rsid w:val="006A6BAE"/>
    <w:rsid w:val="006A6C5C"/>
    <w:rsid w:val="006A6F74"/>
    <w:rsid w:val="006A7129"/>
    <w:rsid w:val="006A7285"/>
    <w:rsid w:val="006A74BD"/>
    <w:rsid w:val="006A76DB"/>
    <w:rsid w:val="006A7B22"/>
    <w:rsid w:val="006A7E01"/>
    <w:rsid w:val="006B0069"/>
    <w:rsid w:val="006B02D1"/>
    <w:rsid w:val="006B032F"/>
    <w:rsid w:val="006B034D"/>
    <w:rsid w:val="006B0468"/>
    <w:rsid w:val="006B0548"/>
    <w:rsid w:val="006B06B4"/>
    <w:rsid w:val="006B0AA8"/>
    <w:rsid w:val="006B0B09"/>
    <w:rsid w:val="006B0C20"/>
    <w:rsid w:val="006B0C30"/>
    <w:rsid w:val="006B0C3D"/>
    <w:rsid w:val="006B0D26"/>
    <w:rsid w:val="006B138A"/>
    <w:rsid w:val="006B16FC"/>
    <w:rsid w:val="006B1A92"/>
    <w:rsid w:val="006B1B5C"/>
    <w:rsid w:val="006B1C1A"/>
    <w:rsid w:val="006B1E0B"/>
    <w:rsid w:val="006B1F1A"/>
    <w:rsid w:val="006B26C5"/>
    <w:rsid w:val="006B2A90"/>
    <w:rsid w:val="006B2CCD"/>
    <w:rsid w:val="006B2D9A"/>
    <w:rsid w:val="006B2DEB"/>
    <w:rsid w:val="006B303D"/>
    <w:rsid w:val="006B306F"/>
    <w:rsid w:val="006B3271"/>
    <w:rsid w:val="006B32C1"/>
    <w:rsid w:val="006B3396"/>
    <w:rsid w:val="006B3474"/>
    <w:rsid w:val="006B348D"/>
    <w:rsid w:val="006B354E"/>
    <w:rsid w:val="006B360A"/>
    <w:rsid w:val="006B3744"/>
    <w:rsid w:val="006B3839"/>
    <w:rsid w:val="006B3965"/>
    <w:rsid w:val="006B3C1E"/>
    <w:rsid w:val="006B3D58"/>
    <w:rsid w:val="006B3F96"/>
    <w:rsid w:val="006B43B7"/>
    <w:rsid w:val="006B472B"/>
    <w:rsid w:val="006B4736"/>
    <w:rsid w:val="006B48FE"/>
    <w:rsid w:val="006B4916"/>
    <w:rsid w:val="006B4A36"/>
    <w:rsid w:val="006B50B6"/>
    <w:rsid w:val="006B5157"/>
    <w:rsid w:val="006B571E"/>
    <w:rsid w:val="006B5A0A"/>
    <w:rsid w:val="006B5A84"/>
    <w:rsid w:val="006B6598"/>
    <w:rsid w:val="006B6D4F"/>
    <w:rsid w:val="006B74DD"/>
    <w:rsid w:val="006B769E"/>
    <w:rsid w:val="006B795C"/>
    <w:rsid w:val="006B797D"/>
    <w:rsid w:val="006B7D57"/>
    <w:rsid w:val="006C000E"/>
    <w:rsid w:val="006C0227"/>
    <w:rsid w:val="006C0278"/>
    <w:rsid w:val="006C037E"/>
    <w:rsid w:val="006C03FF"/>
    <w:rsid w:val="006C0622"/>
    <w:rsid w:val="006C0761"/>
    <w:rsid w:val="006C094C"/>
    <w:rsid w:val="006C0F76"/>
    <w:rsid w:val="006C126A"/>
    <w:rsid w:val="006C1289"/>
    <w:rsid w:val="006C1322"/>
    <w:rsid w:val="006C13EC"/>
    <w:rsid w:val="006C14E2"/>
    <w:rsid w:val="006C16D7"/>
    <w:rsid w:val="006C19C4"/>
    <w:rsid w:val="006C1BE8"/>
    <w:rsid w:val="006C1FBE"/>
    <w:rsid w:val="006C23C6"/>
    <w:rsid w:val="006C2413"/>
    <w:rsid w:val="006C24E1"/>
    <w:rsid w:val="006C2A7C"/>
    <w:rsid w:val="006C2BEC"/>
    <w:rsid w:val="006C2D8D"/>
    <w:rsid w:val="006C30C2"/>
    <w:rsid w:val="006C36CE"/>
    <w:rsid w:val="006C3A4A"/>
    <w:rsid w:val="006C3D1C"/>
    <w:rsid w:val="006C405C"/>
    <w:rsid w:val="006C419E"/>
    <w:rsid w:val="006C41A1"/>
    <w:rsid w:val="006C4697"/>
    <w:rsid w:val="006C4AC6"/>
    <w:rsid w:val="006C4B13"/>
    <w:rsid w:val="006C4EED"/>
    <w:rsid w:val="006C55E4"/>
    <w:rsid w:val="006C5750"/>
    <w:rsid w:val="006C5BC7"/>
    <w:rsid w:val="006C6387"/>
    <w:rsid w:val="006C6620"/>
    <w:rsid w:val="006C6A06"/>
    <w:rsid w:val="006C6E8D"/>
    <w:rsid w:val="006C70B3"/>
    <w:rsid w:val="006C7173"/>
    <w:rsid w:val="006C731E"/>
    <w:rsid w:val="006C7329"/>
    <w:rsid w:val="006C7383"/>
    <w:rsid w:val="006C7445"/>
    <w:rsid w:val="006C7FF1"/>
    <w:rsid w:val="006D068B"/>
    <w:rsid w:val="006D0748"/>
    <w:rsid w:val="006D093D"/>
    <w:rsid w:val="006D09E1"/>
    <w:rsid w:val="006D0B7B"/>
    <w:rsid w:val="006D0CCB"/>
    <w:rsid w:val="006D0DFA"/>
    <w:rsid w:val="006D100E"/>
    <w:rsid w:val="006D142B"/>
    <w:rsid w:val="006D1608"/>
    <w:rsid w:val="006D189A"/>
    <w:rsid w:val="006D191F"/>
    <w:rsid w:val="006D1930"/>
    <w:rsid w:val="006D1A53"/>
    <w:rsid w:val="006D1A78"/>
    <w:rsid w:val="006D1AAC"/>
    <w:rsid w:val="006D1AAD"/>
    <w:rsid w:val="006D201D"/>
    <w:rsid w:val="006D2603"/>
    <w:rsid w:val="006D2ACA"/>
    <w:rsid w:val="006D2DA6"/>
    <w:rsid w:val="006D2E0E"/>
    <w:rsid w:val="006D3145"/>
    <w:rsid w:val="006D318B"/>
    <w:rsid w:val="006D31BF"/>
    <w:rsid w:val="006D35A7"/>
    <w:rsid w:val="006D3B7B"/>
    <w:rsid w:val="006D40AD"/>
    <w:rsid w:val="006D43D0"/>
    <w:rsid w:val="006D442E"/>
    <w:rsid w:val="006D44DA"/>
    <w:rsid w:val="006D4537"/>
    <w:rsid w:val="006D485A"/>
    <w:rsid w:val="006D493D"/>
    <w:rsid w:val="006D4BCA"/>
    <w:rsid w:val="006D4E7E"/>
    <w:rsid w:val="006D4ED2"/>
    <w:rsid w:val="006D546A"/>
    <w:rsid w:val="006D55DC"/>
    <w:rsid w:val="006D5631"/>
    <w:rsid w:val="006D57E3"/>
    <w:rsid w:val="006D5A32"/>
    <w:rsid w:val="006D5D83"/>
    <w:rsid w:val="006D66FC"/>
    <w:rsid w:val="006D68E0"/>
    <w:rsid w:val="006D6C90"/>
    <w:rsid w:val="006D6D51"/>
    <w:rsid w:val="006D71C4"/>
    <w:rsid w:val="006D7337"/>
    <w:rsid w:val="006D77F6"/>
    <w:rsid w:val="006D7948"/>
    <w:rsid w:val="006E00E8"/>
    <w:rsid w:val="006E0266"/>
    <w:rsid w:val="006E0316"/>
    <w:rsid w:val="006E07EA"/>
    <w:rsid w:val="006E08E8"/>
    <w:rsid w:val="006E099B"/>
    <w:rsid w:val="006E0A78"/>
    <w:rsid w:val="006E0BCD"/>
    <w:rsid w:val="006E0D0C"/>
    <w:rsid w:val="006E0D8D"/>
    <w:rsid w:val="006E0F04"/>
    <w:rsid w:val="006E10A4"/>
    <w:rsid w:val="006E1311"/>
    <w:rsid w:val="006E184B"/>
    <w:rsid w:val="006E1874"/>
    <w:rsid w:val="006E20F0"/>
    <w:rsid w:val="006E2102"/>
    <w:rsid w:val="006E215A"/>
    <w:rsid w:val="006E24C5"/>
    <w:rsid w:val="006E264B"/>
    <w:rsid w:val="006E26C5"/>
    <w:rsid w:val="006E2838"/>
    <w:rsid w:val="006E286F"/>
    <w:rsid w:val="006E32E5"/>
    <w:rsid w:val="006E3300"/>
    <w:rsid w:val="006E33C7"/>
    <w:rsid w:val="006E3B0E"/>
    <w:rsid w:val="006E3CAB"/>
    <w:rsid w:val="006E3F59"/>
    <w:rsid w:val="006E3FC6"/>
    <w:rsid w:val="006E402F"/>
    <w:rsid w:val="006E4056"/>
    <w:rsid w:val="006E409F"/>
    <w:rsid w:val="006E418E"/>
    <w:rsid w:val="006E4518"/>
    <w:rsid w:val="006E46CF"/>
    <w:rsid w:val="006E47CA"/>
    <w:rsid w:val="006E4989"/>
    <w:rsid w:val="006E49A7"/>
    <w:rsid w:val="006E49C7"/>
    <w:rsid w:val="006E51D1"/>
    <w:rsid w:val="006E5217"/>
    <w:rsid w:val="006E5427"/>
    <w:rsid w:val="006E5A40"/>
    <w:rsid w:val="006E5D6F"/>
    <w:rsid w:val="006E5FCE"/>
    <w:rsid w:val="006E6041"/>
    <w:rsid w:val="006E61F3"/>
    <w:rsid w:val="006E63CA"/>
    <w:rsid w:val="006E6576"/>
    <w:rsid w:val="006E65F7"/>
    <w:rsid w:val="006E66B9"/>
    <w:rsid w:val="006E69C4"/>
    <w:rsid w:val="006E6AE3"/>
    <w:rsid w:val="006E6B74"/>
    <w:rsid w:val="006E6CAE"/>
    <w:rsid w:val="006E6CFE"/>
    <w:rsid w:val="006E6E4E"/>
    <w:rsid w:val="006E7178"/>
    <w:rsid w:val="006E7257"/>
    <w:rsid w:val="006E72A8"/>
    <w:rsid w:val="006E755A"/>
    <w:rsid w:val="006E7583"/>
    <w:rsid w:val="006E7657"/>
    <w:rsid w:val="006E7709"/>
    <w:rsid w:val="006E7881"/>
    <w:rsid w:val="006E788E"/>
    <w:rsid w:val="006E7ADB"/>
    <w:rsid w:val="006E7E5A"/>
    <w:rsid w:val="006F0029"/>
    <w:rsid w:val="006F00E6"/>
    <w:rsid w:val="006F016E"/>
    <w:rsid w:val="006F01DE"/>
    <w:rsid w:val="006F0216"/>
    <w:rsid w:val="006F02C3"/>
    <w:rsid w:val="006F02E0"/>
    <w:rsid w:val="006F0391"/>
    <w:rsid w:val="006F08CD"/>
    <w:rsid w:val="006F0F0E"/>
    <w:rsid w:val="006F0F17"/>
    <w:rsid w:val="006F1080"/>
    <w:rsid w:val="006F141E"/>
    <w:rsid w:val="006F1C2D"/>
    <w:rsid w:val="006F1E67"/>
    <w:rsid w:val="006F2360"/>
    <w:rsid w:val="006F27DB"/>
    <w:rsid w:val="006F2B2C"/>
    <w:rsid w:val="006F343C"/>
    <w:rsid w:val="006F350A"/>
    <w:rsid w:val="006F38BA"/>
    <w:rsid w:val="006F3B58"/>
    <w:rsid w:val="006F3BEE"/>
    <w:rsid w:val="006F3C54"/>
    <w:rsid w:val="006F3EAB"/>
    <w:rsid w:val="006F3F24"/>
    <w:rsid w:val="006F4014"/>
    <w:rsid w:val="006F4353"/>
    <w:rsid w:val="006F44F3"/>
    <w:rsid w:val="006F4590"/>
    <w:rsid w:val="006F48FB"/>
    <w:rsid w:val="006F4B38"/>
    <w:rsid w:val="006F4E77"/>
    <w:rsid w:val="006F5662"/>
    <w:rsid w:val="006F60CB"/>
    <w:rsid w:val="006F6113"/>
    <w:rsid w:val="006F67FD"/>
    <w:rsid w:val="006F6E51"/>
    <w:rsid w:val="006F705D"/>
    <w:rsid w:val="006F7445"/>
    <w:rsid w:val="006F7595"/>
    <w:rsid w:val="006F77B8"/>
    <w:rsid w:val="006F77FE"/>
    <w:rsid w:val="006F7D51"/>
    <w:rsid w:val="006F7DED"/>
    <w:rsid w:val="006F7E5E"/>
    <w:rsid w:val="006F7EDE"/>
    <w:rsid w:val="00700159"/>
    <w:rsid w:val="00700526"/>
    <w:rsid w:val="007006C0"/>
    <w:rsid w:val="00700821"/>
    <w:rsid w:val="00700825"/>
    <w:rsid w:val="00700C8B"/>
    <w:rsid w:val="00700CA8"/>
    <w:rsid w:val="00700DA0"/>
    <w:rsid w:val="00700ECF"/>
    <w:rsid w:val="00700FC6"/>
    <w:rsid w:val="0070103E"/>
    <w:rsid w:val="00701119"/>
    <w:rsid w:val="00701358"/>
    <w:rsid w:val="0070148C"/>
    <w:rsid w:val="00701555"/>
    <w:rsid w:val="00701676"/>
    <w:rsid w:val="0070190F"/>
    <w:rsid w:val="00701AB3"/>
    <w:rsid w:val="00701EC9"/>
    <w:rsid w:val="00702138"/>
    <w:rsid w:val="00702182"/>
    <w:rsid w:val="007022B0"/>
    <w:rsid w:val="007022EF"/>
    <w:rsid w:val="0070268C"/>
    <w:rsid w:val="007029B5"/>
    <w:rsid w:val="00702D12"/>
    <w:rsid w:val="00702D15"/>
    <w:rsid w:val="007030D3"/>
    <w:rsid w:val="0070371F"/>
    <w:rsid w:val="00703805"/>
    <w:rsid w:val="00703AAC"/>
    <w:rsid w:val="00703CC5"/>
    <w:rsid w:val="0070423B"/>
    <w:rsid w:val="0070456D"/>
    <w:rsid w:val="00704665"/>
    <w:rsid w:val="0070479D"/>
    <w:rsid w:val="0070491D"/>
    <w:rsid w:val="0070526F"/>
    <w:rsid w:val="007054E2"/>
    <w:rsid w:val="007058C3"/>
    <w:rsid w:val="00705C44"/>
    <w:rsid w:val="00705F5F"/>
    <w:rsid w:val="0070600C"/>
    <w:rsid w:val="0070623B"/>
    <w:rsid w:val="00706320"/>
    <w:rsid w:val="00706449"/>
    <w:rsid w:val="00706490"/>
    <w:rsid w:val="007067EE"/>
    <w:rsid w:val="00706AE9"/>
    <w:rsid w:val="00706FD8"/>
    <w:rsid w:val="0070706B"/>
    <w:rsid w:val="00707160"/>
    <w:rsid w:val="007075C2"/>
    <w:rsid w:val="0070787D"/>
    <w:rsid w:val="00707FC5"/>
    <w:rsid w:val="007100EA"/>
    <w:rsid w:val="007105FC"/>
    <w:rsid w:val="0071063B"/>
    <w:rsid w:val="007110BE"/>
    <w:rsid w:val="007113BA"/>
    <w:rsid w:val="007113C8"/>
    <w:rsid w:val="007113F8"/>
    <w:rsid w:val="00711701"/>
    <w:rsid w:val="00711A53"/>
    <w:rsid w:val="00711FCD"/>
    <w:rsid w:val="007122C1"/>
    <w:rsid w:val="00712436"/>
    <w:rsid w:val="007125E1"/>
    <w:rsid w:val="00712BDD"/>
    <w:rsid w:val="00712C7A"/>
    <w:rsid w:val="00712CD0"/>
    <w:rsid w:val="00713200"/>
    <w:rsid w:val="007139E4"/>
    <w:rsid w:val="00713A5A"/>
    <w:rsid w:val="00713BC8"/>
    <w:rsid w:val="00713D56"/>
    <w:rsid w:val="007142BE"/>
    <w:rsid w:val="00714301"/>
    <w:rsid w:val="007145CB"/>
    <w:rsid w:val="007147B4"/>
    <w:rsid w:val="00714B28"/>
    <w:rsid w:val="00714BB9"/>
    <w:rsid w:val="007150F3"/>
    <w:rsid w:val="007153DA"/>
    <w:rsid w:val="0071542B"/>
    <w:rsid w:val="0071552D"/>
    <w:rsid w:val="007156AA"/>
    <w:rsid w:val="0071585D"/>
    <w:rsid w:val="00715D7C"/>
    <w:rsid w:val="00715DE5"/>
    <w:rsid w:val="00715EF7"/>
    <w:rsid w:val="0071618C"/>
    <w:rsid w:val="007164F7"/>
    <w:rsid w:val="00716590"/>
    <w:rsid w:val="00716880"/>
    <w:rsid w:val="00716A45"/>
    <w:rsid w:val="00716AF6"/>
    <w:rsid w:val="00716D81"/>
    <w:rsid w:val="00716EDF"/>
    <w:rsid w:val="007171AE"/>
    <w:rsid w:val="0071743D"/>
    <w:rsid w:val="007176EC"/>
    <w:rsid w:val="00717720"/>
    <w:rsid w:val="0071773A"/>
    <w:rsid w:val="007179FE"/>
    <w:rsid w:val="00717A6C"/>
    <w:rsid w:val="00717CE8"/>
    <w:rsid w:val="00717EE6"/>
    <w:rsid w:val="00720111"/>
    <w:rsid w:val="00720358"/>
    <w:rsid w:val="0072065A"/>
    <w:rsid w:val="007209E6"/>
    <w:rsid w:val="00720D19"/>
    <w:rsid w:val="00720D7A"/>
    <w:rsid w:val="00720D7E"/>
    <w:rsid w:val="00720DCF"/>
    <w:rsid w:val="00720E31"/>
    <w:rsid w:val="0072105B"/>
    <w:rsid w:val="00721121"/>
    <w:rsid w:val="0072128F"/>
    <w:rsid w:val="007212DD"/>
    <w:rsid w:val="00721409"/>
    <w:rsid w:val="00721413"/>
    <w:rsid w:val="00721495"/>
    <w:rsid w:val="0072189D"/>
    <w:rsid w:val="007219FD"/>
    <w:rsid w:val="00721A4F"/>
    <w:rsid w:val="00721A66"/>
    <w:rsid w:val="00721BAC"/>
    <w:rsid w:val="00721D95"/>
    <w:rsid w:val="007222DD"/>
    <w:rsid w:val="0072230B"/>
    <w:rsid w:val="007223CF"/>
    <w:rsid w:val="0072243A"/>
    <w:rsid w:val="00722519"/>
    <w:rsid w:val="007227F1"/>
    <w:rsid w:val="007227F6"/>
    <w:rsid w:val="00722925"/>
    <w:rsid w:val="00722BED"/>
    <w:rsid w:val="00722F76"/>
    <w:rsid w:val="0072317A"/>
    <w:rsid w:val="00723231"/>
    <w:rsid w:val="007234C3"/>
    <w:rsid w:val="007237CF"/>
    <w:rsid w:val="00723906"/>
    <w:rsid w:val="00723DA8"/>
    <w:rsid w:val="00723DC6"/>
    <w:rsid w:val="00724122"/>
    <w:rsid w:val="007244AA"/>
    <w:rsid w:val="007244F0"/>
    <w:rsid w:val="00724B17"/>
    <w:rsid w:val="00725000"/>
    <w:rsid w:val="007252C1"/>
    <w:rsid w:val="00725332"/>
    <w:rsid w:val="00725625"/>
    <w:rsid w:val="00725899"/>
    <w:rsid w:val="007260BE"/>
    <w:rsid w:val="00726437"/>
    <w:rsid w:val="00726464"/>
    <w:rsid w:val="00726895"/>
    <w:rsid w:val="00726A4D"/>
    <w:rsid w:val="00726B8E"/>
    <w:rsid w:val="00726BE3"/>
    <w:rsid w:val="007276C4"/>
    <w:rsid w:val="00727D90"/>
    <w:rsid w:val="00727EF9"/>
    <w:rsid w:val="007301BD"/>
    <w:rsid w:val="007303B1"/>
    <w:rsid w:val="007304FB"/>
    <w:rsid w:val="00730521"/>
    <w:rsid w:val="007305E3"/>
    <w:rsid w:val="007306FC"/>
    <w:rsid w:val="00730720"/>
    <w:rsid w:val="00730B1A"/>
    <w:rsid w:val="00730C07"/>
    <w:rsid w:val="00730C56"/>
    <w:rsid w:val="00730DE8"/>
    <w:rsid w:val="00731054"/>
    <w:rsid w:val="007314AF"/>
    <w:rsid w:val="00731676"/>
    <w:rsid w:val="007316F2"/>
    <w:rsid w:val="0073193B"/>
    <w:rsid w:val="00731E75"/>
    <w:rsid w:val="00732192"/>
    <w:rsid w:val="00732495"/>
    <w:rsid w:val="007329F4"/>
    <w:rsid w:val="00732F90"/>
    <w:rsid w:val="00732FE8"/>
    <w:rsid w:val="0073315C"/>
    <w:rsid w:val="007332C0"/>
    <w:rsid w:val="007333D0"/>
    <w:rsid w:val="0073356D"/>
    <w:rsid w:val="0073362F"/>
    <w:rsid w:val="00733651"/>
    <w:rsid w:val="00733738"/>
    <w:rsid w:val="007338C5"/>
    <w:rsid w:val="00733903"/>
    <w:rsid w:val="007340AD"/>
    <w:rsid w:val="007340D8"/>
    <w:rsid w:val="007341A2"/>
    <w:rsid w:val="00734782"/>
    <w:rsid w:val="00734893"/>
    <w:rsid w:val="007348A8"/>
    <w:rsid w:val="00734B77"/>
    <w:rsid w:val="00734BF1"/>
    <w:rsid w:val="00734C3C"/>
    <w:rsid w:val="00734D52"/>
    <w:rsid w:val="00735184"/>
    <w:rsid w:val="00735616"/>
    <w:rsid w:val="0073604E"/>
    <w:rsid w:val="0073618D"/>
    <w:rsid w:val="007363B4"/>
    <w:rsid w:val="007363C5"/>
    <w:rsid w:val="00736409"/>
    <w:rsid w:val="007365EA"/>
    <w:rsid w:val="007365F4"/>
    <w:rsid w:val="00736B06"/>
    <w:rsid w:val="00736C8E"/>
    <w:rsid w:val="00736DA3"/>
    <w:rsid w:val="00736ED8"/>
    <w:rsid w:val="00737154"/>
    <w:rsid w:val="007372D8"/>
    <w:rsid w:val="0073731C"/>
    <w:rsid w:val="00737411"/>
    <w:rsid w:val="00737A1E"/>
    <w:rsid w:val="00737D5F"/>
    <w:rsid w:val="00737DBA"/>
    <w:rsid w:val="007406FD"/>
    <w:rsid w:val="0074075E"/>
    <w:rsid w:val="00740967"/>
    <w:rsid w:val="00740E6F"/>
    <w:rsid w:val="00740E9A"/>
    <w:rsid w:val="00740E9C"/>
    <w:rsid w:val="007413F2"/>
    <w:rsid w:val="00741416"/>
    <w:rsid w:val="007417FA"/>
    <w:rsid w:val="00741B10"/>
    <w:rsid w:val="00741BB8"/>
    <w:rsid w:val="00741F6D"/>
    <w:rsid w:val="00742287"/>
    <w:rsid w:val="00742406"/>
    <w:rsid w:val="00742565"/>
    <w:rsid w:val="00742A7F"/>
    <w:rsid w:val="00742D9D"/>
    <w:rsid w:val="00742E88"/>
    <w:rsid w:val="00742F17"/>
    <w:rsid w:val="00743264"/>
    <w:rsid w:val="0074366D"/>
    <w:rsid w:val="007436DD"/>
    <w:rsid w:val="007438C9"/>
    <w:rsid w:val="00743979"/>
    <w:rsid w:val="007439E3"/>
    <w:rsid w:val="00743C28"/>
    <w:rsid w:val="00744083"/>
    <w:rsid w:val="007442FC"/>
    <w:rsid w:val="007443B2"/>
    <w:rsid w:val="007444CE"/>
    <w:rsid w:val="00744699"/>
    <w:rsid w:val="00744A40"/>
    <w:rsid w:val="00744B89"/>
    <w:rsid w:val="00744BE3"/>
    <w:rsid w:val="00744D77"/>
    <w:rsid w:val="0074513F"/>
    <w:rsid w:val="00745432"/>
    <w:rsid w:val="0074548A"/>
    <w:rsid w:val="00745513"/>
    <w:rsid w:val="00745B24"/>
    <w:rsid w:val="00745E7A"/>
    <w:rsid w:val="00745FE6"/>
    <w:rsid w:val="00745FEB"/>
    <w:rsid w:val="0074628F"/>
    <w:rsid w:val="007465E3"/>
    <w:rsid w:val="007465F8"/>
    <w:rsid w:val="007467E1"/>
    <w:rsid w:val="00746918"/>
    <w:rsid w:val="00746BA7"/>
    <w:rsid w:val="00746C24"/>
    <w:rsid w:val="00746D2A"/>
    <w:rsid w:val="00746E5E"/>
    <w:rsid w:val="00747063"/>
    <w:rsid w:val="00747268"/>
    <w:rsid w:val="007473B2"/>
    <w:rsid w:val="007475FC"/>
    <w:rsid w:val="00747A1D"/>
    <w:rsid w:val="00747F22"/>
    <w:rsid w:val="00747F8D"/>
    <w:rsid w:val="007503B6"/>
    <w:rsid w:val="00750651"/>
    <w:rsid w:val="007507BF"/>
    <w:rsid w:val="00750A8D"/>
    <w:rsid w:val="0075107E"/>
    <w:rsid w:val="007513D4"/>
    <w:rsid w:val="0075150B"/>
    <w:rsid w:val="0075166C"/>
    <w:rsid w:val="00751919"/>
    <w:rsid w:val="00751C79"/>
    <w:rsid w:val="00751C9C"/>
    <w:rsid w:val="00751CC8"/>
    <w:rsid w:val="00751EFA"/>
    <w:rsid w:val="00751F24"/>
    <w:rsid w:val="00751FB8"/>
    <w:rsid w:val="007520AB"/>
    <w:rsid w:val="007524C2"/>
    <w:rsid w:val="007529FD"/>
    <w:rsid w:val="00752B39"/>
    <w:rsid w:val="00753462"/>
    <w:rsid w:val="007535B8"/>
    <w:rsid w:val="0075389F"/>
    <w:rsid w:val="007538C5"/>
    <w:rsid w:val="007539AF"/>
    <w:rsid w:val="00753A18"/>
    <w:rsid w:val="00753BF4"/>
    <w:rsid w:val="00753D23"/>
    <w:rsid w:val="00753F51"/>
    <w:rsid w:val="00753FDD"/>
    <w:rsid w:val="007540D8"/>
    <w:rsid w:val="007541CE"/>
    <w:rsid w:val="007545FD"/>
    <w:rsid w:val="0075474D"/>
    <w:rsid w:val="00754930"/>
    <w:rsid w:val="00754A6A"/>
    <w:rsid w:val="00754B9D"/>
    <w:rsid w:val="00754C17"/>
    <w:rsid w:val="00754DEB"/>
    <w:rsid w:val="00754DEC"/>
    <w:rsid w:val="0075521A"/>
    <w:rsid w:val="00755660"/>
    <w:rsid w:val="007558ED"/>
    <w:rsid w:val="007561AB"/>
    <w:rsid w:val="0075627A"/>
    <w:rsid w:val="00756632"/>
    <w:rsid w:val="00756A19"/>
    <w:rsid w:val="00756A4E"/>
    <w:rsid w:val="00757044"/>
    <w:rsid w:val="00757954"/>
    <w:rsid w:val="00757A5F"/>
    <w:rsid w:val="00757A66"/>
    <w:rsid w:val="00757A6F"/>
    <w:rsid w:val="00757C19"/>
    <w:rsid w:val="00757C7D"/>
    <w:rsid w:val="00757DD8"/>
    <w:rsid w:val="00757EBD"/>
    <w:rsid w:val="00757FE2"/>
    <w:rsid w:val="00757FFC"/>
    <w:rsid w:val="00760128"/>
    <w:rsid w:val="007606D3"/>
    <w:rsid w:val="007606F3"/>
    <w:rsid w:val="007614EF"/>
    <w:rsid w:val="00761538"/>
    <w:rsid w:val="0076168B"/>
    <w:rsid w:val="0076174E"/>
    <w:rsid w:val="00761800"/>
    <w:rsid w:val="00761886"/>
    <w:rsid w:val="007619A3"/>
    <w:rsid w:val="00761D9D"/>
    <w:rsid w:val="00761DB8"/>
    <w:rsid w:val="00761F3F"/>
    <w:rsid w:val="00762063"/>
    <w:rsid w:val="007620EC"/>
    <w:rsid w:val="00762857"/>
    <w:rsid w:val="00762981"/>
    <w:rsid w:val="00762B72"/>
    <w:rsid w:val="00762CF2"/>
    <w:rsid w:val="007630AE"/>
    <w:rsid w:val="00763202"/>
    <w:rsid w:val="00763458"/>
    <w:rsid w:val="007634A1"/>
    <w:rsid w:val="007635D4"/>
    <w:rsid w:val="007635EF"/>
    <w:rsid w:val="00763723"/>
    <w:rsid w:val="007638CC"/>
    <w:rsid w:val="00763921"/>
    <w:rsid w:val="00763999"/>
    <w:rsid w:val="00763FD1"/>
    <w:rsid w:val="007640E6"/>
    <w:rsid w:val="007641F4"/>
    <w:rsid w:val="00764693"/>
    <w:rsid w:val="0076481A"/>
    <w:rsid w:val="00764881"/>
    <w:rsid w:val="00764B23"/>
    <w:rsid w:val="00764CA8"/>
    <w:rsid w:val="00764D89"/>
    <w:rsid w:val="00764E45"/>
    <w:rsid w:val="007650E8"/>
    <w:rsid w:val="0076526F"/>
    <w:rsid w:val="00765681"/>
    <w:rsid w:val="007656DE"/>
    <w:rsid w:val="0076597F"/>
    <w:rsid w:val="00765B6D"/>
    <w:rsid w:val="00765C9F"/>
    <w:rsid w:val="00765E67"/>
    <w:rsid w:val="00765F60"/>
    <w:rsid w:val="00765FBC"/>
    <w:rsid w:val="007660CC"/>
    <w:rsid w:val="00766246"/>
    <w:rsid w:val="00766344"/>
    <w:rsid w:val="007664A0"/>
    <w:rsid w:val="00766A6C"/>
    <w:rsid w:val="00766C84"/>
    <w:rsid w:val="00766F49"/>
    <w:rsid w:val="007670CB"/>
    <w:rsid w:val="007670D2"/>
    <w:rsid w:val="00767BA2"/>
    <w:rsid w:val="00767C57"/>
    <w:rsid w:val="00767CF5"/>
    <w:rsid w:val="00770096"/>
    <w:rsid w:val="0077020E"/>
    <w:rsid w:val="00770365"/>
    <w:rsid w:val="007706FF"/>
    <w:rsid w:val="00770717"/>
    <w:rsid w:val="007711FB"/>
    <w:rsid w:val="007717CF"/>
    <w:rsid w:val="00771B1A"/>
    <w:rsid w:val="00771B9A"/>
    <w:rsid w:val="00771C20"/>
    <w:rsid w:val="00772097"/>
    <w:rsid w:val="007721A9"/>
    <w:rsid w:val="00772313"/>
    <w:rsid w:val="00772316"/>
    <w:rsid w:val="00772423"/>
    <w:rsid w:val="007729DA"/>
    <w:rsid w:val="00772B92"/>
    <w:rsid w:val="00772D06"/>
    <w:rsid w:val="00772DC2"/>
    <w:rsid w:val="00772F04"/>
    <w:rsid w:val="00772F33"/>
    <w:rsid w:val="007733D8"/>
    <w:rsid w:val="007734C3"/>
    <w:rsid w:val="00773505"/>
    <w:rsid w:val="007737FE"/>
    <w:rsid w:val="00773993"/>
    <w:rsid w:val="007743CD"/>
    <w:rsid w:val="0077496E"/>
    <w:rsid w:val="007749EC"/>
    <w:rsid w:val="00774DB9"/>
    <w:rsid w:val="00774F18"/>
    <w:rsid w:val="007750AC"/>
    <w:rsid w:val="0077512C"/>
    <w:rsid w:val="007752AA"/>
    <w:rsid w:val="007753AB"/>
    <w:rsid w:val="0077573D"/>
    <w:rsid w:val="0077590A"/>
    <w:rsid w:val="00775B83"/>
    <w:rsid w:val="00775DF1"/>
    <w:rsid w:val="00776118"/>
    <w:rsid w:val="00776A9B"/>
    <w:rsid w:val="00776BB3"/>
    <w:rsid w:val="00776BD8"/>
    <w:rsid w:val="00776C6D"/>
    <w:rsid w:val="00776C7E"/>
    <w:rsid w:val="00776FBD"/>
    <w:rsid w:val="00777B21"/>
    <w:rsid w:val="00777D6B"/>
    <w:rsid w:val="00777DC1"/>
    <w:rsid w:val="00777FD3"/>
    <w:rsid w:val="0078016F"/>
    <w:rsid w:val="007802C1"/>
    <w:rsid w:val="007807E9"/>
    <w:rsid w:val="00780BE7"/>
    <w:rsid w:val="00780C54"/>
    <w:rsid w:val="00780E00"/>
    <w:rsid w:val="00780EBF"/>
    <w:rsid w:val="00780FDE"/>
    <w:rsid w:val="007810F1"/>
    <w:rsid w:val="007811C9"/>
    <w:rsid w:val="00781438"/>
    <w:rsid w:val="007815EB"/>
    <w:rsid w:val="00781B92"/>
    <w:rsid w:val="00781E2A"/>
    <w:rsid w:val="00781FBC"/>
    <w:rsid w:val="00782170"/>
    <w:rsid w:val="007822B1"/>
    <w:rsid w:val="00782401"/>
    <w:rsid w:val="007826F9"/>
    <w:rsid w:val="00782766"/>
    <w:rsid w:val="007827A5"/>
    <w:rsid w:val="00782A9C"/>
    <w:rsid w:val="007832CA"/>
    <w:rsid w:val="00783564"/>
    <w:rsid w:val="00783D39"/>
    <w:rsid w:val="00784454"/>
    <w:rsid w:val="00784576"/>
    <w:rsid w:val="00784896"/>
    <w:rsid w:val="00784A0C"/>
    <w:rsid w:val="00784A4B"/>
    <w:rsid w:val="00784DE7"/>
    <w:rsid w:val="00784E8F"/>
    <w:rsid w:val="007851C8"/>
    <w:rsid w:val="0078529B"/>
    <w:rsid w:val="007858A4"/>
    <w:rsid w:val="00785CA6"/>
    <w:rsid w:val="00785D6D"/>
    <w:rsid w:val="00785FD0"/>
    <w:rsid w:val="00786633"/>
    <w:rsid w:val="0078667A"/>
    <w:rsid w:val="00786B03"/>
    <w:rsid w:val="00786F4C"/>
    <w:rsid w:val="007870C6"/>
    <w:rsid w:val="007876B2"/>
    <w:rsid w:val="00787793"/>
    <w:rsid w:val="00787C2D"/>
    <w:rsid w:val="00787EAA"/>
    <w:rsid w:val="00787EF7"/>
    <w:rsid w:val="00790021"/>
    <w:rsid w:val="00790420"/>
    <w:rsid w:val="007906F7"/>
    <w:rsid w:val="00790735"/>
    <w:rsid w:val="00790741"/>
    <w:rsid w:val="007909BE"/>
    <w:rsid w:val="00790C54"/>
    <w:rsid w:val="00790F76"/>
    <w:rsid w:val="007910BA"/>
    <w:rsid w:val="00791545"/>
    <w:rsid w:val="00791652"/>
    <w:rsid w:val="00791AD7"/>
    <w:rsid w:val="00791AE9"/>
    <w:rsid w:val="007927DA"/>
    <w:rsid w:val="0079286A"/>
    <w:rsid w:val="00792A4D"/>
    <w:rsid w:val="00792CB4"/>
    <w:rsid w:val="00793223"/>
    <w:rsid w:val="0079324E"/>
    <w:rsid w:val="007932DA"/>
    <w:rsid w:val="007933CB"/>
    <w:rsid w:val="0079341D"/>
    <w:rsid w:val="00793775"/>
    <w:rsid w:val="007938AA"/>
    <w:rsid w:val="00793CBF"/>
    <w:rsid w:val="00793D81"/>
    <w:rsid w:val="00793F05"/>
    <w:rsid w:val="007940F1"/>
    <w:rsid w:val="0079428A"/>
    <w:rsid w:val="00794341"/>
    <w:rsid w:val="007943C9"/>
    <w:rsid w:val="007945B6"/>
    <w:rsid w:val="00794749"/>
    <w:rsid w:val="007948C2"/>
    <w:rsid w:val="00794CB2"/>
    <w:rsid w:val="00794EFA"/>
    <w:rsid w:val="00795179"/>
    <w:rsid w:val="007951EC"/>
    <w:rsid w:val="007952B2"/>
    <w:rsid w:val="00795310"/>
    <w:rsid w:val="00795318"/>
    <w:rsid w:val="00795531"/>
    <w:rsid w:val="0079570C"/>
    <w:rsid w:val="00795765"/>
    <w:rsid w:val="00795FA3"/>
    <w:rsid w:val="00796270"/>
    <w:rsid w:val="007962C7"/>
    <w:rsid w:val="0079659B"/>
    <w:rsid w:val="007965C7"/>
    <w:rsid w:val="007966FA"/>
    <w:rsid w:val="00796847"/>
    <w:rsid w:val="0079689D"/>
    <w:rsid w:val="00796D62"/>
    <w:rsid w:val="00797134"/>
    <w:rsid w:val="007972A4"/>
    <w:rsid w:val="0079750B"/>
    <w:rsid w:val="0079781D"/>
    <w:rsid w:val="007A058B"/>
    <w:rsid w:val="007A06FA"/>
    <w:rsid w:val="007A0716"/>
    <w:rsid w:val="007A0800"/>
    <w:rsid w:val="007A085E"/>
    <w:rsid w:val="007A0BD8"/>
    <w:rsid w:val="007A0EA0"/>
    <w:rsid w:val="007A0F1F"/>
    <w:rsid w:val="007A1219"/>
    <w:rsid w:val="007A127E"/>
    <w:rsid w:val="007A14D5"/>
    <w:rsid w:val="007A15A3"/>
    <w:rsid w:val="007A1FF4"/>
    <w:rsid w:val="007A22D1"/>
    <w:rsid w:val="007A289C"/>
    <w:rsid w:val="007A29F0"/>
    <w:rsid w:val="007A2AD8"/>
    <w:rsid w:val="007A3134"/>
    <w:rsid w:val="007A3167"/>
    <w:rsid w:val="007A3365"/>
    <w:rsid w:val="007A39CF"/>
    <w:rsid w:val="007A3BE1"/>
    <w:rsid w:val="007A3BEB"/>
    <w:rsid w:val="007A3BF5"/>
    <w:rsid w:val="007A3CBF"/>
    <w:rsid w:val="007A3E6C"/>
    <w:rsid w:val="007A404A"/>
    <w:rsid w:val="007A43DE"/>
    <w:rsid w:val="007A455A"/>
    <w:rsid w:val="007A4573"/>
    <w:rsid w:val="007A457D"/>
    <w:rsid w:val="007A4822"/>
    <w:rsid w:val="007A4D89"/>
    <w:rsid w:val="007A508D"/>
    <w:rsid w:val="007A531C"/>
    <w:rsid w:val="007A552E"/>
    <w:rsid w:val="007A5C6A"/>
    <w:rsid w:val="007A5F7F"/>
    <w:rsid w:val="007A5FEF"/>
    <w:rsid w:val="007A6069"/>
    <w:rsid w:val="007A61DD"/>
    <w:rsid w:val="007A664E"/>
    <w:rsid w:val="007A66F2"/>
    <w:rsid w:val="007A6708"/>
    <w:rsid w:val="007A690F"/>
    <w:rsid w:val="007A6B22"/>
    <w:rsid w:val="007A6C7A"/>
    <w:rsid w:val="007A6C9C"/>
    <w:rsid w:val="007A6D15"/>
    <w:rsid w:val="007A6D77"/>
    <w:rsid w:val="007A71ED"/>
    <w:rsid w:val="007A7BC1"/>
    <w:rsid w:val="007A7BE7"/>
    <w:rsid w:val="007A7C22"/>
    <w:rsid w:val="007B006C"/>
    <w:rsid w:val="007B0215"/>
    <w:rsid w:val="007B0A4D"/>
    <w:rsid w:val="007B0ADA"/>
    <w:rsid w:val="007B0D22"/>
    <w:rsid w:val="007B10B6"/>
    <w:rsid w:val="007B14D8"/>
    <w:rsid w:val="007B153C"/>
    <w:rsid w:val="007B15C9"/>
    <w:rsid w:val="007B18B8"/>
    <w:rsid w:val="007B18D6"/>
    <w:rsid w:val="007B1AA0"/>
    <w:rsid w:val="007B1B04"/>
    <w:rsid w:val="007B1BDF"/>
    <w:rsid w:val="007B1BF5"/>
    <w:rsid w:val="007B1BFA"/>
    <w:rsid w:val="007B1CBF"/>
    <w:rsid w:val="007B1CCB"/>
    <w:rsid w:val="007B1D5F"/>
    <w:rsid w:val="007B20AE"/>
    <w:rsid w:val="007B20B4"/>
    <w:rsid w:val="007B2432"/>
    <w:rsid w:val="007B27A7"/>
    <w:rsid w:val="007B27AD"/>
    <w:rsid w:val="007B29A9"/>
    <w:rsid w:val="007B2C70"/>
    <w:rsid w:val="007B31E1"/>
    <w:rsid w:val="007B351A"/>
    <w:rsid w:val="007B3A69"/>
    <w:rsid w:val="007B3A8D"/>
    <w:rsid w:val="007B3D3F"/>
    <w:rsid w:val="007B3ECC"/>
    <w:rsid w:val="007B42C4"/>
    <w:rsid w:val="007B42D9"/>
    <w:rsid w:val="007B4495"/>
    <w:rsid w:val="007B4845"/>
    <w:rsid w:val="007B4A75"/>
    <w:rsid w:val="007B4D1F"/>
    <w:rsid w:val="007B4D9F"/>
    <w:rsid w:val="007B4F13"/>
    <w:rsid w:val="007B54DA"/>
    <w:rsid w:val="007B579E"/>
    <w:rsid w:val="007B58C9"/>
    <w:rsid w:val="007B5AF0"/>
    <w:rsid w:val="007B634F"/>
    <w:rsid w:val="007B63BC"/>
    <w:rsid w:val="007B6489"/>
    <w:rsid w:val="007B64A1"/>
    <w:rsid w:val="007B6613"/>
    <w:rsid w:val="007B6F31"/>
    <w:rsid w:val="007B7167"/>
    <w:rsid w:val="007B71DD"/>
    <w:rsid w:val="007B7995"/>
    <w:rsid w:val="007B7ACE"/>
    <w:rsid w:val="007B7DA3"/>
    <w:rsid w:val="007B7DAA"/>
    <w:rsid w:val="007C004F"/>
    <w:rsid w:val="007C02C1"/>
    <w:rsid w:val="007C0428"/>
    <w:rsid w:val="007C0449"/>
    <w:rsid w:val="007C0B54"/>
    <w:rsid w:val="007C0BE1"/>
    <w:rsid w:val="007C14F5"/>
    <w:rsid w:val="007C15E1"/>
    <w:rsid w:val="007C1670"/>
    <w:rsid w:val="007C1713"/>
    <w:rsid w:val="007C1741"/>
    <w:rsid w:val="007C17F2"/>
    <w:rsid w:val="007C18AF"/>
    <w:rsid w:val="007C1CBF"/>
    <w:rsid w:val="007C1DEF"/>
    <w:rsid w:val="007C203B"/>
    <w:rsid w:val="007C2396"/>
    <w:rsid w:val="007C2687"/>
    <w:rsid w:val="007C28AD"/>
    <w:rsid w:val="007C2C9E"/>
    <w:rsid w:val="007C3588"/>
    <w:rsid w:val="007C3926"/>
    <w:rsid w:val="007C3B79"/>
    <w:rsid w:val="007C3E43"/>
    <w:rsid w:val="007C3EE4"/>
    <w:rsid w:val="007C3F0C"/>
    <w:rsid w:val="007C3F88"/>
    <w:rsid w:val="007C484B"/>
    <w:rsid w:val="007C4F03"/>
    <w:rsid w:val="007C506D"/>
    <w:rsid w:val="007C50C6"/>
    <w:rsid w:val="007C512E"/>
    <w:rsid w:val="007C513F"/>
    <w:rsid w:val="007C51D0"/>
    <w:rsid w:val="007C5862"/>
    <w:rsid w:val="007C5904"/>
    <w:rsid w:val="007C598C"/>
    <w:rsid w:val="007C5C02"/>
    <w:rsid w:val="007C62F1"/>
    <w:rsid w:val="007C66A8"/>
    <w:rsid w:val="007C67FD"/>
    <w:rsid w:val="007C6961"/>
    <w:rsid w:val="007C6C44"/>
    <w:rsid w:val="007C6D43"/>
    <w:rsid w:val="007C6F47"/>
    <w:rsid w:val="007C6FB8"/>
    <w:rsid w:val="007C7030"/>
    <w:rsid w:val="007C7072"/>
    <w:rsid w:val="007C7201"/>
    <w:rsid w:val="007C735A"/>
    <w:rsid w:val="007C76A0"/>
    <w:rsid w:val="007C77E4"/>
    <w:rsid w:val="007C7B52"/>
    <w:rsid w:val="007C7C40"/>
    <w:rsid w:val="007C7CDF"/>
    <w:rsid w:val="007D0017"/>
    <w:rsid w:val="007D0198"/>
    <w:rsid w:val="007D034D"/>
    <w:rsid w:val="007D047C"/>
    <w:rsid w:val="007D05A2"/>
    <w:rsid w:val="007D06F9"/>
    <w:rsid w:val="007D0893"/>
    <w:rsid w:val="007D08EC"/>
    <w:rsid w:val="007D10CE"/>
    <w:rsid w:val="007D129C"/>
    <w:rsid w:val="007D14B9"/>
    <w:rsid w:val="007D150E"/>
    <w:rsid w:val="007D153B"/>
    <w:rsid w:val="007D1641"/>
    <w:rsid w:val="007D16A0"/>
    <w:rsid w:val="007D17AD"/>
    <w:rsid w:val="007D19CB"/>
    <w:rsid w:val="007D1B0D"/>
    <w:rsid w:val="007D1DFC"/>
    <w:rsid w:val="007D1F01"/>
    <w:rsid w:val="007D2251"/>
    <w:rsid w:val="007D25BD"/>
    <w:rsid w:val="007D2719"/>
    <w:rsid w:val="007D2DE0"/>
    <w:rsid w:val="007D2F5B"/>
    <w:rsid w:val="007D3512"/>
    <w:rsid w:val="007D3533"/>
    <w:rsid w:val="007D35B2"/>
    <w:rsid w:val="007D35F6"/>
    <w:rsid w:val="007D3640"/>
    <w:rsid w:val="007D378C"/>
    <w:rsid w:val="007D3814"/>
    <w:rsid w:val="007D3913"/>
    <w:rsid w:val="007D3B15"/>
    <w:rsid w:val="007D3BBF"/>
    <w:rsid w:val="007D3D7D"/>
    <w:rsid w:val="007D3DCE"/>
    <w:rsid w:val="007D40F5"/>
    <w:rsid w:val="007D42D1"/>
    <w:rsid w:val="007D4532"/>
    <w:rsid w:val="007D48BF"/>
    <w:rsid w:val="007D49B7"/>
    <w:rsid w:val="007D4FFD"/>
    <w:rsid w:val="007D537D"/>
    <w:rsid w:val="007D544A"/>
    <w:rsid w:val="007D56DB"/>
    <w:rsid w:val="007D586B"/>
    <w:rsid w:val="007D593D"/>
    <w:rsid w:val="007D5DA0"/>
    <w:rsid w:val="007D5E8A"/>
    <w:rsid w:val="007D5F76"/>
    <w:rsid w:val="007D6078"/>
    <w:rsid w:val="007D61D9"/>
    <w:rsid w:val="007D6387"/>
    <w:rsid w:val="007D65EB"/>
    <w:rsid w:val="007D65F3"/>
    <w:rsid w:val="007D66E3"/>
    <w:rsid w:val="007D6C97"/>
    <w:rsid w:val="007D6CFF"/>
    <w:rsid w:val="007D6F86"/>
    <w:rsid w:val="007D703C"/>
    <w:rsid w:val="007D710A"/>
    <w:rsid w:val="007D731A"/>
    <w:rsid w:val="007D74C8"/>
    <w:rsid w:val="007D75C1"/>
    <w:rsid w:val="007D7658"/>
    <w:rsid w:val="007D76A5"/>
    <w:rsid w:val="007D789D"/>
    <w:rsid w:val="007D78F2"/>
    <w:rsid w:val="007D7B55"/>
    <w:rsid w:val="007E01B1"/>
    <w:rsid w:val="007E0297"/>
    <w:rsid w:val="007E0374"/>
    <w:rsid w:val="007E0434"/>
    <w:rsid w:val="007E0AF8"/>
    <w:rsid w:val="007E0BB1"/>
    <w:rsid w:val="007E0FD1"/>
    <w:rsid w:val="007E11F2"/>
    <w:rsid w:val="007E1228"/>
    <w:rsid w:val="007E1587"/>
    <w:rsid w:val="007E1812"/>
    <w:rsid w:val="007E181B"/>
    <w:rsid w:val="007E1965"/>
    <w:rsid w:val="007E1BEB"/>
    <w:rsid w:val="007E202C"/>
    <w:rsid w:val="007E252C"/>
    <w:rsid w:val="007E25A0"/>
    <w:rsid w:val="007E266B"/>
    <w:rsid w:val="007E27FE"/>
    <w:rsid w:val="007E2930"/>
    <w:rsid w:val="007E29B9"/>
    <w:rsid w:val="007E2BED"/>
    <w:rsid w:val="007E2E45"/>
    <w:rsid w:val="007E3898"/>
    <w:rsid w:val="007E39CC"/>
    <w:rsid w:val="007E3BE3"/>
    <w:rsid w:val="007E4203"/>
    <w:rsid w:val="007E476F"/>
    <w:rsid w:val="007E4F72"/>
    <w:rsid w:val="007E4FC1"/>
    <w:rsid w:val="007E526E"/>
    <w:rsid w:val="007E572E"/>
    <w:rsid w:val="007E5791"/>
    <w:rsid w:val="007E5A31"/>
    <w:rsid w:val="007E5C7F"/>
    <w:rsid w:val="007E5DAA"/>
    <w:rsid w:val="007E5FCA"/>
    <w:rsid w:val="007E62C5"/>
    <w:rsid w:val="007E63D7"/>
    <w:rsid w:val="007E6812"/>
    <w:rsid w:val="007E6885"/>
    <w:rsid w:val="007E695C"/>
    <w:rsid w:val="007E7146"/>
    <w:rsid w:val="007E71A0"/>
    <w:rsid w:val="007E790B"/>
    <w:rsid w:val="007E7A3A"/>
    <w:rsid w:val="007E7AAC"/>
    <w:rsid w:val="007E7EC8"/>
    <w:rsid w:val="007E7F62"/>
    <w:rsid w:val="007E7FDC"/>
    <w:rsid w:val="007F00B6"/>
    <w:rsid w:val="007F00E3"/>
    <w:rsid w:val="007F0578"/>
    <w:rsid w:val="007F05B4"/>
    <w:rsid w:val="007F06E8"/>
    <w:rsid w:val="007F08A3"/>
    <w:rsid w:val="007F08AB"/>
    <w:rsid w:val="007F0C09"/>
    <w:rsid w:val="007F17B9"/>
    <w:rsid w:val="007F19E3"/>
    <w:rsid w:val="007F1A33"/>
    <w:rsid w:val="007F1E27"/>
    <w:rsid w:val="007F1F8D"/>
    <w:rsid w:val="007F21A5"/>
    <w:rsid w:val="007F2877"/>
    <w:rsid w:val="007F2C02"/>
    <w:rsid w:val="007F2DE7"/>
    <w:rsid w:val="007F30EF"/>
    <w:rsid w:val="007F3242"/>
    <w:rsid w:val="007F327D"/>
    <w:rsid w:val="007F3662"/>
    <w:rsid w:val="007F379D"/>
    <w:rsid w:val="007F3D35"/>
    <w:rsid w:val="007F3EF3"/>
    <w:rsid w:val="007F4459"/>
    <w:rsid w:val="007F4B21"/>
    <w:rsid w:val="007F4B8D"/>
    <w:rsid w:val="007F4BD8"/>
    <w:rsid w:val="007F4C04"/>
    <w:rsid w:val="007F4D4D"/>
    <w:rsid w:val="007F52DC"/>
    <w:rsid w:val="007F538D"/>
    <w:rsid w:val="007F53DB"/>
    <w:rsid w:val="007F55EC"/>
    <w:rsid w:val="007F5955"/>
    <w:rsid w:val="007F665E"/>
    <w:rsid w:val="007F67A0"/>
    <w:rsid w:val="007F6A37"/>
    <w:rsid w:val="007F6E13"/>
    <w:rsid w:val="007F6F77"/>
    <w:rsid w:val="007F7177"/>
    <w:rsid w:val="007F7514"/>
    <w:rsid w:val="0080017F"/>
    <w:rsid w:val="008001B8"/>
    <w:rsid w:val="0080043D"/>
    <w:rsid w:val="00800907"/>
    <w:rsid w:val="00800997"/>
    <w:rsid w:val="00800A63"/>
    <w:rsid w:val="00800C08"/>
    <w:rsid w:val="0080117C"/>
    <w:rsid w:val="00801440"/>
    <w:rsid w:val="00801689"/>
    <w:rsid w:val="00801692"/>
    <w:rsid w:val="0080173B"/>
    <w:rsid w:val="008017B2"/>
    <w:rsid w:val="0080189A"/>
    <w:rsid w:val="008019B1"/>
    <w:rsid w:val="00801B5F"/>
    <w:rsid w:val="00801CEF"/>
    <w:rsid w:val="00801E96"/>
    <w:rsid w:val="00802225"/>
    <w:rsid w:val="0080222D"/>
    <w:rsid w:val="0080232F"/>
    <w:rsid w:val="00802B6C"/>
    <w:rsid w:val="00802E05"/>
    <w:rsid w:val="00802FC3"/>
    <w:rsid w:val="0080301D"/>
    <w:rsid w:val="008036DD"/>
    <w:rsid w:val="00803FAE"/>
    <w:rsid w:val="00804196"/>
    <w:rsid w:val="0080443E"/>
    <w:rsid w:val="008044CF"/>
    <w:rsid w:val="00804518"/>
    <w:rsid w:val="00804678"/>
    <w:rsid w:val="0080467B"/>
    <w:rsid w:val="0080494D"/>
    <w:rsid w:val="00804A51"/>
    <w:rsid w:val="00804C5B"/>
    <w:rsid w:val="00804D1F"/>
    <w:rsid w:val="00805409"/>
    <w:rsid w:val="008054BE"/>
    <w:rsid w:val="008055BE"/>
    <w:rsid w:val="008055C3"/>
    <w:rsid w:val="008056C4"/>
    <w:rsid w:val="008057B0"/>
    <w:rsid w:val="008059E0"/>
    <w:rsid w:val="00805AC6"/>
    <w:rsid w:val="00805AEB"/>
    <w:rsid w:val="00805EBF"/>
    <w:rsid w:val="00805F21"/>
    <w:rsid w:val="0080602A"/>
    <w:rsid w:val="0080621E"/>
    <w:rsid w:val="00806313"/>
    <w:rsid w:val="00806318"/>
    <w:rsid w:val="0080654A"/>
    <w:rsid w:val="008069AD"/>
    <w:rsid w:val="00806A32"/>
    <w:rsid w:val="00806ACD"/>
    <w:rsid w:val="00806B7E"/>
    <w:rsid w:val="00806D75"/>
    <w:rsid w:val="00807024"/>
    <w:rsid w:val="008070E7"/>
    <w:rsid w:val="008074D5"/>
    <w:rsid w:val="00807520"/>
    <w:rsid w:val="008075D1"/>
    <w:rsid w:val="00807722"/>
    <w:rsid w:val="008078AB"/>
    <w:rsid w:val="00807B2B"/>
    <w:rsid w:val="00807C47"/>
    <w:rsid w:val="00807E3E"/>
    <w:rsid w:val="00807F45"/>
    <w:rsid w:val="00807FC7"/>
    <w:rsid w:val="0081004B"/>
    <w:rsid w:val="00810184"/>
    <w:rsid w:val="008101B1"/>
    <w:rsid w:val="008101BC"/>
    <w:rsid w:val="00810297"/>
    <w:rsid w:val="00810724"/>
    <w:rsid w:val="008107B3"/>
    <w:rsid w:val="008109D9"/>
    <w:rsid w:val="00810B72"/>
    <w:rsid w:val="00810FD0"/>
    <w:rsid w:val="00811052"/>
    <w:rsid w:val="00811057"/>
    <w:rsid w:val="00811062"/>
    <w:rsid w:val="0081128F"/>
    <w:rsid w:val="00811820"/>
    <w:rsid w:val="008118F6"/>
    <w:rsid w:val="00811A3A"/>
    <w:rsid w:val="00811B96"/>
    <w:rsid w:val="00811CE9"/>
    <w:rsid w:val="00811FC6"/>
    <w:rsid w:val="00812050"/>
    <w:rsid w:val="008120D8"/>
    <w:rsid w:val="008122EE"/>
    <w:rsid w:val="008125B1"/>
    <w:rsid w:val="008126A5"/>
    <w:rsid w:val="0081273B"/>
    <w:rsid w:val="00812A6E"/>
    <w:rsid w:val="00812D29"/>
    <w:rsid w:val="00812DC5"/>
    <w:rsid w:val="00812DD9"/>
    <w:rsid w:val="00812ED3"/>
    <w:rsid w:val="0081302D"/>
    <w:rsid w:val="008132E1"/>
    <w:rsid w:val="008132F6"/>
    <w:rsid w:val="00813308"/>
    <w:rsid w:val="008134B1"/>
    <w:rsid w:val="00813977"/>
    <w:rsid w:val="00813AE8"/>
    <w:rsid w:val="00813CBC"/>
    <w:rsid w:val="0081405D"/>
    <w:rsid w:val="00814498"/>
    <w:rsid w:val="00814500"/>
    <w:rsid w:val="0081456D"/>
    <w:rsid w:val="008146ED"/>
    <w:rsid w:val="00814719"/>
    <w:rsid w:val="0081497F"/>
    <w:rsid w:val="00814BA9"/>
    <w:rsid w:val="00814C34"/>
    <w:rsid w:val="00814CAD"/>
    <w:rsid w:val="00814E0D"/>
    <w:rsid w:val="008155A2"/>
    <w:rsid w:val="008158B2"/>
    <w:rsid w:val="00815B28"/>
    <w:rsid w:val="00815C9E"/>
    <w:rsid w:val="00815CA4"/>
    <w:rsid w:val="00815E67"/>
    <w:rsid w:val="00816069"/>
    <w:rsid w:val="0081664D"/>
    <w:rsid w:val="008166CF"/>
    <w:rsid w:val="00816908"/>
    <w:rsid w:val="00816B74"/>
    <w:rsid w:val="00816E01"/>
    <w:rsid w:val="00816F69"/>
    <w:rsid w:val="00816F7C"/>
    <w:rsid w:val="0081707D"/>
    <w:rsid w:val="008176BE"/>
    <w:rsid w:val="0081784C"/>
    <w:rsid w:val="00817A9A"/>
    <w:rsid w:val="00817C13"/>
    <w:rsid w:val="00817CC6"/>
    <w:rsid w:val="0082039B"/>
    <w:rsid w:val="0082057A"/>
    <w:rsid w:val="0082066B"/>
    <w:rsid w:val="0082074D"/>
    <w:rsid w:val="00820815"/>
    <w:rsid w:val="00820A25"/>
    <w:rsid w:val="00820A4B"/>
    <w:rsid w:val="00820E07"/>
    <w:rsid w:val="00820E38"/>
    <w:rsid w:val="00820F00"/>
    <w:rsid w:val="008210AE"/>
    <w:rsid w:val="0082157F"/>
    <w:rsid w:val="00821752"/>
    <w:rsid w:val="0082181A"/>
    <w:rsid w:val="00821CAE"/>
    <w:rsid w:val="0082231F"/>
    <w:rsid w:val="00822625"/>
    <w:rsid w:val="0082295F"/>
    <w:rsid w:val="008229A2"/>
    <w:rsid w:val="00822E83"/>
    <w:rsid w:val="00822F63"/>
    <w:rsid w:val="00823565"/>
    <w:rsid w:val="0082398D"/>
    <w:rsid w:val="008239D0"/>
    <w:rsid w:val="008239FD"/>
    <w:rsid w:val="00823A7D"/>
    <w:rsid w:val="00823CF2"/>
    <w:rsid w:val="00823EC9"/>
    <w:rsid w:val="00823F30"/>
    <w:rsid w:val="00824273"/>
    <w:rsid w:val="00824E52"/>
    <w:rsid w:val="008250B0"/>
    <w:rsid w:val="008252E6"/>
    <w:rsid w:val="0082545A"/>
    <w:rsid w:val="008255B8"/>
    <w:rsid w:val="00825CFB"/>
    <w:rsid w:val="00825D98"/>
    <w:rsid w:val="00825E2D"/>
    <w:rsid w:val="00826036"/>
    <w:rsid w:val="008264D1"/>
    <w:rsid w:val="00826731"/>
    <w:rsid w:val="00826FE1"/>
    <w:rsid w:val="00827046"/>
    <w:rsid w:val="00827080"/>
    <w:rsid w:val="008271E8"/>
    <w:rsid w:val="00827493"/>
    <w:rsid w:val="008274D0"/>
    <w:rsid w:val="008274D5"/>
    <w:rsid w:val="0082769F"/>
    <w:rsid w:val="00827866"/>
    <w:rsid w:val="00827F26"/>
    <w:rsid w:val="00827F54"/>
    <w:rsid w:val="0083005D"/>
    <w:rsid w:val="00830334"/>
    <w:rsid w:val="00830335"/>
    <w:rsid w:val="0083057C"/>
    <w:rsid w:val="0083079A"/>
    <w:rsid w:val="008308DB"/>
    <w:rsid w:val="00830A29"/>
    <w:rsid w:val="00830B5B"/>
    <w:rsid w:val="00830E9A"/>
    <w:rsid w:val="00831115"/>
    <w:rsid w:val="008314AA"/>
    <w:rsid w:val="00831637"/>
    <w:rsid w:val="00832199"/>
    <w:rsid w:val="00832367"/>
    <w:rsid w:val="008323B4"/>
    <w:rsid w:val="008328CB"/>
    <w:rsid w:val="00832923"/>
    <w:rsid w:val="00832AD9"/>
    <w:rsid w:val="00832C2A"/>
    <w:rsid w:val="00832C66"/>
    <w:rsid w:val="00832F13"/>
    <w:rsid w:val="008331D5"/>
    <w:rsid w:val="008337AE"/>
    <w:rsid w:val="00833A9B"/>
    <w:rsid w:val="00833C8A"/>
    <w:rsid w:val="00833C96"/>
    <w:rsid w:val="00833D24"/>
    <w:rsid w:val="00833ED2"/>
    <w:rsid w:val="008340AB"/>
    <w:rsid w:val="00834314"/>
    <w:rsid w:val="008344C8"/>
    <w:rsid w:val="0083464E"/>
    <w:rsid w:val="008346EF"/>
    <w:rsid w:val="008347E7"/>
    <w:rsid w:val="0083486D"/>
    <w:rsid w:val="00834A04"/>
    <w:rsid w:val="00834AD4"/>
    <w:rsid w:val="0083512B"/>
    <w:rsid w:val="00835434"/>
    <w:rsid w:val="008355D3"/>
    <w:rsid w:val="008357C9"/>
    <w:rsid w:val="0083590E"/>
    <w:rsid w:val="00835A48"/>
    <w:rsid w:val="00835AE2"/>
    <w:rsid w:val="00835C7A"/>
    <w:rsid w:val="00836000"/>
    <w:rsid w:val="008360CD"/>
    <w:rsid w:val="00836211"/>
    <w:rsid w:val="00836214"/>
    <w:rsid w:val="00836275"/>
    <w:rsid w:val="00836680"/>
    <w:rsid w:val="00836701"/>
    <w:rsid w:val="00836990"/>
    <w:rsid w:val="0083699F"/>
    <w:rsid w:val="008369D5"/>
    <w:rsid w:val="00836D1C"/>
    <w:rsid w:val="00836D37"/>
    <w:rsid w:val="00836EA1"/>
    <w:rsid w:val="00837073"/>
    <w:rsid w:val="00837099"/>
    <w:rsid w:val="008370AB"/>
    <w:rsid w:val="0083718C"/>
    <w:rsid w:val="008371D9"/>
    <w:rsid w:val="00837900"/>
    <w:rsid w:val="00837BA8"/>
    <w:rsid w:val="00837DDD"/>
    <w:rsid w:val="00840591"/>
    <w:rsid w:val="008405AD"/>
    <w:rsid w:val="00840709"/>
    <w:rsid w:val="008407D2"/>
    <w:rsid w:val="00840861"/>
    <w:rsid w:val="00840C81"/>
    <w:rsid w:val="00840CA3"/>
    <w:rsid w:val="00840DCA"/>
    <w:rsid w:val="00840F25"/>
    <w:rsid w:val="00840F26"/>
    <w:rsid w:val="00841252"/>
    <w:rsid w:val="00841270"/>
    <w:rsid w:val="00841482"/>
    <w:rsid w:val="008416B6"/>
    <w:rsid w:val="00841761"/>
    <w:rsid w:val="00841927"/>
    <w:rsid w:val="00841D2B"/>
    <w:rsid w:val="00841EE0"/>
    <w:rsid w:val="00842065"/>
    <w:rsid w:val="00842199"/>
    <w:rsid w:val="008421EE"/>
    <w:rsid w:val="008428BB"/>
    <w:rsid w:val="00842AB4"/>
    <w:rsid w:val="00842BAD"/>
    <w:rsid w:val="00842D2B"/>
    <w:rsid w:val="0084307A"/>
    <w:rsid w:val="00843121"/>
    <w:rsid w:val="008433AB"/>
    <w:rsid w:val="00843413"/>
    <w:rsid w:val="00843634"/>
    <w:rsid w:val="0084399B"/>
    <w:rsid w:val="00843A77"/>
    <w:rsid w:val="00843AA4"/>
    <w:rsid w:val="00843C1E"/>
    <w:rsid w:val="00843D47"/>
    <w:rsid w:val="00844048"/>
    <w:rsid w:val="00844080"/>
    <w:rsid w:val="0084419F"/>
    <w:rsid w:val="008447FA"/>
    <w:rsid w:val="0084487E"/>
    <w:rsid w:val="00844A7C"/>
    <w:rsid w:val="00844F93"/>
    <w:rsid w:val="0084512A"/>
    <w:rsid w:val="00845254"/>
    <w:rsid w:val="008455C6"/>
    <w:rsid w:val="00845644"/>
    <w:rsid w:val="00845E28"/>
    <w:rsid w:val="00845ECD"/>
    <w:rsid w:val="00845F05"/>
    <w:rsid w:val="00845F81"/>
    <w:rsid w:val="0084608D"/>
    <w:rsid w:val="00846593"/>
    <w:rsid w:val="0084683C"/>
    <w:rsid w:val="008468FA"/>
    <w:rsid w:val="00846A3F"/>
    <w:rsid w:val="00846AE4"/>
    <w:rsid w:val="00846BF2"/>
    <w:rsid w:val="00846CB2"/>
    <w:rsid w:val="00846E39"/>
    <w:rsid w:val="00846EF8"/>
    <w:rsid w:val="0084711D"/>
    <w:rsid w:val="0084722A"/>
    <w:rsid w:val="00847366"/>
    <w:rsid w:val="008474B8"/>
    <w:rsid w:val="008474C9"/>
    <w:rsid w:val="0084758B"/>
    <w:rsid w:val="00847634"/>
    <w:rsid w:val="0085002B"/>
    <w:rsid w:val="0085038B"/>
    <w:rsid w:val="00850794"/>
    <w:rsid w:val="008508E3"/>
    <w:rsid w:val="00850C43"/>
    <w:rsid w:val="008510BF"/>
    <w:rsid w:val="00851164"/>
    <w:rsid w:val="0085128E"/>
    <w:rsid w:val="0085129B"/>
    <w:rsid w:val="008513B3"/>
    <w:rsid w:val="008514E2"/>
    <w:rsid w:val="00851A7C"/>
    <w:rsid w:val="00851B88"/>
    <w:rsid w:val="00851D66"/>
    <w:rsid w:val="00851E9C"/>
    <w:rsid w:val="0085202D"/>
    <w:rsid w:val="008527E7"/>
    <w:rsid w:val="00852979"/>
    <w:rsid w:val="00852A41"/>
    <w:rsid w:val="00852C34"/>
    <w:rsid w:val="00852DF2"/>
    <w:rsid w:val="0085309D"/>
    <w:rsid w:val="008532A4"/>
    <w:rsid w:val="008532F5"/>
    <w:rsid w:val="008534F5"/>
    <w:rsid w:val="008542DD"/>
    <w:rsid w:val="008542EF"/>
    <w:rsid w:val="0085494F"/>
    <w:rsid w:val="00854A6E"/>
    <w:rsid w:val="00854B8D"/>
    <w:rsid w:val="00854B9B"/>
    <w:rsid w:val="00854E13"/>
    <w:rsid w:val="008552CD"/>
    <w:rsid w:val="0085536A"/>
    <w:rsid w:val="00855380"/>
    <w:rsid w:val="00855650"/>
    <w:rsid w:val="0085565C"/>
    <w:rsid w:val="00855758"/>
    <w:rsid w:val="00855966"/>
    <w:rsid w:val="00855BEC"/>
    <w:rsid w:val="00855F24"/>
    <w:rsid w:val="008564FE"/>
    <w:rsid w:val="00856660"/>
    <w:rsid w:val="00856864"/>
    <w:rsid w:val="0085698B"/>
    <w:rsid w:val="00856A79"/>
    <w:rsid w:val="00856B63"/>
    <w:rsid w:val="00857008"/>
    <w:rsid w:val="00857456"/>
    <w:rsid w:val="008575DC"/>
    <w:rsid w:val="0085764E"/>
    <w:rsid w:val="00857995"/>
    <w:rsid w:val="008601ED"/>
    <w:rsid w:val="00860511"/>
    <w:rsid w:val="00860B64"/>
    <w:rsid w:val="008610F4"/>
    <w:rsid w:val="0086176B"/>
    <w:rsid w:val="00861C22"/>
    <w:rsid w:val="00862024"/>
    <w:rsid w:val="00862064"/>
    <w:rsid w:val="00862122"/>
    <w:rsid w:val="00862306"/>
    <w:rsid w:val="00862417"/>
    <w:rsid w:val="0086272E"/>
    <w:rsid w:val="008628C3"/>
    <w:rsid w:val="00862999"/>
    <w:rsid w:val="00862AD0"/>
    <w:rsid w:val="00862AF3"/>
    <w:rsid w:val="00862C6F"/>
    <w:rsid w:val="00862D15"/>
    <w:rsid w:val="00862F21"/>
    <w:rsid w:val="00863628"/>
    <w:rsid w:val="00863ABA"/>
    <w:rsid w:val="00863D9E"/>
    <w:rsid w:val="00863EB1"/>
    <w:rsid w:val="00863EF9"/>
    <w:rsid w:val="00863F07"/>
    <w:rsid w:val="0086432C"/>
    <w:rsid w:val="00864767"/>
    <w:rsid w:val="00864990"/>
    <w:rsid w:val="00864D92"/>
    <w:rsid w:val="00864E3E"/>
    <w:rsid w:val="0086506C"/>
    <w:rsid w:val="008654EF"/>
    <w:rsid w:val="00865940"/>
    <w:rsid w:val="00865E89"/>
    <w:rsid w:val="00865F0A"/>
    <w:rsid w:val="00865FA8"/>
    <w:rsid w:val="00866297"/>
    <w:rsid w:val="0086630D"/>
    <w:rsid w:val="008666BF"/>
    <w:rsid w:val="0086684E"/>
    <w:rsid w:val="00866C53"/>
    <w:rsid w:val="0086714D"/>
    <w:rsid w:val="0086721D"/>
    <w:rsid w:val="00867283"/>
    <w:rsid w:val="0086735C"/>
    <w:rsid w:val="008673CF"/>
    <w:rsid w:val="00867772"/>
    <w:rsid w:val="008677CF"/>
    <w:rsid w:val="00867895"/>
    <w:rsid w:val="00867AD6"/>
    <w:rsid w:val="00867DB6"/>
    <w:rsid w:val="00867EB0"/>
    <w:rsid w:val="0087050B"/>
    <w:rsid w:val="0087050F"/>
    <w:rsid w:val="008706D5"/>
    <w:rsid w:val="0087077E"/>
    <w:rsid w:val="008707A7"/>
    <w:rsid w:val="00870D98"/>
    <w:rsid w:val="00870FB3"/>
    <w:rsid w:val="00871110"/>
    <w:rsid w:val="00871190"/>
    <w:rsid w:val="00871195"/>
    <w:rsid w:val="00871349"/>
    <w:rsid w:val="0087140D"/>
    <w:rsid w:val="008715FD"/>
    <w:rsid w:val="0087199B"/>
    <w:rsid w:val="00871B3D"/>
    <w:rsid w:val="00871C30"/>
    <w:rsid w:val="00872536"/>
    <w:rsid w:val="008725D0"/>
    <w:rsid w:val="008725E2"/>
    <w:rsid w:val="00872697"/>
    <w:rsid w:val="00872AD6"/>
    <w:rsid w:val="00872B1C"/>
    <w:rsid w:val="00872BA3"/>
    <w:rsid w:val="00872D9F"/>
    <w:rsid w:val="00873279"/>
    <w:rsid w:val="00873294"/>
    <w:rsid w:val="00873386"/>
    <w:rsid w:val="00873408"/>
    <w:rsid w:val="00873524"/>
    <w:rsid w:val="0087361B"/>
    <w:rsid w:val="0087364B"/>
    <w:rsid w:val="008737E9"/>
    <w:rsid w:val="00873A7F"/>
    <w:rsid w:val="00874156"/>
    <w:rsid w:val="00874172"/>
    <w:rsid w:val="0087429D"/>
    <w:rsid w:val="0087436F"/>
    <w:rsid w:val="008743DA"/>
    <w:rsid w:val="00874638"/>
    <w:rsid w:val="00874666"/>
    <w:rsid w:val="00874B66"/>
    <w:rsid w:val="00874B95"/>
    <w:rsid w:val="00874C3D"/>
    <w:rsid w:val="00874DB5"/>
    <w:rsid w:val="00874E5C"/>
    <w:rsid w:val="008750AF"/>
    <w:rsid w:val="008750D5"/>
    <w:rsid w:val="008755AB"/>
    <w:rsid w:val="0087562C"/>
    <w:rsid w:val="00875718"/>
    <w:rsid w:val="00875C84"/>
    <w:rsid w:val="00875C8F"/>
    <w:rsid w:val="00875F95"/>
    <w:rsid w:val="00876075"/>
    <w:rsid w:val="00876315"/>
    <w:rsid w:val="00876409"/>
    <w:rsid w:val="00876581"/>
    <w:rsid w:val="00876D0D"/>
    <w:rsid w:val="008772D3"/>
    <w:rsid w:val="008773FB"/>
    <w:rsid w:val="0087741D"/>
    <w:rsid w:val="00877EF2"/>
    <w:rsid w:val="00877FEF"/>
    <w:rsid w:val="00880081"/>
    <w:rsid w:val="008804EE"/>
    <w:rsid w:val="0088071F"/>
    <w:rsid w:val="008808C7"/>
    <w:rsid w:val="00880B69"/>
    <w:rsid w:val="00880B6D"/>
    <w:rsid w:val="00880CB0"/>
    <w:rsid w:val="00880F30"/>
    <w:rsid w:val="00880F54"/>
    <w:rsid w:val="0088134D"/>
    <w:rsid w:val="0088135A"/>
    <w:rsid w:val="008814E7"/>
    <w:rsid w:val="008815A8"/>
    <w:rsid w:val="00881A95"/>
    <w:rsid w:val="00881C65"/>
    <w:rsid w:val="00881D2F"/>
    <w:rsid w:val="00881F6B"/>
    <w:rsid w:val="00882224"/>
    <w:rsid w:val="0088265A"/>
    <w:rsid w:val="008826C7"/>
    <w:rsid w:val="00882B9B"/>
    <w:rsid w:val="00882F3F"/>
    <w:rsid w:val="008835C0"/>
    <w:rsid w:val="00883795"/>
    <w:rsid w:val="00883CDA"/>
    <w:rsid w:val="00883D72"/>
    <w:rsid w:val="00883E79"/>
    <w:rsid w:val="0088427C"/>
    <w:rsid w:val="008843FC"/>
    <w:rsid w:val="00884478"/>
    <w:rsid w:val="008845A9"/>
    <w:rsid w:val="00884689"/>
    <w:rsid w:val="00884A27"/>
    <w:rsid w:val="00884BD2"/>
    <w:rsid w:val="00884CCE"/>
    <w:rsid w:val="00885013"/>
    <w:rsid w:val="00885015"/>
    <w:rsid w:val="00885172"/>
    <w:rsid w:val="008851F5"/>
    <w:rsid w:val="0088522E"/>
    <w:rsid w:val="0088542F"/>
    <w:rsid w:val="00885553"/>
    <w:rsid w:val="0088564F"/>
    <w:rsid w:val="008857D7"/>
    <w:rsid w:val="00885821"/>
    <w:rsid w:val="00885B44"/>
    <w:rsid w:val="00885DEB"/>
    <w:rsid w:val="00885E60"/>
    <w:rsid w:val="00885EAE"/>
    <w:rsid w:val="008867C1"/>
    <w:rsid w:val="008871C2"/>
    <w:rsid w:val="00887247"/>
    <w:rsid w:val="0088773C"/>
    <w:rsid w:val="0088774A"/>
    <w:rsid w:val="0088789B"/>
    <w:rsid w:val="00887A4D"/>
    <w:rsid w:val="00887B19"/>
    <w:rsid w:val="00887D7B"/>
    <w:rsid w:val="00887EFC"/>
    <w:rsid w:val="00890166"/>
    <w:rsid w:val="00890398"/>
    <w:rsid w:val="0089045E"/>
    <w:rsid w:val="00890A37"/>
    <w:rsid w:val="00890A7B"/>
    <w:rsid w:val="00890A92"/>
    <w:rsid w:val="00890B61"/>
    <w:rsid w:val="008910AB"/>
    <w:rsid w:val="008910BA"/>
    <w:rsid w:val="008914DC"/>
    <w:rsid w:val="008915AB"/>
    <w:rsid w:val="00891D50"/>
    <w:rsid w:val="00892032"/>
    <w:rsid w:val="00892203"/>
    <w:rsid w:val="00892351"/>
    <w:rsid w:val="008929C2"/>
    <w:rsid w:val="00892C9D"/>
    <w:rsid w:val="008930DB"/>
    <w:rsid w:val="00893124"/>
    <w:rsid w:val="00893282"/>
    <w:rsid w:val="008932F1"/>
    <w:rsid w:val="0089376C"/>
    <w:rsid w:val="008938CF"/>
    <w:rsid w:val="00893A0B"/>
    <w:rsid w:val="008943BA"/>
    <w:rsid w:val="008946EA"/>
    <w:rsid w:val="00894743"/>
    <w:rsid w:val="0089499D"/>
    <w:rsid w:val="00894A31"/>
    <w:rsid w:val="00894B3D"/>
    <w:rsid w:val="00894DEE"/>
    <w:rsid w:val="0089535D"/>
    <w:rsid w:val="0089590C"/>
    <w:rsid w:val="00895924"/>
    <w:rsid w:val="00895A73"/>
    <w:rsid w:val="00895AEB"/>
    <w:rsid w:val="008960E0"/>
    <w:rsid w:val="008962E5"/>
    <w:rsid w:val="00896A30"/>
    <w:rsid w:val="00896B75"/>
    <w:rsid w:val="00896D06"/>
    <w:rsid w:val="0089757F"/>
    <w:rsid w:val="008975C4"/>
    <w:rsid w:val="00897622"/>
    <w:rsid w:val="00897703"/>
    <w:rsid w:val="00897756"/>
    <w:rsid w:val="00897B96"/>
    <w:rsid w:val="00897E27"/>
    <w:rsid w:val="008A00AC"/>
    <w:rsid w:val="008A02E2"/>
    <w:rsid w:val="008A0322"/>
    <w:rsid w:val="008A064E"/>
    <w:rsid w:val="008A0667"/>
    <w:rsid w:val="008A0A97"/>
    <w:rsid w:val="008A0EB6"/>
    <w:rsid w:val="008A1194"/>
    <w:rsid w:val="008A1207"/>
    <w:rsid w:val="008A1208"/>
    <w:rsid w:val="008A146F"/>
    <w:rsid w:val="008A161D"/>
    <w:rsid w:val="008A1807"/>
    <w:rsid w:val="008A1916"/>
    <w:rsid w:val="008A1E9A"/>
    <w:rsid w:val="008A1EA6"/>
    <w:rsid w:val="008A2485"/>
    <w:rsid w:val="008A24E4"/>
    <w:rsid w:val="008A2C8C"/>
    <w:rsid w:val="008A2D77"/>
    <w:rsid w:val="008A31EC"/>
    <w:rsid w:val="008A3397"/>
    <w:rsid w:val="008A33BF"/>
    <w:rsid w:val="008A37AA"/>
    <w:rsid w:val="008A39A6"/>
    <w:rsid w:val="008A3BC0"/>
    <w:rsid w:val="008A3F6C"/>
    <w:rsid w:val="008A3FE0"/>
    <w:rsid w:val="008A4121"/>
    <w:rsid w:val="008A4147"/>
    <w:rsid w:val="008A4340"/>
    <w:rsid w:val="008A48F6"/>
    <w:rsid w:val="008A4B42"/>
    <w:rsid w:val="008A4CAC"/>
    <w:rsid w:val="008A5321"/>
    <w:rsid w:val="008A53AF"/>
    <w:rsid w:val="008A55E0"/>
    <w:rsid w:val="008A57C9"/>
    <w:rsid w:val="008A58BD"/>
    <w:rsid w:val="008A5AB9"/>
    <w:rsid w:val="008A634B"/>
    <w:rsid w:val="008A6596"/>
    <w:rsid w:val="008A6AAF"/>
    <w:rsid w:val="008A6D3D"/>
    <w:rsid w:val="008A6D62"/>
    <w:rsid w:val="008A6F35"/>
    <w:rsid w:val="008A6F56"/>
    <w:rsid w:val="008A723D"/>
    <w:rsid w:val="008A725A"/>
    <w:rsid w:val="008A756E"/>
    <w:rsid w:val="008A7602"/>
    <w:rsid w:val="008A77D0"/>
    <w:rsid w:val="008A7A0B"/>
    <w:rsid w:val="008A7C74"/>
    <w:rsid w:val="008A7E3D"/>
    <w:rsid w:val="008A7EEC"/>
    <w:rsid w:val="008B00E1"/>
    <w:rsid w:val="008B016C"/>
    <w:rsid w:val="008B0429"/>
    <w:rsid w:val="008B062E"/>
    <w:rsid w:val="008B0CBC"/>
    <w:rsid w:val="008B117E"/>
    <w:rsid w:val="008B1935"/>
    <w:rsid w:val="008B1DEF"/>
    <w:rsid w:val="008B20E1"/>
    <w:rsid w:val="008B21CE"/>
    <w:rsid w:val="008B2208"/>
    <w:rsid w:val="008B2380"/>
    <w:rsid w:val="008B23A6"/>
    <w:rsid w:val="008B23AE"/>
    <w:rsid w:val="008B244D"/>
    <w:rsid w:val="008B27B4"/>
    <w:rsid w:val="008B28ED"/>
    <w:rsid w:val="008B2C0B"/>
    <w:rsid w:val="008B2CF7"/>
    <w:rsid w:val="008B307C"/>
    <w:rsid w:val="008B315A"/>
    <w:rsid w:val="008B3301"/>
    <w:rsid w:val="008B35AF"/>
    <w:rsid w:val="008B38E6"/>
    <w:rsid w:val="008B3CCA"/>
    <w:rsid w:val="008B3CD9"/>
    <w:rsid w:val="008B3E0D"/>
    <w:rsid w:val="008B3F38"/>
    <w:rsid w:val="008B3F76"/>
    <w:rsid w:val="008B414C"/>
    <w:rsid w:val="008B47E7"/>
    <w:rsid w:val="008B4938"/>
    <w:rsid w:val="008B4D23"/>
    <w:rsid w:val="008B4E70"/>
    <w:rsid w:val="008B524F"/>
    <w:rsid w:val="008B5469"/>
    <w:rsid w:val="008B549A"/>
    <w:rsid w:val="008B58B7"/>
    <w:rsid w:val="008B5A2A"/>
    <w:rsid w:val="008B5ADF"/>
    <w:rsid w:val="008B5F5F"/>
    <w:rsid w:val="008B6053"/>
    <w:rsid w:val="008B6188"/>
    <w:rsid w:val="008B6358"/>
    <w:rsid w:val="008B666B"/>
    <w:rsid w:val="008B6910"/>
    <w:rsid w:val="008B6BE4"/>
    <w:rsid w:val="008B6CC3"/>
    <w:rsid w:val="008B6D4F"/>
    <w:rsid w:val="008B6F5E"/>
    <w:rsid w:val="008B714B"/>
    <w:rsid w:val="008B7245"/>
    <w:rsid w:val="008B7985"/>
    <w:rsid w:val="008B79CE"/>
    <w:rsid w:val="008B7C8E"/>
    <w:rsid w:val="008B7DDB"/>
    <w:rsid w:val="008B7EB7"/>
    <w:rsid w:val="008B7ECC"/>
    <w:rsid w:val="008C0A07"/>
    <w:rsid w:val="008C0C03"/>
    <w:rsid w:val="008C0EAC"/>
    <w:rsid w:val="008C11C7"/>
    <w:rsid w:val="008C15C7"/>
    <w:rsid w:val="008C16C5"/>
    <w:rsid w:val="008C181A"/>
    <w:rsid w:val="008C1C75"/>
    <w:rsid w:val="008C1EC0"/>
    <w:rsid w:val="008C1FB1"/>
    <w:rsid w:val="008C289A"/>
    <w:rsid w:val="008C2DDF"/>
    <w:rsid w:val="008C2E75"/>
    <w:rsid w:val="008C2FEB"/>
    <w:rsid w:val="008C2FF6"/>
    <w:rsid w:val="008C2FF7"/>
    <w:rsid w:val="008C3144"/>
    <w:rsid w:val="008C358E"/>
    <w:rsid w:val="008C3861"/>
    <w:rsid w:val="008C3902"/>
    <w:rsid w:val="008C40BE"/>
    <w:rsid w:val="008C4716"/>
    <w:rsid w:val="008C4734"/>
    <w:rsid w:val="008C4747"/>
    <w:rsid w:val="008C482A"/>
    <w:rsid w:val="008C4C67"/>
    <w:rsid w:val="008C4D4E"/>
    <w:rsid w:val="008C4FCD"/>
    <w:rsid w:val="008C501E"/>
    <w:rsid w:val="008C5057"/>
    <w:rsid w:val="008C5144"/>
    <w:rsid w:val="008C51CC"/>
    <w:rsid w:val="008C523D"/>
    <w:rsid w:val="008C528E"/>
    <w:rsid w:val="008C5325"/>
    <w:rsid w:val="008C557D"/>
    <w:rsid w:val="008C5922"/>
    <w:rsid w:val="008C5A9A"/>
    <w:rsid w:val="008C5F7B"/>
    <w:rsid w:val="008C628D"/>
    <w:rsid w:val="008C65FF"/>
    <w:rsid w:val="008C67BB"/>
    <w:rsid w:val="008C67EA"/>
    <w:rsid w:val="008C692F"/>
    <w:rsid w:val="008C69F4"/>
    <w:rsid w:val="008C6B62"/>
    <w:rsid w:val="008C6C8B"/>
    <w:rsid w:val="008C6D10"/>
    <w:rsid w:val="008C706E"/>
    <w:rsid w:val="008C70AB"/>
    <w:rsid w:val="008C75EC"/>
    <w:rsid w:val="008C76BA"/>
    <w:rsid w:val="008C7730"/>
    <w:rsid w:val="008C7926"/>
    <w:rsid w:val="008C7E18"/>
    <w:rsid w:val="008C7E6C"/>
    <w:rsid w:val="008C7F82"/>
    <w:rsid w:val="008D04D3"/>
    <w:rsid w:val="008D08BD"/>
    <w:rsid w:val="008D096F"/>
    <w:rsid w:val="008D0979"/>
    <w:rsid w:val="008D0F53"/>
    <w:rsid w:val="008D0FD1"/>
    <w:rsid w:val="008D10A1"/>
    <w:rsid w:val="008D10BB"/>
    <w:rsid w:val="008D1407"/>
    <w:rsid w:val="008D19E5"/>
    <w:rsid w:val="008D1B77"/>
    <w:rsid w:val="008D1CD3"/>
    <w:rsid w:val="008D1CF6"/>
    <w:rsid w:val="008D1CFE"/>
    <w:rsid w:val="008D1FF2"/>
    <w:rsid w:val="008D214E"/>
    <w:rsid w:val="008D2179"/>
    <w:rsid w:val="008D2592"/>
    <w:rsid w:val="008D2732"/>
    <w:rsid w:val="008D28B0"/>
    <w:rsid w:val="008D2F1D"/>
    <w:rsid w:val="008D2FCD"/>
    <w:rsid w:val="008D3066"/>
    <w:rsid w:val="008D327D"/>
    <w:rsid w:val="008D32B9"/>
    <w:rsid w:val="008D36DA"/>
    <w:rsid w:val="008D3C8B"/>
    <w:rsid w:val="008D3EE6"/>
    <w:rsid w:val="008D3FEF"/>
    <w:rsid w:val="008D4575"/>
    <w:rsid w:val="008D462D"/>
    <w:rsid w:val="008D4815"/>
    <w:rsid w:val="008D4B3D"/>
    <w:rsid w:val="008D50C5"/>
    <w:rsid w:val="008D55BE"/>
    <w:rsid w:val="008D5871"/>
    <w:rsid w:val="008D58E6"/>
    <w:rsid w:val="008D5D4A"/>
    <w:rsid w:val="008D5DEB"/>
    <w:rsid w:val="008D5FC4"/>
    <w:rsid w:val="008D6028"/>
    <w:rsid w:val="008D6209"/>
    <w:rsid w:val="008D6527"/>
    <w:rsid w:val="008D6614"/>
    <w:rsid w:val="008D66F9"/>
    <w:rsid w:val="008D6773"/>
    <w:rsid w:val="008D6995"/>
    <w:rsid w:val="008D6AA6"/>
    <w:rsid w:val="008D6CEF"/>
    <w:rsid w:val="008D6FF3"/>
    <w:rsid w:val="008D725D"/>
    <w:rsid w:val="008D74FB"/>
    <w:rsid w:val="008D75DF"/>
    <w:rsid w:val="008D794F"/>
    <w:rsid w:val="008E0536"/>
    <w:rsid w:val="008E089E"/>
    <w:rsid w:val="008E0956"/>
    <w:rsid w:val="008E0FE0"/>
    <w:rsid w:val="008E13FE"/>
    <w:rsid w:val="008E16BD"/>
    <w:rsid w:val="008E1903"/>
    <w:rsid w:val="008E1A0A"/>
    <w:rsid w:val="008E209F"/>
    <w:rsid w:val="008E20AC"/>
    <w:rsid w:val="008E269E"/>
    <w:rsid w:val="008E280C"/>
    <w:rsid w:val="008E2972"/>
    <w:rsid w:val="008E2D19"/>
    <w:rsid w:val="008E2F43"/>
    <w:rsid w:val="008E307B"/>
    <w:rsid w:val="008E30F6"/>
    <w:rsid w:val="008E3450"/>
    <w:rsid w:val="008E34F1"/>
    <w:rsid w:val="008E3813"/>
    <w:rsid w:val="008E3A4E"/>
    <w:rsid w:val="008E3CBD"/>
    <w:rsid w:val="008E3E21"/>
    <w:rsid w:val="008E3EA2"/>
    <w:rsid w:val="008E4237"/>
    <w:rsid w:val="008E4498"/>
    <w:rsid w:val="008E45D8"/>
    <w:rsid w:val="008E4688"/>
    <w:rsid w:val="008E4787"/>
    <w:rsid w:val="008E48ED"/>
    <w:rsid w:val="008E4E16"/>
    <w:rsid w:val="008E4EE3"/>
    <w:rsid w:val="008E4EE5"/>
    <w:rsid w:val="008E5242"/>
    <w:rsid w:val="008E53CA"/>
    <w:rsid w:val="008E5C31"/>
    <w:rsid w:val="008E60C6"/>
    <w:rsid w:val="008E60CC"/>
    <w:rsid w:val="008E6446"/>
    <w:rsid w:val="008E66DB"/>
    <w:rsid w:val="008E6769"/>
    <w:rsid w:val="008E6B96"/>
    <w:rsid w:val="008E6E48"/>
    <w:rsid w:val="008E704D"/>
    <w:rsid w:val="008E7497"/>
    <w:rsid w:val="008E7601"/>
    <w:rsid w:val="008E7AC6"/>
    <w:rsid w:val="008E7B73"/>
    <w:rsid w:val="008E7D17"/>
    <w:rsid w:val="008F050B"/>
    <w:rsid w:val="008F0836"/>
    <w:rsid w:val="008F08F3"/>
    <w:rsid w:val="008F0D2A"/>
    <w:rsid w:val="008F0E63"/>
    <w:rsid w:val="008F10F5"/>
    <w:rsid w:val="008F137B"/>
    <w:rsid w:val="008F13A9"/>
    <w:rsid w:val="008F16BF"/>
    <w:rsid w:val="008F186D"/>
    <w:rsid w:val="008F187D"/>
    <w:rsid w:val="008F1E41"/>
    <w:rsid w:val="008F1E4A"/>
    <w:rsid w:val="008F2136"/>
    <w:rsid w:val="008F25EE"/>
    <w:rsid w:val="008F25F4"/>
    <w:rsid w:val="008F27EF"/>
    <w:rsid w:val="008F2DEE"/>
    <w:rsid w:val="008F2E66"/>
    <w:rsid w:val="008F2ECE"/>
    <w:rsid w:val="008F36E7"/>
    <w:rsid w:val="008F3C08"/>
    <w:rsid w:val="008F3C69"/>
    <w:rsid w:val="008F3D17"/>
    <w:rsid w:val="008F3D2D"/>
    <w:rsid w:val="008F3DF9"/>
    <w:rsid w:val="008F41F0"/>
    <w:rsid w:val="008F4306"/>
    <w:rsid w:val="008F43FB"/>
    <w:rsid w:val="008F4731"/>
    <w:rsid w:val="008F4A3D"/>
    <w:rsid w:val="008F4EF1"/>
    <w:rsid w:val="008F4F28"/>
    <w:rsid w:val="008F5268"/>
    <w:rsid w:val="008F5278"/>
    <w:rsid w:val="008F52A1"/>
    <w:rsid w:val="008F5404"/>
    <w:rsid w:val="008F56CC"/>
    <w:rsid w:val="008F5C09"/>
    <w:rsid w:val="008F60F7"/>
    <w:rsid w:val="008F62B1"/>
    <w:rsid w:val="008F64C3"/>
    <w:rsid w:val="008F65C2"/>
    <w:rsid w:val="008F65E7"/>
    <w:rsid w:val="008F66F2"/>
    <w:rsid w:val="008F6755"/>
    <w:rsid w:val="008F6DA0"/>
    <w:rsid w:val="008F6EB2"/>
    <w:rsid w:val="008F7724"/>
    <w:rsid w:val="008F781E"/>
    <w:rsid w:val="008F78B3"/>
    <w:rsid w:val="008F79BC"/>
    <w:rsid w:val="008F7BAA"/>
    <w:rsid w:val="008F7D4B"/>
    <w:rsid w:val="00900057"/>
    <w:rsid w:val="009004C0"/>
    <w:rsid w:val="0090069F"/>
    <w:rsid w:val="0090088B"/>
    <w:rsid w:val="009008A1"/>
    <w:rsid w:val="009009C1"/>
    <w:rsid w:val="00900A81"/>
    <w:rsid w:val="00900C01"/>
    <w:rsid w:val="0090117D"/>
    <w:rsid w:val="00901223"/>
    <w:rsid w:val="009012D0"/>
    <w:rsid w:val="009015FF"/>
    <w:rsid w:val="009016D9"/>
    <w:rsid w:val="00901745"/>
    <w:rsid w:val="009018FB"/>
    <w:rsid w:val="00901958"/>
    <w:rsid w:val="00901D13"/>
    <w:rsid w:val="00901E4A"/>
    <w:rsid w:val="00901F00"/>
    <w:rsid w:val="00901FEB"/>
    <w:rsid w:val="009020E0"/>
    <w:rsid w:val="0090212D"/>
    <w:rsid w:val="009021F7"/>
    <w:rsid w:val="009022C7"/>
    <w:rsid w:val="0090283B"/>
    <w:rsid w:val="00902F03"/>
    <w:rsid w:val="0090316F"/>
    <w:rsid w:val="00903291"/>
    <w:rsid w:val="0090357F"/>
    <w:rsid w:val="009036CE"/>
    <w:rsid w:val="00903738"/>
    <w:rsid w:val="00903976"/>
    <w:rsid w:val="00903999"/>
    <w:rsid w:val="009039CD"/>
    <w:rsid w:val="00903AC6"/>
    <w:rsid w:val="00903D1B"/>
    <w:rsid w:val="00903EAE"/>
    <w:rsid w:val="00903F3D"/>
    <w:rsid w:val="00903F4B"/>
    <w:rsid w:val="0090429F"/>
    <w:rsid w:val="00904624"/>
    <w:rsid w:val="00904925"/>
    <w:rsid w:val="00904D89"/>
    <w:rsid w:val="0090510A"/>
    <w:rsid w:val="009056EE"/>
    <w:rsid w:val="00905740"/>
    <w:rsid w:val="009059BA"/>
    <w:rsid w:val="00905B3B"/>
    <w:rsid w:val="00905C44"/>
    <w:rsid w:val="00905CC0"/>
    <w:rsid w:val="00905D50"/>
    <w:rsid w:val="0090629A"/>
    <w:rsid w:val="0090647D"/>
    <w:rsid w:val="009068B7"/>
    <w:rsid w:val="00907A57"/>
    <w:rsid w:val="00907B24"/>
    <w:rsid w:val="009101A1"/>
    <w:rsid w:val="00910468"/>
    <w:rsid w:val="0091083B"/>
    <w:rsid w:val="00910D4A"/>
    <w:rsid w:val="00910FDB"/>
    <w:rsid w:val="00911028"/>
    <w:rsid w:val="009115A9"/>
    <w:rsid w:val="009118A1"/>
    <w:rsid w:val="00911975"/>
    <w:rsid w:val="00911987"/>
    <w:rsid w:val="009119B0"/>
    <w:rsid w:val="00911ACE"/>
    <w:rsid w:val="00911F0A"/>
    <w:rsid w:val="00911F47"/>
    <w:rsid w:val="009121F3"/>
    <w:rsid w:val="00912251"/>
    <w:rsid w:val="00912303"/>
    <w:rsid w:val="00912807"/>
    <w:rsid w:val="0091291C"/>
    <w:rsid w:val="00912C92"/>
    <w:rsid w:val="00912EF8"/>
    <w:rsid w:val="00913115"/>
    <w:rsid w:val="00913182"/>
    <w:rsid w:val="0091336C"/>
    <w:rsid w:val="009138D1"/>
    <w:rsid w:val="00913B20"/>
    <w:rsid w:val="00913CCE"/>
    <w:rsid w:val="00913E17"/>
    <w:rsid w:val="00913E28"/>
    <w:rsid w:val="009140CB"/>
    <w:rsid w:val="00914242"/>
    <w:rsid w:val="009142B6"/>
    <w:rsid w:val="009143BE"/>
    <w:rsid w:val="009143F6"/>
    <w:rsid w:val="009146B2"/>
    <w:rsid w:val="00914767"/>
    <w:rsid w:val="009149D8"/>
    <w:rsid w:val="00914A65"/>
    <w:rsid w:val="00914AC4"/>
    <w:rsid w:val="00914C6B"/>
    <w:rsid w:val="00914CBB"/>
    <w:rsid w:val="00914FB6"/>
    <w:rsid w:val="009151BA"/>
    <w:rsid w:val="009151DD"/>
    <w:rsid w:val="009151FE"/>
    <w:rsid w:val="009154CD"/>
    <w:rsid w:val="009155F8"/>
    <w:rsid w:val="009156DE"/>
    <w:rsid w:val="009158A5"/>
    <w:rsid w:val="00915A4E"/>
    <w:rsid w:val="00915D81"/>
    <w:rsid w:val="0091604F"/>
    <w:rsid w:val="0091620D"/>
    <w:rsid w:val="00916338"/>
    <w:rsid w:val="00916578"/>
    <w:rsid w:val="00916AF9"/>
    <w:rsid w:val="00916EA9"/>
    <w:rsid w:val="00916FF3"/>
    <w:rsid w:val="00917048"/>
    <w:rsid w:val="0091727E"/>
    <w:rsid w:val="00917757"/>
    <w:rsid w:val="00917A45"/>
    <w:rsid w:val="00917A5C"/>
    <w:rsid w:val="00917C6E"/>
    <w:rsid w:val="0092027A"/>
    <w:rsid w:val="009204D7"/>
    <w:rsid w:val="0092090A"/>
    <w:rsid w:val="00920A85"/>
    <w:rsid w:val="00920BCE"/>
    <w:rsid w:val="00921067"/>
    <w:rsid w:val="0092127A"/>
    <w:rsid w:val="009217A0"/>
    <w:rsid w:val="009218D8"/>
    <w:rsid w:val="00921CD0"/>
    <w:rsid w:val="00922330"/>
    <w:rsid w:val="009227CD"/>
    <w:rsid w:val="00922AB0"/>
    <w:rsid w:val="00922EDE"/>
    <w:rsid w:val="0092332F"/>
    <w:rsid w:val="00923345"/>
    <w:rsid w:val="009235CB"/>
    <w:rsid w:val="0092371F"/>
    <w:rsid w:val="00923A50"/>
    <w:rsid w:val="00923B80"/>
    <w:rsid w:val="00923B98"/>
    <w:rsid w:val="00923BC4"/>
    <w:rsid w:val="00923EA7"/>
    <w:rsid w:val="0092460E"/>
    <w:rsid w:val="00924687"/>
    <w:rsid w:val="00924702"/>
    <w:rsid w:val="009247E7"/>
    <w:rsid w:val="009249B5"/>
    <w:rsid w:val="00924A2F"/>
    <w:rsid w:val="00924BC9"/>
    <w:rsid w:val="00924C1D"/>
    <w:rsid w:val="00924ED1"/>
    <w:rsid w:val="00924ED3"/>
    <w:rsid w:val="00925090"/>
    <w:rsid w:val="009251DA"/>
    <w:rsid w:val="0092529C"/>
    <w:rsid w:val="009252B0"/>
    <w:rsid w:val="009257B7"/>
    <w:rsid w:val="0092594B"/>
    <w:rsid w:val="00925968"/>
    <w:rsid w:val="0092596E"/>
    <w:rsid w:val="00925AA9"/>
    <w:rsid w:val="00925AC9"/>
    <w:rsid w:val="00925C8E"/>
    <w:rsid w:val="00925C91"/>
    <w:rsid w:val="00925DAB"/>
    <w:rsid w:val="0092602D"/>
    <w:rsid w:val="00926045"/>
    <w:rsid w:val="0092605B"/>
    <w:rsid w:val="0092610E"/>
    <w:rsid w:val="00926252"/>
    <w:rsid w:val="00926278"/>
    <w:rsid w:val="009263A9"/>
    <w:rsid w:val="0092652B"/>
    <w:rsid w:val="00926694"/>
    <w:rsid w:val="0092680F"/>
    <w:rsid w:val="00926A10"/>
    <w:rsid w:val="00926AE1"/>
    <w:rsid w:val="00927464"/>
    <w:rsid w:val="009275A4"/>
    <w:rsid w:val="0092768F"/>
    <w:rsid w:val="00927C71"/>
    <w:rsid w:val="00930090"/>
    <w:rsid w:val="00930599"/>
    <w:rsid w:val="0093082D"/>
    <w:rsid w:val="00930C5E"/>
    <w:rsid w:val="00930D7D"/>
    <w:rsid w:val="00930EFB"/>
    <w:rsid w:val="00931052"/>
    <w:rsid w:val="009317EA"/>
    <w:rsid w:val="009318ED"/>
    <w:rsid w:val="00931D89"/>
    <w:rsid w:val="00932000"/>
    <w:rsid w:val="0093203F"/>
    <w:rsid w:val="00932730"/>
    <w:rsid w:val="0093274B"/>
    <w:rsid w:val="00932B18"/>
    <w:rsid w:val="00932D61"/>
    <w:rsid w:val="00932F8A"/>
    <w:rsid w:val="0093315D"/>
    <w:rsid w:val="00933219"/>
    <w:rsid w:val="0093328F"/>
    <w:rsid w:val="0093348C"/>
    <w:rsid w:val="009335C9"/>
    <w:rsid w:val="0093379C"/>
    <w:rsid w:val="009339B0"/>
    <w:rsid w:val="00933DDE"/>
    <w:rsid w:val="00934029"/>
    <w:rsid w:val="00934386"/>
    <w:rsid w:val="009343E1"/>
    <w:rsid w:val="009349BC"/>
    <w:rsid w:val="00934B8A"/>
    <w:rsid w:val="00934BC1"/>
    <w:rsid w:val="009354FD"/>
    <w:rsid w:val="00935A7B"/>
    <w:rsid w:val="00935A98"/>
    <w:rsid w:val="00935BB3"/>
    <w:rsid w:val="00936267"/>
    <w:rsid w:val="009367C0"/>
    <w:rsid w:val="009367D2"/>
    <w:rsid w:val="00936937"/>
    <w:rsid w:val="00936B24"/>
    <w:rsid w:val="00936CED"/>
    <w:rsid w:val="00936D6C"/>
    <w:rsid w:val="00936FA2"/>
    <w:rsid w:val="0093762B"/>
    <w:rsid w:val="009377D9"/>
    <w:rsid w:val="0093784E"/>
    <w:rsid w:val="009379C6"/>
    <w:rsid w:val="00937FA8"/>
    <w:rsid w:val="009400C7"/>
    <w:rsid w:val="00940305"/>
    <w:rsid w:val="00940457"/>
    <w:rsid w:val="00940562"/>
    <w:rsid w:val="009408B5"/>
    <w:rsid w:val="009409A5"/>
    <w:rsid w:val="00940A67"/>
    <w:rsid w:val="00940B6F"/>
    <w:rsid w:val="00940CCE"/>
    <w:rsid w:val="00940D00"/>
    <w:rsid w:val="00940D5E"/>
    <w:rsid w:val="0094121D"/>
    <w:rsid w:val="00941391"/>
    <w:rsid w:val="00941636"/>
    <w:rsid w:val="009417EF"/>
    <w:rsid w:val="00941A46"/>
    <w:rsid w:val="00941E1E"/>
    <w:rsid w:val="00941F55"/>
    <w:rsid w:val="00941FBA"/>
    <w:rsid w:val="00942331"/>
    <w:rsid w:val="009423D8"/>
    <w:rsid w:val="009425FF"/>
    <w:rsid w:val="009426EF"/>
    <w:rsid w:val="00942B8B"/>
    <w:rsid w:val="00942CE6"/>
    <w:rsid w:val="00942E56"/>
    <w:rsid w:val="0094337E"/>
    <w:rsid w:val="009433B2"/>
    <w:rsid w:val="009434C1"/>
    <w:rsid w:val="00943652"/>
    <w:rsid w:val="009439C1"/>
    <w:rsid w:val="00943D7A"/>
    <w:rsid w:val="00943D89"/>
    <w:rsid w:val="00944066"/>
    <w:rsid w:val="00944083"/>
    <w:rsid w:val="009441C0"/>
    <w:rsid w:val="00944851"/>
    <w:rsid w:val="00945062"/>
    <w:rsid w:val="009452CB"/>
    <w:rsid w:val="00945475"/>
    <w:rsid w:val="009455DF"/>
    <w:rsid w:val="009456E0"/>
    <w:rsid w:val="009457E6"/>
    <w:rsid w:val="00945902"/>
    <w:rsid w:val="00945A49"/>
    <w:rsid w:val="00945C7B"/>
    <w:rsid w:val="00945DFD"/>
    <w:rsid w:val="00945EB5"/>
    <w:rsid w:val="00945EFA"/>
    <w:rsid w:val="009460EF"/>
    <w:rsid w:val="0094610A"/>
    <w:rsid w:val="009461BC"/>
    <w:rsid w:val="00946326"/>
    <w:rsid w:val="00946538"/>
    <w:rsid w:val="009465A9"/>
    <w:rsid w:val="009468E2"/>
    <w:rsid w:val="0094698C"/>
    <w:rsid w:val="00946DAB"/>
    <w:rsid w:val="00947004"/>
    <w:rsid w:val="00947407"/>
    <w:rsid w:val="009474DE"/>
    <w:rsid w:val="00947614"/>
    <w:rsid w:val="00947775"/>
    <w:rsid w:val="009477FD"/>
    <w:rsid w:val="00947881"/>
    <w:rsid w:val="00947C1D"/>
    <w:rsid w:val="00947C90"/>
    <w:rsid w:val="00947DA0"/>
    <w:rsid w:val="009502D5"/>
    <w:rsid w:val="0095034F"/>
    <w:rsid w:val="009503A6"/>
    <w:rsid w:val="00950523"/>
    <w:rsid w:val="009505CD"/>
    <w:rsid w:val="009506F0"/>
    <w:rsid w:val="00950716"/>
    <w:rsid w:val="0095082F"/>
    <w:rsid w:val="00950955"/>
    <w:rsid w:val="00950ABE"/>
    <w:rsid w:val="00950BA8"/>
    <w:rsid w:val="00950EBB"/>
    <w:rsid w:val="00951137"/>
    <w:rsid w:val="009511E0"/>
    <w:rsid w:val="0095151C"/>
    <w:rsid w:val="00951748"/>
    <w:rsid w:val="00952017"/>
    <w:rsid w:val="0095251C"/>
    <w:rsid w:val="0095254B"/>
    <w:rsid w:val="009528A6"/>
    <w:rsid w:val="00952919"/>
    <w:rsid w:val="009529D2"/>
    <w:rsid w:val="00952A72"/>
    <w:rsid w:val="00952BA0"/>
    <w:rsid w:val="00952FB1"/>
    <w:rsid w:val="00953466"/>
    <w:rsid w:val="009535E4"/>
    <w:rsid w:val="00953AFB"/>
    <w:rsid w:val="009541E4"/>
    <w:rsid w:val="0095471D"/>
    <w:rsid w:val="009548D0"/>
    <w:rsid w:val="009553CC"/>
    <w:rsid w:val="00955B16"/>
    <w:rsid w:val="00955BF9"/>
    <w:rsid w:val="00955CE6"/>
    <w:rsid w:val="00955F62"/>
    <w:rsid w:val="009561FD"/>
    <w:rsid w:val="009564F7"/>
    <w:rsid w:val="0095651E"/>
    <w:rsid w:val="00956743"/>
    <w:rsid w:val="00956C71"/>
    <w:rsid w:val="00956DC9"/>
    <w:rsid w:val="00956EC6"/>
    <w:rsid w:val="00956F23"/>
    <w:rsid w:val="00956FAB"/>
    <w:rsid w:val="009571FA"/>
    <w:rsid w:val="00957514"/>
    <w:rsid w:val="00957667"/>
    <w:rsid w:val="009576BC"/>
    <w:rsid w:val="009577AC"/>
    <w:rsid w:val="009577E2"/>
    <w:rsid w:val="00957AAF"/>
    <w:rsid w:val="00957B07"/>
    <w:rsid w:val="00957FFB"/>
    <w:rsid w:val="0096023A"/>
    <w:rsid w:val="009603E9"/>
    <w:rsid w:val="009604AD"/>
    <w:rsid w:val="00960904"/>
    <w:rsid w:val="00960AF0"/>
    <w:rsid w:val="00960C53"/>
    <w:rsid w:val="00961167"/>
    <w:rsid w:val="00961308"/>
    <w:rsid w:val="0096168C"/>
    <w:rsid w:val="00961997"/>
    <w:rsid w:val="00961A97"/>
    <w:rsid w:val="00961AEA"/>
    <w:rsid w:val="00961B89"/>
    <w:rsid w:val="00961B9F"/>
    <w:rsid w:val="00961C7E"/>
    <w:rsid w:val="00961CF6"/>
    <w:rsid w:val="00961E98"/>
    <w:rsid w:val="00961F42"/>
    <w:rsid w:val="0096208E"/>
    <w:rsid w:val="009627F7"/>
    <w:rsid w:val="009629A7"/>
    <w:rsid w:val="00962A86"/>
    <w:rsid w:val="00962AB3"/>
    <w:rsid w:val="00962B47"/>
    <w:rsid w:val="00962ED9"/>
    <w:rsid w:val="009636ED"/>
    <w:rsid w:val="009639DF"/>
    <w:rsid w:val="00963B89"/>
    <w:rsid w:val="00963C2C"/>
    <w:rsid w:val="00964582"/>
    <w:rsid w:val="00964694"/>
    <w:rsid w:val="0096472A"/>
    <w:rsid w:val="00964766"/>
    <w:rsid w:val="00964794"/>
    <w:rsid w:val="009648F4"/>
    <w:rsid w:val="009649D8"/>
    <w:rsid w:val="00964CA1"/>
    <w:rsid w:val="00964F3A"/>
    <w:rsid w:val="00965783"/>
    <w:rsid w:val="0096589C"/>
    <w:rsid w:val="009659A1"/>
    <w:rsid w:val="00965DE6"/>
    <w:rsid w:val="00965F6A"/>
    <w:rsid w:val="00965FE9"/>
    <w:rsid w:val="009660CF"/>
    <w:rsid w:val="00966B65"/>
    <w:rsid w:val="00966BA3"/>
    <w:rsid w:val="00966EC4"/>
    <w:rsid w:val="009671FC"/>
    <w:rsid w:val="00967512"/>
    <w:rsid w:val="0096765A"/>
    <w:rsid w:val="009676A3"/>
    <w:rsid w:val="009677A2"/>
    <w:rsid w:val="009677DD"/>
    <w:rsid w:val="009678EC"/>
    <w:rsid w:val="0096793F"/>
    <w:rsid w:val="00967962"/>
    <w:rsid w:val="00967D32"/>
    <w:rsid w:val="00967F3D"/>
    <w:rsid w:val="00970146"/>
    <w:rsid w:val="00970155"/>
    <w:rsid w:val="00970366"/>
    <w:rsid w:val="00970417"/>
    <w:rsid w:val="00970490"/>
    <w:rsid w:val="00970524"/>
    <w:rsid w:val="00970892"/>
    <w:rsid w:val="009708AE"/>
    <w:rsid w:val="009708DB"/>
    <w:rsid w:val="0097108B"/>
    <w:rsid w:val="009713F5"/>
    <w:rsid w:val="009714B5"/>
    <w:rsid w:val="00971628"/>
    <w:rsid w:val="009718D6"/>
    <w:rsid w:val="00971A51"/>
    <w:rsid w:val="00971AD1"/>
    <w:rsid w:val="00971AD5"/>
    <w:rsid w:val="00971C15"/>
    <w:rsid w:val="00971FF2"/>
    <w:rsid w:val="0097201F"/>
    <w:rsid w:val="00972634"/>
    <w:rsid w:val="009727EF"/>
    <w:rsid w:val="00972859"/>
    <w:rsid w:val="009728C1"/>
    <w:rsid w:val="009732C7"/>
    <w:rsid w:val="009733AE"/>
    <w:rsid w:val="0097365B"/>
    <w:rsid w:val="00973741"/>
    <w:rsid w:val="00974101"/>
    <w:rsid w:val="00974797"/>
    <w:rsid w:val="009748B9"/>
    <w:rsid w:val="009749D1"/>
    <w:rsid w:val="00974A8E"/>
    <w:rsid w:val="00974D60"/>
    <w:rsid w:val="0097500F"/>
    <w:rsid w:val="0097510A"/>
    <w:rsid w:val="00975172"/>
    <w:rsid w:val="009752B0"/>
    <w:rsid w:val="00975456"/>
    <w:rsid w:val="00975510"/>
    <w:rsid w:val="00975C30"/>
    <w:rsid w:val="00975FA9"/>
    <w:rsid w:val="009766CD"/>
    <w:rsid w:val="00976838"/>
    <w:rsid w:val="00976FB8"/>
    <w:rsid w:val="00976FE3"/>
    <w:rsid w:val="00977106"/>
    <w:rsid w:val="009778DB"/>
    <w:rsid w:val="00977A9F"/>
    <w:rsid w:val="00980238"/>
    <w:rsid w:val="00980638"/>
    <w:rsid w:val="0098063A"/>
    <w:rsid w:val="009808F2"/>
    <w:rsid w:val="00980979"/>
    <w:rsid w:val="009809D3"/>
    <w:rsid w:val="00980A72"/>
    <w:rsid w:val="00980DED"/>
    <w:rsid w:val="009810EC"/>
    <w:rsid w:val="0098164B"/>
    <w:rsid w:val="009817F1"/>
    <w:rsid w:val="0098188C"/>
    <w:rsid w:val="0098193F"/>
    <w:rsid w:val="00981D3F"/>
    <w:rsid w:val="009820A3"/>
    <w:rsid w:val="0098226F"/>
    <w:rsid w:val="00982348"/>
    <w:rsid w:val="009827F3"/>
    <w:rsid w:val="00982873"/>
    <w:rsid w:val="00983220"/>
    <w:rsid w:val="00983460"/>
    <w:rsid w:val="0098367A"/>
    <w:rsid w:val="009838A8"/>
    <w:rsid w:val="009839F1"/>
    <w:rsid w:val="00983C90"/>
    <w:rsid w:val="00983CB7"/>
    <w:rsid w:val="00983E1B"/>
    <w:rsid w:val="00983FB3"/>
    <w:rsid w:val="009845E3"/>
    <w:rsid w:val="009846EF"/>
    <w:rsid w:val="00984B57"/>
    <w:rsid w:val="00984CA2"/>
    <w:rsid w:val="00984D21"/>
    <w:rsid w:val="00984EF3"/>
    <w:rsid w:val="0098555A"/>
    <w:rsid w:val="009855A0"/>
    <w:rsid w:val="009857A4"/>
    <w:rsid w:val="009859B0"/>
    <w:rsid w:val="009859EE"/>
    <w:rsid w:val="00985A00"/>
    <w:rsid w:val="00985B1F"/>
    <w:rsid w:val="00985C07"/>
    <w:rsid w:val="00985D06"/>
    <w:rsid w:val="009860FC"/>
    <w:rsid w:val="0098621D"/>
    <w:rsid w:val="009865A3"/>
    <w:rsid w:val="00986841"/>
    <w:rsid w:val="00986D8B"/>
    <w:rsid w:val="00986DC3"/>
    <w:rsid w:val="00986F2C"/>
    <w:rsid w:val="009875A4"/>
    <w:rsid w:val="00987BDC"/>
    <w:rsid w:val="00987FC3"/>
    <w:rsid w:val="0099007D"/>
    <w:rsid w:val="00990561"/>
    <w:rsid w:val="009907E8"/>
    <w:rsid w:val="00990CB5"/>
    <w:rsid w:val="00990DF7"/>
    <w:rsid w:val="00990F2D"/>
    <w:rsid w:val="009912B1"/>
    <w:rsid w:val="0099141F"/>
    <w:rsid w:val="009916A8"/>
    <w:rsid w:val="00991709"/>
    <w:rsid w:val="00991AFC"/>
    <w:rsid w:val="00991B89"/>
    <w:rsid w:val="00991F2F"/>
    <w:rsid w:val="0099208F"/>
    <w:rsid w:val="00992234"/>
    <w:rsid w:val="00992643"/>
    <w:rsid w:val="00992BED"/>
    <w:rsid w:val="00992F3E"/>
    <w:rsid w:val="009931AE"/>
    <w:rsid w:val="009933C9"/>
    <w:rsid w:val="00993594"/>
    <w:rsid w:val="009937D5"/>
    <w:rsid w:val="00993814"/>
    <w:rsid w:val="00993BC3"/>
    <w:rsid w:val="00993DDB"/>
    <w:rsid w:val="00993EA1"/>
    <w:rsid w:val="00993FF8"/>
    <w:rsid w:val="009941A2"/>
    <w:rsid w:val="0099426B"/>
    <w:rsid w:val="00994435"/>
    <w:rsid w:val="00994452"/>
    <w:rsid w:val="00994B9B"/>
    <w:rsid w:val="00994BD1"/>
    <w:rsid w:val="0099532B"/>
    <w:rsid w:val="00995AC2"/>
    <w:rsid w:val="00995DF9"/>
    <w:rsid w:val="009960BB"/>
    <w:rsid w:val="00996257"/>
    <w:rsid w:val="009964D3"/>
    <w:rsid w:val="00996654"/>
    <w:rsid w:val="0099677E"/>
    <w:rsid w:val="009968C1"/>
    <w:rsid w:val="00996CC3"/>
    <w:rsid w:val="00996D34"/>
    <w:rsid w:val="00996EE7"/>
    <w:rsid w:val="0099706D"/>
    <w:rsid w:val="00997094"/>
    <w:rsid w:val="00997385"/>
    <w:rsid w:val="009976CD"/>
    <w:rsid w:val="00997744"/>
    <w:rsid w:val="0099795C"/>
    <w:rsid w:val="00997B8F"/>
    <w:rsid w:val="00997E29"/>
    <w:rsid w:val="00997E40"/>
    <w:rsid w:val="009A026C"/>
    <w:rsid w:val="009A046E"/>
    <w:rsid w:val="009A0674"/>
    <w:rsid w:val="009A078C"/>
    <w:rsid w:val="009A0A64"/>
    <w:rsid w:val="009A0E76"/>
    <w:rsid w:val="009A1441"/>
    <w:rsid w:val="009A144E"/>
    <w:rsid w:val="009A18A6"/>
    <w:rsid w:val="009A19F4"/>
    <w:rsid w:val="009A1BE6"/>
    <w:rsid w:val="009A1CE4"/>
    <w:rsid w:val="009A2151"/>
    <w:rsid w:val="009A2916"/>
    <w:rsid w:val="009A2A02"/>
    <w:rsid w:val="009A2C0A"/>
    <w:rsid w:val="009A2C16"/>
    <w:rsid w:val="009A31AD"/>
    <w:rsid w:val="009A341C"/>
    <w:rsid w:val="009A35B0"/>
    <w:rsid w:val="009A37D5"/>
    <w:rsid w:val="009A3B23"/>
    <w:rsid w:val="009A4195"/>
    <w:rsid w:val="009A42CC"/>
    <w:rsid w:val="009A45A9"/>
    <w:rsid w:val="009A46F5"/>
    <w:rsid w:val="009A4878"/>
    <w:rsid w:val="009A4918"/>
    <w:rsid w:val="009A4A40"/>
    <w:rsid w:val="009A4CEF"/>
    <w:rsid w:val="009A5240"/>
    <w:rsid w:val="009A52EA"/>
    <w:rsid w:val="009A53EA"/>
    <w:rsid w:val="009A556A"/>
    <w:rsid w:val="009A55F4"/>
    <w:rsid w:val="009A5C43"/>
    <w:rsid w:val="009A5CDC"/>
    <w:rsid w:val="009A610E"/>
    <w:rsid w:val="009A6119"/>
    <w:rsid w:val="009A6592"/>
    <w:rsid w:val="009A6598"/>
    <w:rsid w:val="009A664B"/>
    <w:rsid w:val="009A68FF"/>
    <w:rsid w:val="009A6CE1"/>
    <w:rsid w:val="009A6E72"/>
    <w:rsid w:val="009A6E86"/>
    <w:rsid w:val="009A6EC2"/>
    <w:rsid w:val="009A7273"/>
    <w:rsid w:val="009A72CE"/>
    <w:rsid w:val="009A7925"/>
    <w:rsid w:val="009A7A10"/>
    <w:rsid w:val="009A7D46"/>
    <w:rsid w:val="009B03C8"/>
    <w:rsid w:val="009B07D2"/>
    <w:rsid w:val="009B08F6"/>
    <w:rsid w:val="009B0E81"/>
    <w:rsid w:val="009B11B3"/>
    <w:rsid w:val="009B17E2"/>
    <w:rsid w:val="009B1BAC"/>
    <w:rsid w:val="009B1FE7"/>
    <w:rsid w:val="009B21CF"/>
    <w:rsid w:val="009B25F5"/>
    <w:rsid w:val="009B26BE"/>
    <w:rsid w:val="009B27A2"/>
    <w:rsid w:val="009B2899"/>
    <w:rsid w:val="009B2A63"/>
    <w:rsid w:val="009B2BE3"/>
    <w:rsid w:val="009B2CAD"/>
    <w:rsid w:val="009B2D1D"/>
    <w:rsid w:val="009B2DB8"/>
    <w:rsid w:val="009B303B"/>
    <w:rsid w:val="009B3276"/>
    <w:rsid w:val="009B3933"/>
    <w:rsid w:val="009B396F"/>
    <w:rsid w:val="009B3BE7"/>
    <w:rsid w:val="009B3D4A"/>
    <w:rsid w:val="009B3FB5"/>
    <w:rsid w:val="009B420B"/>
    <w:rsid w:val="009B4375"/>
    <w:rsid w:val="009B43E8"/>
    <w:rsid w:val="009B4799"/>
    <w:rsid w:val="009B4B76"/>
    <w:rsid w:val="009B4BB3"/>
    <w:rsid w:val="009B4C10"/>
    <w:rsid w:val="009B4C2D"/>
    <w:rsid w:val="009B4FFD"/>
    <w:rsid w:val="009B5243"/>
    <w:rsid w:val="009B5B8C"/>
    <w:rsid w:val="009B5C96"/>
    <w:rsid w:val="009B5DA3"/>
    <w:rsid w:val="009B6032"/>
    <w:rsid w:val="009B6080"/>
    <w:rsid w:val="009B64BE"/>
    <w:rsid w:val="009B65ED"/>
    <w:rsid w:val="009B66BB"/>
    <w:rsid w:val="009B66BE"/>
    <w:rsid w:val="009B6943"/>
    <w:rsid w:val="009B6B29"/>
    <w:rsid w:val="009B6D8F"/>
    <w:rsid w:val="009B6DC1"/>
    <w:rsid w:val="009B712E"/>
    <w:rsid w:val="009B747A"/>
    <w:rsid w:val="009B7553"/>
    <w:rsid w:val="009B75FE"/>
    <w:rsid w:val="009B76EE"/>
    <w:rsid w:val="009B78EB"/>
    <w:rsid w:val="009B7958"/>
    <w:rsid w:val="009B7A37"/>
    <w:rsid w:val="009B7D76"/>
    <w:rsid w:val="009B7D8B"/>
    <w:rsid w:val="009B7D90"/>
    <w:rsid w:val="009C0183"/>
    <w:rsid w:val="009C0649"/>
    <w:rsid w:val="009C067D"/>
    <w:rsid w:val="009C08CF"/>
    <w:rsid w:val="009C0A23"/>
    <w:rsid w:val="009C0C52"/>
    <w:rsid w:val="009C0FA4"/>
    <w:rsid w:val="009C100C"/>
    <w:rsid w:val="009C105D"/>
    <w:rsid w:val="009C11EE"/>
    <w:rsid w:val="009C125A"/>
    <w:rsid w:val="009C16EF"/>
    <w:rsid w:val="009C187F"/>
    <w:rsid w:val="009C2391"/>
    <w:rsid w:val="009C23A5"/>
    <w:rsid w:val="009C27C0"/>
    <w:rsid w:val="009C2AF0"/>
    <w:rsid w:val="009C2CB3"/>
    <w:rsid w:val="009C3009"/>
    <w:rsid w:val="009C3201"/>
    <w:rsid w:val="009C331B"/>
    <w:rsid w:val="009C3788"/>
    <w:rsid w:val="009C378C"/>
    <w:rsid w:val="009C3B4B"/>
    <w:rsid w:val="009C3C18"/>
    <w:rsid w:val="009C3C7A"/>
    <w:rsid w:val="009C3F82"/>
    <w:rsid w:val="009C4058"/>
    <w:rsid w:val="009C45A6"/>
    <w:rsid w:val="009C465A"/>
    <w:rsid w:val="009C468C"/>
    <w:rsid w:val="009C4690"/>
    <w:rsid w:val="009C4885"/>
    <w:rsid w:val="009C4894"/>
    <w:rsid w:val="009C49EC"/>
    <w:rsid w:val="009C4B9F"/>
    <w:rsid w:val="009C4D35"/>
    <w:rsid w:val="009C4DA5"/>
    <w:rsid w:val="009C5603"/>
    <w:rsid w:val="009C59E2"/>
    <w:rsid w:val="009C5BCA"/>
    <w:rsid w:val="009C5DCC"/>
    <w:rsid w:val="009C60D8"/>
    <w:rsid w:val="009C6306"/>
    <w:rsid w:val="009C645F"/>
    <w:rsid w:val="009C66EE"/>
    <w:rsid w:val="009C6716"/>
    <w:rsid w:val="009C6909"/>
    <w:rsid w:val="009C694D"/>
    <w:rsid w:val="009C6A50"/>
    <w:rsid w:val="009C6A76"/>
    <w:rsid w:val="009C6D24"/>
    <w:rsid w:val="009C6F41"/>
    <w:rsid w:val="009C6FB5"/>
    <w:rsid w:val="009C72E2"/>
    <w:rsid w:val="009C7463"/>
    <w:rsid w:val="009C7837"/>
    <w:rsid w:val="009C7AC4"/>
    <w:rsid w:val="009C7B82"/>
    <w:rsid w:val="009C7C02"/>
    <w:rsid w:val="009D00E5"/>
    <w:rsid w:val="009D0330"/>
    <w:rsid w:val="009D07E0"/>
    <w:rsid w:val="009D0833"/>
    <w:rsid w:val="009D0CB2"/>
    <w:rsid w:val="009D0F0F"/>
    <w:rsid w:val="009D1216"/>
    <w:rsid w:val="009D1AAA"/>
    <w:rsid w:val="009D1B65"/>
    <w:rsid w:val="009D27EE"/>
    <w:rsid w:val="009D28B8"/>
    <w:rsid w:val="009D2FF5"/>
    <w:rsid w:val="009D3023"/>
    <w:rsid w:val="009D309F"/>
    <w:rsid w:val="009D3295"/>
    <w:rsid w:val="009D372D"/>
    <w:rsid w:val="009D3F6A"/>
    <w:rsid w:val="009D432C"/>
    <w:rsid w:val="009D4330"/>
    <w:rsid w:val="009D457F"/>
    <w:rsid w:val="009D46A7"/>
    <w:rsid w:val="009D4833"/>
    <w:rsid w:val="009D4969"/>
    <w:rsid w:val="009D4CBB"/>
    <w:rsid w:val="009D55D3"/>
    <w:rsid w:val="009D57CC"/>
    <w:rsid w:val="009D596A"/>
    <w:rsid w:val="009D5A27"/>
    <w:rsid w:val="009D5C7F"/>
    <w:rsid w:val="009D5C88"/>
    <w:rsid w:val="009D60B6"/>
    <w:rsid w:val="009D6B70"/>
    <w:rsid w:val="009D6C41"/>
    <w:rsid w:val="009D6E24"/>
    <w:rsid w:val="009D6E3D"/>
    <w:rsid w:val="009D6E70"/>
    <w:rsid w:val="009D727D"/>
    <w:rsid w:val="009D736E"/>
    <w:rsid w:val="009D738D"/>
    <w:rsid w:val="009D749C"/>
    <w:rsid w:val="009D74AA"/>
    <w:rsid w:val="009D75C8"/>
    <w:rsid w:val="009D7952"/>
    <w:rsid w:val="009D7988"/>
    <w:rsid w:val="009D7AC7"/>
    <w:rsid w:val="009D7FC7"/>
    <w:rsid w:val="009E045B"/>
    <w:rsid w:val="009E06EB"/>
    <w:rsid w:val="009E06F3"/>
    <w:rsid w:val="009E0C42"/>
    <w:rsid w:val="009E1126"/>
    <w:rsid w:val="009E1588"/>
    <w:rsid w:val="009E1690"/>
    <w:rsid w:val="009E1E74"/>
    <w:rsid w:val="009E210D"/>
    <w:rsid w:val="009E2278"/>
    <w:rsid w:val="009E22BD"/>
    <w:rsid w:val="009E2349"/>
    <w:rsid w:val="009E2528"/>
    <w:rsid w:val="009E2A1D"/>
    <w:rsid w:val="009E2AE7"/>
    <w:rsid w:val="009E2C6D"/>
    <w:rsid w:val="009E2DD3"/>
    <w:rsid w:val="009E2F14"/>
    <w:rsid w:val="009E3449"/>
    <w:rsid w:val="009E35A3"/>
    <w:rsid w:val="009E36B7"/>
    <w:rsid w:val="009E39A9"/>
    <w:rsid w:val="009E3C70"/>
    <w:rsid w:val="009E3F44"/>
    <w:rsid w:val="009E44EA"/>
    <w:rsid w:val="009E4533"/>
    <w:rsid w:val="009E479F"/>
    <w:rsid w:val="009E49E4"/>
    <w:rsid w:val="009E5428"/>
    <w:rsid w:val="009E5601"/>
    <w:rsid w:val="009E5868"/>
    <w:rsid w:val="009E5898"/>
    <w:rsid w:val="009E5A36"/>
    <w:rsid w:val="009E5F9D"/>
    <w:rsid w:val="009E67BB"/>
    <w:rsid w:val="009E6AFD"/>
    <w:rsid w:val="009E6C92"/>
    <w:rsid w:val="009E6D61"/>
    <w:rsid w:val="009E6E87"/>
    <w:rsid w:val="009E703C"/>
    <w:rsid w:val="009E750E"/>
    <w:rsid w:val="009E7B7E"/>
    <w:rsid w:val="009E7EE6"/>
    <w:rsid w:val="009F0275"/>
    <w:rsid w:val="009F064A"/>
    <w:rsid w:val="009F1115"/>
    <w:rsid w:val="009F128E"/>
    <w:rsid w:val="009F129C"/>
    <w:rsid w:val="009F23DF"/>
    <w:rsid w:val="009F2773"/>
    <w:rsid w:val="009F2934"/>
    <w:rsid w:val="009F2A1B"/>
    <w:rsid w:val="009F30A7"/>
    <w:rsid w:val="009F3217"/>
    <w:rsid w:val="009F3301"/>
    <w:rsid w:val="009F3344"/>
    <w:rsid w:val="009F3543"/>
    <w:rsid w:val="009F37A5"/>
    <w:rsid w:val="009F381C"/>
    <w:rsid w:val="009F3A57"/>
    <w:rsid w:val="009F3CED"/>
    <w:rsid w:val="009F3F7F"/>
    <w:rsid w:val="009F400D"/>
    <w:rsid w:val="009F402B"/>
    <w:rsid w:val="009F425D"/>
    <w:rsid w:val="009F448C"/>
    <w:rsid w:val="009F4878"/>
    <w:rsid w:val="009F4CE1"/>
    <w:rsid w:val="009F4D3B"/>
    <w:rsid w:val="009F4E3D"/>
    <w:rsid w:val="009F519B"/>
    <w:rsid w:val="009F5692"/>
    <w:rsid w:val="009F574D"/>
    <w:rsid w:val="009F59BF"/>
    <w:rsid w:val="009F5F05"/>
    <w:rsid w:val="009F5F2B"/>
    <w:rsid w:val="009F5F7B"/>
    <w:rsid w:val="009F60CD"/>
    <w:rsid w:val="009F6CC8"/>
    <w:rsid w:val="009F6F00"/>
    <w:rsid w:val="009F7238"/>
    <w:rsid w:val="009F7338"/>
    <w:rsid w:val="009F7523"/>
    <w:rsid w:val="009F7864"/>
    <w:rsid w:val="009F7A37"/>
    <w:rsid w:val="009F7A69"/>
    <w:rsid w:val="009F7B6E"/>
    <w:rsid w:val="009F7C74"/>
    <w:rsid w:val="009F7DAE"/>
    <w:rsid w:val="009F7EF7"/>
    <w:rsid w:val="00A00330"/>
    <w:rsid w:val="00A0053A"/>
    <w:rsid w:val="00A005A7"/>
    <w:rsid w:val="00A00ADF"/>
    <w:rsid w:val="00A00DE7"/>
    <w:rsid w:val="00A015DC"/>
    <w:rsid w:val="00A017BB"/>
    <w:rsid w:val="00A0187C"/>
    <w:rsid w:val="00A018CB"/>
    <w:rsid w:val="00A01AA1"/>
    <w:rsid w:val="00A01BE3"/>
    <w:rsid w:val="00A01CA0"/>
    <w:rsid w:val="00A01F82"/>
    <w:rsid w:val="00A021D2"/>
    <w:rsid w:val="00A02725"/>
    <w:rsid w:val="00A02744"/>
    <w:rsid w:val="00A028F3"/>
    <w:rsid w:val="00A02A57"/>
    <w:rsid w:val="00A02B56"/>
    <w:rsid w:val="00A02E7E"/>
    <w:rsid w:val="00A02FF0"/>
    <w:rsid w:val="00A03115"/>
    <w:rsid w:val="00A03149"/>
    <w:rsid w:val="00A035F9"/>
    <w:rsid w:val="00A0365E"/>
    <w:rsid w:val="00A0369C"/>
    <w:rsid w:val="00A036DC"/>
    <w:rsid w:val="00A03941"/>
    <w:rsid w:val="00A03BED"/>
    <w:rsid w:val="00A03E1F"/>
    <w:rsid w:val="00A04426"/>
    <w:rsid w:val="00A04802"/>
    <w:rsid w:val="00A04CB5"/>
    <w:rsid w:val="00A04F4D"/>
    <w:rsid w:val="00A04FF0"/>
    <w:rsid w:val="00A0516C"/>
    <w:rsid w:val="00A052FC"/>
    <w:rsid w:val="00A05C22"/>
    <w:rsid w:val="00A05F45"/>
    <w:rsid w:val="00A06260"/>
    <w:rsid w:val="00A0627D"/>
    <w:rsid w:val="00A06410"/>
    <w:rsid w:val="00A06457"/>
    <w:rsid w:val="00A06529"/>
    <w:rsid w:val="00A06555"/>
    <w:rsid w:val="00A0661E"/>
    <w:rsid w:val="00A06635"/>
    <w:rsid w:val="00A067DA"/>
    <w:rsid w:val="00A06828"/>
    <w:rsid w:val="00A06CE1"/>
    <w:rsid w:val="00A06D6C"/>
    <w:rsid w:val="00A06E5F"/>
    <w:rsid w:val="00A06E91"/>
    <w:rsid w:val="00A07585"/>
    <w:rsid w:val="00A07AA4"/>
    <w:rsid w:val="00A07BD9"/>
    <w:rsid w:val="00A1064B"/>
    <w:rsid w:val="00A106B7"/>
    <w:rsid w:val="00A1078A"/>
    <w:rsid w:val="00A1097A"/>
    <w:rsid w:val="00A10ABD"/>
    <w:rsid w:val="00A10B57"/>
    <w:rsid w:val="00A10D0E"/>
    <w:rsid w:val="00A110B7"/>
    <w:rsid w:val="00A1114D"/>
    <w:rsid w:val="00A11294"/>
    <w:rsid w:val="00A11295"/>
    <w:rsid w:val="00A112EA"/>
    <w:rsid w:val="00A11300"/>
    <w:rsid w:val="00A1145F"/>
    <w:rsid w:val="00A11880"/>
    <w:rsid w:val="00A119F4"/>
    <w:rsid w:val="00A11AB9"/>
    <w:rsid w:val="00A11B39"/>
    <w:rsid w:val="00A11BB5"/>
    <w:rsid w:val="00A11C09"/>
    <w:rsid w:val="00A11FA8"/>
    <w:rsid w:val="00A120E8"/>
    <w:rsid w:val="00A12145"/>
    <w:rsid w:val="00A124E2"/>
    <w:rsid w:val="00A1275A"/>
    <w:rsid w:val="00A12B0B"/>
    <w:rsid w:val="00A12D72"/>
    <w:rsid w:val="00A1305A"/>
    <w:rsid w:val="00A1343F"/>
    <w:rsid w:val="00A13BB9"/>
    <w:rsid w:val="00A13C77"/>
    <w:rsid w:val="00A13E28"/>
    <w:rsid w:val="00A13EB5"/>
    <w:rsid w:val="00A143DE"/>
    <w:rsid w:val="00A144D7"/>
    <w:rsid w:val="00A14514"/>
    <w:rsid w:val="00A14945"/>
    <w:rsid w:val="00A14ECC"/>
    <w:rsid w:val="00A14EFC"/>
    <w:rsid w:val="00A150D9"/>
    <w:rsid w:val="00A1521C"/>
    <w:rsid w:val="00A155D1"/>
    <w:rsid w:val="00A15662"/>
    <w:rsid w:val="00A157F1"/>
    <w:rsid w:val="00A159D3"/>
    <w:rsid w:val="00A15B7B"/>
    <w:rsid w:val="00A15F75"/>
    <w:rsid w:val="00A165FE"/>
    <w:rsid w:val="00A166B0"/>
    <w:rsid w:val="00A16D40"/>
    <w:rsid w:val="00A170D6"/>
    <w:rsid w:val="00A1723E"/>
    <w:rsid w:val="00A172F3"/>
    <w:rsid w:val="00A1775D"/>
    <w:rsid w:val="00A17CFA"/>
    <w:rsid w:val="00A17D22"/>
    <w:rsid w:val="00A17E48"/>
    <w:rsid w:val="00A17F82"/>
    <w:rsid w:val="00A20188"/>
    <w:rsid w:val="00A20259"/>
    <w:rsid w:val="00A2026D"/>
    <w:rsid w:val="00A20471"/>
    <w:rsid w:val="00A20B24"/>
    <w:rsid w:val="00A20FE7"/>
    <w:rsid w:val="00A21076"/>
    <w:rsid w:val="00A210D6"/>
    <w:rsid w:val="00A21141"/>
    <w:rsid w:val="00A21443"/>
    <w:rsid w:val="00A214AE"/>
    <w:rsid w:val="00A215FF"/>
    <w:rsid w:val="00A2199A"/>
    <w:rsid w:val="00A21BC8"/>
    <w:rsid w:val="00A21C84"/>
    <w:rsid w:val="00A21D9C"/>
    <w:rsid w:val="00A21DA3"/>
    <w:rsid w:val="00A21E10"/>
    <w:rsid w:val="00A21E8F"/>
    <w:rsid w:val="00A21EB1"/>
    <w:rsid w:val="00A227AE"/>
    <w:rsid w:val="00A22A19"/>
    <w:rsid w:val="00A231AE"/>
    <w:rsid w:val="00A234DD"/>
    <w:rsid w:val="00A23580"/>
    <w:rsid w:val="00A23776"/>
    <w:rsid w:val="00A23FE1"/>
    <w:rsid w:val="00A246E6"/>
    <w:rsid w:val="00A24B78"/>
    <w:rsid w:val="00A24DDE"/>
    <w:rsid w:val="00A24F43"/>
    <w:rsid w:val="00A24FE4"/>
    <w:rsid w:val="00A255C9"/>
    <w:rsid w:val="00A257A3"/>
    <w:rsid w:val="00A257D4"/>
    <w:rsid w:val="00A25A03"/>
    <w:rsid w:val="00A25AE5"/>
    <w:rsid w:val="00A25C75"/>
    <w:rsid w:val="00A25D02"/>
    <w:rsid w:val="00A2600C"/>
    <w:rsid w:val="00A26103"/>
    <w:rsid w:val="00A26572"/>
    <w:rsid w:val="00A26666"/>
    <w:rsid w:val="00A26916"/>
    <w:rsid w:val="00A26933"/>
    <w:rsid w:val="00A2698F"/>
    <w:rsid w:val="00A26B70"/>
    <w:rsid w:val="00A26CF4"/>
    <w:rsid w:val="00A26D40"/>
    <w:rsid w:val="00A26E38"/>
    <w:rsid w:val="00A27109"/>
    <w:rsid w:val="00A27150"/>
    <w:rsid w:val="00A27426"/>
    <w:rsid w:val="00A274FA"/>
    <w:rsid w:val="00A27791"/>
    <w:rsid w:val="00A27D8F"/>
    <w:rsid w:val="00A27E9E"/>
    <w:rsid w:val="00A27ECD"/>
    <w:rsid w:val="00A3014F"/>
    <w:rsid w:val="00A3027B"/>
    <w:rsid w:val="00A302B9"/>
    <w:rsid w:val="00A30371"/>
    <w:rsid w:val="00A3093A"/>
    <w:rsid w:val="00A309D6"/>
    <w:rsid w:val="00A30A0C"/>
    <w:rsid w:val="00A30C56"/>
    <w:rsid w:val="00A30E47"/>
    <w:rsid w:val="00A3113F"/>
    <w:rsid w:val="00A311E5"/>
    <w:rsid w:val="00A313DA"/>
    <w:rsid w:val="00A314DB"/>
    <w:rsid w:val="00A318FF"/>
    <w:rsid w:val="00A31D19"/>
    <w:rsid w:val="00A31F29"/>
    <w:rsid w:val="00A3213B"/>
    <w:rsid w:val="00A32309"/>
    <w:rsid w:val="00A326A8"/>
    <w:rsid w:val="00A32A3A"/>
    <w:rsid w:val="00A32D13"/>
    <w:rsid w:val="00A32E9B"/>
    <w:rsid w:val="00A3300A"/>
    <w:rsid w:val="00A333D0"/>
    <w:rsid w:val="00A33661"/>
    <w:rsid w:val="00A3367D"/>
    <w:rsid w:val="00A336FA"/>
    <w:rsid w:val="00A33970"/>
    <w:rsid w:val="00A33B38"/>
    <w:rsid w:val="00A33D7E"/>
    <w:rsid w:val="00A33D81"/>
    <w:rsid w:val="00A33E99"/>
    <w:rsid w:val="00A3415A"/>
    <w:rsid w:val="00A34301"/>
    <w:rsid w:val="00A344BE"/>
    <w:rsid w:val="00A345CA"/>
    <w:rsid w:val="00A34AD5"/>
    <w:rsid w:val="00A34D52"/>
    <w:rsid w:val="00A34D5B"/>
    <w:rsid w:val="00A35224"/>
    <w:rsid w:val="00A35443"/>
    <w:rsid w:val="00A35470"/>
    <w:rsid w:val="00A355A6"/>
    <w:rsid w:val="00A362C7"/>
    <w:rsid w:val="00A368B8"/>
    <w:rsid w:val="00A36FBE"/>
    <w:rsid w:val="00A373FE"/>
    <w:rsid w:val="00A374F5"/>
    <w:rsid w:val="00A3777D"/>
    <w:rsid w:val="00A37855"/>
    <w:rsid w:val="00A37981"/>
    <w:rsid w:val="00A37BB7"/>
    <w:rsid w:val="00A37ECA"/>
    <w:rsid w:val="00A403DB"/>
    <w:rsid w:val="00A405AF"/>
    <w:rsid w:val="00A4071E"/>
    <w:rsid w:val="00A4089E"/>
    <w:rsid w:val="00A409DA"/>
    <w:rsid w:val="00A40C60"/>
    <w:rsid w:val="00A40CCC"/>
    <w:rsid w:val="00A40E7E"/>
    <w:rsid w:val="00A41411"/>
    <w:rsid w:val="00A4168E"/>
    <w:rsid w:val="00A4177F"/>
    <w:rsid w:val="00A41A3D"/>
    <w:rsid w:val="00A41A7B"/>
    <w:rsid w:val="00A41B37"/>
    <w:rsid w:val="00A42878"/>
    <w:rsid w:val="00A428C5"/>
    <w:rsid w:val="00A428E7"/>
    <w:rsid w:val="00A42A23"/>
    <w:rsid w:val="00A42BB7"/>
    <w:rsid w:val="00A42BFC"/>
    <w:rsid w:val="00A42DBA"/>
    <w:rsid w:val="00A42E39"/>
    <w:rsid w:val="00A4386F"/>
    <w:rsid w:val="00A43D39"/>
    <w:rsid w:val="00A43D65"/>
    <w:rsid w:val="00A441D7"/>
    <w:rsid w:val="00A44843"/>
    <w:rsid w:val="00A449B2"/>
    <w:rsid w:val="00A44CAA"/>
    <w:rsid w:val="00A44FB9"/>
    <w:rsid w:val="00A450EB"/>
    <w:rsid w:val="00A453B0"/>
    <w:rsid w:val="00A45869"/>
    <w:rsid w:val="00A45949"/>
    <w:rsid w:val="00A45A03"/>
    <w:rsid w:val="00A45A29"/>
    <w:rsid w:val="00A4608C"/>
    <w:rsid w:val="00A4628F"/>
    <w:rsid w:val="00A46617"/>
    <w:rsid w:val="00A468F9"/>
    <w:rsid w:val="00A46A4D"/>
    <w:rsid w:val="00A47074"/>
    <w:rsid w:val="00A475B1"/>
    <w:rsid w:val="00A475C8"/>
    <w:rsid w:val="00A47930"/>
    <w:rsid w:val="00A47DC6"/>
    <w:rsid w:val="00A50319"/>
    <w:rsid w:val="00A506AC"/>
    <w:rsid w:val="00A506C8"/>
    <w:rsid w:val="00A50918"/>
    <w:rsid w:val="00A512D0"/>
    <w:rsid w:val="00A51503"/>
    <w:rsid w:val="00A517F0"/>
    <w:rsid w:val="00A519A0"/>
    <w:rsid w:val="00A51E90"/>
    <w:rsid w:val="00A52206"/>
    <w:rsid w:val="00A52463"/>
    <w:rsid w:val="00A52467"/>
    <w:rsid w:val="00A52479"/>
    <w:rsid w:val="00A52492"/>
    <w:rsid w:val="00A529BB"/>
    <w:rsid w:val="00A52B1D"/>
    <w:rsid w:val="00A52CCD"/>
    <w:rsid w:val="00A53C13"/>
    <w:rsid w:val="00A53D33"/>
    <w:rsid w:val="00A54405"/>
    <w:rsid w:val="00A544D8"/>
    <w:rsid w:val="00A54747"/>
    <w:rsid w:val="00A54919"/>
    <w:rsid w:val="00A54983"/>
    <w:rsid w:val="00A549C6"/>
    <w:rsid w:val="00A549E7"/>
    <w:rsid w:val="00A54D31"/>
    <w:rsid w:val="00A54E6D"/>
    <w:rsid w:val="00A5500F"/>
    <w:rsid w:val="00A55729"/>
    <w:rsid w:val="00A55C76"/>
    <w:rsid w:val="00A55CE9"/>
    <w:rsid w:val="00A55F5C"/>
    <w:rsid w:val="00A562B3"/>
    <w:rsid w:val="00A562D8"/>
    <w:rsid w:val="00A566FC"/>
    <w:rsid w:val="00A5680A"/>
    <w:rsid w:val="00A572C1"/>
    <w:rsid w:val="00A57434"/>
    <w:rsid w:val="00A57C7C"/>
    <w:rsid w:val="00A57D8C"/>
    <w:rsid w:val="00A57E62"/>
    <w:rsid w:val="00A60642"/>
    <w:rsid w:val="00A6079F"/>
    <w:rsid w:val="00A60911"/>
    <w:rsid w:val="00A60C26"/>
    <w:rsid w:val="00A60E72"/>
    <w:rsid w:val="00A610E9"/>
    <w:rsid w:val="00A6120E"/>
    <w:rsid w:val="00A61263"/>
    <w:rsid w:val="00A61268"/>
    <w:rsid w:val="00A61424"/>
    <w:rsid w:val="00A61466"/>
    <w:rsid w:val="00A61890"/>
    <w:rsid w:val="00A61D67"/>
    <w:rsid w:val="00A62315"/>
    <w:rsid w:val="00A6234D"/>
    <w:rsid w:val="00A62426"/>
    <w:rsid w:val="00A62573"/>
    <w:rsid w:val="00A6265B"/>
    <w:rsid w:val="00A62A59"/>
    <w:rsid w:val="00A62CD6"/>
    <w:rsid w:val="00A63096"/>
    <w:rsid w:val="00A63304"/>
    <w:rsid w:val="00A63408"/>
    <w:rsid w:val="00A636EE"/>
    <w:rsid w:val="00A63843"/>
    <w:rsid w:val="00A63BF5"/>
    <w:rsid w:val="00A6405A"/>
    <w:rsid w:val="00A64827"/>
    <w:rsid w:val="00A652F6"/>
    <w:rsid w:val="00A65611"/>
    <w:rsid w:val="00A6586F"/>
    <w:rsid w:val="00A65910"/>
    <w:rsid w:val="00A65D94"/>
    <w:rsid w:val="00A65F86"/>
    <w:rsid w:val="00A6673D"/>
    <w:rsid w:val="00A6690D"/>
    <w:rsid w:val="00A669D2"/>
    <w:rsid w:val="00A66C1E"/>
    <w:rsid w:val="00A66DC3"/>
    <w:rsid w:val="00A66F46"/>
    <w:rsid w:val="00A67414"/>
    <w:rsid w:val="00A67481"/>
    <w:rsid w:val="00A674E3"/>
    <w:rsid w:val="00A6791C"/>
    <w:rsid w:val="00A67C34"/>
    <w:rsid w:val="00A7000F"/>
    <w:rsid w:val="00A70060"/>
    <w:rsid w:val="00A701A5"/>
    <w:rsid w:val="00A701FF"/>
    <w:rsid w:val="00A70419"/>
    <w:rsid w:val="00A70841"/>
    <w:rsid w:val="00A70E6A"/>
    <w:rsid w:val="00A71093"/>
    <w:rsid w:val="00A710E1"/>
    <w:rsid w:val="00A711CF"/>
    <w:rsid w:val="00A7164C"/>
    <w:rsid w:val="00A716C5"/>
    <w:rsid w:val="00A71894"/>
    <w:rsid w:val="00A71920"/>
    <w:rsid w:val="00A71AEE"/>
    <w:rsid w:val="00A71CDA"/>
    <w:rsid w:val="00A72102"/>
    <w:rsid w:val="00A72381"/>
    <w:rsid w:val="00A728DA"/>
    <w:rsid w:val="00A72AFE"/>
    <w:rsid w:val="00A72B58"/>
    <w:rsid w:val="00A72D23"/>
    <w:rsid w:val="00A72E0A"/>
    <w:rsid w:val="00A72ECB"/>
    <w:rsid w:val="00A72EDD"/>
    <w:rsid w:val="00A72F21"/>
    <w:rsid w:val="00A72FA5"/>
    <w:rsid w:val="00A735E4"/>
    <w:rsid w:val="00A7361E"/>
    <w:rsid w:val="00A73621"/>
    <w:rsid w:val="00A73A11"/>
    <w:rsid w:val="00A73FCB"/>
    <w:rsid w:val="00A7421D"/>
    <w:rsid w:val="00A74228"/>
    <w:rsid w:val="00A7424E"/>
    <w:rsid w:val="00A745C1"/>
    <w:rsid w:val="00A74A22"/>
    <w:rsid w:val="00A74B5A"/>
    <w:rsid w:val="00A74EF2"/>
    <w:rsid w:val="00A752CE"/>
    <w:rsid w:val="00A753A5"/>
    <w:rsid w:val="00A7540C"/>
    <w:rsid w:val="00A75A51"/>
    <w:rsid w:val="00A75CB8"/>
    <w:rsid w:val="00A75DB0"/>
    <w:rsid w:val="00A76518"/>
    <w:rsid w:val="00A76519"/>
    <w:rsid w:val="00A76526"/>
    <w:rsid w:val="00A768CD"/>
    <w:rsid w:val="00A76B5B"/>
    <w:rsid w:val="00A76D07"/>
    <w:rsid w:val="00A76FEA"/>
    <w:rsid w:val="00A77286"/>
    <w:rsid w:val="00A773E5"/>
    <w:rsid w:val="00A77A0B"/>
    <w:rsid w:val="00A77DF7"/>
    <w:rsid w:val="00A80A69"/>
    <w:rsid w:val="00A80D84"/>
    <w:rsid w:val="00A81278"/>
    <w:rsid w:val="00A81367"/>
    <w:rsid w:val="00A815E1"/>
    <w:rsid w:val="00A8184D"/>
    <w:rsid w:val="00A81867"/>
    <w:rsid w:val="00A819FC"/>
    <w:rsid w:val="00A81E47"/>
    <w:rsid w:val="00A82177"/>
    <w:rsid w:val="00A823C4"/>
    <w:rsid w:val="00A82655"/>
    <w:rsid w:val="00A8278C"/>
    <w:rsid w:val="00A8285D"/>
    <w:rsid w:val="00A83004"/>
    <w:rsid w:val="00A8332F"/>
    <w:rsid w:val="00A8351B"/>
    <w:rsid w:val="00A8359C"/>
    <w:rsid w:val="00A83AAA"/>
    <w:rsid w:val="00A83D57"/>
    <w:rsid w:val="00A83E0E"/>
    <w:rsid w:val="00A8440F"/>
    <w:rsid w:val="00A851F2"/>
    <w:rsid w:val="00A85273"/>
    <w:rsid w:val="00A8545F"/>
    <w:rsid w:val="00A85650"/>
    <w:rsid w:val="00A85822"/>
    <w:rsid w:val="00A85936"/>
    <w:rsid w:val="00A85FCD"/>
    <w:rsid w:val="00A86623"/>
    <w:rsid w:val="00A86803"/>
    <w:rsid w:val="00A869A7"/>
    <w:rsid w:val="00A86E42"/>
    <w:rsid w:val="00A8704B"/>
    <w:rsid w:val="00A871EF"/>
    <w:rsid w:val="00A87216"/>
    <w:rsid w:val="00A87467"/>
    <w:rsid w:val="00A901E3"/>
    <w:rsid w:val="00A90A7D"/>
    <w:rsid w:val="00A90BCF"/>
    <w:rsid w:val="00A90D9C"/>
    <w:rsid w:val="00A90DC0"/>
    <w:rsid w:val="00A91193"/>
    <w:rsid w:val="00A91728"/>
    <w:rsid w:val="00A91751"/>
    <w:rsid w:val="00A91755"/>
    <w:rsid w:val="00A91ADF"/>
    <w:rsid w:val="00A91B1B"/>
    <w:rsid w:val="00A91C32"/>
    <w:rsid w:val="00A91C44"/>
    <w:rsid w:val="00A91DDB"/>
    <w:rsid w:val="00A91EA7"/>
    <w:rsid w:val="00A9203E"/>
    <w:rsid w:val="00A920E1"/>
    <w:rsid w:val="00A92107"/>
    <w:rsid w:val="00A9269D"/>
    <w:rsid w:val="00A92E21"/>
    <w:rsid w:val="00A92F33"/>
    <w:rsid w:val="00A9311C"/>
    <w:rsid w:val="00A9318D"/>
    <w:rsid w:val="00A93305"/>
    <w:rsid w:val="00A93899"/>
    <w:rsid w:val="00A93A58"/>
    <w:rsid w:val="00A93FA5"/>
    <w:rsid w:val="00A940E5"/>
    <w:rsid w:val="00A9464C"/>
    <w:rsid w:val="00A94883"/>
    <w:rsid w:val="00A94CC4"/>
    <w:rsid w:val="00A950ED"/>
    <w:rsid w:val="00A95316"/>
    <w:rsid w:val="00A955C8"/>
    <w:rsid w:val="00A95808"/>
    <w:rsid w:val="00A95A13"/>
    <w:rsid w:val="00A95BCA"/>
    <w:rsid w:val="00A95FDE"/>
    <w:rsid w:val="00A96067"/>
    <w:rsid w:val="00A962A7"/>
    <w:rsid w:val="00A964E5"/>
    <w:rsid w:val="00A96799"/>
    <w:rsid w:val="00A96824"/>
    <w:rsid w:val="00A96953"/>
    <w:rsid w:val="00A96DD5"/>
    <w:rsid w:val="00A972AD"/>
    <w:rsid w:val="00A975FC"/>
    <w:rsid w:val="00A97D8E"/>
    <w:rsid w:val="00AA00FB"/>
    <w:rsid w:val="00AA0494"/>
    <w:rsid w:val="00AA0A3F"/>
    <w:rsid w:val="00AA0B28"/>
    <w:rsid w:val="00AA0D88"/>
    <w:rsid w:val="00AA0FBB"/>
    <w:rsid w:val="00AA0FCC"/>
    <w:rsid w:val="00AA12F9"/>
    <w:rsid w:val="00AA15BF"/>
    <w:rsid w:val="00AA16E5"/>
    <w:rsid w:val="00AA1916"/>
    <w:rsid w:val="00AA1C72"/>
    <w:rsid w:val="00AA1CF5"/>
    <w:rsid w:val="00AA1D8E"/>
    <w:rsid w:val="00AA24AC"/>
    <w:rsid w:val="00AA27D8"/>
    <w:rsid w:val="00AA2912"/>
    <w:rsid w:val="00AA2B63"/>
    <w:rsid w:val="00AA2DF5"/>
    <w:rsid w:val="00AA3726"/>
    <w:rsid w:val="00AA3979"/>
    <w:rsid w:val="00AA3AB4"/>
    <w:rsid w:val="00AA3F73"/>
    <w:rsid w:val="00AA3FBD"/>
    <w:rsid w:val="00AA4080"/>
    <w:rsid w:val="00AA41B8"/>
    <w:rsid w:val="00AA4762"/>
    <w:rsid w:val="00AA4975"/>
    <w:rsid w:val="00AA4B0F"/>
    <w:rsid w:val="00AA4C77"/>
    <w:rsid w:val="00AA4D27"/>
    <w:rsid w:val="00AA4F2B"/>
    <w:rsid w:val="00AA4F8F"/>
    <w:rsid w:val="00AA4F92"/>
    <w:rsid w:val="00AA4FA1"/>
    <w:rsid w:val="00AA51F7"/>
    <w:rsid w:val="00AA54B3"/>
    <w:rsid w:val="00AA55C7"/>
    <w:rsid w:val="00AA55E1"/>
    <w:rsid w:val="00AA5A62"/>
    <w:rsid w:val="00AA5DA3"/>
    <w:rsid w:val="00AA5F06"/>
    <w:rsid w:val="00AA603D"/>
    <w:rsid w:val="00AA61F6"/>
    <w:rsid w:val="00AA6219"/>
    <w:rsid w:val="00AA6442"/>
    <w:rsid w:val="00AA6726"/>
    <w:rsid w:val="00AA6B47"/>
    <w:rsid w:val="00AA6CDA"/>
    <w:rsid w:val="00AA6CFB"/>
    <w:rsid w:val="00AA6DF9"/>
    <w:rsid w:val="00AA731A"/>
    <w:rsid w:val="00AA750F"/>
    <w:rsid w:val="00AA7B35"/>
    <w:rsid w:val="00AB0107"/>
    <w:rsid w:val="00AB0303"/>
    <w:rsid w:val="00AB0598"/>
    <w:rsid w:val="00AB0C61"/>
    <w:rsid w:val="00AB1150"/>
    <w:rsid w:val="00AB117C"/>
    <w:rsid w:val="00AB12BF"/>
    <w:rsid w:val="00AB12CE"/>
    <w:rsid w:val="00AB1423"/>
    <w:rsid w:val="00AB1892"/>
    <w:rsid w:val="00AB1AF6"/>
    <w:rsid w:val="00AB1BBD"/>
    <w:rsid w:val="00AB1C66"/>
    <w:rsid w:val="00AB1E15"/>
    <w:rsid w:val="00AB1F02"/>
    <w:rsid w:val="00AB221B"/>
    <w:rsid w:val="00AB2385"/>
    <w:rsid w:val="00AB242C"/>
    <w:rsid w:val="00AB266E"/>
    <w:rsid w:val="00AB2BF1"/>
    <w:rsid w:val="00AB2EDE"/>
    <w:rsid w:val="00AB2FAC"/>
    <w:rsid w:val="00AB2FCB"/>
    <w:rsid w:val="00AB318A"/>
    <w:rsid w:val="00AB339C"/>
    <w:rsid w:val="00AB34F1"/>
    <w:rsid w:val="00AB3519"/>
    <w:rsid w:val="00AB360C"/>
    <w:rsid w:val="00AB3659"/>
    <w:rsid w:val="00AB39C1"/>
    <w:rsid w:val="00AB3C53"/>
    <w:rsid w:val="00AB3CD0"/>
    <w:rsid w:val="00AB3D42"/>
    <w:rsid w:val="00AB45D6"/>
    <w:rsid w:val="00AB4623"/>
    <w:rsid w:val="00AB4E10"/>
    <w:rsid w:val="00AB5376"/>
    <w:rsid w:val="00AB5463"/>
    <w:rsid w:val="00AB54C5"/>
    <w:rsid w:val="00AB582A"/>
    <w:rsid w:val="00AB5AC0"/>
    <w:rsid w:val="00AB5C2B"/>
    <w:rsid w:val="00AB5DDB"/>
    <w:rsid w:val="00AB5DFB"/>
    <w:rsid w:val="00AB5DFE"/>
    <w:rsid w:val="00AB5F12"/>
    <w:rsid w:val="00AB6097"/>
    <w:rsid w:val="00AB64B7"/>
    <w:rsid w:val="00AB6568"/>
    <w:rsid w:val="00AB66A7"/>
    <w:rsid w:val="00AB67A9"/>
    <w:rsid w:val="00AB6819"/>
    <w:rsid w:val="00AB68DB"/>
    <w:rsid w:val="00AB6C07"/>
    <w:rsid w:val="00AB6E26"/>
    <w:rsid w:val="00AB6F2E"/>
    <w:rsid w:val="00AB77D5"/>
    <w:rsid w:val="00AB7A23"/>
    <w:rsid w:val="00AC0567"/>
    <w:rsid w:val="00AC056A"/>
    <w:rsid w:val="00AC05DE"/>
    <w:rsid w:val="00AC0D8A"/>
    <w:rsid w:val="00AC0E98"/>
    <w:rsid w:val="00AC100B"/>
    <w:rsid w:val="00AC1357"/>
    <w:rsid w:val="00AC1572"/>
    <w:rsid w:val="00AC1669"/>
    <w:rsid w:val="00AC1757"/>
    <w:rsid w:val="00AC18A4"/>
    <w:rsid w:val="00AC1A47"/>
    <w:rsid w:val="00AC1CB5"/>
    <w:rsid w:val="00AC1D23"/>
    <w:rsid w:val="00AC2089"/>
    <w:rsid w:val="00AC208E"/>
    <w:rsid w:val="00AC2625"/>
    <w:rsid w:val="00AC2694"/>
    <w:rsid w:val="00AC26D7"/>
    <w:rsid w:val="00AC2772"/>
    <w:rsid w:val="00AC283B"/>
    <w:rsid w:val="00AC29F9"/>
    <w:rsid w:val="00AC2BAA"/>
    <w:rsid w:val="00AC2EBA"/>
    <w:rsid w:val="00AC2ED1"/>
    <w:rsid w:val="00AC30FB"/>
    <w:rsid w:val="00AC3178"/>
    <w:rsid w:val="00AC33E8"/>
    <w:rsid w:val="00AC34C6"/>
    <w:rsid w:val="00AC37CC"/>
    <w:rsid w:val="00AC3A23"/>
    <w:rsid w:val="00AC3B37"/>
    <w:rsid w:val="00AC3BBA"/>
    <w:rsid w:val="00AC4235"/>
    <w:rsid w:val="00AC440B"/>
    <w:rsid w:val="00AC4847"/>
    <w:rsid w:val="00AC4A5B"/>
    <w:rsid w:val="00AC4C2C"/>
    <w:rsid w:val="00AC4C45"/>
    <w:rsid w:val="00AC4C4C"/>
    <w:rsid w:val="00AC4E32"/>
    <w:rsid w:val="00AC4E93"/>
    <w:rsid w:val="00AC5018"/>
    <w:rsid w:val="00AC52F9"/>
    <w:rsid w:val="00AC5596"/>
    <w:rsid w:val="00AC5879"/>
    <w:rsid w:val="00AC5958"/>
    <w:rsid w:val="00AC5986"/>
    <w:rsid w:val="00AC5991"/>
    <w:rsid w:val="00AC5B88"/>
    <w:rsid w:val="00AC5C0A"/>
    <w:rsid w:val="00AC5FF6"/>
    <w:rsid w:val="00AC6904"/>
    <w:rsid w:val="00AC69CA"/>
    <w:rsid w:val="00AC6B5A"/>
    <w:rsid w:val="00AC6BBF"/>
    <w:rsid w:val="00AC6E85"/>
    <w:rsid w:val="00AC6EC1"/>
    <w:rsid w:val="00AC7171"/>
    <w:rsid w:val="00AC7308"/>
    <w:rsid w:val="00AC749C"/>
    <w:rsid w:val="00AC7668"/>
    <w:rsid w:val="00AC7C36"/>
    <w:rsid w:val="00AC7CF4"/>
    <w:rsid w:val="00AD024A"/>
    <w:rsid w:val="00AD02E2"/>
    <w:rsid w:val="00AD03D8"/>
    <w:rsid w:val="00AD05C8"/>
    <w:rsid w:val="00AD0871"/>
    <w:rsid w:val="00AD08C3"/>
    <w:rsid w:val="00AD0AA5"/>
    <w:rsid w:val="00AD0CD3"/>
    <w:rsid w:val="00AD0EBC"/>
    <w:rsid w:val="00AD0FC7"/>
    <w:rsid w:val="00AD12A0"/>
    <w:rsid w:val="00AD143B"/>
    <w:rsid w:val="00AD152E"/>
    <w:rsid w:val="00AD1656"/>
    <w:rsid w:val="00AD17F6"/>
    <w:rsid w:val="00AD1904"/>
    <w:rsid w:val="00AD1F69"/>
    <w:rsid w:val="00AD1FA5"/>
    <w:rsid w:val="00AD20C6"/>
    <w:rsid w:val="00AD2318"/>
    <w:rsid w:val="00AD2955"/>
    <w:rsid w:val="00AD2EE2"/>
    <w:rsid w:val="00AD2F56"/>
    <w:rsid w:val="00AD387E"/>
    <w:rsid w:val="00AD3A5C"/>
    <w:rsid w:val="00AD3C8C"/>
    <w:rsid w:val="00AD3DB3"/>
    <w:rsid w:val="00AD3DCE"/>
    <w:rsid w:val="00AD4576"/>
    <w:rsid w:val="00AD49F4"/>
    <w:rsid w:val="00AD4ADE"/>
    <w:rsid w:val="00AD4D72"/>
    <w:rsid w:val="00AD53D8"/>
    <w:rsid w:val="00AD5D17"/>
    <w:rsid w:val="00AD5F59"/>
    <w:rsid w:val="00AD6037"/>
    <w:rsid w:val="00AD645D"/>
    <w:rsid w:val="00AD64D2"/>
    <w:rsid w:val="00AD659B"/>
    <w:rsid w:val="00AD65B7"/>
    <w:rsid w:val="00AD67C1"/>
    <w:rsid w:val="00AD6AA0"/>
    <w:rsid w:val="00AD6B21"/>
    <w:rsid w:val="00AD6C41"/>
    <w:rsid w:val="00AD6CE7"/>
    <w:rsid w:val="00AD6D8D"/>
    <w:rsid w:val="00AD6E90"/>
    <w:rsid w:val="00AD703A"/>
    <w:rsid w:val="00AD72EE"/>
    <w:rsid w:val="00AD73A8"/>
    <w:rsid w:val="00AD7587"/>
    <w:rsid w:val="00AD75CA"/>
    <w:rsid w:val="00AD778A"/>
    <w:rsid w:val="00AD7939"/>
    <w:rsid w:val="00AD79F3"/>
    <w:rsid w:val="00AE019B"/>
    <w:rsid w:val="00AE037C"/>
    <w:rsid w:val="00AE0670"/>
    <w:rsid w:val="00AE0731"/>
    <w:rsid w:val="00AE076F"/>
    <w:rsid w:val="00AE0C28"/>
    <w:rsid w:val="00AE0C82"/>
    <w:rsid w:val="00AE0DB1"/>
    <w:rsid w:val="00AE0ED8"/>
    <w:rsid w:val="00AE0FDD"/>
    <w:rsid w:val="00AE144A"/>
    <w:rsid w:val="00AE14C0"/>
    <w:rsid w:val="00AE1BCA"/>
    <w:rsid w:val="00AE1C75"/>
    <w:rsid w:val="00AE1D4C"/>
    <w:rsid w:val="00AE1F82"/>
    <w:rsid w:val="00AE219E"/>
    <w:rsid w:val="00AE2269"/>
    <w:rsid w:val="00AE255E"/>
    <w:rsid w:val="00AE26EB"/>
    <w:rsid w:val="00AE2C7D"/>
    <w:rsid w:val="00AE302C"/>
    <w:rsid w:val="00AE3046"/>
    <w:rsid w:val="00AE3147"/>
    <w:rsid w:val="00AE3443"/>
    <w:rsid w:val="00AE35B1"/>
    <w:rsid w:val="00AE3728"/>
    <w:rsid w:val="00AE387F"/>
    <w:rsid w:val="00AE3C72"/>
    <w:rsid w:val="00AE3E87"/>
    <w:rsid w:val="00AE4097"/>
    <w:rsid w:val="00AE40E3"/>
    <w:rsid w:val="00AE40E4"/>
    <w:rsid w:val="00AE416A"/>
    <w:rsid w:val="00AE41CD"/>
    <w:rsid w:val="00AE42E9"/>
    <w:rsid w:val="00AE4354"/>
    <w:rsid w:val="00AE4562"/>
    <w:rsid w:val="00AE47B3"/>
    <w:rsid w:val="00AE47CE"/>
    <w:rsid w:val="00AE4BBF"/>
    <w:rsid w:val="00AE4D16"/>
    <w:rsid w:val="00AE5345"/>
    <w:rsid w:val="00AE548F"/>
    <w:rsid w:val="00AE5525"/>
    <w:rsid w:val="00AE592D"/>
    <w:rsid w:val="00AE59B3"/>
    <w:rsid w:val="00AE5A28"/>
    <w:rsid w:val="00AE5CC3"/>
    <w:rsid w:val="00AE60EC"/>
    <w:rsid w:val="00AE610B"/>
    <w:rsid w:val="00AE6663"/>
    <w:rsid w:val="00AE6C3B"/>
    <w:rsid w:val="00AE6F74"/>
    <w:rsid w:val="00AE7151"/>
    <w:rsid w:val="00AE719C"/>
    <w:rsid w:val="00AE7265"/>
    <w:rsid w:val="00AE757B"/>
    <w:rsid w:val="00AE7C33"/>
    <w:rsid w:val="00AE7D44"/>
    <w:rsid w:val="00AF00D4"/>
    <w:rsid w:val="00AF012B"/>
    <w:rsid w:val="00AF0366"/>
    <w:rsid w:val="00AF042B"/>
    <w:rsid w:val="00AF069F"/>
    <w:rsid w:val="00AF083B"/>
    <w:rsid w:val="00AF0A2D"/>
    <w:rsid w:val="00AF0C28"/>
    <w:rsid w:val="00AF0CF9"/>
    <w:rsid w:val="00AF0DC8"/>
    <w:rsid w:val="00AF0DC9"/>
    <w:rsid w:val="00AF0EC0"/>
    <w:rsid w:val="00AF0EF8"/>
    <w:rsid w:val="00AF101C"/>
    <w:rsid w:val="00AF1155"/>
    <w:rsid w:val="00AF1798"/>
    <w:rsid w:val="00AF180E"/>
    <w:rsid w:val="00AF1860"/>
    <w:rsid w:val="00AF1912"/>
    <w:rsid w:val="00AF1C19"/>
    <w:rsid w:val="00AF2123"/>
    <w:rsid w:val="00AF2171"/>
    <w:rsid w:val="00AF28CA"/>
    <w:rsid w:val="00AF2917"/>
    <w:rsid w:val="00AF2B06"/>
    <w:rsid w:val="00AF2C8E"/>
    <w:rsid w:val="00AF2DD6"/>
    <w:rsid w:val="00AF2FB5"/>
    <w:rsid w:val="00AF3398"/>
    <w:rsid w:val="00AF3896"/>
    <w:rsid w:val="00AF3910"/>
    <w:rsid w:val="00AF3A2F"/>
    <w:rsid w:val="00AF3CF4"/>
    <w:rsid w:val="00AF3DF3"/>
    <w:rsid w:val="00AF4364"/>
    <w:rsid w:val="00AF45C2"/>
    <w:rsid w:val="00AF479E"/>
    <w:rsid w:val="00AF4888"/>
    <w:rsid w:val="00AF4AA5"/>
    <w:rsid w:val="00AF4C76"/>
    <w:rsid w:val="00AF4DDC"/>
    <w:rsid w:val="00AF4E91"/>
    <w:rsid w:val="00AF5181"/>
    <w:rsid w:val="00AF51B7"/>
    <w:rsid w:val="00AF5241"/>
    <w:rsid w:val="00AF56E0"/>
    <w:rsid w:val="00AF5844"/>
    <w:rsid w:val="00AF587B"/>
    <w:rsid w:val="00AF58F3"/>
    <w:rsid w:val="00AF595F"/>
    <w:rsid w:val="00AF5A10"/>
    <w:rsid w:val="00AF5AD8"/>
    <w:rsid w:val="00AF5BC2"/>
    <w:rsid w:val="00AF5CAE"/>
    <w:rsid w:val="00AF5D9E"/>
    <w:rsid w:val="00AF5E45"/>
    <w:rsid w:val="00AF61C8"/>
    <w:rsid w:val="00AF639E"/>
    <w:rsid w:val="00AF63AD"/>
    <w:rsid w:val="00AF6939"/>
    <w:rsid w:val="00AF6997"/>
    <w:rsid w:val="00AF69AD"/>
    <w:rsid w:val="00AF6CC3"/>
    <w:rsid w:val="00AF6DAF"/>
    <w:rsid w:val="00AF6FA3"/>
    <w:rsid w:val="00AF6FAF"/>
    <w:rsid w:val="00AF7055"/>
    <w:rsid w:val="00AF70B8"/>
    <w:rsid w:val="00AF71C0"/>
    <w:rsid w:val="00AF7252"/>
    <w:rsid w:val="00AF7288"/>
    <w:rsid w:val="00AF72F2"/>
    <w:rsid w:val="00AF73E3"/>
    <w:rsid w:val="00AF76A4"/>
    <w:rsid w:val="00AF78B4"/>
    <w:rsid w:val="00AF7A24"/>
    <w:rsid w:val="00B0035A"/>
    <w:rsid w:val="00B00917"/>
    <w:rsid w:val="00B00A40"/>
    <w:rsid w:val="00B00F86"/>
    <w:rsid w:val="00B01970"/>
    <w:rsid w:val="00B019AB"/>
    <w:rsid w:val="00B01ECC"/>
    <w:rsid w:val="00B01EE3"/>
    <w:rsid w:val="00B022BA"/>
    <w:rsid w:val="00B02443"/>
    <w:rsid w:val="00B02476"/>
    <w:rsid w:val="00B0252F"/>
    <w:rsid w:val="00B0258E"/>
    <w:rsid w:val="00B02B2D"/>
    <w:rsid w:val="00B02C68"/>
    <w:rsid w:val="00B02D7F"/>
    <w:rsid w:val="00B03127"/>
    <w:rsid w:val="00B03249"/>
    <w:rsid w:val="00B033B2"/>
    <w:rsid w:val="00B03ABF"/>
    <w:rsid w:val="00B03D5C"/>
    <w:rsid w:val="00B03F78"/>
    <w:rsid w:val="00B04008"/>
    <w:rsid w:val="00B041E3"/>
    <w:rsid w:val="00B04617"/>
    <w:rsid w:val="00B04752"/>
    <w:rsid w:val="00B04A1B"/>
    <w:rsid w:val="00B04C36"/>
    <w:rsid w:val="00B05094"/>
    <w:rsid w:val="00B05355"/>
    <w:rsid w:val="00B055D6"/>
    <w:rsid w:val="00B05718"/>
    <w:rsid w:val="00B05836"/>
    <w:rsid w:val="00B058AC"/>
    <w:rsid w:val="00B059C5"/>
    <w:rsid w:val="00B05CE6"/>
    <w:rsid w:val="00B05DCC"/>
    <w:rsid w:val="00B0633D"/>
    <w:rsid w:val="00B06721"/>
    <w:rsid w:val="00B06A29"/>
    <w:rsid w:val="00B06A90"/>
    <w:rsid w:val="00B0777A"/>
    <w:rsid w:val="00B07986"/>
    <w:rsid w:val="00B07AF2"/>
    <w:rsid w:val="00B07EFB"/>
    <w:rsid w:val="00B102FA"/>
    <w:rsid w:val="00B10328"/>
    <w:rsid w:val="00B104BA"/>
    <w:rsid w:val="00B10507"/>
    <w:rsid w:val="00B108E0"/>
    <w:rsid w:val="00B10A84"/>
    <w:rsid w:val="00B10B46"/>
    <w:rsid w:val="00B10CA9"/>
    <w:rsid w:val="00B10E2F"/>
    <w:rsid w:val="00B110C4"/>
    <w:rsid w:val="00B11225"/>
    <w:rsid w:val="00B1124E"/>
    <w:rsid w:val="00B113C7"/>
    <w:rsid w:val="00B119E1"/>
    <w:rsid w:val="00B12090"/>
    <w:rsid w:val="00B122AF"/>
    <w:rsid w:val="00B1286A"/>
    <w:rsid w:val="00B12E07"/>
    <w:rsid w:val="00B13174"/>
    <w:rsid w:val="00B13514"/>
    <w:rsid w:val="00B1373D"/>
    <w:rsid w:val="00B137F9"/>
    <w:rsid w:val="00B13E62"/>
    <w:rsid w:val="00B14168"/>
    <w:rsid w:val="00B144E6"/>
    <w:rsid w:val="00B14A0A"/>
    <w:rsid w:val="00B14E38"/>
    <w:rsid w:val="00B14E46"/>
    <w:rsid w:val="00B14EA2"/>
    <w:rsid w:val="00B14F44"/>
    <w:rsid w:val="00B15205"/>
    <w:rsid w:val="00B15255"/>
    <w:rsid w:val="00B15573"/>
    <w:rsid w:val="00B1569D"/>
    <w:rsid w:val="00B1570C"/>
    <w:rsid w:val="00B15908"/>
    <w:rsid w:val="00B15BB7"/>
    <w:rsid w:val="00B15BF6"/>
    <w:rsid w:val="00B16108"/>
    <w:rsid w:val="00B1641F"/>
    <w:rsid w:val="00B16597"/>
    <w:rsid w:val="00B16630"/>
    <w:rsid w:val="00B1669A"/>
    <w:rsid w:val="00B16B41"/>
    <w:rsid w:val="00B16B74"/>
    <w:rsid w:val="00B17105"/>
    <w:rsid w:val="00B17147"/>
    <w:rsid w:val="00B171BC"/>
    <w:rsid w:val="00B175A1"/>
    <w:rsid w:val="00B2007D"/>
    <w:rsid w:val="00B202DE"/>
    <w:rsid w:val="00B20389"/>
    <w:rsid w:val="00B2054E"/>
    <w:rsid w:val="00B2095D"/>
    <w:rsid w:val="00B21547"/>
    <w:rsid w:val="00B2182F"/>
    <w:rsid w:val="00B21A90"/>
    <w:rsid w:val="00B21AC2"/>
    <w:rsid w:val="00B21B9F"/>
    <w:rsid w:val="00B21D95"/>
    <w:rsid w:val="00B221E4"/>
    <w:rsid w:val="00B2222E"/>
    <w:rsid w:val="00B22243"/>
    <w:rsid w:val="00B2225C"/>
    <w:rsid w:val="00B22295"/>
    <w:rsid w:val="00B225F4"/>
    <w:rsid w:val="00B228DC"/>
    <w:rsid w:val="00B2293B"/>
    <w:rsid w:val="00B22C28"/>
    <w:rsid w:val="00B22E2B"/>
    <w:rsid w:val="00B22F49"/>
    <w:rsid w:val="00B22F59"/>
    <w:rsid w:val="00B2315F"/>
    <w:rsid w:val="00B23222"/>
    <w:rsid w:val="00B23435"/>
    <w:rsid w:val="00B234C1"/>
    <w:rsid w:val="00B2363E"/>
    <w:rsid w:val="00B23858"/>
    <w:rsid w:val="00B23B38"/>
    <w:rsid w:val="00B23DFF"/>
    <w:rsid w:val="00B23F33"/>
    <w:rsid w:val="00B240C9"/>
    <w:rsid w:val="00B24170"/>
    <w:rsid w:val="00B24176"/>
    <w:rsid w:val="00B24499"/>
    <w:rsid w:val="00B24685"/>
    <w:rsid w:val="00B24695"/>
    <w:rsid w:val="00B2482D"/>
    <w:rsid w:val="00B24833"/>
    <w:rsid w:val="00B24969"/>
    <w:rsid w:val="00B24F47"/>
    <w:rsid w:val="00B250EF"/>
    <w:rsid w:val="00B2516C"/>
    <w:rsid w:val="00B25970"/>
    <w:rsid w:val="00B25FA1"/>
    <w:rsid w:val="00B2605B"/>
    <w:rsid w:val="00B26287"/>
    <w:rsid w:val="00B263C7"/>
    <w:rsid w:val="00B264E4"/>
    <w:rsid w:val="00B2650B"/>
    <w:rsid w:val="00B268B1"/>
    <w:rsid w:val="00B26B22"/>
    <w:rsid w:val="00B26D22"/>
    <w:rsid w:val="00B26F11"/>
    <w:rsid w:val="00B27207"/>
    <w:rsid w:val="00B27232"/>
    <w:rsid w:val="00B273C2"/>
    <w:rsid w:val="00B27779"/>
    <w:rsid w:val="00B27784"/>
    <w:rsid w:val="00B27FDD"/>
    <w:rsid w:val="00B3031F"/>
    <w:rsid w:val="00B3050F"/>
    <w:rsid w:val="00B3065D"/>
    <w:rsid w:val="00B30783"/>
    <w:rsid w:val="00B309B8"/>
    <w:rsid w:val="00B309F2"/>
    <w:rsid w:val="00B30F83"/>
    <w:rsid w:val="00B31433"/>
    <w:rsid w:val="00B3172B"/>
    <w:rsid w:val="00B319FF"/>
    <w:rsid w:val="00B31EAB"/>
    <w:rsid w:val="00B32254"/>
    <w:rsid w:val="00B32CA8"/>
    <w:rsid w:val="00B32E7E"/>
    <w:rsid w:val="00B3304B"/>
    <w:rsid w:val="00B33137"/>
    <w:rsid w:val="00B33358"/>
    <w:rsid w:val="00B33423"/>
    <w:rsid w:val="00B337C8"/>
    <w:rsid w:val="00B33F3B"/>
    <w:rsid w:val="00B33F45"/>
    <w:rsid w:val="00B33FA9"/>
    <w:rsid w:val="00B33FCA"/>
    <w:rsid w:val="00B3423C"/>
    <w:rsid w:val="00B34A95"/>
    <w:rsid w:val="00B352D7"/>
    <w:rsid w:val="00B3537B"/>
    <w:rsid w:val="00B35404"/>
    <w:rsid w:val="00B35709"/>
    <w:rsid w:val="00B358F9"/>
    <w:rsid w:val="00B35BED"/>
    <w:rsid w:val="00B35F54"/>
    <w:rsid w:val="00B35FCC"/>
    <w:rsid w:val="00B3606B"/>
    <w:rsid w:val="00B364DE"/>
    <w:rsid w:val="00B366BC"/>
    <w:rsid w:val="00B367C2"/>
    <w:rsid w:val="00B369E7"/>
    <w:rsid w:val="00B36BA8"/>
    <w:rsid w:val="00B37133"/>
    <w:rsid w:val="00B37588"/>
    <w:rsid w:val="00B37788"/>
    <w:rsid w:val="00B37BB6"/>
    <w:rsid w:val="00B37DC3"/>
    <w:rsid w:val="00B4026C"/>
    <w:rsid w:val="00B4032B"/>
    <w:rsid w:val="00B40CDA"/>
    <w:rsid w:val="00B40FFE"/>
    <w:rsid w:val="00B4116E"/>
    <w:rsid w:val="00B411B6"/>
    <w:rsid w:val="00B4157B"/>
    <w:rsid w:val="00B41660"/>
    <w:rsid w:val="00B41772"/>
    <w:rsid w:val="00B41967"/>
    <w:rsid w:val="00B41CBE"/>
    <w:rsid w:val="00B42470"/>
    <w:rsid w:val="00B424CB"/>
    <w:rsid w:val="00B425A1"/>
    <w:rsid w:val="00B425E8"/>
    <w:rsid w:val="00B42701"/>
    <w:rsid w:val="00B4294C"/>
    <w:rsid w:val="00B42B4A"/>
    <w:rsid w:val="00B42C86"/>
    <w:rsid w:val="00B42D2B"/>
    <w:rsid w:val="00B42F59"/>
    <w:rsid w:val="00B4305A"/>
    <w:rsid w:val="00B43914"/>
    <w:rsid w:val="00B43D78"/>
    <w:rsid w:val="00B43DF6"/>
    <w:rsid w:val="00B448E6"/>
    <w:rsid w:val="00B44985"/>
    <w:rsid w:val="00B44BC1"/>
    <w:rsid w:val="00B44C6D"/>
    <w:rsid w:val="00B44D1E"/>
    <w:rsid w:val="00B44D59"/>
    <w:rsid w:val="00B45210"/>
    <w:rsid w:val="00B454AC"/>
    <w:rsid w:val="00B4551C"/>
    <w:rsid w:val="00B45531"/>
    <w:rsid w:val="00B455AE"/>
    <w:rsid w:val="00B457DD"/>
    <w:rsid w:val="00B45823"/>
    <w:rsid w:val="00B45D24"/>
    <w:rsid w:val="00B45DC5"/>
    <w:rsid w:val="00B46608"/>
    <w:rsid w:val="00B46825"/>
    <w:rsid w:val="00B46E7A"/>
    <w:rsid w:val="00B46F9D"/>
    <w:rsid w:val="00B47087"/>
    <w:rsid w:val="00B4725A"/>
    <w:rsid w:val="00B47362"/>
    <w:rsid w:val="00B4742D"/>
    <w:rsid w:val="00B47D5C"/>
    <w:rsid w:val="00B47E41"/>
    <w:rsid w:val="00B47FC2"/>
    <w:rsid w:val="00B506EF"/>
    <w:rsid w:val="00B50794"/>
    <w:rsid w:val="00B508BE"/>
    <w:rsid w:val="00B50B5D"/>
    <w:rsid w:val="00B50DAD"/>
    <w:rsid w:val="00B50EBC"/>
    <w:rsid w:val="00B50F2B"/>
    <w:rsid w:val="00B51154"/>
    <w:rsid w:val="00B511F0"/>
    <w:rsid w:val="00B513B3"/>
    <w:rsid w:val="00B51875"/>
    <w:rsid w:val="00B51968"/>
    <w:rsid w:val="00B51A2C"/>
    <w:rsid w:val="00B51BCE"/>
    <w:rsid w:val="00B51BD4"/>
    <w:rsid w:val="00B51BF1"/>
    <w:rsid w:val="00B51EDB"/>
    <w:rsid w:val="00B51FE1"/>
    <w:rsid w:val="00B51FE9"/>
    <w:rsid w:val="00B51FF7"/>
    <w:rsid w:val="00B5202A"/>
    <w:rsid w:val="00B5238A"/>
    <w:rsid w:val="00B5247A"/>
    <w:rsid w:val="00B52740"/>
    <w:rsid w:val="00B529E2"/>
    <w:rsid w:val="00B529FE"/>
    <w:rsid w:val="00B52E7A"/>
    <w:rsid w:val="00B52FA7"/>
    <w:rsid w:val="00B5309B"/>
    <w:rsid w:val="00B53ADE"/>
    <w:rsid w:val="00B53B2D"/>
    <w:rsid w:val="00B53CB0"/>
    <w:rsid w:val="00B53DF0"/>
    <w:rsid w:val="00B53E53"/>
    <w:rsid w:val="00B53EAA"/>
    <w:rsid w:val="00B53F80"/>
    <w:rsid w:val="00B53FF9"/>
    <w:rsid w:val="00B54254"/>
    <w:rsid w:val="00B544BF"/>
    <w:rsid w:val="00B54552"/>
    <w:rsid w:val="00B5459C"/>
    <w:rsid w:val="00B5460D"/>
    <w:rsid w:val="00B54956"/>
    <w:rsid w:val="00B54A89"/>
    <w:rsid w:val="00B54B15"/>
    <w:rsid w:val="00B54CC5"/>
    <w:rsid w:val="00B54EC8"/>
    <w:rsid w:val="00B550D4"/>
    <w:rsid w:val="00B552D2"/>
    <w:rsid w:val="00B55354"/>
    <w:rsid w:val="00B55394"/>
    <w:rsid w:val="00B5554E"/>
    <w:rsid w:val="00B555E8"/>
    <w:rsid w:val="00B556EE"/>
    <w:rsid w:val="00B55BCC"/>
    <w:rsid w:val="00B55C3A"/>
    <w:rsid w:val="00B55F6D"/>
    <w:rsid w:val="00B55F77"/>
    <w:rsid w:val="00B5619A"/>
    <w:rsid w:val="00B562C1"/>
    <w:rsid w:val="00B56796"/>
    <w:rsid w:val="00B5686B"/>
    <w:rsid w:val="00B56A10"/>
    <w:rsid w:val="00B56C8F"/>
    <w:rsid w:val="00B56D8F"/>
    <w:rsid w:val="00B56E16"/>
    <w:rsid w:val="00B57317"/>
    <w:rsid w:val="00B57938"/>
    <w:rsid w:val="00B57A5A"/>
    <w:rsid w:val="00B57DCB"/>
    <w:rsid w:val="00B57E69"/>
    <w:rsid w:val="00B57F93"/>
    <w:rsid w:val="00B603E7"/>
    <w:rsid w:val="00B6078E"/>
    <w:rsid w:val="00B60963"/>
    <w:rsid w:val="00B60A25"/>
    <w:rsid w:val="00B611A2"/>
    <w:rsid w:val="00B61344"/>
    <w:rsid w:val="00B6223E"/>
    <w:rsid w:val="00B624E1"/>
    <w:rsid w:val="00B62D05"/>
    <w:rsid w:val="00B63927"/>
    <w:rsid w:val="00B63B03"/>
    <w:rsid w:val="00B63B24"/>
    <w:rsid w:val="00B6400E"/>
    <w:rsid w:val="00B640DE"/>
    <w:rsid w:val="00B64110"/>
    <w:rsid w:val="00B641B5"/>
    <w:rsid w:val="00B641EA"/>
    <w:rsid w:val="00B64296"/>
    <w:rsid w:val="00B64763"/>
    <w:rsid w:val="00B64A44"/>
    <w:rsid w:val="00B64E3C"/>
    <w:rsid w:val="00B650D3"/>
    <w:rsid w:val="00B651D2"/>
    <w:rsid w:val="00B6534E"/>
    <w:rsid w:val="00B6548E"/>
    <w:rsid w:val="00B656B3"/>
    <w:rsid w:val="00B6582F"/>
    <w:rsid w:val="00B65976"/>
    <w:rsid w:val="00B65A66"/>
    <w:rsid w:val="00B667FB"/>
    <w:rsid w:val="00B6696B"/>
    <w:rsid w:val="00B66BC1"/>
    <w:rsid w:val="00B66CCD"/>
    <w:rsid w:val="00B66D8C"/>
    <w:rsid w:val="00B66ED9"/>
    <w:rsid w:val="00B67268"/>
    <w:rsid w:val="00B6743E"/>
    <w:rsid w:val="00B67569"/>
    <w:rsid w:val="00B67634"/>
    <w:rsid w:val="00B6774A"/>
    <w:rsid w:val="00B67A36"/>
    <w:rsid w:val="00B67AB3"/>
    <w:rsid w:val="00B67DA7"/>
    <w:rsid w:val="00B67E73"/>
    <w:rsid w:val="00B67FC4"/>
    <w:rsid w:val="00B70071"/>
    <w:rsid w:val="00B700E8"/>
    <w:rsid w:val="00B705FE"/>
    <w:rsid w:val="00B70AE2"/>
    <w:rsid w:val="00B70FBF"/>
    <w:rsid w:val="00B7130C"/>
    <w:rsid w:val="00B717E9"/>
    <w:rsid w:val="00B71BC4"/>
    <w:rsid w:val="00B71DFA"/>
    <w:rsid w:val="00B71E87"/>
    <w:rsid w:val="00B721A9"/>
    <w:rsid w:val="00B725ED"/>
    <w:rsid w:val="00B72BC1"/>
    <w:rsid w:val="00B72BEB"/>
    <w:rsid w:val="00B72E97"/>
    <w:rsid w:val="00B7312D"/>
    <w:rsid w:val="00B73282"/>
    <w:rsid w:val="00B73B15"/>
    <w:rsid w:val="00B73CD3"/>
    <w:rsid w:val="00B74147"/>
    <w:rsid w:val="00B74785"/>
    <w:rsid w:val="00B74866"/>
    <w:rsid w:val="00B74B09"/>
    <w:rsid w:val="00B74CE4"/>
    <w:rsid w:val="00B74E2A"/>
    <w:rsid w:val="00B750FD"/>
    <w:rsid w:val="00B75160"/>
    <w:rsid w:val="00B75169"/>
    <w:rsid w:val="00B754AD"/>
    <w:rsid w:val="00B7561F"/>
    <w:rsid w:val="00B75C74"/>
    <w:rsid w:val="00B75CB0"/>
    <w:rsid w:val="00B75FAB"/>
    <w:rsid w:val="00B75FCD"/>
    <w:rsid w:val="00B763A9"/>
    <w:rsid w:val="00B7686B"/>
    <w:rsid w:val="00B768B7"/>
    <w:rsid w:val="00B76D19"/>
    <w:rsid w:val="00B76F37"/>
    <w:rsid w:val="00B773C6"/>
    <w:rsid w:val="00B803ED"/>
    <w:rsid w:val="00B80484"/>
    <w:rsid w:val="00B8094A"/>
    <w:rsid w:val="00B80975"/>
    <w:rsid w:val="00B80BD7"/>
    <w:rsid w:val="00B80E44"/>
    <w:rsid w:val="00B80E6C"/>
    <w:rsid w:val="00B811B8"/>
    <w:rsid w:val="00B814DB"/>
    <w:rsid w:val="00B8173E"/>
    <w:rsid w:val="00B818CF"/>
    <w:rsid w:val="00B81B72"/>
    <w:rsid w:val="00B81E56"/>
    <w:rsid w:val="00B82735"/>
    <w:rsid w:val="00B82800"/>
    <w:rsid w:val="00B8295C"/>
    <w:rsid w:val="00B82F6A"/>
    <w:rsid w:val="00B8307A"/>
    <w:rsid w:val="00B8323F"/>
    <w:rsid w:val="00B8336E"/>
    <w:rsid w:val="00B83494"/>
    <w:rsid w:val="00B83966"/>
    <w:rsid w:val="00B84420"/>
    <w:rsid w:val="00B8449C"/>
    <w:rsid w:val="00B844CB"/>
    <w:rsid w:val="00B8458F"/>
    <w:rsid w:val="00B84B57"/>
    <w:rsid w:val="00B84BD6"/>
    <w:rsid w:val="00B84E28"/>
    <w:rsid w:val="00B84EB7"/>
    <w:rsid w:val="00B8516F"/>
    <w:rsid w:val="00B85718"/>
    <w:rsid w:val="00B85948"/>
    <w:rsid w:val="00B85B2E"/>
    <w:rsid w:val="00B85C69"/>
    <w:rsid w:val="00B85DEF"/>
    <w:rsid w:val="00B86337"/>
    <w:rsid w:val="00B86625"/>
    <w:rsid w:val="00B867CD"/>
    <w:rsid w:val="00B86839"/>
    <w:rsid w:val="00B868D8"/>
    <w:rsid w:val="00B86BDE"/>
    <w:rsid w:val="00B86EC1"/>
    <w:rsid w:val="00B8700B"/>
    <w:rsid w:val="00B87801"/>
    <w:rsid w:val="00B878A5"/>
    <w:rsid w:val="00B87A69"/>
    <w:rsid w:val="00B87BD8"/>
    <w:rsid w:val="00B87DCD"/>
    <w:rsid w:val="00B90A1D"/>
    <w:rsid w:val="00B90A63"/>
    <w:rsid w:val="00B90C3A"/>
    <w:rsid w:val="00B90F7E"/>
    <w:rsid w:val="00B913AC"/>
    <w:rsid w:val="00B9140A"/>
    <w:rsid w:val="00B91701"/>
    <w:rsid w:val="00B91746"/>
    <w:rsid w:val="00B919CB"/>
    <w:rsid w:val="00B91A25"/>
    <w:rsid w:val="00B91AED"/>
    <w:rsid w:val="00B91E82"/>
    <w:rsid w:val="00B91F0E"/>
    <w:rsid w:val="00B91F1C"/>
    <w:rsid w:val="00B92019"/>
    <w:rsid w:val="00B921A2"/>
    <w:rsid w:val="00B921C9"/>
    <w:rsid w:val="00B92654"/>
    <w:rsid w:val="00B9289C"/>
    <w:rsid w:val="00B92A03"/>
    <w:rsid w:val="00B92A93"/>
    <w:rsid w:val="00B92B41"/>
    <w:rsid w:val="00B93094"/>
    <w:rsid w:val="00B9311F"/>
    <w:rsid w:val="00B93596"/>
    <w:rsid w:val="00B9360D"/>
    <w:rsid w:val="00B9363C"/>
    <w:rsid w:val="00B936CC"/>
    <w:rsid w:val="00B93927"/>
    <w:rsid w:val="00B93A32"/>
    <w:rsid w:val="00B93D89"/>
    <w:rsid w:val="00B93FD5"/>
    <w:rsid w:val="00B94000"/>
    <w:rsid w:val="00B94062"/>
    <w:rsid w:val="00B94074"/>
    <w:rsid w:val="00B941CC"/>
    <w:rsid w:val="00B94415"/>
    <w:rsid w:val="00B94658"/>
    <w:rsid w:val="00B946FC"/>
    <w:rsid w:val="00B94989"/>
    <w:rsid w:val="00B949DB"/>
    <w:rsid w:val="00B94A2C"/>
    <w:rsid w:val="00B94B5B"/>
    <w:rsid w:val="00B94CB3"/>
    <w:rsid w:val="00B94F5A"/>
    <w:rsid w:val="00B95446"/>
    <w:rsid w:val="00B95C5D"/>
    <w:rsid w:val="00B95D1E"/>
    <w:rsid w:val="00B95DE8"/>
    <w:rsid w:val="00B961C3"/>
    <w:rsid w:val="00B963B4"/>
    <w:rsid w:val="00B963C5"/>
    <w:rsid w:val="00B96593"/>
    <w:rsid w:val="00B96632"/>
    <w:rsid w:val="00B9688B"/>
    <w:rsid w:val="00B96C4E"/>
    <w:rsid w:val="00B96E84"/>
    <w:rsid w:val="00B97443"/>
    <w:rsid w:val="00B9760D"/>
    <w:rsid w:val="00B977C3"/>
    <w:rsid w:val="00B97A5D"/>
    <w:rsid w:val="00B97D24"/>
    <w:rsid w:val="00BA0100"/>
    <w:rsid w:val="00BA016D"/>
    <w:rsid w:val="00BA048F"/>
    <w:rsid w:val="00BA0CBB"/>
    <w:rsid w:val="00BA0CDC"/>
    <w:rsid w:val="00BA0D7E"/>
    <w:rsid w:val="00BA0DF8"/>
    <w:rsid w:val="00BA107C"/>
    <w:rsid w:val="00BA1099"/>
    <w:rsid w:val="00BA1106"/>
    <w:rsid w:val="00BA12A6"/>
    <w:rsid w:val="00BA14E6"/>
    <w:rsid w:val="00BA1715"/>
    <w:rsid w:val="00BA1915"/>
    <w:rsid w:val="00BA1CD4"/>
    <w:rsid w:val="00BA1D3A"/>
    <w:rsid w:val="00BA263D"/>
    <w:rsid w:val="00BA2B9A"/>
    <w:rsid w:val="00BA354D"/>
    <w:rsid w:val="00BA35A8"/>
    <w:rsid w:val="00BA37E1"/>
    <w:rsid w:val="00BA38A6"/>
    <w:rsid w:val="00BA3C97"/>
    <w:rsid w:val="00BA3D24"/>
    <w:rsid w:val="00BA405B"/>
    <w:rsid w:val="00BA41CC"/>
    <w:rsid w:val="00BA4651"/>
    <w:rsid w:val="00BA478F"/>
    <w:rsid w:val="00BA530F"/>
    <w:rsid w:val="00BA536D"/>
    <w:rsid w:val="00BA54AC"/>
    <w:rsid w:val="00BA5909"/>
    <w:rsid w:val="00BA59BC"/>
    <w:rsid w:val="00BA5B01"/>
    <w:rsid w:val="00BA5F06"/>
    <w:rsid w:val="00BA5F1E"/>
    <w:rsid w:val="00BA5F4B"/>
    <w:rsid w:val="00BA5FDA"/>
    <w:rsid w:val="00BA62A5"/>
    <w:rsid w:val="00BA6758"/>
    <w:rsid w:val="00BA6B19"/>
    <w:rsid w:val="00BA6D11"/>
    <w:rsid w:val="00BA6D62"/>
    <w:rsid w:val="00BA6F0C"/>
    <w:rsid w:val="00BA71C8"/>
    <w:rsid w:val="00BA724C"/>
    <w:rsid w:val="00BA73D8"/>
    <w:rsid w:val="00BA75EC"/>
    <w:rsid w:val="00BA7925"/>
    <w:rsid w:val="00BB0250"/>
    <w:rsid w:val="00BB02EB"/>
    <w:rsid w:val="00BB04F3"/>
    <w:rsid w:val="00BB053F"/>
    <w:rsid w:val="00BB0546"/>
    <w:rsid w:val="00BB06C3"/>
    <w:rsid w:val="00BB0D2C"/>
    <w:rsid w:val="00BB0E17"/>
    <w:rsid w:val="00BB0F0A"/>
    <w:rsid w:val="00BB1711"/>
    <w:rsid w:val="00BB1789"/>
    <w:rsid w:val="00BB1BD1"/>
    <w:rsid w:val="00BB1DCD"/>
    <w:rsid w:val="00BB1F18"/>
    <w:rsid w:val="00BB25AC"/>
    <w:rsid w:val="00BB2637"/>
    <w:rsid w:val="00BB28A3"/>
    <w:rsid w:val="00BB2D1E"/>
    <w:rsid w:val="00BB2EAC"/>
    <w:rsid w:val="00BB3642"/>
    <w:rsid w:val="00BB4139"/>
    <w:rsid w:val="00BB4283"/>
    <w:rsid w:val="00BB434D"/>
    <w:rsid w:val="00BB459D"/>
    <w:rsid w:val="00BB4F05"/>
    <w:rsid w:val="00BB4FDB"/>
    <w:rsid w:val="00BB5111"/>
    <w:rsid w:val="00BB52B9"/>
    <w:rsid w:val="00BB55E4"/>
    <w:rsid w:val="00BB5BEA"/>
    <w:rsid w:val="00BB5CB9"/>
    <w:rsid w:val="00BB607A"/>
    <w:rsid w:val="00BB645F"/>
    <w:rsid w:val="00BB64EF"/>
    <w:rsid w:val="00BB652F"/>
    <w:rsid w:val="00BB6963"/>
    <w:rsid w:val="00BB6A94"/>
    <w:rsid w:val="00BB756F"/>
    <w:rsid w:val="00BB78B9"/>
    <w:rsid w:val="00BB79B2"/>
    <w:rsid w:val="00BB7A59"/>
    <w:rsid w:val="00BB7CB4"/>
    <w:rsid w:val="00BB7D99"/>
    <w:rsid w:val="00BB7EE0"/>
    <w:rsid w:val="00BC04EF"/>
    <w:rsid w:val="00BC09AD"/>
    <w:rsid w:val="00BC0A91"/>
    <w:rsid w:val="00BC0E2E"/>
    <w:rsid w:val="00BC0F01"/>
    <w:rsid w:val="00BC0F0D"/>
    <w:rsid w:val="00BC16E0"/>
    <w:rsid w:val="00BC1AD6"/>
    <w:rsid w:val="00BC1D37"/>
    <w:rsid w:val="00BC21BA"/>
    <w:rsid w:val="00BC238D"/>
    <w:rsid w:val="00BC24BB"/>
    <w:rsid w:val="00BC2614"/>
    <w:rsid w:val="00BC2674"/>
    <w:rsid w:val="00BC2A0D"/>
    <w:rsid w:val="00BC2A54"/>
    <w:rsid w:val="00BC2D0E"/>
    <w:rsid w:val="00BC2D1F"/>
    <w:rsid w:val="00BC342B"/>
    <w:rsid w:val="00BC391E"/>
    <w:rsid w:val="00BC39D8"/>
    <w:rsid w:val="00BC3B9F"/>
    <w:rsid w:val="00BC3CA1"/>
    <w:rsid w:val="00BC41EA"/>
    <w:rsid w:val="00BC4319"/>
    <w:rsid w:val="00BC4553"/>
    <w:rsid w:val="00BC476A"/>
    <w:rsid w:val="00BC4EF8"/>
    <w:rsid w:val="00BC5147"/>
    <w:rsid w:val="00BC54F6"/>
    <w:rsid w:val="00BC577D"/>
    <w:rsid w:val="00BC5C74"/>
    <w:rsid w:val="00BC5EA3"/>
    <w:rsid w:val="00BC5F43"/>
    <w:rsid w:val="00BC5FD9"/>
    <w:rsid w:val="00BC6172"/>
    <w:rsid w:val="00BC632B"/>
    <w:rsid w:val="00BC65D4"/>
    <w:rsid w:val="00BC6AC8"/>
    <w:rsid w:val="00BC6D47"/>
    <w:rsid w:val="00BC6D8D"/>
    <w:rsid w:val="00BC6EED"/>
    <w:rsid w:val="00BC6FD6"/>
    <w:rsid w:val="00BC701A"/>
    <w:rsid w:val="00BC7373"/>
    <w:rsid w:val="00BC770D"/>
    <w:rsid w:val="00BC773C"/>
    <w:rsid w:val="00BC7F0B"/>
    <w:rsid w:val="00BC7F96"/>
    <w:rsid w:val="00BD030B"/>
    <w:rsid w:val="00BD08F7"/>
    <w:rsid w:val="00BD097B"/>
    <w:rsid w:val="00BD0D2E"/>
    <w:rsid w:val="00BD10E3"/>
    <w:rsid w:val="00BD140B"/>
    <w:rsid w:val="00BD180E"/>
    <w:rsid w:val="00BD18BF"/>
    <w:rsid w:val="00BD1BEB"/>
    <w:rsid w:val="00BD1DEE"/>
    <w:rsid w:val="00BD1E15"/>
    <w:rsid w:val="00BD1F97"/>
    <w:rsid w:val="00BD1FB5"/>
    <w:rsid w:val="00BD23F5"/>
    <w:rsid w:val="00BD24B0"/>
    <w:rsid w:val="00BD2514"/>
    <w:rsid w:val="00BD259A"/>
    <w:rsid w:val="00BD25D1"/>
    <w:rsid w:val="00BD2619"/>
    <w:rsid w:val="00BD2747"/>
    <w:rsid w:val="00BD27E1"/>
    <w:rsid w:val="00BD2A2D"/>
    <w:rsid w:val="00BD2D40"/>
    <w:rsid w:val="00BD2DB7"/>
    <w:rsid w:val="00BD308A"/>
    <w:rsid w:val="00BD30F5"/>
    <w:rsid w:val="00BD3567"/>
    <w:rsid w:val="00BD3672"/>
    <w:rsid w:val="00BD36FF"/>
    <w:rsid w:val="00BD3894"/>
    <w:rsid w:val="00BD39E9"/>
    <w:rsid w:val="00BD3B56"/>
    <w:rsid w:val="00BD3C03"/>
    <w:rsid w:val="00BD4220"/>
    <w:rsid w:val="00BD4231"/>
    <w:rsid w:val="00BD4768"/>
    <w:rsid w:val="00BD4CAE"/>
    <w:rsid w:val="00BD4E03"/>
    <w:rsid w:val="00BD523E"/>
    <w:rsid w:val="00BD52B2"/>
    <w:rsid w:val="00BD5320"/>
    <w:rsid w:val="00BD56A5"/>
    <w:rsid w:val="00BD5927"/>
    <w:rsid w:val="00BD5C21"/>
    <w:rsid w:val="00BD6084"/>
    <w:rsid w:val="00BD60E8"/>
    <w:rsid w:val="00BD66BD"/>
    <w:rsid w:val="00BD693A"/>
    <w:rsid w:val="00BD6977"/>
    <w:rsid w:val="00BD6A32"/>
    <w:rsid w:val="00BD6C4F"/>
    <w:rsid w:val="00BD6DE8"/>
    <w:rsid w:val="00BD6DF3"/>
    <w:rsid w:val="00BD7170"/>
    <w:rsid w:val="00BD742F"/>
    <w:rsid w:val="00BD760B"/>
    <w:rsid w:val="00BD77DB"/>
    <w:rsid w:val="00BD7854"/>
    <w:rsid w:val="00BD7A03"/>
    <w:rsid w:val="00BD7C7F"/>
    <w:rsid w:val="00BD7CFD"/>
    <w:rsid w:val="00BD7F3B"/>
    <w:rsid w:val="00BE007C"/>
    <w:rsid w:val="00BE02D7"/>
    <w:rsid w:val="00BE04E9"/>
    <w:rsid w:val="00BE0542"/>
    <w:rsid w:val="00BE0653"/>
    <w:rsid w:val="00BE06E6"/>
    <w:rsid w:val="00BE07EB"/>
    <w:rsid w:val="00BE0C37"/>
    <w:rsid w:val="00BE0DDE"/>
    <w:rsid w:val="00BE0EA0"/>
    <w:rsid w:val="00BE0F28"/>
    <w:rsid w:val="00BE106A"/>
    <w:rsid w:val="00BE1214"/>
    <w:rsid w:val="00BE1529"/>
    <w:rsid w:val="00BE15C8"/>
    <w:rsid w:val="00BE248E"/>
    <w:rsid w:val="00BE25BC"/>
    <w:rsid w:val="00BE270E"/>
    <w:rsid w:val="00BE2AA6"/>
    <w:rsid w:val="00BE2CAC"/>
    <w:rsid w:val="00BE2D12"/>
    <w:rsid w:val="00BE3019"/>
    <w:rsid w:val="00BE3395"/>
    <w:rsid w:val="00BE344B"/>
    <w:rsid w:val="00BE37FF"/>
    <w:rsid w:val="00BE3CD9"/>
    <w:rsid w:val="00BE3D22"/>
    <w:rsid w:val="00BE3EB4"/>
    <w:rsid w:val="00BE4764"/>
    <w:rsid w:val="00BE47D1"/>
    <w:rsid w:val="00BE4A01"/>
    <w:rsid w:val="00BE4A61"/>
    <w:rsid w:val="00BE4CE0"/>
    <w:rsid w:val="00BE5042"/>
    <w:rsid w:val="00BE51A4"/>
    <w:rsid w:val="00BE55E5"/>
    <w:rsid w:val="00BE6088"/>
    <w:rsid w:val="00BE60DE"/>
    <w:rsid w:val="00BE642C"/>
    <w:rsid w:val="00BE65FD"/>
    <w:rsid w:val="00BE66FC"/>
    <w:rsid w:val="00BE67CE"/>
    <w:rsid w:val="00BE715F"/>
    <w:rsid w:val="00BE74C2"/>
    <w:rsid w:val="00BE750E"/>
    <w:rsid w:val="00BE7574"/>
    <w:rsid w:val="00BE76A0"/>
    <w:rsid w:val="00BE7B27"/>
    <w:rsid w:val="00BE7DD1"/>
    <w:rsid w:val="00BF0335"/>
    <w:rsid w:val="00BF0714"/>
    <w:rsid w:val="00BF097E"/>
    <w:rsid w:val="00BF0D42"/>
    <w:rsid w:val="00BF0D9E"/>
    <w:rsid w:val="00BF0F05"/>
    <w:rsid w:val="00BF1269"/>
    <w:rsid w:val="00BF12E8"/>
    <w:rsid w:val="00BF1BC5"/>
    <w:rsid w:val="00BF1BD5"/>
    <w:rsid w:val="00BF1D2B"/>
    <w:rsid w:val="00BF1DBA"/>
    <w:rsid w:val="00BF1ED8"/>
    <w:rsid w:val="00BF23C2"/>
    <w:rsid w:val="00BF2468"/>
    <w:rsid w:val="00BF2494"/>
    <w:rsid w:val="00BF255B"/>
    <w:rsid w:val="00BF256F"/>
    <w:rsid w:val="00BF2572"/>
    <w:rsid w:val="00BF2685"/>
    <w:rsid w:val="00BF2D75"/>
    <w:rsid w:val="00BF2DB3"/>
    <w:rsid w:val="00BF316F"/>
    <w:rsid w:val="00BF338D"/>
    <w:rsid w:val="00BF345C"/>
    <w:rsid w:val="00BF382C"/>
    <w:rsid w:val="00BF3959"/>
    <w:rsid w:val="00BF4043"/>
    <w:rsid w:val="00BF4127"/>
    <w:rsid w:val="00BF4629"/>
    <w:rsid w:val="00BF4688"/>
    <w:rsid w:val="00BF476F"/>
    <w:rsid w:val="00BF48E1"/>
    <w:rsid w:val="00BF493E"/>
    <w:rsid w:val="00BF4BD2"/>
    <w:rsid w:val="00BF4E2D"/>
    <w:rsid w:val="00BF50AD"/>
    <w:rsid w:val="00BF50F0"/>
    <w:rsid w:val="00BF5367"/>
    <w:rsid w:val="00BF54AF"/>
    <w:rsid w:val="00BF556E"/>
    <w:rsid w:val="00BF5614"/>
    <w:rsid w:val="00BF5669"/>
    <w:rsid w:val="00BF5E07"/>
    <w:rsid w:val="00BF614D"/>
    <w:rsid w:val="00BF63A7"/>
    <w:rsid w:val="00BF6614"/>
    <w:rsid w:val="00BF6813"/>
    <w:rsid w:val="00BF6FBC"/>
    <w:rsid w:val="00BF71E9"/>
    <w:rsid w:val="00BF7326"/>
    <w:rsid w:val="00BF7332"/>
    <w:rsid w:val="00BF7346"/>
    <w:rsid w:val="00BF73EB"/>
    <w:rsid w:val="00BF77F5"/>
    <w:rsid w:val="00BF7965"/>
    <w:rsid w:val="00BF79E3"/>
    <w:rsid w:val="00BF7D0F"/>
    <w:rsid w:val="00BF7DA9"/>
    <w:rsid w:val="00C00BC1"/>
    <w:rsid w:val="00C00CCA"/>
    <w:rsid w:val="00C00DA0"/>
    <w:rsid w:val="00C00EB7"/>
    <w:rsid w:val="00C01064"/>
    <w:rsid w:val="00C014B0"/>
    <w:rsid w:val="00C015E0"/>
    <w:rsid w:val="00C019B4"/>
    <w:rsid w:val="00C01D9D"/>
    <w:rsid w:val="00C01DDC"/>
    <w:rsid w:val="00C02236"/>
    <w:rsid w:val="00C026CC"/>
    <w:rsid w:val="00C02A78"/>
    <w:rsid w:val="00C02B6A"/>
    <w:rsid w:val="00C02D83"/>
    <w:rsid w:val="00C02F87"/>
    <w:rsid w:val="00C032C7"/>
    <w:rsid w:val="00C0367A"/>
    <w:rsid w:val="00C03819"/>
    <w:rsid w:val="00C03C01"/>
    <w:rsid w:val="00C03F4C"/>
    <w:rsid w:val="00C04318"/>
    <w:rsid w:val="00C04390"/>
    <w:rsid w:val="00C04710"/>
    <w:rsid w:val="00C04820"/>
    <w:rsid w:val="00C04C41"/>
    <w:rsid w:val="00C05068"/>
    <w:rsid w:val="00C053B3"/>
    <w:rsid w:val="00C05662"/>
    <w:rsid w:val="00C05C31"/>
    <w:rsid w:val="00C05F26"/>
    <w:rsid w:val="00C062DD"/>
    <w:rsid w:val="00C06335"/>
    <w:rsid w:val="00C06486"/>
    <w:rsid w:val="00C0676B"/>
    <w:rsid w:val="00C068D9"/>
    <w:rsid w:val="00C06A33"/>
    <w:rsid w:val="00C06A8D"/>
    <w:rsid w:val="00C06C15"/>
    <w:rsid w:val="00C06CB3"/>
    <w:rsid w:val="00C06EE3"/>
    <w:rsid w:val="00C06FCD"/>
    <w:rsid w:val="00C074ED"/>
    <w:rsid w:val="00C07F01"/>
    <w:rsid w:val="00C07F42"/>
    <w:rsid w:val="00C10000"/>
    <w:rsid w:val="00C10119"/>
    <w:rsid w:val="00C1028A"/>
    <w:rsid w:val="00C10A31"/>
    <w:rsid w:val="00C10AFD"/>
    <w:rsid w:val="00C10C49"/>
    <w:rsid w:val="00C1121C"/>
    <w:rsid w:val="00C113CF"/>
    <w:rsid w:val="00C117B5"/>
    <w:rsid w:val="00C11AEF"/>
    <w:rsid w:val="00C11F86"/>
    <w:rsid w:val="00C1221D"/>
    <w:rsid w:val="00C12B0C"/>
    <w:rsid w:val="00C12C44"/>
    <w:rsid w:val="00C12CCC"/>
    <w:rsid w:val="00C13094"/>
    <w:rsid w:val="00C13127"/>
    <w:rsid w:val="00C136AE"/>
    <w:rsid w:val="00C13A74"/>
    <w:rsid w:val="00C14937"/>
    <w:rsid w:val="00C14BBC"/>
    <w:rsid w:val="00C14E96"/>
    <w:rsid w:val="00C14F79"/>
    <w:rsid w:val="00C15091"/>
    <w:rsid w:val="00C1510D"/>
    <w:rsid w:val="00C152A7"/>
    <w:rsid w:val="00C15494"/>
    <w:rsid w:val="00C156A2"/>
    <w:rsid w:val="00C1595D"/>
    <w:rsid w:val="00C1599F"/>
    <w:rsid w:val="00C15CFE"/>
    <w:rsid w:val="00C15FB7"/>
    <w:rsid w:val="00C161D8"/>
    <w:rsid w:val="00C161F5"/>
    <w:rsid w:val="00C1629C"/>
    <w:rsid w:val="00C16430"/>
    <w:rsid w:val="00C16483"/>
    <w:rsid w:val="00C164A5"/>
    <w:rsid w:val="00C164D7"/>
    <w:rsid w:val="00C167CA"/>
    <w:rsid w:val="00C1682B"/>
    <w:rsid w:val="00C16835"/>
    <w:rsid w:val="00C16D8F"/>
    <w:rsid w:val="00C16F8F"/>
    <w:rsid w:val="00C17531"/>
    <w:rsid w:val="00C17597"/>
    <w:rsid w:val="00C176CD"/>
    <w:rsid w:val="00C1794C"/>
    <w:rsid w:val="00C17B37"/>
    <w:rsid w:val="00C17F49"/>
    <w:rsid w:val="00C17FD8"/>
    <w:rsid w:val="00C20142"/>
    <w:rsid w:val="00C20187"/>
    <w:rsid w:val="00C201A1"/>
    <w:rsid w:val="00C20650"/>
    <w:rsid w:val="00C208CC"/>
    <w:rsid w:val="00C20B53"/>
    <w:rsid w:val="00C20D4D"/>
    <w:rsid w:val="00C20E06"/>
    <w:rsid w:val="00C20F20"/>
    <w:rsid w:val="00C20FFA"/>
    <w:rsid w:val="00C21056"/>
    <w:rsid w:val="00C211D8"/>
    <w:rsid w:val="00C212EC"/>
    <w:rsid w:val="00C216C7"/>
    <w:rsid w:val="00C218AD"/>
    <w:rsid w:val="00C219AA"/>
    <w:rsid w:val="00C21A31"/>
    <w:rsid w:val="00C21A78"/>
    <w:rsid w:val="00C21FE6"/>
    <w:rsid w:val="00C222B4"/>
    <w:rsid w:val="00C22379"/>
    <w:rsid w:val="00C2243A"/>
    <w:rsid w:val="00C22AC2"/>
    <w:rsid w:val="00C22D45"/>
    <w:rsid w:val="00C22E2A"/>
    <w:rsid w:val="00C23203"/>
    <w:rsid w:val="00C2358D"/>
    <w:rsid w:val="00C23772"/>
    <w:rsid w:val="00C23784"/>
    <w:rsid w:val="00C237D5"/>
    <w:rsid w:val="00C239D8"/>
    <w:rsid w:val="00C23E25"/>
    <w:rsid w:val="00C24060"/>
    <w:rsid w:val="00C2455A"/>
    <w:rsid w:val="00C24767"/>
    <w:rsid w:val="00C24773"/>
    <w:rsid w:val="00C24B2A"/>
    <w:rsid w:val="00C24C9E"/>
    <w:rsid w:val="00C24CC0"/>
    <w:rsid w:val="00C250F4"/>
    <w:rsid w:val="00C25232"/>
    <w:rsid w:val="00C2564A"/>
    <w:rsid w:val="00C256D0"/>
    <w:rsid w:val="00C25767"/>
    <w:rsid w:val="00C259F3"/>
    <w:rsid w:val="00C259F7"/>
    <w:rsid w:val="00C25A63"/>
    <w:rsid w:val="00C25E20"/>
    <w:rsid w:val="00C262DC"/>
    <w:rsid w:val="00C26970"/>
    <w:rsid w:val="00C26AE7"/>
    <w:rsid w:val="00C26B23"/>
    <w:rsid w:val="00C26B2B"/>
    <w:rsid w:val="00C26BEC"/>
    <w:rsid w:val="00C26CBE"/>
    <w:rsid w:val="00C26D2A"/>
    <w:rsid w:val="00C26DA5"/>
    <w:rsid w:val="00C26DB0"/>
    <w:rsid w:val="00C26E5B"/>
    <w:rsid w:val="00C27076"/>
    <w:rsid w:val="00C27089"/>
    <w:rsid w:val="00C270C7"/>
    <w:rsid w:val="00C27153"/>
    <w:rsid w:val="00C2719E"/>
    <w:rsid w:val="00C27253"/>
    <w:rsid w:val="00C27262"/>
    <w:rsid w:val="00C2730A"/>
    <w:rsid w:val="00C2735A"/>
    <w:rsid w:val="00C275F0"/>
    <w:rsid w:val="00C276F3"/>
    <w:rsid w:val="00C27766"/>
    <w:rsid w:val="00C27869"/>
    <w:rsid w:val="00C278BD"/>
    <w:rsid w:val="00C27C3A"/>
    <w:rsid w:val="00C27E80"/>
    <w:rsid w:val="00C3001D"/>
    <w:rsid w:val="00C30023"/>
    <w:rsid w:val="00C302CE"/>
    <w:rsid w:val="00C30A7D"/>
    <w:rsid w:val="00C30C0B"/>
    <w:rsid w:val="00C30CB0"/>
    <w:rsid w:val="00C31304"/>
    <w:rsid w:val="00C31627"/>
    <w:rsid w:val="00C31C0E"/>
    <w:rsid w:val="00C31D50"/>
    <w:rsid w:val="00C31D99"/>
    <w:rsid w:val="00C31F27"/>
    <w:rsid w:val="00C31F3A"/>
    <w:rsid w:val="00C32074"/>
    <w:rsid w:val="00C32156"/>
    <w:rsid w:val="00C321FC"/>
    <w:rsid w:val="00C3222F"/>
    <w:rsid w:val="00C3254D"/>
    <w:rsid w:val="00C32685"/>
    <w:rsid w:val="00C32932"/>
    <w:rsid w:val="00C329E8"/>
    <w:rsid w:val="00C329F5"/>
    <w:rsid w:val="00C329F6"/>
    <w:rsid w:val="00C32E34"/>
    <w:rsid w:val="00C32F14"/>
    <w:rsid w:val="00C32FBC"/>
    <w:rsid w:val="00C3338C"/>
    <w:rsid w:val="00C333F7"/>
    <w:rsid w:val="00C33AEA"/>
    <w:rsid w:val="00C33F61"/>
    <w:rsid w:val="00C340F3"/>
    <w:rsid w:val="00C342C7"/>
    <w:rsid w:val="00C34324"/>
    <w:rsid w:val="00C34552"/>
    <w:rsid w:val="00C348F4"/>
    <w:rsid w:val="00C34B43"/>
    <w:rsid w:val="00C34B79"/>
    <w:rsid w:val="00C34C73"/>
    <w:rsid w:val="00C34E78"/>
    <w:rsid w:val="00C35601"/>
    <w:rsid w:val="00C35B6B"/>
    <w:rsid w:val="00C35C7A"/>
    <w:rsid w:val="00C35F7F"/>
    <w:rsid w:val="00C3622F"/>
    <w:rsid w:val="00C3638B"/>
    <w:rsid w:val="00C36674"/>
    <w:rsid w:val="00C366C1"/>
    <w:rsid w:val="00C36736"/>
    <w:rsid w:val="00C37048"/>
    <w:rsid w:val="00C37307"/>
    <w:rsid w:val="00C373CC"/>
    <w:rsid w:val="00C376CD"/>
    <w:rsid w:val="00C379B8"/>
    <w:rsid w:val="00C37B50"/>
    <w:rsid w:val="00C37F44"/>
    <w:rsid w:val="00C401CC"/>
    <w:rsid w:val="00C403A7"/>
    <w:rsid w:val="00C4057D"/>
    <w:rsid w:val="00C4061A"/>
    <w:rsid w:val="00C408FC"/>
    <w:rsid w:val="00C40DC6"/>
    <w:rsid w:val="00C40F00"/>
    <w:rsid w:val="00C4111A"/>
    <w:rsid w:val="00C41863"/>
    <w:rsid w:val="00C41A61"/>
    <w:rsid w:val="00C41ACA"/>
    <w:rsid w:val="00C41C22"/>
    <w:rsid w:val="00C41F9A"/>
    <w:rsid w:val="00C4258E"/>
    <w:rsid w:val="00C428B8"/>
    <w:rsid w:val="00C429E1"/>
    <w:rsid w:val="00C42C7D"/>
    <w:rsid w:val="00C42E69"/>
    <w:rsid w:val="00C42FAD"/>
    <w:rsid w:val="00C4318E"/>
    <w:rsid w:val="00C431FA"/>
    <w:rsid w:val="00C4321C"/>
    <w:rsid w:val="00C43838"/>
    <w:rsid w:val="00C43B8F"/>
    <w:rsid w:val="00C43EC8"/>
    <w:rsid w:val="00C44147"/>
    <w:rsid w:val="00C4433B"/>
    <w:rsid w:val="00C44449"/>
    <w:rsid w:val="00C44538"/>
    <w:rsid w:val="00C44603"/>
    <w:rsid w:val="00C447E9"/>
    <w:rsid w:val="00C449A2"/>
    <w:rsid w:val="00C44D17"/>
    <w:rsid w:val="00C44E5A"/>
    <w:rsid w:val="00C4529A"/>
    <w:rsid w:val="00C454F9"/>
    <w:rsid w:val="00C45AA6"/>
    <w:rsid w:val="00C45BA2"/>
    <w:rsid w:val="00C45D6D"/>
    <w:rsid w:val="00C45DD2"/>
    <w:rsid w:val="00C45DE8"/>
    <w:rsid w:val="00C45F2A"/>
    <w:rsid w:val="00C46222"/>
    <w:rsid w:val="00C462C5"/>
    <w:rsid w:val="00C46414"/>
    <w:rsid w:val="00C46417"/>
    <w:rsid w:val="00C46A73"/>
    <w:rsid w:val="00C46C36"/>
    <w:rsid w:val="00C46DC2"/>
    <w:rsid w:val="00C47331"/>
    <w:rsid w:val="00C473E8"/>
    <w:rsid w:val="00C47595"/>
    <w:rsid w:val="00C475F3"/>
    <w:rsid w:val="00C47B05"/>
    <w:rsid w:val="00C47C45"/>
    <w:rsid w:val="00C47DA1"/>
    <w:rsid w:val="00C5001E"/>
    <w:rsid w:val="00C502B0"/>
    <w:rsid w:val="00C50559"/>
    <w:rsid w:val="00C505C9"/>
    <w:rsid w:val="00C50608"/>
    <w:rsid w:val="00C51044"/>
    <w:rsid w:val="00C51092"/>
    <w:rsid w:val="00C513BA"/>
    <w:rsid w:val="00C514D0"/>
    <w:rsid w:val="00C5195C"/>
    <w:rsid w:val="00C51A57"/>
    <w:rsid w:val="00C51DB8"/>
    <w:rsid w:val="00C51E45"/>
    <w:rsid w:val="00C51E4E"/>
    <w:rsid w:val="00C521D0"/>
    <w:rsid w:val="00C5259B"/>
    <w:rsid w:val="00C52724"/>
    <w:rsid w:val="00C52825"/>
    <w:rsid w:val="00C52921"/>
    <w:rsid w:val="00C52A31"/>
    <w:rsid w:val="00C531B7"/>
    <w:rsid w:val="00C532BA"/>
    <w:rsid w:val="00C532F1"/>
    <w:rsid w:val="00C534E0"/>
    <w:rsid w:val="00C53C2B"/>
    <w:rsid w:val="00C54754"/>
    <w:rsid w:val="00C5490C"/>
    <w:rsid w:val="00C549D2"/>
    <w:rsid w:val="00C54C3A"/>
    <w:rsid w:val="00C54F51"/>
    <w:rsid w:val="00C55080"/>
    <w:rsid w:val="00C550BF"/>
    <w:rsid w:val="00C55221"/>
    <w:rsid w:val="00C5536B"/>
    <w:rsid w:val="00C553B2"/>
    <w:rsid w:val="00C55438"/>
    <w:rsid w:val="00C559B9"/>
    <w:rsid w:val="00C56A38"/>
    <w:rsid w:val="00C56D75"/>
    <w:rsid w:val="00C56F24"/>
    <w:rsid w:val="00C5740E"/>
    <w:rsid w:val="00C5741B"/>
    <w:rsid w:val="00C57666"/>
    <w:rsid w:val="00C576B0"/>
    <w:rsid w:val="00C5775D"/>
    <w:rsid w:val="00C57954"/>
    <w:rsid w:val="00C57A07"/>
    <w:rsid w:val="00C57AAB"/>
    <w:rsid w:val="00C60140"/>
    <w:rsid w:val="00C607F6"/>
    <w:rsid w:val="00C60960"/>
    <w:rsid w:val="00C60B79"/>
    <w:rsid w:val="00C60C31"/>
    <w:rsid w:val="00C60E54"/>
    <w:rsid w:val="00C612E0"/>
    <w:rsid w:val="00C61306"/>
    <w:rsid w:val="00C615B8"/>
    <w:rsid w:val="00C615EF"/>
    <w:rsid w:val="00C61637"/>
    <w:rsid w:val="00C6177D"/>
    <w:rsid w:val="00C61962"/>
    <w:rsid w:val="00C61966"/>
    <w:rsid w:val="00C61ADA"/>
    <w:rsid w:val="00C61BA5"/>
    <w:rsid w:val="00C61CC2"/>
    <w:rsid w:val="00C61E01"/>
    <w:rsid w:val="00C61F4F"/>
    <w:rsid w:val="00C623C3"/>
    <w:rsid w:val="00C62787"/>
    <w:rsid w:val="00C62A3F"/>
    <w:rsid w:val="00C62CE9"/>
    <w:rsid w:val="00C62D84"/>
    <w:rsid w:val="00C62EC4"/>
    <w:rsid w:val="00C62F8B"/>
    <w:rsid w:val="00C63077"/>
    <w:rsid w:val="00C630AF"/>
    <w:rsid w:val="00C63334"/>
    <w:rsid w:val="00C633C7"/>
    <w:rsid w:val="00C635FB"/>
    <w:rsid w:val="00C6400D"/>
    <w:rsid w:val="00C64595"/>
    <w:rsid w:val="00C645B1"/>
    <w:rsid w:val="00C648F3"/>
    <w:rsid w:val="00C64C42"/>
    <w:rsid w:val="00C64FB9"/>
    <w:rsid w:val="00C655F1"/>
    <w:rsid w:val="00C656BA"/>
    <w:rsid w:val="00C65913"/>
    <w:rsid w:val="00C659F9"/>
    <w:rsid w:val="00C65CE7"/>
    <w:rsid w:val="00C65D04"/>
    <w:rsid w:val="00C65E47"/>
    <w:rsid w:val="00C65E50"/>
    <w:rsid w:val="00C66482"/>
    <w:rsid w:val="00C66594"/>
    <w:rsid w:val="00C66730"/>
    <w:rsid w:val="00C667B7"/>
    <w:rsid w:val="00C66B7E"/>
    <w:rsid w:val="00C66BB4"/>
    <w:rsid w:val="00C67199"/>
    <w:rsid w:val="00C67259"/>
    <w:rsid w:val="00C672CF"/>
    <w:rsid w:val="00C67330"/>
    <w:rsid w:val="00C67500"/>
    <w:rsid w:val="00C675AD"/>
    <w:rsid w:val="00C67954"/>
    <w:rsid w:val="00C67B59"/>
    <w:rsid w:val="00C70382"/>
    <w:rsid w:val="00C705CC"/>
    <w:rsid w:val="00C70688"/>
    <w:rsid w:val="00C706DF"/>
    <w:rsid w:val="00C706FA"/>
    <w:rsid w:val="00C70744"/>
    <w:rsid w:val="00C70746"/>
    <w:rsid w:val="00C70A54"/>
    <w:rsid w:val="00C70E8D"/>
    <w:rsid w:val="00C70F48"/>
    <w:rsid w:val="00C7104B"/>
    <w:rsid w:val="00C714B0"/>
    <w:rsid w:val="00C71615"/>
    <w:rsid w:val="00C7172A"/>
    <w:rsid w:val="00C71DB0"/>
    <w:rsid w:val="00C72056"/>
    <w:rsid w:val="00C7254E"/>
    <w:rsid w:val="00C72925"/>
    <w:rsid w:val="00C72A45"/>
    <w:rsid w:val="00C72A93"/>
    <w:rsid w:val="00C72D25"/>
    <w:rsid w:val="00C72EBC"/>
    <w:rsid w:val="00C72EE9"/>
    <w:rsid w:val="00C73400"/>
    <w:rsid w:val="00C73512"/>
    <w:rsid w:val="00C73528"/>
    <w:rsid w:val="00C73583"/>
    <w:rsid w:val="00C737C4"/>
    <w:rsid w:val="00C7387A"/>
    <w:rsid w:val="00C73929"/>
    <w:rsid w:val="00C74141"/>
    <w:rsid w:val="00C74686"/>
    <w:rsid w:val="00C749A7"/>
    <w:rsid w:val="00C74A72"/>
    <w:rsid w:val="00C74E66"/>
    <w:rsid w:val="00C750A4"/>
    <w:rsid w:val="00C75182"/>
    <w:rsid w:val="00C756FE"/>
    <w:rsid w:val="00C7574C"/>
    <w:rsid w:val="00C75B1C"/>
    <w:rsid w:val="00C7605F"/>
    <w:rsid w:val="00C765AE"/>
    <w:rsid w:val="00C76A65"/>
    <w:rsid w:val="00C76A85"/>
    <w:rsid w:val="00C76FEE"/>
    <w:rsid w:val="00C77028"/>
    <w:rsid w:val="00C770D6"/>
    <w:rsid w:val="00C7721A"/>
    <w:rsid w:val="00C774F8"/>
    <w:rsid w:val="00C77568"/>
    <w:rsid w:val="00C775FB"/>
    <w:rsid w:val="00C7775A"/>
    <w:rsid w:val="00C77780"/>
    <w:rsid w:val="00C77A0B"/>
    <w:rsid w:val="00C77F92"/>
    <w:rsid w:val="00C8019D"/>
    <w:rsid w:val="00C803A3"/>
    <w:rsid w:val="00C808B0"/>
    <w:rsid w:val="00C808D4"/>
    <w:rsid w:val="00C80E1A"/>
    <w:rsid w:val="00C80FA9"/>
    <w:rsid w:val="00C814AC"/>
    <w:rsid w:val="00C81758"/>
    <w:rsid w:val="00C817D5"/>
    <w:rsid w:val="00C81A55"/>
    <w:rsid w:val="00C81D0A"/>
    <w:rsid w:val="00C81FA7"/>
    <w:rsid w:val="00C82084"/>
    <w:rsid w:val="00C821E6"/>
    <w:rsid w:val="00C8224D"/>
    <w:rsid w:val="00C822BD"/>
    <w:rsid w:val="00C82415"/>
    <w:rsid w:val="00C824BD"/>
    <w:rsid w:val="00C837C2"/>
    <w:rsid w:val="00C83899"/>
    <w:rsid w:val="00C83A08"/>
    <w:rsid w:val="00C83AFD"/>
    <w:rsid w:val="00C83F33"/>
    <w:rsid w:val="00C84014"/>
    <w:rsid w:val="00C84134"/>
    <w:rsid w:val="00C84341"/>
    <w:rsid w:val="00C843CD"/>
    <w:rsid w:val="00C8459B"/>
    <w:rsid w:val="00C8493A"/>
    <w:rsid w:val="00C849D6"/>
    <w:rsid w:val="00C84BD8"/>
    <w:rsid w:val="00C84C4B"/>
    <w:rsid w:val="00C84D19"/>
    <w:rsid w:val="00C851DB"/>
    <w:rsid w:val="00C85261"/>
    <w:rsid w:val="00C852CC"/>
    <w:rsid w:val="00C855FB"/>
    <w:rsid w:val="00C859E1"/>
    <w:rsid w:val="00C8630E"/>
    <w:rsid w:val="00C86449"/>
    <w:rsid w:val="00C8684C"/>
    <w:rsid w:val="00C868FC"/>
    <w:rsid w:val="00C86C06"/>
    <w:rsid w:val="00C86D3C"/>
    <w:rsid w:val="00C86DCD"/>
    <w:rsid w:val="00C86ED0"/>
    <w:rsid w:val="00C86F03"/>
    <w:rsid w:val="00C86F15"/>
    <w:rsid w:val="00C870D1"/>
    <w:rsid w:val="00C870F7"/>
    <w:rsid w:val="00C87682"/>
    <w:rsid w:val="00C877D1"/>
    <w:rsid w:val="00C87B0F"/>
    <w:rsid w:val="00C87BAD"/>
    <w:rsid w:val="00C87C70"/>
    <w:rsid w:val="00C90014"/>
    <w:rsid w:val="00C901D6"/>
    <w:rsid w:val="00C9052B"/>
    <w:rsid w:val="00C90990"/>
    <w:rsid w:val="00C90ACC"/>
    <w:rsid w:val="00C90F11"/>
    <w:rsid w:val="00C90F55"/>
    <w:rsid w:val="00C915EA"/>
    <w:rsid w:val="00C917A1"/>
    <w:rsid w:val="00C91B28"/>
    <w:rsid w:val="00C91C7F"/>
    <w:rsid w:val="00C91E25"/>
    <w:rsid w:val="00C91E88"/>
    <w:rsid w:val="00C922A0"/>
    <w:rsid w:val="00C922D7"/>
    <w:rsid w:val="00C922FD"/>
    <w:rsid w:val="00C92889"/>
    <w:rsid w:val="00C92F8B"/>
    <w:rsid w:val="00C933AE"/>
    <w:rsid w:val="00C936C0"/>
    <w:rsid w:val="00C9372B"/>
    <w:rsid w:val="00C93A13"/>
    <w:rsid w:val="00C93AB8"/>
    <w:rsid w:val="00C93B07"/>
    <w:rsid w:val="00C93C7A"/>
    <w:rsid w:val="00C93CA5"/>
    <w:rsid w:val="00C940D1"/>
    <w:rsid w:val="00C94543"/>
    <w:rsid w:val="00C949B3"/>
    <w:rsid w:val="00C949F0"/>
    <w:rsid w:val="00C94D9F"/>
    <w:rsid w:val="00C95379"/>
    <w:rsid w:val="00C95405"/>
    <w:rsid w:val="00C954FD"/>
    <w:rsid w:val="00C956B2"/>
    <w:rsid w:val="00C9574A"/>
    <w:rsid w:val="00C95C26"/>
    <w:rsid w:val="00C95EBD"/>
    <w:rsid w:val="00C95EC1"/>
    <w:rsid w:val="00C95ECF"/>
    <w:rsid w:val="00C95ED4"/>
    <w:rsid w:val="00C960E2"/>
    <w:rsid w:val="00C961C4"/>
    <w:rsid w:val="00C963AD"/>
    <w:rsid w:val="00C96448"/>
    <w:rsid w:val="00C96648"/>
    <w:rsid w:val="00C9671F"/>
    <w:rsid w:val="00C9691E"/>
    <w:rsid w:val="00C96923"/>
    <w:rsid w:val="00C96BEF"/>
    <w:rsid w:val="00C96C03"/>
    <w:rsid w:val="00C97000"/>
    <w:rsid w:val="00C971E6"/>
    <w:rsid w:val="00C9757E"/>
    <w:rsid w:val="00C97A16"/>
    <w:rsid w:val="00C97B8E"/>
    <w:rsid w:val="00C97BAE"/>
    <w:rsid w:val="00C97E58"/>
    <w:rsid w:val="00CA01B1"/>
    <w:rsid w:val="00CA0504"/>
    <w:rsid w:val="00CA0584"/>
    <w:rsid w:val="00CA0AA6"/>
    <w:rsid w:val="00CA0F07"/>
    <w:rsid w:val="00CA0F40"/>
    <w:rsid w:val="00CA10BA"/>
    <w:rsid w:val="00CA119C"/>
    <w:rsid w:val="00CA11FE"/>
    <w:rsid w:val="00CA1341"/>
    <w:rsid w:val="00CA17F5"/>
    <w:rsid w:val="00CA18C1"/>
    <w:rsid w:val="00CA1AA4"/>
    <w:rsid w:val="00CA1DB6"/>
    <w:rsid w:val="00CA1EF6"/>
    <w:rsid w:val="00CA2768"/>
    <w:rsid w:val="00CA2961"/>
    <w:rsid w:val="00CA2CFE"/>
    <w:rsid w:val="00CA312A"/>
    <w:rsid w:val="00CA33D8"/>
    <w:rsid w:val="00CA3B54"/>
    <w:rsid w:val="00CA3DEF"/>
    <w:rsid w:val="00CA3EC7"/>
    <w:rsid w:val="00CA3FC8"/>
    <w:rsid w:val="00CA421E"/>
    <w:rsid w:val="00CA441B"/>
    <w:rsid w:val="00CA46EB"/>
    <w:rsid w:val="00CA4DD4"/>
    <w:rsid w:val="00CA50F1"/>
    <w:rsid w:val="00CA5234"/>
    <w:rsid w:val="00CA5472"/>
    <w:rsid w:val="00CA5942"/>
    <w:rsid w:val="00CA5BA3"/>
    <w:rsid w:val="00CA5FD4"/>
    <w:rsid w:val="00CA6026"/>
    <w:rsid w:val="00CA6097"/>
    <w:rsid w:val="00CA6949"/>
    <w:rsid w:val="00CA6996"/>
    <w:rsid w:val="00CA6BE4"/>
    <w:rsid w:val="00CA6CBC"/>
    <w:rsid w:val="00CA6F38"/>
    <w:rsid w:val="00CA70AE"/>
    <w:rsid w:val="00CA7141"/>
    <w:rsid w:val="00CA7157"/>
    <w:rsid w:val="00CA74A5"/>
    <w:rsid w:val="00CA752D"/>
    <w:rsid w:val="00CA7774"/>
    <w:rsid w:val="00CA7D93"/>
    <w:rsid w:val="00CA7E8A"/>
    <w:rsid w:val="00CB0085"/>
    <w:rsid w:val="00CB082A"/>
    <w:rsid w:val="00CB0D23"/>
    <w:rsid w:val="00CB1715"/>
    <w:rsid w:val="00CB191C"/>
    <w:rsid w:val="00CB2698"/>
    <w:rsid w:val="00CB2837"/>
    <w:rsid w:val="00CB2A82"/>
    <w:rsid w:val="00CB2ACB"/>
    <w:rsid w:val="00CB2F29"/>
    <w:rsid w:val="00CB2FA3"/>
    <w:rsid w:val="00CB3021"/>
    <w:rsid w:val="00CB3571"/>
    <w:rsid w:val="00CB388D"/>
    <w:rsid w:val="00CB3B9C"/>
    <w:rsid w:val="00CB3C95"/>
    <w:rsid w:val="00CB3DFC"/>
    <w:rsid w:val="00CB3EA1"/>
    <w:rsid w:val="00CB4227"/>
    <w:rsid w:val="00CB4396"/>
    <w:rsid w:val="00CB453F"/>
    <w:rsid w:val="00CB47EB"/>
    <w:rsid w:val="00CB48CB"/>
    <w:rsid w:val="00CB4AE0"/>
    <w:rsid w:val="00CB4F97"/>
    <w:rsid w:val="00CB633C"/>
    <w:rsid w:val="00CB6430"/>
    <w:rsid w:val="00CB6928"/>
    <w:rsid w:val="00CB6B7C"/>
    <w:rsid w:val="00CB6BB9"/>
    <w:rsid w:val="00CB6CA2"/>
    <w:rsid w:val="00CB6DBF"/>
    <w:rsid w:val="00CB766E"/>
    <w:rsid w:val="00CB7859"/>
    <w:rsid w:val="00CB79AB"/>
    <w:rsid w:val="00CB7B18"/>
    <w:rsid w:val="00CB7B3B"/>
    <w:rsid w:val="00CB7E07"/>
    <w:rsid w:val="00CB7F43"/>
    <w:rsid w:val="00CC02CD"/>
    <w:rsid w:val="00CC0766"/>
    <w:rsid w:val="00CC0934"/>
    <w:rsid w:val="00CC0E3D"/>
    <w:rsid w:val="00CC141E"/>
    <w:rsid w:val="00CC154D"/>
    <w:rsid w:val="00CC1E50"/>
    <w:rsid w:val="00CC1F21"/>
    <w:rsid w:val="00CC21AA"/>
    <w:rsid w:val="00CC23D0"/>
    <w:rsid w:val="00CC24F8"/>
    <w:rsid w:val="00CC2538"/>
    <w:rsid w:val="00CC27B9"/>
    <w:rsid w:val="00CC2CDD"/>
    <w:rsid w:val="00CC324A"/>
    <w:rsid w:val="00CC3250"/>
    <w:rsid w:val="00CC34C9"/>
    <w:rsid w:val="00CC34CC"/>
    <w:rsid w:val="00CC3627"/>
    <w:rsid w:val="00CC409C"/>
    <w:rsid w:val="00CC452F"/>
    <w:rsid w:val="00CC4755"/>
    <w:rsid w:val="00CC48BB"/>
    <w:rsid w:val="00CC4907"/>
    <w:rsid w:val="00CC4964"/>
    <w:rsid w:val="00CC4A3B"/>
    <w:rsid w:val="00CC4E8A"/>
    <w:rsid w:val="00CC50B7"/>
    <w:rsid w:val="00CC510F"/>
    <w:rsid w:val="00CC523C"/>
    <w:rsid w:val="00CC52ED"/>
    <w:rsid w:val="00CC5312"/>
    <w:rsid w:val="00CC533D"/>
    <w:rsid w:val="00CC566E"/>
    <w:rsid w:val="00CC5B07"/>
    <w:rsid w:val="00CC5CC6"/>
    <w:rsid w:val="00CC5EE1"/>
    <w:rsid w:val="00CC5F36"/>
    <w:rsid w:val="00CC5FE5"/>
    <w:rsid w:val="00CC63B2"/>
    <w:rsid w:val="00CC649C"/>
    <w:rsid w:val="00CC655D"/>
    <w:rsid w:val="00CC6590"/>
    <w:rsid w:val="00CC666E"/>
    <w:rsid w:val="00CC68E8"/>
    <w:rsid w:val="00CC6A41"/>
    <w:rsid w:val="00CC6C85"/>
    <w:rsid w:val="00CC6DF2"/>
    <w:rsid w:val="00CC6FD5"/>
    <w:rsid w:val="00CC7377"/>
    <w:rsid w:val="00CC7583"/>
    <w:rsid w:val="00CC75BE"/>
    <w:rsid w:val="00CC76D7"/>
    <w:rsid w:val="00CC76F4"/>
    <w:rsid w:val="00CC7B1D"/>
    <w:rsid w:val="00CC7ED2"/>
    <w:rsid w:val="00CC7F16"/>
    <w:rsid w:val="00CD007B"/>
    <w:rsid w:val="00CD0108"/>
    <w:rsid w:val="00CD0119"/>
    <w:rsid w:val="00CD048E"/>
    <w:rsid w:val="00CD0661"/>
    <w:rsid w:val="00CD07D6"/>
    <w:rsid w:val="00CD0897"/>
    <w:rsid w:val="00CD0A49"/>
    <w:rsid w:val="00CD0ADC"/>
    <w:rsid w:val="00CD0CF9"/>
    <w:rsid w:val="00CD0EF3"/>
    <w:rsid w:val="00CD13F9"/>
    <w:rsid w:val="00CD153A"/>
    <w:rsid w:val="00CD163C"/>
    <w:rsid w:val="00CD16A6"/>
    <w:rsid w:val="00CD17CA"/>
    <w:rsid w:val="00CD1998"/>
    <w:rsid w:val="00CD1D31"/>
    <w:rsid w:val="00CD1D91"/>
    <w:rsid w:val="00CD213E"/>
    <w:rsid w:val="00CD262B"/>
    <w:rsid w:val="00CD2630"/>
    <w:rsid w:val="00CD2AE3"/>
    <w:rsid w:val="00CD2B24"/>
    <w:rsid w:val="00CD2E24"/>
    <w:rsid w:val="00CD3100"/>
    <w:rsid w:val="00CD3110"/>
    <w:rsid w:val="00CD325A"/>
    <w:rsid w:val="00CD35E3"/>
    <w:rsid w:val="00CD364D"/>
    <w:rsid w:val="00CD3781"/>
    <w:rsid w:val="00CD3A29"/>
    <w:rsid w:val="00CD3D14"/>
    <w:rsid w:val="00CD3DB7"/>
    <w:rsid w:val="00CD3F94"/>
    <w:rsid w:val="00CD43F0"/>
    <w:rsid w:val="00CD455F"/>
    <w:rsid w:val="00CD45B7"/>
    <w:rsid w:val="00CD48B9"/>
    <w:rsid w:val="00CD4C14"/>
    <w:rsid w:val="00CD4CBF"/>
    <w:rsid w:val="00CD4D93"/>
    <w:rsid w:val="00CD4E5C"/>
    <w:rsid w:val="00CD53E8"/>
    <w:rsid w:val="00CD5412"/>
    <w:rsid w:val="00CD565C"/>
    <w:rsid w:val="00CD5A95"/>
    <w:rsid w:val="00CD5FAE"/>
    <w:rsid w:val="00CD6A1F"/>
    <w:rsid w:val="00CD6A63"/>
    <w:rsid w:val="00CD6BDE"/>
    <w:rsid w:val="00CD6FA8"/>
    <w:rsid w:val="00CD7036"/>
    <w:rsid w:val="00CD7276"/>
    <w:rsid w:val="00CD7839"/>
    <w:rsid w:val="00CD78AB"/>
    <w:rsid w:val="00CD7C39"/>
    <w:rsid w:val="00CE02B2"/>
    <w:rsid w:val="00CE0430"/>
    <w:rsid w:val="00CE0B6D"/>
    <w:rsid w:val="00CE0BB5"/>
    <w:rsid w:val="00CE0CBC"/>
    <w:rsid w:val="00CE121F"/>
    <w:rsid w:val="00CE1392"/>
    <w:rsid w:val="00CE1698"/>
    <w:rsid w:val="00CE18B9"/>
    <w:rsid w:val="00CE2015"/>
    <w:rsid w:val="00CE2655"/>
    <w:rsid w:val="00CE2711"/>
    <w:rsid w:val="00CE27E5"/>
    <w:rsid w:val="00CE280C"/>
    <w:rsid w:val="00CE2863"/>
    <w:rsid w:val="00CE290D"/>
    <w:rsid w:val="00CE2D34"/>
    <w:rsid w:val="00CE2F7C"/>
    <w:rsid w:val="00CE2FB8"/>
    <w:rsid w:val="00CE32FD"/>
    <w:rsid w:val="00CE34B6"/>
    <w:rsid w:val="00CE353E"/>
    <w:rsid w:val="00CE369B"/>
    <w:rsid w:val="00CE371F"/>
    <w:rsid w:val="00CE3A41"/>
    <w:rsid w:val="00CE3B15"/>
    <w:rsid w:val="00CE3C4B"/>
    <w:rsid w:val="00CE3D40"/>
    <w:rsid w:val="00CE3E51"/>
    <w:rsid w:val="00CE3EEF"/>
    <w:rsid w:val="00CE3F23"/>
    <w:rsid w:val="00CE43FB"/>
    <w:rsid w:val="00CE4413"/>
    <w:rsid w:val="00CE4889"/>
    <w:rsid w:val="00CE4CDE"/>
    <w:rsid w:val="00CE5262"/>
    <w:rsid w:val="00CE5453"/>
    <w:rsid w:val="00CE5580"/>
    <w:rsid w:val="00CE5848"/>
    <w:rsid w:val="00CE59B9"/>
    <w:rsid w:val="00CE5B69"/>
    <w:rsid w:val="00CE6031"/>
    <w:rsid w:val="00CE60AE"/>
    <w:rsid w:val="00CE60CD"/>
    <w:rsid w:val="00CE635B"/>
    <w:rsid w:val="00CE6527"/>
    <w:rsid w:val="00CE659C"/>
    <w:rsid w:val="00CE65D7"/>
    <w:rsid w:val="00CE6BCE"/>
    <w:rsid w:val="00CE6C06"/>
    <w:rsid w:val="00CE6DB7"/>
    <w:rsid w:val="00CE6F13"/>
    <w:rsid w:val="00CE6FE1"/>
    <w:rsid w:val="00CE7117"/>
    <w:rsid w:val="00CE7491"/>
    <w:rsid w:val="00CE7751"/>
    <w:rsid w:val="00CE7A30"/>
    <w:rsid w:val="00CE7C1B"/>
    <w:rsid w:val="00CE7D9D"/>
    <w:rsid w:val="00CF01C2"/>
    <w:rsid w:val="00CF0230"/>
    <w:rsid w:val="00CF02DE"/>
    <w:rsid w:val="00CF0388"/>
    <w:rsid w:val="00CF03C9"/>
    <w:rsid w:val="00CF0795"/>
    <w:rsid w:val="00CF0C5A"/>
    <w:rsid w:val="00CF0FD7"/>
    <w:rsid w:val="00CF1073"/>
    <w:rsid w:val="00CF11E7"/>
    <w:rsid w:val="00CF12FF"/>
    <w:rsid w:val="00CF1332"/>
    <w:rsid w:val="00CF164E"/>
    <w:rsid w:val="00CF17A5"/>
    <w:rsid w:val="00CF17A9"/>
    <w:rsid w:val="00CF1BE8"/>
    <w:rsid w:val="00CF1E49"/>
    <w:rsid w:val="00CF1FAB"/>
    <w:rsid w:val="00CF1FD5"/>
    <w:rsid w:val="00CF2044"/>
    <w:rsid w:val="00CF205D"/>
    <w:rsid w:val="00CF214A"/>
    <w:rsid w:val="00CF2154"/>
    <w:rsid w:val="00CF22BB"/>
    <w:rsid w:val="00CF231D"/>
    <w:rsid w:val="00CF28E7"/>
    <w:rsid w:val="00CF2933"/>
    <w:rsid w:val="00CF2D71"/>
    <w:rsid w:val="00CF3097"/>
    <w:rsid w:val="00CF320E"/>
    <w:rsid w:val="00CF347E"/>
    <w:rsid w:val="00CF3502"/>
    <w:rsid w:val="00CF3727"/>
    <w:rsid w:val="00CF37F1"/>
    <w:rsid w:val="00CF3990"/>
    <w:rsid w:val="00CF4375"/>
    <w:rsid w:val="00CF4594"/>
    <w:rsid w:val="00CF462F"/>
    <w:rsid w:val="00CF4706"/>
    <w:rsid w:val="00CF4758"/>
    <w:rsid w:val="00CF4B68"/>
    <w:rsid w:val="00CF4D10"/>
    <w:rsid w:val="00CF4D31"/>
    <w:rsid w:val="00CF4DA6"/>
    <w:rsid w:val="00CF4EB0"/>
    <w:rsid w:val="00CF51EE"/>
    <w:rsid w:val="00CF541F"/>
    <w:rsid w:val="00CF57B1"/>
    <w:rsid w:val="00CF5D13"/>
    <w:rsid w:val="00CF5FC8"/>
    <w:rsid w:val="00CF6017"/>
    <w:rsid w:val="00CF6295"/>
    <w:rsid w:val="00CF6557"/>
    <w:rsid w:val="00CF67BE"/>
    <w:rsid w:val="00CF6852"/>
    <w:rsid w:val="00CF68C1"/>
    <w:rsid w:val="00CF697D"/>
    <w:rsid w:val="00CF6BC3"/>
    <w:rsid w:val="00CF6DC9"/>
    <w:rsid w:val="00CF702C"/>
    <w:rsid w:val="00CF7260"/>
    <w:rsid w:val="00CF7309"/>
    <w:rsid w:val="00CF73E8"/>
    <w:rsid w:val="00CF75F6"/>
    <w:rsid w:val="00CF7EAE"/>
    <w:rsid w:val="00CF7EBC"/>
    <w:rsid w:val="00D0083E"/>
    <w:rsid w:val="00D00DEC"/>
    <w:rsid w:val="00D01484"/>
    <w:rsid w:val="00D01A65"/>
    <w:rsid w:val="00D01AEF"/>
    <w:rsid w:val="00D01B5F"/>
    <w:rsid w:val="00D01CE9"/>
    <w:rsid w:val="00D025C6"/>
    <w:rsid w:val="00D026BD"/>
    <w:rsid w:val="00D02A06"/>
    <w:rsid w:val="00D02A64"/>
    <w:rsid w:val="00D02AC5"/>
    <w:rsid w:val="00D02D19"/>
    <w:rsid w:val="00D030A3"/>
    <w:rsid w:val="00D03214"/>
    <w:rsid w:val="00D03249"/>
    <w:rsid w:val="00D03276"/>
    <w:rsid w:val="00D03407"/>
    <w:rsid w:val="00D0344B"/>
    <w:rsid w:val="00D03493"/>
    <w:rsid w:val="00D0349A"/>
    <w:rsid w:val="00D03521"/>
    <w:rsid w:val="00D036C9"/>
    <w:rsid w:val="00D0372B"/>
    <w:rsid w:val="00D038E3"/>
    <w:rsid w:val="00D03BBA"/>
    <w:rsid w:val="00D03CA9"/>
    <w:rsid w:val="00D03CF0"/>
    <w:rsid w:val="00D03F43"/>
    <w:rsid w:val="00D03FFA"/>
    <w:rsid w:val="00D04267"/>
    <w:rsid w:val="00D042BA"/>
    <w:rsid w:val="00D04418"/>
    <w:rsid w:val="00D04915"/>
    <w:rsid w:val="00D04CC7"/>
    <w:rsid w:val="00D04DE7"/>
    <w:rsid w:val="00D051D3"/>
    <w:rsid w:val="00D05784"/>
    <w:rsid w:val="00D05A9B"/>
    <w:rsid w:val="00D05AE1"/>
    <w:rsid w:val="00D05D6C"/>
    <w:rsid w:val="00D062F0"/>
    <w:rsid w:val="00D0632E"/>
    <w:rsid w:val="00D06693"/>
    <w:rsid w:val="00D066EA"/>
    <w:rsid w:val="00D06711"/>
    <w:rsid w:val="00D067C7"/>
    <w:rsid w:val="00D06A8E"/>
    <w:rsid w:val="00D06C93"/>
    <w:rsid w:val="00D07166"/>
    <w:rsid w:val="00D07463"/>
    <w:rsid w:val="00D0754A"/>
    <w:rsid w:val="00D078E9"/>
    <w:rsid w:val="00D07970"/>
    <w:rsid w:val="00D079A6"/>
    <w:rsid w:val="00D07A8C"/>
    <w:rsid w:val="00D07B9D"/>
    <w:rsid w:val="00D07C89"/>
    <w:rsid w:val="00D07CA8"/>
    <w:rsid w:val="00D07ED6"/>
    <w:rsid w:val="00D101B1"/>
    <w:rsid w:val="00D10210"/>
    <w:rsid w:val="00D1039F"/>
    <w:rsid w:val="00D103D4"/>
    <w:rsid w:val="00D10570"/>
    <w:rsid w:val="00D105E9"/>
    <w:rsid w:val="00D10605"/>
    <w:rsid w:val="00D108F1"/>
    <w:rsid w:val="00D10B8C"/>
    <w:rsid w:val="00D1114D"/>
    <w:rsid w:val="00D11161"/>
    <w:rsid w:val="00D11221"/>
    <w:rsid w:val="00D112CA"/>
    <w:rsid w:val="00D117F6"/>
    <w:rsid w:val="00D11935"/>
    <w:rsid w:val="00D11C99"/>
    <w:rsid w:val="00D11D2E"/>
    <w:rsid w:val="00D12423"/>
    <w:rsid w:val="00D12587"/>
    <w:rsid w:val="00D12944"/>
    <w:rsid w:val="00D12B25"/>
    <w:rsid w:val="00D12B7E"/>
    <w:rsid w:val="00D12BCA"/>
    <w:rsid w:val="00D12BDF"/>
    <w:rsid w:val="00D12DA5"/>
    <w:rsid w:val="00D136FE"/>
    <w:rsid w:val="00D139BD"/>
    <w:rsid w:val="00D13AEC"/>
    <w:rsid w:val="00D13CA3"/>
    <w:rsid w:val="00D13D2C"/>
    <w:rsid w:val="00D13D79"/>
    <w:rsid w:val="00D13E5E"/>
    <w:rsid w:val="00D13EC7"/>
    <w:rsid w:val="00D13EDD"/>
    <w:rsid w:val="00D1451F"/>
    <w:rsid w:val="00D147E7"/>
    <w:rsid w:val="00D14810"/>
    <w:rsid w:val="00D14826"/>
    <w:rsid w:val="00D14BC3"/>
    <w:rsid w:val="00D14D09"/>
    <w:rsid w:val="00D14DF4"/>
    <w:rsid w:val="00D14E78"/>
    <w:rsid w:val="00D14FDA"/>
    <w:rsid w:val="00D1515D"/>
    <w:rsid w:val="00D15290"/>
    <w:rsid w:val="00D1549C"/>
    <w:rsid w:val="00D15938"/>
    <w:rsid w:val="00D15C5E"/>
    <w:rsid w:val="00D15D77"/>
    <w:rsid w:val="00D15F2F"/>
    <w:rsid w:val="00D15FF7"/>
    <w:rsid w:val="00D16115"/>
    <w:rsid w:val="00D16142"/>
    <w:rsid w:val="00D161E2"/>
    <w:rsid w:val="00D1626F"/>
    <w:rsid w:val="00D165B9"/>
    <w:rsid w:val="00D1672A"/>
    <w:rsid w:val="00D16A6F"/>
    <w:rsid w:val="00D16B45"/>
    <w:rsid w:val="00D17009"/>
    <w:rsid w:val="00D1736A"/>
    <w:rsid w:val="00D1760C"/>
    <w:rsid w:val="00D178CF"/>
    <w:rsid w:val="00D178D2"/>
    <w:rsid w:val="00D17C5F"/>
    <w:rsid w:val="00D17EA3"/>
    <w:rsid w:val="00D20068"/>
    <w:rsid w:val="00D20279"/>
    <w:rsid w:val="00D20368"/>
    <w:rsid w:val="00D20582"/>
    <w:rsid w:val="00D2070A"/>
    <w:rsid w:val="00D207A5"/>
    <w:rsid w:val="00D207B2"/>
    <w:rsid w:val="00D2084B"/>
    <w:rsid w:val="00D2085A"/>
    <w:rsid w:val="00D2091F"/>
    <w:rsid w:val="00D20CFA"/>
    <w:rsid w:val="00D20F03"/>
    <w:rsid w:val="00D21642"/>
    <w:rsid w:val="00D21BD0"/>
    <w:rsid w:val="00D21EB2"/>
    <w:rsid w:val="00D21F65"/>
    <w:rsid w:val="00D22460"/>
    <w:rsid w:val="00D22662"/>
    <w:rsid w:val="00D22998"/>
    <w:rsid w:val="00D229EC"/>
    <w:rsid w:val="00D22B8C"/>
    <w:rsid w:val="00D22E13"/>
    <w:rsid w:val="00D22F66"/>
    <w:rsid w:val="00D23101"/>
    <w:rsid w:val="00D23222"/>
    <w:rsid w:val="00D232BF"/>
    <w:rsid w:val="00D233D3"/>
    <w:rsid w:val="00D2367C"/>
    <w:rsid w:val="00D23691"/>
    <w:rsid w:val="00D23744"/>
    <w:rsid w:val="00D23E67"/>
    <w:rsid w:val="00D23EF1"/>
    <w:rsid w:val="00D23F02"/>
    <w:rsid w:val="00D2414D"/>
    <w:rsid w:val="00D24311"/>
    <w:rsid w:val="00D2458B"/>
    <w:rsid w:val="00D247EA"/>
    <w:rsid w:val="00D24A1F"/>
    <w:rsid w:val="00D24C9F"/>
    <w:rsid w:val="00D25154"/>
    <w:rsid w:val="00D25172"/>
    <w:rsid w:val="00D2535A"/>
    <w:rsid w:val="00D25585"/>
    <w:rsid w:val="00D2587A"/>
    <w:rsid w:val="00D259F0"/>
    <w:rsid w:val="00D25B88"/>
    <w:rsid w:val="00D25D92"/>
    <w:rsid w:val="00D25F11"/>
    <w:rsid w:val="00D26148"/>
    <w:rsid w:val="00D264A5"/>
    <w:rsid w:val="00D2688E"/>
    <w:rsid w:val="00D268AE"/>
    <w:rsid w:val="00D26E24"/>
    <w:rsid w:val="00D26E6A"/>
    <w:rsid w:val="00D27326"/>
    <w:rsid w:val="00D2756D"/>
    <w:rsid w:val="00D27885"/>
    <w:rsid w:val="00D27BB2"/>
    <w:rsid w:val="00D27BE2"/>
    <w:rsid w:val="00D27EA4"/>
    <w:rsid w:val="00D30230"/>
    <w:rsid w:val="00D304A1"/>
    <w:rsid w:val="00D305E9"/>
    <w:rsid w:val="00D307CF"/>
    <w:rsid w:val="00D309B2"/>
    <w:rsid w:val="00D3146A"/>
    <w:rsid w:val="00D31554"/>
    <w:rsid w:val="00D3175B"/>
    <w:rsid w:val="00D31811"/>
    <w:rsid w:val="00D31FA2"/>
    <w:rsid w:val="00D33365"/>
    <w:rsid w:val="00D33739"/>
    <w:rsid w:val="00D34014"/>
    <w:rsid w:val="00D34018"/>
    <w:rsid w:val="00D3410E"/>
    <w:rsid w:val="00D3423E"/>
    <w:rsid w:val="00D34708"/>
    <w:rsid w:val="00D34885"/>
    <w:rsid w:val="00D3496D"/>
    <w:rsid w:val="00D34B01"/>
    <w:rsid w:val="00D34C97"/>
    <w:rsid w:val="00D353D0"/>
    <w:rsid w:val="00D35439"/>
    <w:rsid w:val="00D3555A"/>
    <w:rsid w:val="00D35D3E"/>
    <w:rsid w:val="00D36038"/>
    <w:rsid w:val="00D3603A"/>
    <w:rsid w:val="00D36244"/>
    <w:rsid w:val="00D363B9"/>
    <w:rsid w:val="00D366EF"/>
    <w:rsid w:val="00D36737"/>
    <w:rsid w:val="00D36955"/>
    <w:rsid w:val="00D36C35"/>
    <w:rsid w:val="00D36E54"/>
    <w:rsid w:val="00D36E7F"/>
    <w:rsid w:val="00D36EFD"/>
    <w:rsid w:val="00D37013"/>
    <w:rsid w:val="00D37045"/>
    <w:rsid w:val="00D372D3"/>
    <w:rsid w:val="00D3783F"/>
    <w:rsid w:val="00D37938"/>
    <w:rsid w:val="00D379A9"/>
    <w:rsid w:val="00D37A83"/>
    <w:rsid w:val="00D37AB4"/>
    <w:rsid w:val="00D37C40"/>
    <w:rsid w:val="00D4071A"/>
    <w:rsid w:val="00D40722"/>
    <w:rsid w:val="00D4075C"/>
    <w:rsid w:val="00D40E79"/>
    <w:rsid w:val="00D40F68"/>
    <w:rsid w:val="00D4111E"/>
    <w:rsid w:val="00D411A7"/>
    <w:rsid w:val="00D417EA"/>
    <w:rsid w:val="00D4186E"/>
    <w:rsid w:val="00D41AC2"/>
    <w:rsid w:val="00D41E23"/>
    <w:rsid w:val="00D41EA0"/>
    <w:rsid w:val="00D424F8"/>
    <w:rsid w:val="00D4250D"/>
    <w:rsid w:val="00D4347E"/>
    <w:rsid w:val="00D4357B"/>
    <w:rsid w:val="00D43C3B"/>
    <w:rsid w:val="00D43EEC"/>
    <w:rsid w:val="00D44328"/>
    <w:rsid w:val="00D44447"/>
    <w:rsid w:val="00D4452B"/>
    <w:rsid w:val="00D447F6"/>
    <w:rsid w:val="00D44A05"/>
    <w:rsid w:val="00D44A40"/>
    <w:rsid w:val="00D44C20"/>
    <w:rsid w:val="00D44D77"/>
    <w:rsid w:val="00D44ED1"/>
    <w:rsid w:val="00D44F4A"/>
    <w:rsid w:val="00D44F91"/>
    <w:rsid w:val="00D44FF1"/>
    <w:rsid w:val="00D45094"/>
    <w:rsid w:val="00D4519C"/>
    <w:rsid w:val="00D45302"/>
    <w:rsid w:val="00D45446"/>
    <w:rsid w:val="00D45470"/>
    <w:rsid w:val="00D45574"/>
    <w:rsid w:val="00D4562C"/>
    <w:rsid w:val="00D456F8"/>
    <w:rsid w:val="00D45897"/>
    <w:rsid w:val="00D45C0F"/>
    <w:rsid w:val="00D45FF8"/>
    <w:rsid w:val="00D46362"/>
    <w:rsid w:val="00D4651E"/>
    <w:rsid w:val="00D46856"/>
    <w:rsid w:val="00D468F5"/>
    <w:rsid w:val="00D4697D"/>
    <w:rsid w:val="00D46FEA"/>
    <w:rsid w:val="00D47249"/>
    <w:rsid w:val="00D47379"/>
    <w:rsid w:val="00D47937"/>
    <w:rsid w:val="00D47C0B"/>
    <w:rsid w:val="00D47E62"/>
    <w:rsid w:val="00D47F51"/>
    <w:rsid w:val="00D502BD"/>
    <w:rsid w:val="00D505F0"/>
    <w:rsid w:val="00D506C0"/>
    <w:rsid w:val="00D506DC"/>
    <w:rsid w:val="00D50C93"/>
    <w:rsid w:val="00D50CC9"/>
    <w:rsid w:val="00D50E15"/>
    <w:rsid w:val="00D50E97"/>
    <w:rsid w:val="00D51421"/>
    <w:rsid w:val="00D51664"/>
    <w:rsid w:val="00D51745"/>
    <w:rsid w:val="00D518AD"/>
    <w:rsid w:val="00D51F0E"/>
    <w:rsid w:val="00D5230A"/>
    <w:rsid w:val="00D52467"/>
    <w:rsid w:val="00D52478"/>
    <w:rsid w:val="00D526AC"/>
    <w:rsid w:val="00D52969"/>
    <w:rsid w:val="00D52B12"/>
    <w:rsid w:val="00D52F94"/>
    <w:rsid w:val="00D53631"/>
    <w:rsid w:val="00D53765"/>
    <w:rsid w:val="00D53819"/>
    <w:rsid w:val="00D53A57"/>
    <w:rsid w:val="00D53B18"/>
    <w:rsid w:val="00D53E97"/>
    <w:rsid w:val="00D5429D"/>
    <w:rsid w:val="00D543A6"/>
    <w:rsid w:val="00D5468E"/>
    <w:rsid w:val="00D54847"/>
    <w:rsid w:val="00D54A7B"/>
    <w:rsid w:val="00D54BED"/>
    <w:rsid w:val="00D54E17"/>
    <w:rsid w:val="00D54E98"/>
    <w:rsid w:val="00D5539E"/>
    <w:rsid w:val="00D55496"/>
    <w:rsid w:val="00D5549F"/>
    <w:rsid w:val="00D55544"/>
    <w:rsid w:val="00D5578C"/>
    <w:rsid w:val="00D55A16"/>
    <w:rsid w:val="00D55D20"/>
    <w:rsid w:val="00D56750"/>
    <w:rsid w:val="00D56823"/>
    <w:rsid w:val="00D56C31"/>
    <w:rsid w:val="00D56C53"/>
    <w:rsid w:val="00D574B1"/>
    <w:rsid w:val="00D574EE"/>
    <w:rsid w:val="00D574FF"/>
    <w:rsid w:val="00D5766A"/>
    <w:rsid w:val="00D60155"/>
    <w:rsid w:val="00D6043A"/>
    <w:rsid w:val="00D60756"/>
    <w:rsid w:val="00D607DE"/>
    <w:rsid w:val="00D60B09"/>
    <w:rsid w:val="00D60C7A"/>
    <w:rsid w:val="00D60F32"/>
    <w:rsid w:val="00D60F94"/>
    <w:rsid w:val="00D61164"/>
    <w:rsid w:val="00D614ED"/>
    <w:rsid w:val="00D61664"/>
    <w:rsid w:val="00D61DAF"/>
    <w:rsid w:val="00D61EA8"/>
    <w:rsid w:val="00D61F17"/>
    <w:rsid w:val="00D6210C"/>
    <w:rsid w:val="00D621F0"/>
    <w:rsid w:val="00D622FD"/>
    <w:rsid w:val="00D623AD"/>
    <w:rsid w:val="00D625BE"/>
    <w:rsid w:val="00D62642"/>
    <w:rsid w:val="00D6299A"/>
    <w:rsid w:val="00D62AB5"/>
    <w:rsid w:val="00D62BB9"/>
    <w:rsid w:val="00D62BBE"/>
    <w:rsid w:val="00D62CAE"/>
    <w:rsid w:val="00D62FCD"/>
    <w:rsid w:val="00D63612"/>
    <w:rsid w:val="00D63BEA"/>
    <w:rsid w:val="00D63EBB"/>
    <w:rsid w:val="00D6403B"/>
    <w:rsid w:val="00D6409B"/>
    <w:rsid w:val="00D642BA"/>
    <w:rsid w:val="00D6439F"/>
    <w:rsid w:val="00D64402"/>
    <w:rsid w:val="00D644EC"/>
    <w:rsid w:val="00D64652"/>
    <w:rsid w:val="00D64951"/>
    <w:rsid w:val="00D64AD5"/>
    <w:rsid w:val="00D64D75"/>
    <w:rsid w:val="00D65023"/>
    <w:rsid w:val="00D653CE"/>
    <w:rsid w:val="00D65584"/>
    <w:rsid w:val="00D65826"/>
    <w:rsid w:val="00D65A22"/>
    <w:rsid w:val="00D65AA9"/>
    <w:rsid w:val="00D65D2C"/>
    <w:rsid w:val="00D65E36"/>
    <w:rsid w:val="00D65E87"/>
    <w:rsid w:val="00D66093"/>
    <w:rsid w:val="00D6641A"/>
    <w:rsid w:val="00D668C4"/>
    <w:rsid w:val="00D66A0D"/>
    <w:rsid w:val="00D66DAF"/>
    <w:rsid w:val="00D66E2C"/>
    <w:rsid w:val="00D66EF8"/>
    <w:rsid w:val="00D67224"/>
    <w:rsid w:val="00D676FB"/>
    <w:rsid w:val="00D6771C"/>
    <w:rsid w:val="00D67725"/>
    <w:rsid w:val="00D6777F"/>
    <w:rsid w:val="00D700E9"/>
    <w:rsid w:val="00D700EB"/>
    <w:rsid w:val="00D70382"/>
    <w:rsid w:val="00D704E2"/>
    <w:rsid w:val="00D7055A"/>
    <w:rsid w:val="00D70606"/>
    <w:rsid w:val="00D70724"/>
    <w:rsid w:val="00D709C6"/>
    <w:rsid w:val="00D709FE"/>
    <w:rsid w:val="00D70A2F"/>
    <w:rsid w:val="00D70A5B"/>
    <w:rsid w:val="00D70F9B"/>
    <w:rsid w:val="00D71555"/>
    <w:rsid w:val="00D718E1"/>
    <w:rsid w:val="00D71D18"/>
    <w:rsid w:val="00D71F47"/>
    <w:rsid w:val="00D720C1"/>
    <w:rsid w:val="00D72207"/>
    <w:rsid w:val="00D72275"/>
    <w:rsid w:val="00D72489"/>
    <w:rsid w:val="00D728C9"/>
    <w:rsid w:val="00D72BD7"/>
    <w:rsid w:val="00D72C36"/>
    <w:rsid w:val="00D72F92"/>
    <w:rsid w:val="00D731FC"/>
    <w:rsid w:val="00D73808"/>
    <w:rsid w:val="00D738C4"/>
    <w:rsid w:val="00D73BDC"/>
    <w:rsid w:val="00D73C67"/>
    <w:rsid w:val="00D73E5A"/>
    <w:rsid w:val="00D744DB"/>
    <w:rsid w:val="00D74978"/>
    <w:rsid w:val="00D74F22"/>
    <w:rsid w:val="00D74F52"/>
    <w:rsid w:val="00D75121"/>
    <w:rsid w:val="00D751D0"/>
    <w:rsid w:val="00D75211"/>
    <w:rsid w:val="00D755FD"/>
    <w:rsid w:val="00D760C1"/>
    <w:rsid w:val="00D7637A"/>
    <w:rsid w:val="00D764F1"/>
    <w:rsid w:val="00D76888"/>
    <w:rsid w:val="00D76A74"/>
    <w:rsid w:val="00D76C17"/>
    <w:rsid w:val="00D76CD0"/>
    <w:rsid w:val="00D76DF8"/>
    <w:rsid w:val="00D77199"/>
    <w:rsid w:val="00D77301"/>
    <w:rsid w:val="00D773B5"/>
    <w:rsid w:val="00D77B01"/>
    <w:rsid w:val="00D77BBC"/>
    <w:rsid w:val="00D77BF7"/>
    <w:rsid w:val="00D77C2E"/>
    <w:rsid w:val="00D77DD4"/>
    <w:rsid w:val="00D77F36"/>
    <w:rsid w:val="00D806FB"/>
    <w:rsid w:val="00D808B8"/>
    <w:rsid w:val="00D80CE1"/>
    <w:rsid w:val="00D81083"/>
    <w:rsid w:val="00D81BB1"/>
    <w:rsid w:val="00D81C7D"/>
    <w:rsid w:val="00D81F73"/>
    <w:rsid w:val="00D82283"/>
    <w:rsid w:val="00D824F9"/>
    <w:rsid w:val="00D82D93"/>
    <w:rsid w:val="00D82F60"/>
    <w:rsid w:val="00D8343E"/>
    <w:rsid w:val="00D83C3E"/>
    <w:rsid w:val="00D84328"/>
    <w:rsid w:val="00D84A8D"/>
    <w:rsid w:val="00D84C0C"/>
    <w:rsid w:val="00D84C70"/>
    <w:rsid w:val="00D84CA0"/>
    <w:rsid w:val="00D84D36"/>
    <w:rsid w:val="00D84E98"/>
    <w:rsid w:val="00D85087"/>
    <w:rsid w:val="00D85779"/>
    <w:rsid w:val="00D859E7"/>
    <w:rsid w:val="00D85A39"/>
    <w:rsid w:val="00D85AC9"/>
    <w:rsid w:val="00D85E91"/>
    <w:rsid w:val="00D85FF8"/>
    <w:rsid w:val="00D86014"/>
    <w:rsid w:val="00D86312"/>
    <w:rsid w:val="00D86411"/>
    <w:rsid w:val="00D864B9"/>
    <w:rsid w:val="00D86627"/>
    <w:rsid w:val="00D86780"/>
    <w:rsid w:val="00D8693A"/>
    <w:rsid w:val="00D869CA"/>
    <w:rsid w:val="00D87241"/>
    <w:rsid w:val="00D8740B"/>
    <w:rsid w:val="00D877B1"/>
    <w:rsid w:val="00D8795D"/>
    <w:rsid w:val="00D87E99"/>
    <w:rsid w:val="00D9017A"/>
    <w:rsid w:val="00D90A22"/>
    <w:rsid w:val="00D90B4D"/>
    <w:rsid w:val="00D90E88"/>
    <w:rsid w:val="00D91A40"/>
    <w:rsid w:val="00D91B5B"/>
    <w:rsid w:val="00D91B9C"/>
    <w:rsid w:val="00D91C5F"/>
    <w:rsid w:val="00D91E34"/>
    <w:rsid w:val="00D92104"/>
    <w:rsid w:val="00D922CD"/>
    <w:rsid w:val="00D92C9F"/>
    <w:rsid w:val="00D92FCD"/>
    <w:rsid w:val="00D9332E"/>
    <w:rsid w:val="00D9338D"/>
    <w:rsid w:val="00D935DF"/>
    <w:rsid w:val="00D93781"/>
    <w:rsid w:val="00D937F2"/>
    <w:rsid w:val="00D93834"/>
    <w:rsid w:val="00D9383A"/>
    <w:rsid w:val="00D93871"/>
    <w:rsid w:val="00D9393B"/>
    <w:rsid w:val="00D93A83"/>
    <w:rsid w:val="00D93D71"/>
    <w:rsid w:val="00D93E29"/>
    <w:rsid w:val="00D9404F"/>
    <w:rsid w:val="00D949E0"/>
    <w:rsid w:val="00D94E3A"/>
    <w:rsid w:val="00D953A9"/>
    <w:rsid w:val="00D954B2"/>
    <w:rsid w:val="00D9558D"/>
    <w:rsid w:val="00D9664D"/>
    <w:rsid w:val="00D96930"/>
    <w:rsid w:val="00D96A43"/>
    <w:rsid w:val="00D96B77"/>
    <w:rsid w:val="00D96D77"/>
    <w:rsid w:val="00D96E63"/>
    <w:rsid w:val="00D96EC4"/>
    <w:rsid w:val="00D96EE6"/>
    <w:rsid w:val="00D96F18"/>
    <w:rsid w:val="00D9702B"/>
    <w:rsid w:val="00D97081"/>
    <w:rsid w:val="00D972C9"/>
    <w:rsid w:val="00D972EF"/>
    <w:rsid w:val="00D97548"/>
    <w:rsid w:val="00D97DE3"/>
    <w:rsid w:val="00D97E0B"/>
    <w:rsid w:val="00D97F0B"/>
    <w:rsid w:val="00DA02C6"/>
    <w:rsid w:val="00DA0350"/>
    <w:rsid w:val="00DA059E"/>
    <w:rsid w:val="00DA06C1"/>
    <w:rsid w:val="00DA14AF"/>
    <w:rsid w:val="00DA18B4"/>
    <w:rsid w:val="00DA1B7D"/>
    <w:rsid w:val="00DA1FCA"/>
    <w:rsid w:val="00DA2334"/>
    <w:rsid w:val="00DA2358"/>
    <w:rsid w:val="00DA24EF"/>
    <w:rsid w:val="00DA2700"/>
    <w:rsid w:val="00DA28E1"/>
    <w:rsid w:val="00DA2AB9"/>
    <w:rsid w:val="00DA2BBE"/>
    <w:rsid w:val="00DA2CD8"/>
    <w:rsid w:val="00DA3127"/>
    <w:rsid w:val="00DA3366"/>
    <w:rsid w:val="00DA347D"/>
    <w:rsid w:val="00DA3886"/>
    <w:rsid w:val="00DA38C1"/>
    <w:rsid w:val="00DA3A86"/>
    <w:rsid w:val="00DA3DFB"/>
    <w:rsid w:val="00DA3FFD"/>
    <w:rsid w:val="00DA41ED"/>
    <w:rsid w:val="00DA4263"/>
    <w:rsid w:val="00DA4566"/>
    <w:rsid w:val="00DA4716"/>
    <w:rsid w:val="00DA488C"/>
    <w:rsid w:val="00DA4989"/>
    <w:rsid w:val="00DA4B4B"/>
    <w:rsid w:val="00DA4CEA"/>
    <w:rsid w:val="00DA4EB0"/>
    <w:rsid w:val="00DA4FBA"/>
    <w:rsid w:val="00DA5841"/>
    <w:rsid w:val="00DA5B69"/>
    <w:rsid w:val="00DA5EBF"/>
    <w:rsid w:val="00DA5ED8"/>
    <w:rsid w:val="00DA5FB0"/>
    <w:rsid w:val="00DA6041"/>
    <w:rsid w:val="00DA64E5"/>
    <w:rsid w:val="00DA650E"/>
    <w:rsid w:val="00DA664D"/>
    <w:rsid w:val="00DA6709"/>
    <w:rsid w:val="00DA6864"/>
    <w:rsid w:val="00DA68FD"/>
    <w:rsid w:val="00DA6BC1"/>
    <w:rsid w:val="00DA6BEC"/>
    <w:rsid w:val="00DA76C6"/>
    <w:rsid w:val="00DA770C"/>
    <w:rsid w:val="00DA770F"/>
    <w:rsid w:val="00DA79AA"/>
    <w:rsid w:val="00DA79C3"/>
    <w:rsid w:val="00DA7C1E"/>
    <w:rsid w:val="00DA7C6F"/>
    <w:rsid w:val="00DA7D02"/>
    <w:rsid w:val="00DB011E"/>
    <w:rsid w:val="00DB01F1"/>
    <w:rsid w:val="00DB02D5"/>
    <w:rsid w:val="00DB0499"/>
    <w:rsid w:val="00DB0576"/>
    <w:rsid w:val="00DB069B"/>
    <w:rsid w:val="00DB088E"/>
    <w:rsid w:val="00DB0A03"/>
    <w:rsid w:val="00DB0B3A"/>
    <w:rsid w:val="00DB0E20"/>
    <w:rsid w:val="00DB13FE"/>
    <w:rsid w:val="00DB1424"/>
    <w:rsid w:val="00DB15F8"/>
    <w:rsid w:val="00DB185E"/>
    <w:rsid w:val="00DB1870"/>
    <w:rsid w:val="00DB18F0"/>
    <w:rsid w:val="00DB1A77"/>
    <w:rsid w:val="00DB20AC"/>
    <w:rsid w:val="00DB2228"/>
    <w:rsid w:val="00DB223C"/>
    <w:rsid w:val="00DB2525"/>
    <w:rsid w:val="00DB26F0"/>
    <w:rsid w:val="00DB2899"/>
    <w:rsid w:val="00DB2B22"/>
    <w:rsid w:val="00DB3591"/>
    <w:rsid w:val="00DB3EF4"/>
    <w:rsid w:val="00DB3F31"/>
    <w:rsid w:val="00DB4C38"/>
    <w:rsid w:val="00DB4ED5"/>
    <w:rsid w:val="00DB5068"/>
    <w:rsid w:val="00DB5138"/>
    <w:rsid w:val="00DB5409"/>
    <w:rsid w:val="00DB54FA"/>
    <w:rsid w:val="00DB5592"/>
    <w:rsid w:val="00DB55E9"/>
    <w:rsid w:val="00DB59ED"/>
    <w:rsid w:val="00DB5F32"/>
    <w:rsid w:val="00DB6071"/>
    <w:rsid w:val="00DB6086"/>
    <w:rsid w:val="00DB66AD"/>
    <w:rsid w:val="00DB6813"/>
    <w:rsid w:val="00DB6C2D"/>
    <w:rsid w:val="00DB6DC8"/>
    <w:rsid w:val="00DB7520"/>
    <w:rsid w:val="00DB78FD"/>
    <w:rsid w:val="00DB7906"/>
    <w:rsid w:val="00DB7AFB"/>
    <w:rsid w:val="00DB7B4C"/>
    <w:rsid w:val="00DB7B74"/>
    <w:rsid w:val="00DB7D7E"/>
    <w:rsid w:val="00DB7E17"/>
    <w:rsid w:val="00DC0161"/>
    <w:rsid w:val="00DC0237"/>
    <w:rsid w:val="00DC033E"/>
    <w:rsid w:val="00DC0A2B"/>
    <w:rsid w:val="00DC0BBB"/>
    <w:rsid w:val="00DC0FAB"/>
    <w:rsid w:val="00DC13BE"/>
    <w:rsid w:val="00DC13CF"/>
    <w:rsid w:val="00DC1478"/>
    <w:rsid w:val="00DC1655"/>
    <w:rsid w:val="00DC1A5B"/>
    <w:rsid w:val="00DC1C1B"/>
    <w:rsid w:val="00DC1C7A"/>
    <w:rsid w:val="00DC205D"/>
    <w:rsid w:val="00DC2086"/>
    <w:rsid w:val="00DC20E6"/>
    <w:rsid w:val="00DC2110"/>
    <w:rsid w:val="00DC233E"/>
    <w:rsid w:val="00DC2421"/>
    <w:rsid w:val="00DC2A30"/>
    <w:rsid w:val="00DC2AE0"/>
    <w:rsid w:val="00DC2C98"/>
    <w:rsid w:val="00DC2E26"/>
    <w:rsid w:val="00DC3028"/>
    <w:rsid w:val="00DC30BD"/>
    <w:rsid w:val="00DC3292"/>
    <w:rsid w:val="00DC3391"/>
    <w:rsid w:val="00DC37A3"/>
    <w:rsid w:val="00DC389F"/>
    <w:rsid w:val="00DC3B34"/>
    <w:rsid w:val="00DC3B55"/>
    <w:rsid w:val="00DC3D39"/>
    <w:rsid w:val="00DC3FD6"/>
    <w:rsid w:val="00DC411D"/>
    <w:rsid w:val="00DC463F"/>
    <w:rsid w:val="00DC485F"/>
    <w:rsid w:val="00DC4C5A"/>
    <w:rsid w:val="00DC4C68"/>
    <w:rsid w:val="00DC4DCE"/>
    <w:rsid w:val="00DC5237"/>
    <w:rsid w:val="00DC55D0"/>
    <w:rsid w:val="00DC5885"/>
    <w:rsid w:val="00DC59A3"/>
    <w:rsid w:val="00DC5EF3"/>
    <w:rsid w:val="00DC60D9"/>
    <w:rsid w:val="00DC6E6F"/>
    <w:rsid w:val="00DC6EAB"/>
    <w:rsid w:val="00DC6EED"/>
    <w:rsid w:val="00DC6FF0"/>
    <w:rsid w:val="00DC7244"/>
    <w:rsid w:val="00DC730D"/>
    <w:rsid w:val="00DC7507"/>
    <w:rsid w:val="00DC7563"/>
    <w:rsid w:val="00DC7889"/>
    <w:rsid w:val="00DC7B75"/>
    <w:rsid w:val="00DC7E07"/>
    <w:rsid w:val="00DC7F25"/>
    <w:rsid w:val="00DC7F3F"/>
    <w:rsid w:val="00DD011B"/>
    <w:rsid w:val="00DD0203"/>
    <w:rsid w:val="00DD0222"/>
    <w:rsid w:val="00DD0449"/>
    <w:rsid w:val="00DD055D"/>
    <w:rsid w:val="00DD07BF"/>
    <w:rsid w:val="00DD0D9A"/>
    <w:rsid w:val="00DD10FD"/>
    <w:rsid w:val="00DD1441"/>
    <w:rsid w:val="00DD157F"/>
    <w:rsid w:val="00DD1692"/>
    <w:rsid w:val="00DD1829"/>
    <w:rsid w:val="00DD1ADB"/>
    <w:rsid w:val="00DD1E3E"/>
    <w:rsid w:val="00DD208F"/>
    <w:rsid w:val="00DD2102"/>
    <w:rsid w:val="00DD24CD"/>
    <w:rsid w:val="00DD2535"/>
    <w:rsid w:val="00DD264D"/>
    <w:rsid w:val="00DD2A09"/>
    <w:rsid w:val="00DD2D44"/>
    <w:rsid w:val="00DD2E85"/>
    <w:rsid w:val="00DD2F20"/>
    <w:rsid w:val="00DD2F99"/>
    <w:rsid w:val="00DD364C"/>
    <w:rsid w:val="00DD37C9"/>
    <w:rsid w:val="00DD39D9"/>
    <w:rsid w:val="00DD3F4D"/>
    <w:rsid w:val="00DD4750"/>
    <w:rsid w:val="00DD4769"/>
    <w:rsid w:val="00DD487A"/>
    <w:rsid w:val="00DD4977"/>
    <w:rsid w:val="00DD4D53"/>
    <w:rsid w:val="00DD4D5B"/>
    <w:rsid w:val="00DD51BC"/>
    <w:rsid w:val="00DD54FB"/>
    <w:rsid w:val="00DD5556"/>
    <w:rsid w:val="00DD555C"/>
    <w:rsid w:val="00DD5CAB"/>
    <w:rsid w:val="00DD5CBE"/>
    <w:rsid w:val="00DD5EE6"/>
    <w:rsid w:val="00DD6317"/>
    <w:rsid w:val="00DD6357"/>
    <w:rsid w:val="00DD63BD"/>
    <w:rsid w:val="00DD6633"/>
    <w:rsid w:val="00DD69D1"/>
    <w:rsid w:val="00DD6ABC"/>
    <w:rsid w:val="00DD6C26"/>
    <w:rsid w:val="00DD70F2"/>
    <w:rsid w:val="00DD7251"/>
    <w:rsid w:val="00DD7302"/>
    <w:rsid w:val="00DD74D9"/>
    <w:rsid w:val="00DD7545"/>
    <w:rsid w:val="00DD7729"/>
    <w:rsid w:val="00DD77C4"/>
    <w:rsid w:val="00DD7922"/>
    <w:rsid w:val="00DD7A0B"/>
    <w:rsid w:val="00DD7B21"/>
    <w:rsid w:val="00DD7CD1"/>
    <w:rsid w:val="00DD7F4D"/>
    <w:rsid w:val="00DE00EE"/>
    <w:rsid w:val="00DE039A"/>
    <w:rsid w:val="00DE09CB"/>
    <w:rsid w:val="00DE0BD7"/>
    <w:rsid w:val="00DE0EB4"/>
    <w:rsid w:val="00DE12A2"/>
    <w:rsid w:val="00DE12DF"/>
    <w:rsid w:val="00DE13FD"/>
    <w:rsid w:val="00DE1529"/>
    <w:rsid w:val="00DE1A09"/>
    <w:rsid w:val="00DE1ABA"/>
    <w:rsid w:val="00DE1B4B"/>
    <w:rsid w:val="00DE1D8F"/>
    <w:rsid w:val="00DE1F31"/>
    <w:rsid w:val="00DE2077"/>
    <w:rsid w:val="00DE20D2"/>
    <w:rsid w:val="00DE2229"/>
    <w:rsid w:val="00DE2324"/>
    <w:rsid w:val="00DE2378"/>
    <w:rsid w:val="00DE253A"/>
    <w:rsid w:val="00DE2823"/>
    <w:rsid w:val="00DE2874"/>
    <w:rsid w:val="00DE2B03"/>
    <w:rsid w:val="00DE2B8F"/>
    <w:rsid w:val="00DE344D"/>
    <w:rsid w:val="00DE396F"/>
    <w:rsid w:val="00DE39EE"/>
    <w:rsid w:val="00DE3E0D"/>
    <w:rsid w:val="00DE3FD2"/>
    <w:rsid w:val="00DE4084"/>
    <w:rsid w:val="00DE41B0"/>
    <w:rsid w:val="00DE4608"/>
    <w:rsid w:val="00DE4720"/>
    <w:rsid w:val="00DE4764"/>
    <w:rsid w:val="00DE4AA5"/>
    <w:rsid w:val="00DE4D34"/>
    <w:rsid w:val="00DE5055"/>
    <w:rsid w:val="00DE5239"/>
    <w:rsid w:val="00DE549B"/>
    <w:rsid w:val="00DE55E5"/>
    <w:rsid w:val="00DE577C"/>
    <w:rsid w:val="00DE581A"/>
    <w:rsid w:val="00DE5C2B"/>
    <w:rsid w:val="00DE5DE5"/>
    <w:rsid w:val="00DE5E2C"/>
    <w:rsid w:val="00DE60AC"/>
    <w:rsid w:val="00DE63FD"/>
    <w:rsid w:val="00DE6446"/>
    <w:rsid w:val="00DE6466"/>
    <w:rsid w:val="00DE65FF"/>
    <w:rsid w:val="00DE6722"/>
    <w:rsid w:val="00DE6738"/>
    <w:rsid w:val="00DE6756"/>
    <w:rsid w:val="00DE6834"/>
    <w:rsid w:val="00DE6981"/>
    <w:rsid w:val="00DE6C8A"/>
    <w:rsid w:val="00DE6CF5"/>
    <w:rsid w:val="00DE712A"/>
    <w:rsid w:val="00DE7660"/>
    <w:rsid w:val="00DE7769"/>
    <w:rsid w:val="00DE7795"/>
    <w:rsid w:val="00DE77E3"/>
    <w:rsid w:val="00DE7936"/>
    <w:rsid w:val="00DE7BC7"/>
    <w:rsid w:val="00DE7EDD"/>
    <w:rsid w:val="00DE7F7D"/>
    <w:rsid w:val="00DF004C"/>
    <w:rsid w:val="00DF0197"/>
    <w:rsid w:val="00DF072E"/>
    <w:rsid w:val="00DF158D"/>
    <w:rsid w:val="00DF1760"/>
    <w:rsid w:val="00DF17B0"/>
    <w:rsid w:val="00DF1BBD"/>
    <w:rsid w:val="00DF1D86"/>
    <w:rsid w:val="00DF2405"/>
    <w:rsid w:val="00DF2530"/>
    <w:rsid w:val="00DF2540"/>
    <w:rsid w:val="00DF263E"/>
    <w:rsid w:val="00DF26D1"/>
    <w:rsid w:val="00DF2A90"/>
    <w:rsid w:val="00DF2B53"/>
    <w:rsid w:val="00DF2B9A"/>
    <w:rsid w:val="00DF2C7F"/>
    <w:rsid w:val="00DF2CED"/>
    <w:rsid w:val="00DF2D31"/>
    <w:rsid w:val="00DF2DEE"/>
    <w:rsid w:val="00DF2EF2"/>
    <w:rsid w:val="00DF307B"/>
    <w:rsid w:val="00DF30AB"/>
    <w:rsid w:val="00DF3132"/>
    <w:rsid w:val="00DF3214"/>
    <w:rsid w:val="00DF358A"/>
    <w:rsid w:val="00DF389E"/>
    <w:rsid w:val="00DF3A5A"/>
    <w:rsid w:val="00DF3A76"/>
    <w:rsid w:val="00DF3B6C"/>
    <w:rsid w:val="00DF3FDD"/>
    <w:rsid w:val="00DF4972"/>
    <w:rsid w:val="00DF52EB"/>
    <w:rsid w:val="00DF52F3"/>
    <w:rsid w:val="00DF54AC"/>
    <w:rsid w:val="00DF5536"/>
    <w:rsid w:val="00DF560D"/>
    <w:rsid w:val="00DF5696"/>
    <w:rsid w:val="00DF5CCD"/>
    <w:rsid w:val="00DF5D74"/>
    <w:rsid w:val="00DF5E2D"/>
    <w:rsid w:val="00DF5EB0"/>
    <w:rsid w:val="00DF5EF7"/>
    <w:rsid w:val="00DF5FCA"/>
    <w:rsid w:val="00DF60A5"/>
    <w:rsid w:val="00DF61EB"/>
    <w:rsid w:val="00DF6334"/>
    <w:rsid w:val="00DF63AD"/>
    <w:rsid w:val="00DF6686"/>
    <w:rsid w:val="00DF7631"/>
    <w:rsid w:val="00DF7691"/>
    <w:rsid w:val="00DF7844"/>
    <w:rsid w:val="00DF7FC7"/>
    <w:rsid w:val="00E001C1"/>
    <w:rsid w:val="00E00216"/>
    <w:rsid w:val="00E003F1"/>
    <w:rsid w:val="00E004CA"/>
    <w:rsid w:val="00E005D3"/>
    <w:rsid w:val="00E00D7D"/>
    <w:rsid w:val="00E00E64"/>
    <w:rsid w:val="00E010F7"/>
    <w:rsid w:val="00E0136B"/>
    <w:rsid w:val="00E0174E"/>
    <w:rsid w:val="00E01939"/>
    <w:rsid w:val="00E019DF"/>
    <w:rsid w:val="00E01A95"/>
    <w:rsid w:val="00E01B66"/>
    <w:rsid w:val="00E01BF2"/>
    <w:rsid w:val="00E01FDA"/>
    <w:rsid w:val="00E0205B"/>
    <w:rsid w:val="00E02353"/>
    <w:rsid w:val="00E0240A"/>
    <w:rsid w:val="00E02666"/>
    <w:rsid w:val="00E02710"/>
    <w:rsid w:val="00E02963"/>
    <w:rsid w:val="00E02EE7"/>
    <w:rsid w:val="00E03559"/>
    <w:rsid w:val="00E03AFA"/>
    <w:rsid w:val="00E03D11"/>
    <w:rsid w:val="00E03D3C"/>
    <w:rsid w:val="00E03EAB"/>
    <w:rsid w:val="00E04218"/>
    <w:rsid w:val="00E042FB"/>
    <w:rsid w:val="00E044DE"/>
    <w:rsid w:val="00E04554"/>
    <w:rsid w:val="00E04707"/>
    <w:rsid w:val="00E0494D"/>
    <w:rsid w:val="00E04B36"/>
    <w:rsid w:val="00E04D8C"/>
    <w:rsid w:val="00E05305"/>
    <w:rsid w:val="00E054DB"/>
    <w:rsid w:val="00E0551A"/>
    <w:rsid w:val="00E05902"/>
    <w:rsid w:val="00E05A78"/>
    <w:rsid w:val="00E05BD6"/>
    <w:rsid w:val="00E05CDE"/>
    <w:rsid w:val="00E05F62"/>
    <w:rsid w:val="00E05F72"/>
    <w:rsid w:val="00E06571"/>
    <w:rsid w:val="00E06935"/>
    <w:rsid w:val="00E072D8"/>
    <w:rsid w:val="00E0760D"/>
    <w:rsid w:val="00E07645"/>
    <w:rsid w:val="00E07A66"/>
    <w:rsid w:val="00E07A8A"/>
    <w:rsid w:val="00E07BE2"/>
    <w:rsid w:val="00E07BE4"/>
    <w:rsid w:val="00E07D2A"/>
    <w:rsid w:val="00E07EF8"/>
    <w:rsid w:val="00E1020E"/>
    <w:rsid w:val="00E1025C"/>
    <w:rsid w:val="00E10B88"/>
    <w:rsid w:val="00E10F97"/>
    <w:rsid w:val="00E10FC4"/>
    <w:rsid w:val="00E11107"/>
    <w:rsid w:val="00E113C0"/>
    <w:rsid w:val="00E113C4"/>
    <w:rsid w:val="00E1149C"/>
    <w:rsid w:val="00E117DE"/>
    <w:rsid w:val="00E11B02"/>
    <w:rsid w:val="00E11D4C"/>
    <w:rsid w:val="00E120C8"/>
    <w:rsid w:val="00E12168"/>
    <w:rsid w:val="00E12175"/>
    <w:rsid w:val="00E12210"/>
    <w:rsid w:val="00E12BE9"/>
    <w:rsid w:val="00E12D2C"/>
    <w:rsid w:val="00E134E2"/>
    <w:rsid w:val="00E13665"/>
    <w:rsid w:val="00E13CF6"/>
    <w:rsid w:val="00E14292"/>
    <w:rsid w:val="00E14434"/>
    <w:rsid w:val="00E14951"/>
    <w:rsid w:val="00E14C11"/>
    <w:rsid w:val="00E14CF8"/>
    <w:rsid w:val="00E14D75"/>
    <w:rsid w:val="00E14E6A"/>
    <w:rsid w:val="00E150FF"/>
    <w:rsid w:val="00E1516B"/>
    <w:rsid w:val="00E152C7"/>
    <w:rsid w:val="00E15312"/>
    <w:rsid w:val="00E15567"/>
    <w:rsid w:val="00E1579F"/>
    <w:rsid w:val="00E157E0"/>
    <w:rsid w:val="00E158DB"/>
    <w:rsid w:val="00E1599F"/>
    <w:rsid w:val="00E15CB6"/>
    <w:rsid w:val="00E15F6C"/>
    <w:rsid w:val="00E1607D"/>
    <w:rsid w:val="00E16520"/>
    <w:rsid w:val="00E1652C"/>
    <w:rsid w:val="00E165CD"/>
    <w:rsid w:val="00E168E1"/>
    <w:rsid w:val="00E16E0C"/>
    <w:rsid w:val="00E16FB0"/>
    <w:rsid w:val="00E17750"/>
    <w:rsid w:val="00E17C35"/>
    <w:rsid w:val="00E17D1F"/>
    <w:rsid w:val="00E17EB5"/>
    <w:rsid w:val="00E17FBC"/>
    <w:rsid w:val="00E202A6"/>
    <w:rsid w:val="00E20918"/>
    <w:rsid w:val="00E209E8"/>
    <w:rsid w:val="00E20BD9"/>
    <w:rsid w:val="00E20BE9"/>
    <w:rsid w:val="00E20DC8"/>
    <w:rsid w:val="00E20E10"/>
    <w:rsid w:val="00E20FFA"/>
    <w:rsid w:val="00E212A0"/>
    <w:rsid w:val="00E2170D"/>
    <w:rsid w:val="00E2183C"/>
    <w:rsid w:val="00E21927"/>
    <w:rsid w:val="00E2197A"/>
    <w:rsid w:val="00E21AB8"/>
    <w:rsid w:val="00E21D30"/>
    <w:rsid w:val="00E21D6B"/>
    <w:rsid w:val="00E220A9"/>
    <w:rsid w:val="00E225C7"/>
    <w:rsid w:val="00E227C9"/>
    <w:rsid w:val="00E22881"/>
    <w:rsid w:val="00E22909"/>
    <w:rsid w:val="00E22AD2"/>
    <w:rsid w:val="00E22C12"/>
    <w:rsid w:val="00E22C22"/>
    <w:rsid w:val="00E22C5E"/>
    <w:rsid w:val="00E22F03"/>
    <w:rsid w:val="00E22FE5"/>
    <w:rsid w:val="00E236E6"/>
    <w:rsid w:val="00E2375D"/>
    <w:rsid w:val="00E238A7"/>
    <w:rsid w:val="00E23DF8"/>
    <w:rsid w:val="00E23E4C"/>
    <w:rsid w:val="00E23E56"/>
    <w:rsid w:val="00E23EBB"/>
    <w:rsid w:val="00E245BE"/>
    <w:rsid w:val="00E24847"/>
    <w:rsid w:val="00E24900"/>
    <w:rsid w:val="00E24B93"/>
    <w:rsid w:val="00E25084"/>
    <w:rsid w:val="00E25128"/>
    <w:rsid w:val="00E25192"/>
    <w:rsid w:val="00E2523D"/>
    <w:rsid w:val="00E254C4"/>
    <w:rsid w:val="00E25688"/>
    <w:rsid w:val="00E256BB"/>
    <w:rsid w:val="00E25DE6"/>
    <w:rsid w:val="00E25EE1"/>
    <w:rsid w:val="00E25EF5"/>
    <w:rsid w:val="00E26033"/>
    <w:rsid w:val="00E2626A"/>
    <w:rsid w:val="00E263DD"/>
    <w:rsid w:val="00E263E8"/>
    <w:rsid w:val="00E26437"/>
    <w:rsid w:val="00E265A8"/>
    <w:rsid w:val="00E26695"/>
    <w:rsid w:val="00E2675E"/>
    <w:rsid w:val="00E26979"/>
    <w:rsid w:val="00E27138"/>
    <w:rsid w:val="00E27272"/>
    <w:rsid w:val="00E272B6"/>
    <w:rsid w:val="00E27490"/>
    <w:rsid w:val="00E275FA"/>
    <w:rsid w:val="00E27749"/>
    <w:rsid w:val="00E27829"/>
    <w:rsid w:val="00E279C3"/>
    <w:rsid w:val="00E27AD4"/>
    <w:rsid w:val="00E27E64"/>
    <w:rsid w:val="00E303B6"/>
    <w:rsid w:val="00E3078A"/>
    <w:rsid w:val="00E30880"/>
    <w:rsid w:val="00E30AB0"/>
    <w:rsid w:val="00E30D7C"/>
    <w:rsid w:val="00E30DFD"/>
    <w:rsid w:val="00E3109B"/>
    <w:rsid w:val="00E3109E"/>
    <w:rsid w:val="00E311CE"/>
    <w:rsid w:val="00E3125D"/>
    <w:rsid w:val="00E31BBF"/>
    <w:rsid w:val="00E31F4A"/>
    <w:rsid w:val="00E32097"/>
    <w:rsid w:val="00E32309"/>
    <w:rsid w:val="00E3251D"/>
    <w:rsid w:val="00E32737"/>
    <w:rsid w:val="00E328D9"/>
    <w:rsid w:val="00E32AF8"/>
    <w:rsid w:val="00E32B83"/>
    <w:rsid w:val="00E32D25"/>
    <w:rsid w:val="00E333AF"/>
    <w:rsid w:val="00E33C6F"/>
    <w:rsid w:val="00E33D8F"/>
    <w:rsid w:val="00E33DC4"/>
    <w:rsid w:val="00E33E1A"/>
    <w:rsid w:val="00E33EA3"/>
    <w:rsid w:val="00E34165"/>
    <w:rsid w:val="00E3467F"/>
    <w:rsid w:val="00E346C6"/>
    <w:rsid w:val="00E34866"/>
    <w:rsid w:val="00E34B23"/>
    <w:rsid w:val="00E34E48"/>
    <w:rsid w:val="00E35205"/>
    <w:rsid w:val="00E35273"/>
    <w:rsid w:val="00E35548"/>
    <w:rsid w:val="00E3556F"/>
    <w:rsid w:val="00E3580E"/>
    <w:rsid w:val="00E35856"/>
    <w:rsid w:val="00E35D69"/>
    <w:rsid w:val="00E35D6D"/>
    <w:rsid w:val="00E35E44"/>
    <w:rsid w:val="00E3608D"/>
    <w:rsid w:val="00E360FE"/>
    <w:rsid w:val="00E3622B"/>
    <w:rsid w:val="00E367F9"/>
    <w:rsid w:val="00E37269"/>
    <w:rsid w:val="00E378EE"/>
    <w:rsid w:val="00E378FE"/>
    <w:rsid w:val="00E379A1"/>
    <w:rsid w:val="00E37C36"/>
    <w:rsid w:val="00E40089"/>
    <w:rsid w:val="00E400C2"/>
    <w:rsid w:val="00E4024F"/>
    <w:rsid w:val="00E40446"/>
    <w:rsid w:val="00E40501"/>
    <w:rsid w:val="00E4056E"/>
    <w:rsid w:val="00E407B7"/>
    <w:rsid w:val="00E4088E"/>
    <w:rsid w:val="00E4097F"/>
    <w:rsid w:val="00E40E5A"/>
    <w:rsid w:val="00E41582"/>
    <w:rsid w:val="00E41658"/>
    <w:rsid w:val="00E416F4"/>
    <w:rsid w:val="00E41AE9"/>
    <w:rsid w:val="00E41ED5"/>
    <w:rsid w:val="00E42037"/>
    <w:rsid w:val="00E420C0"/>
    <w:rsid w:val="00E42204"/>
    <w:rsid w:val="00E42228"/>
    <w:rsid w:val="00E42388"/>
    <w:rsid w:val="00E4267B"/>
    <w:rsid w:val="00E426D5"/>
    <w:rsid w:val="00E42777"/>
    <w:rsid w:val="00E42A44"/>
    <w:rsid w:val="00E4306B"/>
    <w:rsid w:val="00E43113"/>
    <w:rsid w:val="00E43189"/>
    <w:rsid w:val="00E432D7"/>
    <w:rsid w:val="00E43400"/>
    <w:rsid w:val="00E4344B"/>
    <w:rsid w:val="00E43D81"/>
    <w:rsid w:val="00E4459E"/>
    <w:rsid w:val="00E44632"/>
    <w:rsid w:val="00E44948"/>
    <w:rsid w:val="00E44AE6"/>
    <w:rsid w:val="00E44F29"/>
    <w:rsid w:val="00E450C6"/>
    <w:rsid w:val="00E453D1"/>
    <w:rsid w:val="00E45769"/>
    <w:rsid w:val="00E4597E"/>
    <w:rsid w:val="00E459E3"/>
    <w:rsid w:val="00E460BF"/>
    <w:rsid w:val="00E46902"/>
    <w:rsid w:val="00E46996"/>
    <w:rsid w:val="00E46CDC"/>
    <w:rsid w:val="00E46FCF"/>
    <w:rsid w:val="00E472AE"/>
    <w:rsid w:val="00E4748E"/>
    <w:rsid w:val="00E474AD"/>
    <w:rsid w:val="00E4773C"/>
    <w:rsid w:val="00E47779"/>
    <w:rsid w:val="00E47837"/>
    <w:rsid w:val="00E4794E"/>
    <w:rsid w:val="00E50095"/>
    <w:rsid w:val="00E502FC"/>
    <w:rsid w:val="00E503B4"/>
    <w:rsid w:val="00E5087B"/>
    <w:rsid w:val="00E508CE"/>
    <w:rsid w:val="00E50B29"/>
    <w:rsid w:val="00E50B8B"/>
    <w:rsid w:val="00E50DE5"/>
    <w:rsid w:val="00E50E54"/>
    <w:rsid w:val="00E50F1F"/>
    <w:rsid w:val="00E50FAB"/>
    <w:rsid w:val="00E510EA"/>
    <w:rsid w:val="00E51142"/>
    <w:rsid w:val="00E51486"/>
    <w:rsid w:val="00E514E2"/>
    <w:rsid w:val="00E51559"/>
    <w:rsid w:val="00E51680"/>
    <w:rsid w:val="00E519C7"/>
    <w:rsid w:val="00E51A05"/>
    <w:rsid w:val="00E51D7E"/>
    <w:rsid w:val="00E52087"/>
    <w:rsid w:val="00E5216A"/>
    <w:rsid w:val="00E52400"/>
    <w:rsid w:val="00E52485"/>
    <w:rsid w:val="00E528D9"/>
    <w:rsid w:val="00E52947"/>
    <w:rsid w:val="00E52A33"/>
    <w:rsid w:val="00E52ADB"/>
    <w:rsid w:val="00E52CD7"/>
    <w:rsid w:val="00E5322C"/>
    <w:rsid w:val="00E532C4"/>
    <w:rsid w:val="00E53313"/>
    <w:rsid w:val="00E5370A"/>
    <w:rsid w:val="00E53722"/>
    <w:rsid w:val="00E537A4"/>
    <w:rsid w:val="00E53845"/>
    <w:rsid w:val="00E53C1C"/>
    <w:rsid w:val="00E54696"/>
    <w:rsid w:val="00E54A14"/>
    <w:rsid w:val="00E54F67"/>
    <w:rsid w:val="00E5515A"/>
    <w:rsid w:val="00E5532D"/>
    <w:rsid w:val="00E5543C"/>
    <w:rsid w:val="00E55763"/>
    <w:rsid w:val="00E5591D"/>
    <w:rsid w:val="00E55B42"/>
    <w:rsid w:val="00E55C1D"/>
    <w:rsid w:val="00E55C9F"/>
    <w:rsid w:val="00E55D55"/>
    <w:rsid w:val="00E55F13"/>
    <w:rsid w:val="00E56056"/>
    <w:rsid w:val="00E56135"/>
    <w:rsid w:val="00E5651A"/>
    <w:rsid w:val="00E56857"/>
    <w:rsid w:val="00E568E3"/>
    <w:rsid w:val="00E5728C"/>
    <w:rsid w:val="00E57596"/>
    <w:rsid w:val="00E5774D"/>
    <w:rsid w:val="00E57A16"/>
    <w:rsid w:val="00E57CA0"/>
    <w:rsid w:val="00E57CA5"/>
    <w:rsid w:val="00E57EDD"/>
    <w:rsid w:val="00E601C1"/>
    <w:rsid w:val="00E60222"/>
    <w:rsid w:val="00E60529"/>
    <w:rsid w:val="00E605C3"/>
    <w:rsid w:val="00E60954"/>
    <w:rsid w:val="00E60A7E"/>
    <w:rsid w:val="00E613FD"/>
    <w:rsid w:val="00E6150E"/>
    <w:rsid w:val="00E61584"/>
    <w:rsid w:val="00E615C1"/>
    <w:rsid w:val="00E615C2"/>
    <w:rsid w:val="00E615CF"/>
    <w:rsid w:val="00E615E9"/>
    <w:rsid w:val="00E61714"/>
    <w:rsid w:val="00E619AD"/>
    <w:rsid w:val="00E61A07"/>
    <w:rsid w:val="00E61C89"/>
    <w:rsid w:val="00E61E33"/>
    <w:rsid w:val="00E61EE5"/>
    <w:rsid w:val="00E62159"/>
    <w:rsid w:val="00E6215B"/>
    <w:rsid w:val="00E62231"/>
    <w:rsid w:val="00E62357"/>
    <w:rsid w:val="00E62581"/>
    <w:rsid w:val="00E62797"/>
    <w:rsid w:val="00E62846"/>
    <w:rsid w:val="00E6292A"/>
    <w:rsid w:val="00E62AE5"/>
    <w:rsid w:val="00E62D1B"/>
    <w:rsid w:val="00E62EB7"/>
    <w:rsid w:val="00E63193"/>
    <w:rsid w:val="00E631DD"/>
    <w:rsid w:val="00E63408"/>
    <w:rsid w:val="00E634C2"/>
    <w:rsid w:val="00E634CF"/>
    <w:rsid w:val="00E6383B"/>
    <w:rsid w:val="00E6398E"/>
    <w:rsid w:val="00E63A13"/>
    <w:rsid w:val="00E63B8E"/>
    <w:rsid w:val="00E63DAA"/>
    <w:rsid w:val="00E63DFD"/>
    <w:rsid w:val="00E63E9F"/>
    <w:rsid w:val="00E63F83"/>
    <w:rsid w:val="00E6412C"/>
    <w:rsid w:val="00E642E7"/>
    <w:rsid w:val="00E646A9"/>
    <w:rsid w:val="00E646D7"/>
    <w:rsid w:val="00E64918"/>
    <w:rsid w:val="00E649B0"/>
    <w:rsid w:val="00E64AFB"/>
    <w:rsid w:val="00E64D93"/>
    <w:rsid w:val="00E651C3"/>
    <w:rsid w:val="00E652BC"/>
    <w:rsid w:val="00E65386"/>
    <w:rsid w:val="00E653AD"/>
    <w:rsid w:val="00E659CD"/>
    <w:rsid w:val="00E65BDC"/>
    <w:rsid w:val="00E65D3A"/>
    <w:rsid w:val="00E65F41"/>
    <w:rsid w:val="00E6609F"/>
    <w:rsid w:val="00E66389"/>
    <w:rsid w:val="00E66394"/>
    <w:rsid w:val="00E66421"/>
    <w:rsid w:val="00E666DB"/>
    <w:rsid w:val="00E667E0"/>
    <w:rsid w:val="00E6715E"/>
    <w:rsid w:val="00E6723B"/>
    <w:rsid w:val="00E67538"/>
    <w:rsid w:val="00E675EB"/>
    <w:rsid w:val="00E67664"/>
    <w:rsid w:val="00E679E1"/>
    <w:rsid w:val="00E67A01"/>
    <w:rsid w:val="00E67B73"/>
    <w:rsid w:val="00E67CE5"/>
    <w:rsid w:val="00E67D04"/>
    <w:rsid w:val="00E67E90"/>
    <w:rsid w:val="00E70106"/>
    <w:rsid w:val="00E702AF"/>
    <w:rsid w:val="00E7043B"/>
    <w:rsid w:val="00E7055E"/>
    <w:rsid w:val="00E705DC"/>
    <w:rsid w:val="00E70A11"/>
    <w:rsid w:val="00E70B87"/>
    <w:rsid w:val="00E70BFF"/>
    <w:rsid w:val="00E70C99"/>
    <w:rsid w:val="00E70EEB"/>
    <w:rsid w:val="00E70F7D"/>
    <w:rsid w:val="00E71239"/>
    <w:rsid w:val="00E71360"/>
    <w:rsid w:val="00E7136F"/>
    <w:rsid w:val="00E714B1"/>
    <w:rsid w:val="00E715BC"/>
    <w:rsid w:val="00E715D6"/>
    <w:rsid w:val="00E71C94"/>
    <w:rsid w:val="00E71DDA"/>
    <w:rsid w:val="00E72293"/>
    <w:rsid w:val="00E72BB5"/>
    <w:rsid w:val="00E72C14"/>
    <w:rsid w:val="00E72EEC"/>
    <w:rsid w:val="00E73081"/>
    <w:rsid w:val="00E73242"/>
    <w:rsid w:val="00E73294"/>
    <w:rsid w:val="00E732B7"/>
    <w:rsid w:val="00E73470"/>
    <w:rsid w:val="00E73800"/>
    <w:rsid w:val="00E73E44"/>
    <w:rsid w:val="00E73FBC"/>
    <w:rsid w:val="00E74458"/>
    <w:rsid w:val="00E744EB"/>
    <w:rsid w:val="00E74558"/>
    <w:rsid w:val="00E746A5"/>
    <w:rsid w:val="00E74B85"/>
    <w:rsid w:val="00E75389"/>
    <w:rsid w:val="00E75A6C"/>
    <w:rsid w:val="00E75C31"/>
    <w:rsid w:val="00E76040"/>
    <w:rsid w:val="00E760BB"/>
    <w:rsid w:val="00E760C9"/>
    <w:rsid w:val="00E763C5"/>
    <w:rsid w:val="00E768D9"/>
    <w:rsid w:val="00E76B05"/>
    <w:rsid w:val="00E76B15"/>
    <w:rsid w:val="00E76D99"/>
    <w:rsid w:val="00E76FFB"/>
    <w:rsid w:val="00E77087"/>
    <w:rsid w:val="00E775BA"/>
    <w:rsid w:val="00E77A16"/>
    <w:rsid w:val="00E77E02"/>
    <w:rsid w:val="00E8003C"/>
    <w:rsid w:val="00E800DE"/>
    <w:rsid w:val="00E80242"/>
    <w:rsid w:val="00E80532"/>
    <w:rsid w:val="00E806DA"/>
    <w:rsid w:val="00E80C0A"/>
    <w:rsid w:val="00E80C8A"/>
    <w:rsid w:val="00E80D94"/>
    <w:rsid w:val="00E8113A"/>
    <w:rsid w:val="00E813DA"/>
    <w:rsid w:val="00E8140E"/>
    <w:rsid w:val="00E81427"/>
    <w:rsid w:val="00E8166D"/>
    <w:rsid w:val="00E81AA3"/>
    <w:rsid w:val="00E81B16"/>
    <w:rsid w:val="00E81B39"/>
    <w:rsid w:val="00E81D4D"/>
    <w:rsid w:val="00E820F7"/>
    <w:rsid w:val="00E8240F"/>
    <w:rsid w:val="00E82697"/>
    <w:rsid w:val="00E826FC"/>
    <w:rsid w:val="00E82705"/>
    <w:rsid w:val="00E82832"/>
    <w:rsid w:val="00E8290B"/>
    <w:rsid w:val="00E82920"/>
    <w:rsid w:val="00E82D47"/>
    <w:rsid w:val="00E82ED6"/>
    <w:rsid w:val="00E82FFC"/>
    <w:rsid w:val="00E834B4"/>
    <w:rsid w:val="00E83851"/>
    <w:rsid w:val="00E83C66"/>
    <w:rsid w:val="00E83C7D"/>
    <w:rsid w:val="00E83E52"/>
    <w:rsid w:val="00E84437"/>
    <w:rsid w:val="00E84545"/>
    <w:rsid w:val="00E84745"/>
    <w:rsid w:val="00E84B11"/>
    <w:rsid w:val="00E84C56"/>
    <w:rsid w:val="00E84D7B"/>
    <w:rsid w:val="00E85030"/>
    <w:rsid w:val="00E850D4"/>
    <w:rsid w:val="00E853E6"/>
    <w:rsid w:val="00E85536"/>
    <w:rsid w:val="00E8561C"/>
    <w:rsid w:val="00E85B37"/>
    <w:rsid w:val="00E8602A"/>
    <w:rsid w:val="00E86254"/>
    <w:rsid w:val="00E8656C"/>
    <w:rsid w:val="00E865DC"/>
    <w:rsid w:val="00E869BD"/>
    <w:rsid w:val="00E86B72"/>
    <w:rsid w:val="00E8744A"/>
    <w:rsid w:val="00E87743"/>
    <w:rsid w:val="00E87992"/>
    <w:rsid w:val="00E87B4E"/>
    <w:rsid w:val="00E87B9E"/>
    <w:rsid w:val="00E87BDA"/>
    <w:rsid w:val="00E87C0B"/>
    <w:rsid w:val="00E90097"/>
    <w:rsid w:val="00E902CC"/>
    <w:rsid w:val="00E90729"/>
    <w:rsid w:val="00E90C44"/>
    <w:rsid w:val="00E90E92"/>
    <w:rsid w:val="00E912FF"/>
    <w:rsid w:val="00E9137B"/>
    <w:rsid w:val="00E9151C"/>
    <w:rsid w:val="00E91A8A"/>
    <w:rsid w:val="00E92280"/>
    <w:rsid w:val="00E9230B"/>
    <w:rsid w:val="00E9232F"/>
    <w:rsid w:val="00E924A0"/>
    <w:rsid w:val="00E927A8"/>
    <w:rsid w:val="00E928FF"/>
    <w:rsid w:val="00E929CC"/>
    <w:rsid w:val="00E92DD5"/>
    <w:rsid w:val="00E92FA4"/>
    <w:rsid w:val="00E936C5"/>
    <w:rsid w:val="00E9382D"/>
    <w:rsid w:val="00E93B39"/>
    <w:rsid w:val="00E93D54"/>
    <w:rsid w:val="00E93EF3"/>
    <w:rsid w:val="00E940A3"/>
    <w:rsid w:val="00E940EB"/>
    <w:rsid w:val="00E9412F"/>
    <w:rsid w:val="00E94145"/>
    <w:rsid w:val="00E941F5"/>
    <w:rsid w:val="00E9420C"/>
    <w:rsid w:val="00E942D1"/>
    <w:rsid w:val="00E944B6"/>
    <w:rsid w:val="00E949CE"/>
    <w:rsid w:val="00E94B9A"/>
    <w:rsid w:val="00E94DA6"/>
    <w:rsid w:val="00E94F42"/>
    <w:rsid w:val="00E950AD"/>
    <w:rsid w:val="00E9533B"/>
    <w:rsid w:val="00E95DFE"/>
    <w:rsid w:val="00E96006"/>
    <w:rsid w:val="00E9606D"/>
    <w:rsid w:val="00E960E3"/>
    <w:rsid w:val="00E962C5"/>
    <w:rsid w:val="00E963BF"/>
    <w:rsid w:val="00E96515"/>
    <w:rsid w:val="00E96E55"/>
    <w:rsid w:val="00E96E78"/>
    <w:rsid w:val="00E96F43"/>
    <w:rsid w:val="00E97035"/>
    <w:rsid w:val="00E974DC"/>
    <w:rsid w:val="00E97687"/>
    <w:rsid w:val="00E977D1"/>
    <w:rsid w:val="00E978A9"/>
    <w:rsid w:val="00E979BA"/>
    <w:rsid w:val="00E97AED"/>
    <w:rsid w:val="00E97D23"/>
    <w:rsid w:val="00E97D52"/>
    <w:rsid w:val="00E97F41"/>
    <w:rsid w:val="00EA02B2"/>
    <w:rsid w:val="00EA0608"/>
    <w:rsid w:val="00EA0734"/>
    <w:rsid w:val="00EA073C"/>
    <w:rsid w:val="00EA089A"/>
    <w:rsid w:val="00EA0BF0"/>
    <w:rsid w:val="00EA0C40"/>
    <w:rsid w:val="00EA13D5"/>
    <w:rsid w:val="00EA1551"/>
    <w:rsid w:val="00EA15AC"/>
    <w:rsid w:val="00EA16AB"/>
    <w:rsid w:val="00EA17FA"/>
    <w:rsid w:val="00EA1CB2"/>
    <w:rsid w:val="00EA1E71"/>
    <w:rsid w:val="00EA20B8"/>
    <w:rsid w:val="00EA2293"/>
    <w:rsid w:val="00EA2338"/>
    <w:rsid w:val="00EA2378"/>
    <w:rsid w:val="00EA26F1"/>
    <w:rsid w:val="00EA28C1"/>
    <w:rsid w:val="00EA2940"/>
    <w:rsid w:val="00EA2D8A"/>
    <w:rsid w:val="00EA2FEC"/>
    <w:rsid w:val="00EA300F"/>
    <w:rsid w:val="00EA3180"/>
    <w:rsid w:val="00EA31DD"/>
    <w:rsid w:val="00EA323A"/>
    <w:rsid w:val="00EA32B7"/>
    <w:rsid w:val="00EA345A"/>
    <w:rsid w:val="00EA349B"/>
    <w:rsid w:val="00EA37E8"/>
    <w:rsid w:val="00EA3B43"/>
    <w:rsid w:val="00EA3BBE"/>
    <w:rsid w:val="00EA3E24"/>
    <w:rsid w:val="00EA3E2A"/>
    <w:rsid w:val="00EA43A9"/>
    <w:rsid w:val="00EA440E"/>
    <w:rsid w:val="00EA4649"/>
    <w:rsid w:val="00EA474A"/>
    <w:rsid w:val="00EA5096"/>
    <w:rsid w:val="00EA5C8F"/>
    <w:rsid w:val="00EA5F3D"/>
    <w:rsid w:val="00EA64D3"/>
    <w:rsid w:val="00EA67E0"/>
    <w:rsid w:val="00EA6ADE"/>
    <w:rsid w:val="00EA6BD1"/>
    <w:rsid w:val="00EA706A"/>
    <w:rsid w:val="00EA70B8"/>
    <w:rsid w:val="00EA758F"/>
    <w:rsid w:val="00EA782D"/>
    <w:rsid w:val="00EA7A50"/>
    <w:rsid w:val="00EA7F29"/>
    <w:rsid w:val="00EB002B"/>
    <w:rsid w:val="00EB059A"/>
    <w:rsid w:val="00EB0740"/>
    <w:rsid w:val="00EB07CF"/>
    <w:rsid w:val="00EB082B"/>
    <w:rsid w:val="00EB08B6"/>
    <w:rsid w:val="00EB093D"/>
    <w:rsid w:val="00EB0DB1"/>
    <w:rsid w:val="00EB0E24"/>
    <w:rsid w:val="00EB0E7B"/>
    <w:rsid w:val="00EB0F52"/>
    <w:rsid w:val="00EB0FAE"/>
    <w:rsid w:val="00EB1091"/>
    <w:rsid w:val="00EB10BC"/>
    <w:rsid w:val="00EB1683"/>
    <w:rsid w:val="00EB16B5"/>
    <w:rsid w:val="00EB173A"/>
    <w:rsid w:val="00EB1B80"/>
    <w:rsid w:val="00EB213E"/>
    <w:rsid w:val="00EB2198"/>
    <w:rsid w:val="00EB241B"/>
    <w:rsid w:val="00EB25A1"/>
    <w:rsid w:val="00EB2710"/>
    <w:rsid w:val="00EB2A7A"/>
    <w:rsid w:val="00EB30E6"/>
    <w:rsid w:val="00EB3192"/>
    <w:rsid w:val="00EB3276"/>
    <w:rsid w:val="00EB34EB"/>
    <w:rsid w:val="00EB3759"/>
    <w:rsid w:val="00EB3ACC"/>
    <w:rsid w:val="00EB3BE7"/>
    <w:rsid w:val="00EB3C3E"/>
    <w:rsid w:val="00EB3F2C"/>
    <w:rsid w:val="00EB410B"/>
    <w:rsid w:val="00EB411F"/>
    <w:rsid w:val="00EB4224"/>
    <w:rsid w:val="00EB4351"/>
    <w:rsid w:val="00EB441E"/>
    <w:rsid w:val="00EB44C8"/>
    <w:rsid w:val="00EB4A38"/>
    <w:rsid w:val="00EB4B00"/>
    <w:rsid w:val="00EB4B8F"/>
    <w:rsid w:val="00EB4E2A"/>
    <w:rsid w:val="00EB4FE7"/>
    <w:rsid w:val="00EB51F9"/>
    <w:rsid w:val="00EB5405"/>
    <w:rsid w:val="00EB55C6"/>
    <w:rsid w:val="00EB5605"/>
    <w:rsid w:val="00EB5F61"/>
    <w:rsid w:val="00EB6056"/>
    <w:rsid w:val="00EB6407"/>
    <w:rsid w:val="00EB6461"/>
    <w:rsid w:val="00EB64D5"/>
    <w:rsid w:val="00EB667E"/>
    <w:rsid w:val="00EB6AF8"/>
    <w:rsid w:val="00EB6B42"/>
    <w:rsid w:val="00EB6B61"/>
    <w:rsid w:val="00EB6C46"/>
    <w:rsid w:val="00EB6DEA"/>
    <w:rsid w:val="00EB70AA"/>
    <w:rsid w:val="00EB7295"/>
    <w:rsid w:val="00EB72AF"/>
    <w:rsid w:val="00EB74C3"/>
    <w:rsid w:val="00EB7810"/>
    <w:rsid w:val="00EB7A1E"/>
    <w:rsid w:val="00EB7BEE"/>
    <w:rsid w:val="00EB7DA9"/>
    <w:rsid w:val="00EC020B"/>
    <w:rsid w:val="00EC05E0"/>
    <w:rsid w:val="00EC0648"/>
    <w:rsid w:val="00EC0696"/>
    <w:rsid w:val="00EC0A94"/>
    <w:rsid w:val="00EC0C2D"/>
    <w:rsid w:val="00EC0EBD"/>
    <w:rsid w:val="00EC14C4"/>
    <w:rsid w:val="00EC154D"/>
    <w:rsid w:val="00EC17CB"/>
    <w:rsid w:val="00EC1A70"/>
    <w:rsid w:val="00EC1BB4"/>
    <w:rsid w:val="00EC21F4"/>
    <w:rsid w:val="00EC22A9"/>
    <w:rsid w:val="00EC29AE"/>
    <w:rsid w:val="00EC2B73"/>
    <w:rsid w:val="00EC2C2E"/>
    <w:rsid w:val="00EC2D61"/>
    <w:rsid w:val="00EC2EBD"/>
    <w:rsid w:val="00EC2F16"/>
    <w:rsid w:val="00EC31BF"/>
    <w:rsid w:val="00EC380C"/>
    <w:rsid w:val="00EC3933"/>
    <w:rsid w:val="00EC3C82"/>
    <w:rsid w:val="00EC4531"/>
    <w:rsid w:val="00EC4671"/>
    <w:rsid w:val="00EC48DE"/>
    <w:rsid w:val="00EC49D5"/>
    <w:rsid w:val="00EC4EB4"/>
    <w:rsid w:val="00EC53ED"/>
    <w:rsid w:val="00EC543B"/>
    <w:rsid w:val="00EC545A"/>
    <w:rsid w:val="00EC5682"/>
    <w:rsid w:val="00EC5814"/>
    <w:rsid w:val="00EC5CD0"/>
    <w:rsid w:val="00EC5CD3"/>
    <w:rsid w:val="00EC5E36"/>
    <w:rsid w:val="00EC629D"/>
    <w:rsid w:val="00EC63D0"/>
    <w:rsid w:val="00EC63D2"/>
    <w:rsid w:val="00EC644A"/>
    <w:rsid w:val="00EC6674"/>
    <w:rsid w:val="00EC6A59"/>
    <w:rsid w:val="00EC6A88"/>
    <w:rsid w:val="00EC6FCC"/>
    <w:rsid w:val="00EC70CD"/>
    <w:rsid w:val="00EC70E8"/>
    <w:rsid w:val="00EC74F9"/>
    <w:rsid w:val="00EC75F7"/>
    <w:rsid w:val="00EC7678"/>
    <w:rsid w:val="00EC7852"/>
    <w:rsid w:val="00EC794A"/>
    <w:rsid w:val="00EC7C4D"/>
    <w:rsid w:val="00EC7C7D"/>
    <w:rsid w:val="00EC7FAE"/>
    <w:rsid w:val="00ED0070"/>
    <w:rsid w:val="00ED0121"/>
    <w:rsid w:val="00ED020A"/>
    <w:rsid w:val="00ED02D1"/>
    <w:rsid w:val="00ED0323"/>
    <w:rsid w:val="00ED03F8"/>
    <w:rsid w:val="00ED040A"/>
    <w:rsid w:val="00ED0BBF"/>
    <w:rsid w:val="00ED1169"/>
    <w:rsid w:val="00ED11FF"/>
    <w:rsid w:val="00ED138E"/>
    <w:rsid w:val="00ED145F"/>
    <w:rsid w:val="00ED1662"/>
    <w:rsid w:val="00ED1A4F"/>
    <w:rsid w:val="00ED1D49"/>
    <w:rsid w:val="00ED1EBD"/>
    <w:rsid w:val="00ED2036"/>
    <w:rsid w:val="00ED20D9"/>
    <w:rsid w:val="00ED24B2"/>
    <w:rsid w:val="00ED299E"/>
    <w:rsid w:val="00ED2AF8"/>
    <w:rsid w:val="00ED2C23"/>
    <w:rsid w:val="00ED2D06"/>
    <w:rsid w:val="00ED3D50"/>
    <w:rsid w:val="00ED3E4C"/>
    <w:rsid w:val="00ED41B4"/>
    <w:rsid w:val="00ED41FB"/>
    <w:rsid w:val="00ED43E1"/>
    <w:rsid w:val="00ED45A7"/>
    <w:rsid w:val="00ED4727"/>
    <w:rsid w:val="00ED4C70"/>
    <w:rsid w:val="00ED4C7A"/>
    <w:rsid w:val="00ED4C9D"/>
    <w:rsid w:val="00ED4D03"/>
    <w:rsid w:val="00ED4D8C"/>
    <w:rsid w:val="00ED4EFF"/>
    <w:rsid w:val="00ED53A7"/>
    <w:rsid w:val="00ED57AB"/>
    <w:rsid w:val="00ED59B9"/>
    <w:rsid w:val="00ED5E07"/>
    <w:rsid w:val="00ED5F46"/>
    <w:rsid w:val="00ED6071"/>
    <w:rsid w:val="00ED6293"/>
    <w:rsid w:val="00ED6384"/>
    <w:rsid w:val="00ED6736"/>
    <w:rsid w:val="00ED6807"/>
    <w:rsid w:val="00ED68A5"/>
    <w:rsid w:val="00ED68E1"/>
    <w:rsid w:val="00ED6FA7"/>
    <w:rsid w:val="00ED7138"/>
    <w:rsid w:val="00ED749B"/>
    <w:rsid w:val="00ED74A8"/>
    <w:rsid w:val="00ED78B4"/>
    <w:rsid w:val="00ED78CD"/>
    <w:rsid w:val="00ED7959"/>
    <w:rsid w:val="00ED7996"/>
    <w:rsid w:val="00ED7D23"/>
    <w:rsid w:val="00EE02B2"/>
    <w:rsid w:val="00EE059A"/>
    <w:rsid w:val="00EE0825"/>
    <w:rsid w:val="00EE0BA1"/>
    <w:rsid w:val="00EE0C82"/>
    <w:rsid w:val="00EE0DA8"/>
    <w:rsid w:val="00EE1AC8"/>
    <w:rsid w:val="00EE1B79"/>
    <w:rsid w:val="00EE1BBB"/>
    <w:rsid w:val="00EE1C6E"/>
    <w:rsid w:val="00EE1CAF"/>
    <w:rsid w:val="00EE1F5A"/>
    <w:rsid w:val="00EE21A8"/>
    <w:rsid w:val="00EE24D8"/>
    <w:rsid w:val="00EE24E2"/>
    <w:rsid w:val="00EE2C2A"/>
    <w:rsid w:val="00EE2F26"/>
    <w:rsid w:val="00EE2F63"/>
    <w:rsid w:val="00EE318E"/>
    <w:rsid w:val="00EE328C"/>
    <w:rsid w:val="00EE3438"/>
    <w:rsid w:val="00EE3573"/>
    <w:rsid w:val="00EE3619"/>
    <w:rsid w:val="00EE36CB"/>
    <w:rsid w:val="00EE3718"/>
    <w:rsid w:val="00EE3BD4"/>
    <w:rsid w:val="00EE3E18"/>
    <w:rsid w:val="00EE3F97"/>
    <w:rsid w:val="00EE406B"/>
    <w:rsid w:val="00EE4251"/>
    <w:rsid w:val="00EE427D"/>
    <w:rsid w:val="00EE4588"/>
    <w:rsid w:val="00EE45BA"/>
    <w:rsid w:val="00EE48A7"/>
    <w:rsid w:val="00EE4973"/>
    <w:rsid w:val="00EE4A0B"/>
    <w:rsid w:val="00EE4A2E"/>
    <w:rsid w:val="00EE5056"/>
    <w:rsid w:val="00EE56A6"/>
    <w:rsid w:val="00EE5AD2"/>
    <w:rsid w:val="00EE5D2C"/>
    <w:rsid w:val="00EE602C"/>
    <w:rsid w:val="00EE642D"/>
    <w:rsid w:val="00EE6610"/>
    <w:rsid w:val="00EE6ACC"/>
    <w:rsid w:val="00EE6F4E"/>
    <w:rsid w:val="00EE7148"/>
    <w:rsid w:val="00EE7243"/>
    <w:rsid w:val="00EE7295"/>
    <w:rsid w:val="00EE736B"/>
    <w:rsid w:val="00EE7385"/>
    <w:rsid w:val="00EE7579"/>
    <w:rsid w:val="00EE75F3"/>
    <w:rsid w:val="00EE7775"/>
    <w:rsid w:val="00EE77A9"/>
    <w:rsid w:val="00EE78DE"/>
    <w:rsid w:val="00EE7942"/>
    <w:rsid w:val="00EE797A"/>
    <w:rsid w:val="00EE798A"/>
    <w:rsid w:val="00EE7995"/>
    <w:rsid w:val="00EE7B0D"/>
    <w:rsid w:val="00EE7EDA"/>
    <w:rsid w:val="00EE7FAC"/>
    <w:rsid w:val="00EF046A"/>
    <w:rsid w:val="00EF04DD"/>
    <w:rsid w:val="00EF067A"/>
    <w:rsid w:val="00EF083E"/>
    <w:rsid w:val="00EF085A"/>
    <w:rsid w:val="00EF0AA8"/>
    <w:rsid w:val="00EF0D90"/>
    <w:rsid w:val="00EF1038"/>
    <w:rsid w:val="00EF12AD"/>
    <w:rsid w:val="00EF16FF"/>
    <w:rsid w:val="00EF1ABE"/>
    <w:rsid w:val="00EF1BAC"/>
    <w:rsid w:val="00EF1BD7"/>
    <w:rsid w:val="00EF1D45"/>
    <w:rsid w:val="00EF1D95"/>
    <w:rsid w:val="00EF1DF3"/>
    <w:rsid w:val="00EF1EF1"/>
    <w:rsid w:val="00EF2A28"/>
    <w:rsid w:val="00EF2D90"/>
    <w:rsid w:val="00EF2FFC"/>
    <w:rsid w:val="00EF3046"/>
    <w:rsid w:val="00EF32C4"/>
    <w:rsid w:val="00EF345C"/>
    <w:rsid w:val="00EF35D7"/>
    <w:rsid w:val="00EF383B"/>
    <w:rsid w:val="00EF3E38"/>
    <w:rsid w:val="00EF3E3E"/>
    <w:rsid w:val="00EF4065"/>
    <w:rsid w:val="00EF44DF"/>
    <w:rsid w:val="00EF45B3"/>
    <w:rsid w:val="00EF4958"/>
    <w:rsid w:val="00EF4B63"/>
    <w:rsid w:val="00EF55D2"/>
    <w:rsid w:val="00EF56ED"/>
    <w:rsid w:val="00EF589A"/>
    <w:rsid w:val="00EF5ADC"/>
    <w:rsid w:val="00EF5D15"/>
    <w:rsid w:val="00EF5EDF"/>
    <w:rsid w:val="00EF5F3D"/>
    <w:rsid w:val="00EF6091"/>
    <w:rsid w:val="00EF60D1"/>
    <w:rsid w:val="00EF6184"/>
    <w:rsid w:val="00EF632E"/>
    <w:rsid w:val="00EF63F0"/>
    <w:rsid w:val="00EF6456"/>
    <w:rsid w:val="00EF6CE8"/>
    <w:rsid w:val="00EF7190"/>
    <w:rsid w:val="00EF7328"/>
    <w:rsid w:val="00EF7447"/>
    <w:rsid w:val="00EF7521"/>
    <w:rsid w:val="00EF7C9F"/>
    <w:rsid w:val="00EF7F65"/>
    <w:rsid w:val="00EF7FA6"/>
    <w:rsid w:val="00F00807"/>
    <w:rsid w:val="00F00873"/>
    <w:rsid w:val="00F008BE"/>
    <w:rsid w:val="00F00CCB"/>
    <w:rsid w:val="00F00EDB"/>
    <w:rsid w:val="00F01310"/>
    <w:rsid w:val="00F01450"/>
    <w:rsid w:val="00F014B1"/>
    <w:rsid w:val="00F01606"/>
    <w:rsid w:val="00F017E7"/>
    <w:rsid w:val="00F01889"/>
    <w:rsid w:val="00F01C25"/>
    <w:rsid w:val="00F02147"/>
    <w:rsid w:val="00F0219C"/>
    <w:rsid w:val="00F02AD0"/>
    <w:rsid w:val="00F02E54"/>
    <w:rsid w:val="00F030C1"/>
    <w:rsid w:val="00F030FC"/>
    <w:rsid w:val="00F032DA"/>
    <w:rsid w:val="00F0340E"/>
    <w:rsid w:val="00F03758"/>
    <w:rsid w:val="00F0383D"/>
    <w:rsid w:val="00F038A9"/>
    <w:rsid w:val="00F03D63"/>
    <w:rsid w:val="00F047DF"/>
    <w:rsid w:val="00F04C67"/>
    <w:rsid w:val="00F04DDC"/>
    <w:rsid w:val="00F05433"/>
    <w:rsid w:val="00F05599"/>
    <w:rsid w:val="00F055E4"/>
    <w:rsid w:val="00F0580D"/>
    <w:rsid w:val="00F058E9"/>
    <w:rsid w:val="00F0590E"/>
    <w:rsid w:val="00F059EB"/>
    <w:rsid w:val="00F05A4D"/>
    <w:rsid w:val="00F05AB9"/>
    <w:rsid w:val="00F0649D"/>
    <w:rsid w:val="00F06511"/>
    <w:rsid w:val="00F0654D"/>
    <w:rsid w:val="00F065B7"/>
    <w:rsid w:val="00F06632"/>
    <w:rsid w:val="00F06930"/>
    <w:rsid w:val="00F06956"/>
    <w:rsid w:val="00F06A2A"/>
    <w:rsid w:val="00F06B33"/>
    <w:rsid w:val="00F06B66"/>
    <w:rsid w:val="00F06CD8"/>
    <w:rsid w:val="00F070B0"/>
    <w:rsid w:val="00F070C3"/>
    <w:rsid w:val="00F072BF"/>
    <w:rsid w:val="00F072F8"/>
    <w:rsid w:val="00F07517"/>
    <w:rsid w:val="00F07AFA"/>
    <w:rsid w:val="00F07DC2"/>
    <w:rsid w:val="00F07DCD"/>
    <w:rsid w:val="00F07EFE"/>
    <w:rsid w:val="00F10182"/>
    <w:rsid w:val="00F101DF"/>
    <w:rsid w:val="00F1048B"/>
    <w:rsid w:val="00F104D2"/>
    <w:rsid w:val="00F106F2"/>
    <w:rsid w:val="00F11304"/>
    <w:rsid w:val="00F1136C"/>
    <w:rsid w:val="00F11427"/>
    <w:rsid w:val="00F11843"/>
    <w:rsid w:val="00F119CA"/>
    <w:rsid w:val="00F11C65"/>
    <w:rsid w:val="00F11EC8"/>
    <w:rsid w:val="00F12028"/>
    <w:rsid w:val="00F12574"/>
    <w:rsid w:val="00F130D9"/>
    <w:rsid w:val="00F13709"/>
    <w:rsid w:val="00F1379B"/>
    <w:rsid w:val="00F13AEE"/>
    <w:rsid w:val="00F13C46"/>
    <w:rsid w:val="00F13CB4"/>
    <w:rsid w:val="00F13EA6"/>
    <w:rsid w:val="00F14011"/>
    <w:rsid w:val="00F14149"/>
    <w:rsid w:val="00F141F6"/>
    <w:rsid w:val="00F14A0A"/>
    <w:rsid w:val="00F14B3B"/>
    <w:rsid w:val="00F14BA7"/>
    <w:rsid w:val="00F14C85"/>
    <w:rsid w:val="00F14D5A"/>
    <w:rsid w:val="00F14FD3"/>
    <w:rsid w:val="00F158BD"/>
    <w:rsid w:val="00F158C2"/>
    <w:rsid w:val="00F15982"/>
    <w:rsid w:val="00F159E8"/>
    <w:rsid w:val="00F15A92"/>
    <w:rsid w:val="00F1646C"/>
    <w:rsid w:val="00F16534"/>
    <w:rsid w:val="00F167A8"/>
    <w:rsid w:val="00F16901"/>
    <w:rsid w:val="00F169B0"/>
    <w:rsid w:val="00F16B9B"/>
    <w:rsid w:val="00F16BCE"/>
    <w:rsid w:val="00F16EB4"/>
    <w:rsid w:val="00F16FF2"/>
    <w:rsid w:val="00F170D9"/>
    <w:rsid w:val="00F1715A"/>
    <w:rsid w:val="00F1717F"/>
    <w:rsid w:val="00F17468"/>
    <w:rsid w:val="00F174FB"/>
    <w:rsid w:val="00F17A40"/>
    <w:rsid w:val="00F17B06"/>
    <w:rsid w:val="00F17CE3"/>
    <w:rsid w:val="00F17F08"/>
    <w:rsid w:val="00F17FF4"/>
    <w:rsid w:val="00F2016F"/>
    <w:rsid w:val="00F20203"/>
    <w:rsid w:val="00F2029E"/>
    <w:rsid w:val="00F202B0"/>
    <w:rsid w:val="00F2037D"/>
    <w:rsid w:val="00F203DE"/>
    <w:rsid w:val="00F204FF"/>
    <w:rsid w:val="00F20836"/>
    <w:rsid w:val="00F20978"/>
    <w:rsid w:val="00F20ACF"/>
    <w:rsid w:val="00F20EC3"/>
    <w:rsid w:val="00F2159B"/>
    <w:rsid w:val="00F2174B"/>
    <w:rsid w:val="00F2188A"/>
    <w:rsid w:val="00F21C23"/>
    <w:rsid w:val="00F21E41"/>
    <w:rsid w:val="00F21F52"/>
    <w:rsid w:val="00F224C7"/>
    <w:rsid w:val="00F225DA"/>
    <w:rsid w:val="00F226A4"/>
    <w:rsid w:val="00F226FE"/>
    <w:rsid w:val="00F22774"/>
    <w:rsid w:val="00F22804"/>
    <w:rsid w:val="00F22CC8"/>
    <w:rsid w:val="00F22FA5"/>
    <w:rsid w:val="00F231E2"/>
    <w:rsid w:val="00F23274"/>
    <w:rsid w:val="00F23BA2"/>
    <w:rsid w:val="00F23BBA"/>
    <w:rsid w:val="00F23D92"/>
    <w:rsid w:val="00F23DD3"/>
    <w:rsid w:val="00F243EB"/>
    <w:rsid w:val="00F24D11"/>
    <w:rsid w:val="00F24D2B"/>
    <w:rsid w:val="00F24EBF"/>
    <w:rsid w:val="00F251C3"/>
    <w:rsid w:val="00F25210"/>
    <w:rsid w:val="00F25395"/>
    <w:rsid w:val="00F25456"/>
    <w:rsid w:val="00F2552E"/>
    <w:rsid w:val="00F25748"/>
    <w:rsid w:val="00F257FA"/>
    <w:rsid w:val="00F25932"/>
    <w:rsid w:val="00F25CD9"/>
    <w:rsid w:val="00F26195"/>
    <w:rsid w:val="00F2628D"/>
    <w:rsid w:val="00F262E2"/>
    <w:rsid w:val="00F263DC"/>
    <w:rsid w:val="00F26605"/>
    <w:rsid w:val="00F26DAA"/>
    <w:rsid w:val="00F26F12"/>
    <w:rsid w:val="00F272ED"/>
    <w:rsid w:val="00F276D9"/>
    <w:rsid w:val="00F277FE"/>
    <w:rsid w:val="00F279F8"/>
    <w:rsid w:val="00F27AF8"/>
    <w:rsid w:val="00F27D08"/>
    <w:rsid w:val="00F3026B"/>
    <w:rsid w:val="00F302E7"/>
    <w:rsid w:val="00F3083D"/>
    <w:rsid w:val="00F308C9"/>
    <w:rsid w:val="00F30FB4"/>
    <w:rsid w:val="00F31164"/>
    <w:rsid w:val="00F316B4"/>
    <w:rsid w:val="00F3214E"/>
    <w:rsid w:val="00F32257"/>
    <w:rsid w:val="00F32323"/>
    <w:rsid w:val="00F323D1"/>
    <w:rsid w:val="00F32453"/>
    <w:rsid w:val="00F32793"/>
    <w:rsid w:val="00F32F41"/>
    <w:rsid w:val="00F32F69"/>
    <w:rsid w:val="00F3309D"/>
    <w:rsid w:val="00F33635"/>
    <w:rsid w:val="00F3397E"/>
    <w:rsid w:val="00F339C3"/>
    <w:rsid w:val="00F33C5C"/>
    <w:rsid w:val="00F33D03"/>
    <w:rsid w:val="00F33FCF"/>
    <w:rsid w:val="00F34407"/>
    <w:rsid w:val="00F346FE"/>
    <w:rsid w:val="00F34B69"/>
    <w:rsid w:val="00F34D54"/>
    <w:rsid w:val="00F34F62"/>
    <w:rsid w:val="00F35443"/>
    <w:rsid w:val="00F35949"/>
    <w:rsid w:val="00F35D7C"/>
    <w:rsid w:val="00F360C6"/>
    <w:rsid w:val="00F360CB"/>
    <w:rsid w:val="00F360E3"/>
    <w:rsid w:val="00F361CE"/>
    <w:rsid w:val="00F361FC"/>
    <w:rsid w:val="00F36519"/>
    <w:rsid w:val="00F36993"/>
    <w:rsid w:val="00F36BEA"/>
    <w:rsid w:val="00F37295"/>
    <w:rsid w:val="00F37356"/>
    <w:rsid w:val="00F374E6"/>
    <w:rsid w:val="00F37ACB"/>
    <w:rsid w:val="00F401D8"/>
    <w:rsid w:val="00F403AD"/>
    <w:rsid w:val="00F40657"/>
    <w:rsid w:val="00F40912"/>
    <w:rsid w:val="00F40A52"/>
    <w:rsid w:val="00F40A67"/>
    <w:rsid w:val="00F40ADC"/>
    <w:rsid w:val="00F40B2E"/>
    <w:rsid w:val="00F40DD9"/>
    <w:rsid w:val="00F40F46"/>
    <w:rsid w:val="00F4145B"/>
    <w:rsid w:val="00F41701"/>
    <w:rsid w:val="00F41736"/>
    <w:rsid w:val="00F41861"/>
    <w:rsid w:val="00F419B8"/>
    <w:rsid w:val="00F41AC1"/>
    <w:rsid w:val="00F41B37"/>
    <w:rsid w:val="00F41B6C"/>
    <w:rsid w:val="00F4225B"/>
    <w:rsid w:val="00F422AC"/>
    <w:rsid w:val="00F42446"/>
    <w:rsid w:val="00F424C7"/>
    <w:rsid w:val="00F42575"/>
    <w:rsid w:val="00F42835"/>
    <w:rsid w:val="00F4287C"/>
    <w:rsid w:val="00F42888"/>
    <w:rsid w:val="00F42ADD"/>
    <w:rsid w:val="00F42D7A"/>
    <w:rsid w:val="00F42E1B"/>
    <w:rsid w:val="00F42EE4"/>
    <w:rsid w:val="00F4302E"/>
    <w:rsid w:val="00F43074"/>
    <w:rsid w:val="00F435C5"/>
    <w:rsid w:val="00F436B0"/>
    <w:rsid w:val="00F43770"/>
    <w:rsid w:val="00F43941"/>
    <w:rsid w:val="00F43CF4"/>
    <w:rsid w:val="00F4447E"/>
    <w:rsid w:val="00F444C3"/>
    <w:rsid w:val="00F44627"/>
    <w:rsid w:val="00F4496E"/>
    <w:rsid w:val="00F449AA"/>
    <w:rsid w:val="00F44DEB"/>
    <w:rsid w:val="00F4587B"/>
    <w:rsid w:val="00F459C2"/>
    <w:rsid w:val="00F45C82"/>
    <w:rsid w:val="00F45D8A"/>
    <w:rsid w:val="00F45E33"/>
    <w:rsid w:val="00F45ED0"/>
    <w:rsid w:val="00F45FE7"/>
    <w:rsid w:val="00F460A1"/>
    <w:rsid w:val="00F461A7"/>
    <w:rsid w:val="00F461B1"/>
    <w:rsid w:val="00F462A7"/>
    <w:rsid w:val="00F464A8"/>
    <w:rsid w:val="00F46614"/>
    <w:rsid w:val="00F467A3"/>
    <w:rsid w:val="00F46899"/>
    <w:rsid w:val="00F46A35"/>
    <w:rsid w:val="00F46FE5"/>
    <w:rsid w:val="00F47161"/>
    <w:rsid w:val="00F47984"/>
    <w:rsid w:val="00F47B82"/>
    <w:rsid w:val="00F47E1D"/>
    <w:rsid w:val="00F47F0D"/>
    <w:rsid w:val="00F5018D"/>
    <w:rsid w:val="00F5059B"/>
    <w:rsid w:val="00F506BE"/>
    <w:rsid w:val="00F5078D"/>
    <w:rsid w:val="00F50B79"/>
    <w:rsid w:val="00F514AC"/>
    <w:rsid w:val="00F5167A"/>
    <w:rsid w:val="00F516B6"/>
    <w:rsid w:val="00F516D8"/>
    <w:rsid w:val="00F51842"/>
    <w:rsid w:val="00F51A0D"/>
    <w:rsid w:val="00F51CDB"/>
    <w:rsid w:val="00F51D37"/>
    <w:rsid w:val="00F522A1"/>
    <w:rsid w:val="00F522BE"/>
    <w:rsid w:val="00F524DC"/>
    <w:rsid w:val="00F52537"/>
    <w:rsid w:val="00F5272C"/>
    <w:rsid w:val="00F5276B"/>
    <w:rsid w:val="00F52CCB"/>
    <w:rsid w:val="00F52D92"/>
    <w:rsid w:val="00F530AF"/>
    <w:rsid w:val="00F530DE"/>
    <w:rsid w:val="00F531F7"/>
    <w:rsid w:val="00F53483"/>
    <w:rsid w:val="00F5373A"/>
    <w:rsid w:val="00F537C7"/>
    <w:rsid w:val="00F53A51"/>
    <w:rsid w:val="00F53A72"/>
    <w:rsid w:val="00F53BFD"/>
    <w:rsid w:val="00F53CF2"/>
    <w:rsid w:val="00F53DBA"/>
    <w:rsid w:val="00F53EDD"/>
    <w:rsid w:val="00F54391"/>
    <w:rsid w:val="00F547AC"/>
    <w:rsid w:val="00F548CF"/>
    <w:rsid w:val="00F549D4"/>
    <w:rsid w:val="00F54B9D"/>
    <w:rsid w:val="00F54BC5"/>
    <w:rsid w:val="00F54C2C"/>
    <w:rsid w:val="00F54DAD"/>
    <w:rsid w:val="00F54F95"/>
    <w:rsid w:val="00F5511F"/>
    <w:rsid w:val="00F5529F"/>
    <w:rsid w:val="00F55685"/>
    <w:rsid w:val="00F55722"/>
    <w:rsid w:val="00F55953"/>
    <w:rsid w:val="00F55BFD"/>
    <w:rsid w:val="00F561B3"/>
    <w:rsid w:val="00F5632B"/>
    <w:rsid w:val="00F566C4"/>
    <w:rsid w:val="00F56712"/>
    <w:rsid w:val="00F567EF"/>
    <w:rsid w:val="00F5682C"/>
    <w:rsid w:val="00F56B83"/>
    <w:rsid w:val="00F56D44"/>
    <w:rsid w:val="00F56ED3"/>
    <w:rsid w:val="00F56FA6"/>
    <w:rsid w:val="00F57143"/>
    <w:rsid w:val="00F572CC"/>
    <w:rsid w:val="00F576BF"/>
    <w:rsid w:val="00F5771C"/>
    <w:rsid w:val="00F57D9E"/>
    <w:rsid w:val="00F60011"/>
    <w:rsid w:val="00F600F5"/>
    <w:rsid w:val="00F60209"/>
    <w:rsid w:val="00F60780"/>
    <w:rsid w:val="00F607AF"/>
    <w:rsid w:val="00F607B1"/>
    <w:rsid w:val="00F609C0"/>
    <w:rsid w:val="00F610A0"/>
    <w:rsid w:val="00F612D9"/>
    <w:rsid w:val="00F6158D"/>
    <w:rsid w:val="00F616F8"/>
    <w:rsid w:val="00F61948"/>
    <w:rsid w:val="00F61A2F"/>
    <w:rsid w:val="00F61BBA"/>
    <w:rsid w:val="00F61C70"/>
    <w:rsid w:val="00F61E0D"/>
    <w:rsid w:val="00F61F14"/>
    <w:rsid w:val="00F6224D"/>
    <w:rsid w:val="00F62329"/>
    <w:rsid w:val="00F6236D"/>
    <w:rsid w:val="00F623D7"/>
    <w:rsid w:val="00F623E3"/>
    <w:rsid w:val="00F62842"/>
    <w:rsid w:val="00F62C1E"/>
    <w:rsid w:val="00F62CEE"/>
    <w:rsid w:val="00F62D21"/>
    <w:rsid w:val="00F6304B"/>
    <w:rsid w:val="00F6305C"/>
    <w:rsid w:val="00F635F8"/>
    <w:rsid w:val="00F63744"/>
    <w:rsid w:val="00F63756"/>
    <w:rsid w:val="00F63A3E"/>
    <w:rsid w:val="00F63FD5"/>
    <w:rsid w:val="00F64044"/>
    <w:rsid w:val="00F64515"/>
    <w:rsid w:val="00F64904"/>
    <w:rsid w:val="00F64CA4"/>
    <w:rsid w:val="00F64E46"/>
    <w:rsid w:val="00F64EC0"/>
    <w:rsid w:val="00F6517D"/>
    <w:rsid w:val="00F65400"/>
    <w:rsid w:val="00F654D9"/>
    <w:rsid w:val="00F658FF"/>
    <w:rsid w:val="00F65A69"/>
    <w:rsid w:val="00F65D2A"/>
    <w:rsid w:val="00F661BE"/>
    <w:rsid w:val="00F661D0"/>
    <w:rsid w:val="00F664B2"/>
    <w:rsid w:val="00F6664F"/>
    <w:rsid w:val="00F666D1"/>
    <w:rsid w:val="00F667D0"/>
    <w:rsid w:val="00F669F1"/>
    <w:rsid w:val="00F66A2D"/>
    <w:rsid w:val="00F66A4B"/>
    <w:rsid w:val="00F66B8E"/>
    <w:rsid w:val="00F66DAE"/>
    <w:rsid w:val="00F67176"/>
    <w:rsid w:val="00F67270"/>
    <w:rsid w:val="00F67397"/>
    <w:rsid w:val="00F674A1"/>
    <w:rsid w:val="00F67652"/>
    <w:rsid w:val="00F67681"/>
    <w:rsid w:val="00F677D1"/>
    <w:rsid w:val="00F6799D"/>
    <w:rsid w:val="00F679CF"/>
    <w:rsid w:val="00F67B70"/>
    <w:rsid w:val="00F67D42"/>
    <w:rsid w:val="00F67D44"/>
    <w:rsid w:val="00F70391"/>
    <w:rsid w:val="00F703C7"/>
    <w:rsid w:val="00F705CB"/>
    <w:rsid w:val="00F70C00"/>
    <w:rsid w:val="00F70CFA"/>
    <w:rsid w:val="00F70D03"/>
    <w:rsid w:val="00F7143E"/>
    <w:rsid w:val="00F71714"/>
    <w:rsid w:val="00F71A3C"/>
    <w:rsid w:val="00F71C10"/>
    <w:rsid w:val="00F71C3C"/>
    <w:rsid w:val="00F72097"/>
    <w:rsid w:val="00F7264F"/>
    <w:rsid w:val="00F72B7E"/>
    <w:rsid w:val="00F72E6F"/>
    <w:rsid w:val="00F72F9D"/>
    <w:rsid w:val="00F7353A"/>
    <w:rsid w:val="00F7362C"/>
    <w:rsid w:val="00F73743"/>
    <w:rsid w:val="00F73D3A"/>
    <w:rsid w:val="00F74204"/>
    <w:rsid w:val="00F743AB"/>
    <w:rsid w:val="00F743C4"/>
    <w:rsid w:val="00F7477D"/>
    <w:rsid w:val="00F747E1"/>
    <w:rsid w:val="00F74911"/>
    <w:rsid w:val="00F74B12"/>
    <w:rsid w:val="00F74BAC"/>
    <w:rsid w:val="00F75421"/>
    <w:rsid w:val="00F75478"/>
    <w:rsid w:val="00F75484"/>
    <w:rsid w:val="00F75A4A"/>
    <w:rsid w:val="00F75B3A"/>
    <w:rsid w:val="00F75D8F"/>
    <w:rsid w:val="00F75F64"/>
    <w:rsid w:val="00F761C1"/>
    <w:rsid w:val="00F764AC"/>
    <w:rsid w:val="00F76847"/>
    <w:rsid w:val="00F76864"/>
    <w:rsid w:val="00F76B0C"/>
    <w:rsid w:val="00F76CA6"/>
    <w:rsid w:val="00F77288"/>
    <w:rsid w:val="00F7750C"/>
    <w:rsid w:val="00F777B1"/>
    <w:rsid w:val="00F77929"/>
    <w:rsid w:val="00F77985"/>
    <w:rsid w:val="00F77A75"/>
    <w:rsid w:val="00F77C79"/>
    <w:rsid w:val="00F77D66"/>
    <w:rsid w:val="00F8009C"/>
    <w:rsid w:val="00F801BA"/>
    <w:rsid w:val="00F8044B"/>
    <w:rsid w:val="00F8050B"/>
    <w:rsid w:val="00F80829"/>
    <w:rsid w:val="00F80EEE"/>
    <w:rsid w:val="00F810E5"/>
    <w:rsid w:val="00F8110B"/>
    <w:rsid w:val="00F81143"/>
    <w:rsid w:val="00F812EE"/>
    <w:rsid w:val="00F814F2"/>
    <w:rsid w:val="00F816AB"/>
    <w:rsid w:val="00F817EF"/>
    <w:rsid w:val="00F81868"/>
    <w:rsid w:val="00F81CBC"/>
    <w:rsid w:val="00F820D8"/>
    <w:rsid w:val="00F8219C"/>
    <w:rsid w:val="00F8227D"/>
    <w:rsid w:val="00F822ED"/>
    <w:rsid w:val="00F82566"/>
    <w:rsid w:val="00F82743"/>
    <w:rsid w:val="00F827C3"/>
    <w:rsid w:val="00F828CB"/>
    <w:rsid w:val="00F82A9F"/>
    <w:rsid w:val="00F82B00"/>
    <w:rsid w:val="00F82B86"/>
    <w:rsid w:val="00F82D63"/>
    <w:rsid w:val="00F82EF4"/>
    <w:rsid w:val="00F831DC"/>
    <w:rsid w:val="00F83463"/>
    <w:rsid w:val="00F83957"/>
    <w:rsid w:val="00F83B56"/>
    <w:rsid w:val="00F83B6A"/>
    <w:rsid w:val="00F83D81"/>
    <w:rsid w:val="00F83DA4"/>
    <w:rsid w:val="00F83EB1"/>
    <w:rsid w:val="00F83EFA"/>
    <w:rsid w:val="00F8458B"/>
    <w:rsid w:val="00F84768"/>
    <w:rsid w:val="00F847DB"/>
    <w:rsid w:val="00F84C2E"/>
    <w:rsid w:val="00F84D68"/>
    <w:rsid w:val="00F84FC3"/>
    <w:rsid w:val="00F85081"/>
    <w:rsid w:val="00F851B5"/>
    <w:rsid w:val="00F8532C"/>
    <w:rsid w:val="00F8557B"/>
    <w:rsid w:val="00F85B37"/>
    <w:rsid w:val="00F85EBC"/>
    <w:rsid w:val="00F86095"/>
    <w:rsid w:val="00F8613B"/>
    <w:rsid w:val="00F862BE"/>
    <w:rsid w:val="00F8659B"/>
    <w:rsid w:val="00F86725"/>
    <w:rsid w:val="00F86BBD"/>
    <w:rsid w:val="00F86CFC"/>
    <w:rsid w:val="00F86F3F"/>
    <w:rsid w:val="00F87029"/>
    <w:rsid w:val="00F870E4"/>
    <w:rsid w:val="00F87165"/>
    <w:rsid w:val="00F8736C"/>
    <w:rsid w:val="00F87559"/>
    <w:rsid w:val="00F87986"/>
    <w:rsid w:val="00F87992"/>
    <w:rsid w:val="00F87AD1"/>
    <w:rsid w:val="00F87B73"/>
    <w:rsid w:val="00F900A7"/>
    <w:rsid w:val="00F900FE"/>
    <w:rsid w:val="00F901A4"/>
    <w:rsid w:val="00F90214"/>
    <w:rsid w:val="00F90240"/>
    <w:rsid w:val="00F903EB"/>
    <w:rsid w:val="00F90510"/>
    <w:rsid w:val="00F9099E"/>
    <w:rsid w:val="00F90D7A"/>
    <w:rsid w:val="00F90F42"/>
    <w:rsid w:val="00F91377"/>
    <w:rsid w:val="00F915FB"/>
    <w:rsid w:val="00F91CCA"/>
    <w:rsid w:val="00F91D6F"/>
    <w:rsid w:val="00F91EF1"/>
    <w:rsid w:val="00F920D5"/>
    <w:rsid w:val="00F92203"/>
    <w:rsid w:val="00F92297"/>
    <w:rsid w:val="00F9278D"/>
    <w:rsid w:val="00F92E0A"/>
    <w:rsid w:val="00F92EB2"/>
    <w:rsid w:val="00F933B8"/>
    <w:rsid w:val="00F935BC"/>
    <w:rsid w:val="00F93751"/>
    <w:rsid w:val="00F93801"/>
    <w:rsid w:val="00F93C7A"/>
    <w:rsid w:val="00F9400F"/>
    <w:rsid w:val="00F94131"/>
    <w:rsid w:val="00F94194"/>
    <w:rsid w:val="00F9437A"/>
    <w:rsid w:val="00F94803"/>
    <w:rsid w:val="00F94A5F"/>
    <w:rsid w:val="00F94B31"/>
    <w:rsid w:val="00F954F4"/>
    <w:rsid w:val="00F95B7B"/>
    <w:rsid w:val="00F95BCB"/>
    <w:rsid w:val="00F95DA0"/>
    <w:rsid w:val="00F961EB"/>
    <w:rsid w:val="00F96321"/>
    <w:rsid w:val="00F96323"/>
    <w:rsid w:val="00F96744"/>
    <w:rsid w:val="00F96B62"/>
    <w:rsid w:val="00F96DD4"/>
    <w:rsid w:val="00F96E96"/>
    <w:rsid w:val="00F97201"/>
    <w:rsid w:val="00F97212"/>
    <w:rsid w:val="00F977E0"/>
    <w:rsid w:val="00F97D8D"/>
    <w:rsid w:val="00F97DC6"/>
    <w:rsid w:val="00F97DE2"/>
    <w:rsid w:val="00F97DF3"/>
    <w:rsid w:val="00F97ECB"/>
    <w:rsid w:val="00F97F13"/>
    <w:rsid w:val="00F97FAC"/>
    <w:rsid w:val="00FA00D1"/>
    <w:rsid w:val="00FA01C6"/>
    <w:rsid w:val="00FA02DF"/>
    <w:rsid w:val="00FA03BE"/>
    <w:rsid w:val="00FA05BA"/>
    <w:rsid w:val="00FA05FC"/>
    <w:rsid w:val="00FA0743"/>
    <w:rsid w:val="00FA081F"/>
    <w:rsid w:val="00FA0963"/>
    <w:rsid w:val="00FA09F1"/>
    <w:rsid w:val="00FA0CDE"/>
    <w:rsid w:val="00FA0DCA"/>
    <w:rsid w:val="00FA0EEE"/>
    <w:rsid w:val="00FA13C0"/>
    <w:rsid w:val="00FA15E2"/>
    <w:rsid w:val="00FA1D5C"/>
    <w:rsid w:val="00FA1E20"/>
    <w:rsid w:val="00FA1E68"/>
    <w:rsid w:val="00FA2057"/>
    <w:rsid w:val="00FA226C"/>
    <w:rsid w:val="00FA272A"/>
    <w:rsid w:val="00FA2A55"/>
    <w:rsid w:val="00FA2DB2"/>
    <w:rsid w:val="00FA2E16"/>
    <w:rsid w:val="00FA2E25"/>
    <w:rsid w:val="00FA31C2"/>
    <w:rsid w:val="00FA3C84"/>
    <w:rsid w:val="00FA3C8E"/>
    <w:rsid w:val="00FA427A"/>
    <w:rsid w:val="00FA433B"/>
    <w:rsid w:val="00FA4566"/>
    <w:rsid w:val="00FA4931"/>
    <w:rsid w:val="00FA4C8F"/>
    <w:rsid w:val="00FA4CC3"/>
    <w:rsid w:val="00FA4D69"/>
    <w:rsid w:val="00FA4D85"/>
    <w:rsid w:val="00FA4F45"/>
    <w:rsid w:val="00FA51E7"/>
    <w:rsid w:val="00FA5420"/>
    <w:rsid w:val="00FA5521"/>
    <w:rsid w:val="00FA5735"/>
    <w:rsid w:val="00FA5844"/>
    <w:rsid w:val="00FA59D4"/>
    <w:rsid w:val="00FA5B1A"/>
    <w:rsid w:val="00FA6094"/>
    <w:rsid w:val="00FA6603"/>
    <w:rsid w:val="00FA690A"/>
    <w:rsid w:val="00FA6BC0"/>
    <w:rsid w:val="00FA6C04"/>
    <w:rsid w:val="00FA6C22"/>
    <w:rsid w:val="00FA6C9F"/>
    <w:rsid w:val="00FA6F82"/>
    <w:rsid w:val="00FA700A"/>
    <w:rsid w:val="00FA7069"/>
    <w:rsid w:val="00FA71E0"/>
    <w:rsid w:val="00FA7377"/>
    <w:rsid w:val="00FA7549"/>
    <w:rsid w:val="00FA7A3C"/>
    <w:rsid w:val="00FA7AB4"/>
    <w:rsid w:val="00FA7BEF"/>
    <w:rsid w:val="00FA7C33"/>
    <w:rsid w:val="00FB00D6"/>
    <w:rsid w:val="00FB02DF"/>
    <w:rsid w:val="00FB05C1"/>
    <w:rsid w:val="00FB07E7"/>
    <w:rsid w:val="00FB0A2E"/>
    <w:rsid w:val="00FB0A4E"/>
    <w:rsid w:val="00FB0B8A"/>
    <w:rsid w:val="00FB0B8B"/>
    <w:rsid w:val="00FB0D12"/>
    <w:rsid w:val="00FB0E4E"/>
    <w:rsid w:val="00FB0EB4"/>
    <w:rsid w:val="00FB10AD"/>
    <w:rsid w:val="00FB1113"/>
    <w:rsid w:val="00FB166F"/>
    <w:rsid w:val="00FB1877"/>
    <w:rsid w:val="00FB1944"/>
    <w:rsid w:val="00FB1B20"/>
    <w:rsid w:val="00FB1C10"/>
    <w:rsid w:val="00FB1DC8"/>
    <w:rsid w:val="00FB1DCB"/>
    <w:rsid w:val="00FB243D"/>
    <w:rsid w:val="00FB2529"/>
    <w:rsid w:val="00FB27AE"/>
    <w:rsid w:val="00FB2846"/>
    <w:rsid w:val="00FB2856"/>
    <w:rsid w:val="00FB2A67"/>
    <w:rsid w:val="00FB2ABA"/>
    <w:rsid w:val="00FB2FAF"/>
    <w:rsid w:val="00FB33DF"/>
    <w:rsid w:val="00FB3710"/>
    <w:rsid w:val="00FB3AB7"/>
    <w:rsid w:val="00FB3E53"/>
    <w:rsid w:val="00FB40B3"/>
    <w:rsid w:val="00FB4BF0"/>
    <w:rsid w:val="00FB4DDB"/>
    <w:rsid w:val="00FB5006"/>
    <w:rsid w:val="00FB5040"/>
    <w:rsid w:val="00FB5291"/>
    <w:rsid w:val="00FB57AB"/>
    <w:rsid w:val="00FB5A57"/>
    <w:rsid w:val="00FB5AE8"/>
    <w:rsid w:val="00FB5F21"/>
    <w:rsid w:val="00FB603D"/>
    <w:rsid w:val="00FB626F"/>
    <w:rsid w:val="00FB6420"/>
    <w:rsid w:val="00FB6910"/>
    <w:rsid w:val="00FB6A38"/>
    <w:rsid w:val="00FB6AEA"/>
    <w:rsid w:val="00FB6CB0"/>
    <w:rsid w:val="00FB6CE4"/>
    <w:rsid w:val="00FB6E42"/>
    <w:rsid w:val="00FB6FE1"/>
    <w:rsid w:val="00FB7234"/>
    <w:rsid w:val="00FB72AB"/>
    <w:rsid w:val="00FB743B"/>
    <w:rsid w:val="00FB7466"/>
    <w:rsid w:val="00FB7688"/>
    <w:rsid w:val="00FB7F65"/>
    <w:rsid w:val="00FC02CC"/>
    <w:rsid w:val="00FC0542"/>
    <w:rsid w:val="00FC0949"/>
    <w:rsid w:val="00FC0CC6"/>
    <w:rsid w:val="00FC0E1B"/>
    <w:rsid w:val="00FC1206"/>
    <w:rsid w:val="00FC1326"/>
    <w:rsid w:val="00FC1350"/>
    <w:rsid w:val="00FC1351"/>
    <w:rsid w:val="00FC1645"/>
    <w:rsid w:val="00FC164D"/>
    <w:rsid w:val="00FC1717"/>
    <w:rsid w:val="00FC1AF8"/>
    <w:rsid w:val="00FC1B36"/>
    <w:rsid w:val="00FC1B5B"/>
    <w:rsid w:val="00FC1BCE"/>
    <w:rsid w:val="00FC1F68"/>
    <w:rsid w:val="00FC2006"/>
    <w:rsid w:val="00FC2581"/>
    <w:rsid w:val="00FC2686"/>
    <w:rsid w:val="00FC3285"/>
    <w:rsid w:val="00FC341F"/>
    <w:rsid w:val="00FC3452"/>
    <w:rsid w:val="00FC3852"/>
    <w:rsid w:val="00FC3879"/>
    <w:rsid w:val="00FC391E"/>
    <w:rsid w:val="00FC39A5"/>
    <w:rsid w:val="00FC3AB4"/>
    <w:rsid w:val="00FC3FB7"/>
    <w:rsid w:val="00FC3FEE"/>
    <w:rsid w:val="00FC42AA"/>
    <w:rsid w:val="00FC442A"/>
    <w:rsid w:val="00FC4AB1"/>
    <w:rsid w:val="00FC4CD9"/>
    <w:rsid w:val="00FC4DEF"/>
    <w:rsid w:val="00FC52E9"/>
    <w:rsid w:val="00FC533B"/>
    <w:rsid w:val="00FC53DF"/>
    <w:rsid w:val="00FC55DC"/>
    <w:rsid w:val="00FC571C"/>
    <w:rsid w:val="00FC5721"/>
    <w:rsid w:val="00FC5931"/>
    <w:rsid w:val="00FC5B1B"/>
    <w:rsid w:val="00FC616E"/>
    <w:rsid w:val="00FC6206"/>
    <w:rsid w:val="00FC6447"/>
    <w:rsid w:val="00FC6635"/>
    <w:rsid w:val="00FC66C1"/>
    <w:rsid w:val="00FC6D79"/>
    <w:rsid w:val="00FC70D1"/>
    <w:rsid w:val="00FC763A"/>
    <w:rsid w:val="00FC78C6"/>
    <w:rsid w:val="00FC7BAC"/>
    <w:rsid w:val="00FC7D85"/>
    <w:rsid w:val="00FD01B6"/>
    <w:rsid w:val="00FD044F"/>
    <w:rsid w:val="00FD08B9"/>
    <w:rsid w:val="00FD0CA6"/>
    <w:rsid w:val="00FD0CC8"/>
    <w:rsid w:val="00FD125A"/>
    <w:rsid w:val="00FD144B"/>
    <w:rsid w:val="00FD14B9"/>
    <w:rsid w:val="00FD1700"/>
    <w:rsid w:val="00FD1757"/>
    <w:rsid w:val="00FD1896"/>
    <w:rsid w:val="00FD1B42"/>
    <w:rsid w:val="00FD1B7E"/>
    <w:rsid w:val="00FD1B81"/>
    <w:rsid w:val="00FD206A"/>
    <w:rsid w:val="00FD2339"/>
    <w:rsid w:val="00FD24CE"/>
    <w:rsid w:val="00FD2695"/>
    <w:rsid w:val="00FD2A43"/>
    <w:rsid w:val="00FD2C39"/>
    <w:rsid w:val="00FD35C3"/>
    <w:rsid w:val="00FD35F3"/>
    <w:rsid w:val="00FD37BA"/>
    <w:rsid w:val="00FD3B46"/>
    <w:rsid w:val="00FD3BB3"/>
    <w:rsid w:val="00FD3CE1"/>
    <w:rsid w:val="00FD3DEB"/>
    <w:rsid w:val="00FD4263"/>
    <w:rsid w:val="00FD431A"/>
    <w:rsid w:val="00FD458F"/>
    <w:rsid w:val="00FD4668"/>
    <w:rsid w:val="00FD46DA"/>
    <w:rsid w:val="00FD4885"/>
    <w:rsid w:val="00FD4F1F"/>
    <w:rsid w:val="00FD4F41"/>
    <w:rsid w:val="00FD5144"/>
    <w:rsid w:val="00FD5518"/>
    <w:rsid w:val="00FD5526"/>
    <w:rsid w:val="00FD55C2"/>
    <w:rsid w:val="00FD577B"/>
    <w:rsid w:val="00FD5BE7"/>
    <w:rsid w:val="00FD5D42"/>
    <w:rsid w:val="00FD5DF1"/>
    <w:rsid w:val="00FD5E6F"/>
    <w:rsid w:val="00FD5F04"/>
    <w:rsid w:val="00FD5FF4"/>
    <w:rsid w:val="00FD6393"/>
    <w:rsid w:val="00FD64FE"/>
    <w:rsid w:val="00FD6794"/>
    <w:rsid w:val="00FD6BF9"/>
    <w:rsid w:val="00FD6DC0"/>
    <w:rsid w:val="00FD6E7A"/>
    <w:rsid w:val="00FD6EBB"/>
    <w:rsid w:val="00FD74C3"/>
    <w:rsid w:val="00FD7970"/>
    <w:rsid w:val="00FE0016"/>
    <w:rsid w:val="00FE020A"/>
    <w:rsid w:val="00FE0479"/>
    <w:rsid w:val="00FE063A"/>
    <w:rsid w:val="00FE09AF"/>
    <w:rsid w:val="00FE130E"/>
    <w:rsid w:val="00FE1442"/>
    <w:rsid w:val="00FE144D"/>
    <w:rsid w:val="00FE14F1"/>
    <w:rsid w:val="00FE15EC"/>
    <w:rsid w:val="00FE1CC3"/>
    <w:rsid w:val="00FE1D40"/>
    <w:rsid w:val="00FE2728"/>
    <w:rsid w:val="00FE2A24"/>
    <w:rsid w:val="00FE30A0"/>
    <w:rsid w:val="00FE339C"/>
    <w:rsid w:val="00FE3AE4"/>
    <w:rsid w:val="00FE3B40"/>
    <w:rsid w:val="00FE3DFF"/>
    <w:rsid w:val="00FE44FE"/>
    <w:rsid w:val="00FE4900"/>
    <w:rsid w:val="00FE4995"/>
    <w:rsid w:val="00FE5096"/>
    <w:rsid w:val="00FE513C"/>
    <w:rsid w:val="00FE52D2"/>
    <w:rsid w:val="00FE54A1"/>
    <w:rsid w:val="00FE5922"/>
    <w:rsid w:val="00FE5985"/>
    <w:rsid w:val="00FE5B38"/>
    <w:rsid w:val="00FE5E9F"/>
    <w:rsid w:val="00FE63BE"/>
    <w:rsid w:val="00FE63F1"/>
    <w:rsid w:val="00FE6D4D"/>
    <w:rsid w:val="00FE6F7F"/>
    <w:rsid w:val="00FE726D"/>
    <w:rsid w:val="00FE7385"/>
    <w:rsid w:val="00FE75BF"/>
    <w:rsid w:val="00FE7B10"/>
    <w:rsid w:val="00FE7D8F"/>
    <w:rsid w:val="00FE7DB7"/>
    <w:rsid w:val="00FE7E71"/>
    <w:rsid w:val="00FF0288"/>
    <w:rsid w:val="00FF07F5"/>
    <w:rsid w:val="00FF0AE9"/>
    <w:rsid w:val="00FF0CD6"/>
    <w:rsid w:val="00FF0D0E"/>
    <w:rsid w:val="00FF0F76"/>
    <w:rsid w:val="00FF0FB2"/>
    <w:rsid w:val="00FF1006"/>
    <w:rsid w:val="00FF1213"/>
    <w:rsid w:val="00FF14C5"/>
    <w:rsid w:val="00FF1727"/>
    <w:rsid w:val="00FF198D"/>
    <w:rsid w:val="00FF1B79"/>
    <w:rsid w:val="00FF1BE2"/>
    <w:rsid w:val="00FF1CAC"/>
    <w:rsid w:val="00FF1DE9"/>
    <w:rsid w:val="00FF1F52"/>
    <w:rsid w:val="00FF28E7"/>
    <w:rsid w:val="00FF2D50"/>
    <w:rsid w:val="00FF2EF0"/>
    <w:rsid w:val="00FF311D"/>
    <w:rsid w:val="00FF329E"/>
    <w:rsid w:val="00FF33C7"/>
    <w:rsid w:val="00FF3611"/>
    <w:rsid w:val="00FF3831"/>
    <w:rsid w:val="00FF397F"/>
    <w:rsid w:val="00FF39C5"/>
    <w:rsid w:val="00FF3B9D"/>
    <w:rsid w:val="00FF3E35"/>
    <w:rsid w:val="00FF3E92"/>
    <w:rsid w:val="00FF4016"/>
    <w:rsid w:val="00FF42F7"/>
    <w:rsid w:val="00FF4343"/>
    <w:rsid w:val="00FF43AB"/>
    <w:rsid w:val="00FF489F"/>
    <w:rsid w:val="00FF4A2A"/>
    <w:rsid w:val="00FF4AB2"/>
    <w:rsid w:val="00FF4B9F"/>
    <w:rsid w:val="00FF4CA6"/>
    <w:rsid w:val="00FF4DAA"/>
    <w:rsid w:val="00FF4ED5"/>
    <w:rsid w:val="00FF4F45"/>
    <w:rsid w:val="00FF55F1"/>
    <w:rsid w:val="00FF5BA6"/>
    <w:rsid w:val="00FF5DB1"/>
    <w:rsid w:val="00FF5FAD"/>
    <w:rsid w:val="00FF5FB9"/>
    <w:rsid w:val="00FF62A3"/>
    <w:rsid w:val="00FF62D3"/>
    <w:rsid w:val="00FF6381"/>
    <w:rsid w:val="00FF6503"/>
    <w:rsid w:val="00FF6620"/>
    <w:rsid w:val="00FF66A8"/>
    <w:rsid w:val="00FF6B3D"/>
    <w:rsid w:val="00FF6D2D"/>
    <w:rsid w:val="00FF6DED"/>
    <w:rsid w:val="00FF6F71"/>
    <w:rsid w:val="00FF74E0"/>
    <w:rsid w:val="00FF7701"/>
    <w:rsid w:val="00FF78B1"/>
    <w:rsid w:val="00FF7B14"/>
    <w:rsid w:val="00FF7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3219242F"/>
  <w15:docId w15:val="{9559DD38-26F0-4E90-ADE0-09F667EAA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2979"/>
    <w:pPr>
      <w:tabs>
        <w:tab w:val="left" w:pos="851"/>
        <w:tab w:val="left" w:pos="1980"/>
        <w:tab w:val="left" w:pos="5040"/>
      </w:tabs>
    </w:pPr>
    <w:rPr>
      <w:rFonts w:ascii="Arial" w:hAnsi="Arial" w:cs="Arial"/>
      <w:sz w:val="22"/>
      <w:szCs w:val="22"/>
      <w:lang w:val="en-NZ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900F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900FE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46397A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31704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semiHidden/>
    <w:rsid w:val="0031704C"/>
    <w:rPr>
      <w:rFonts w:ascii="Lucida Grande" w:hAnsi="Lucida Grande" w:cs="Lucida Grande"/>
      <w:sz w:val="18"/>
      <w:szCs w:val="18"/>
      <w:lang w:val="en-NZ" w:eastAsia="en-GB"/>
    </w:rPr>
  </w:style>
  <w:style w:type="character" w:customStyle="1" w:styleId="apple-converted-space">
    <w:name w:val="apple-converted-space"/>
    <w:rsid w:val="0031704C"/>
  </w:style>
  <w:style w:type="character" w:styleId="Hyperlink">
    <w:name w:val="Hyperlink"/>
    <w:basedOn w:val="DefaultParagraphFont"/>
    <w:unhideWhenUsed/>
    <w:rsid w:val="008E5C31"/>
    <w:rPr>
      <w:color w:val="0000FF" w:themeColor="hyperlink"/>
      <w:u w:val="single"/>
    </w:rPr>
  </w:style>
  <w:style w:type="table" w:styleId="TableGrid">
    <w:name w:val="Table Grid"/>
    <w:basedOn w:val="TableNormal"/>
    <w:rsid w:val="009859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47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6C686FC1C0CE468591B7D2E38865DC" ma:contentTypeVersion="13" ma:contentTypeDescription="Create a new document." ma:contentTypeScope="" ma:versionID="80b4a1e8828f5c871b6102a5a1ce06b1">
  <xsd:schema xmlns:xsd="http://www.w3.org/2001/XMLSchema" xmlns:xs="http://www.w3.org/2001/XMLSchema" xmlns:p="http://schemas.microsoft.com/office/2006/metadata/properties" xmlns:ns2="c072888b-c452-4383-b52e-f519f531950a" xmlns:ns3="092ee724-0c9c-4caf-a115-a78e30f5bd1f" targetNamespace="http://schemas.microsoft.com/office/2006/metadata/properties" ma:root="true" ma:fieldsID="b9159cf3f26ef1080267ea19eb4ef24e" ns2:_="" ns3:_="">
    <xsd:import namespace="c072888b-c452-4383-b52e-f519f531950a"/>
    <xsd:import namespace="092ee724-0c9c-4caf-a115-a78e30f5bd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72888b-c452-4383-b52e-f519f53195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2ee724-0c9c-4caf-a115-a78e30f5bd1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6F4A27-D48F-4476-94CD-895E33B7F602}"/>
</file>

<file path=customXml/itemProps2.xml><?xml version="1.0" encoding="utf-8"?>
<ds:datastoreItem xmlns:ds="http://schemas.openxmlformats.org/officeDocument/2006/customXml" ds:itemID="{33DD730A-EDA2-4D61-83B0-4E164098A7A6}"/>
</file>

<file path=customXml/itemProps3.xml><?xml version="1.0" encoding="utf-8"?>
<ds:datastoreItem xmlns:ds="http://schemas.openxmlformats.org/officeDocument/2006/customXml" ds:itemID="{64499BDE-CD5A-44BF-8348-EE8108EE39D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9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Norman</dc:creator>
  <cp:keywords/>
  <dc:description/>
  <cp:lastModifiedBy>Kerry Norman</cp:lastModifiedBy>
  <cp:revision>3</cp:revision>
  <dcterms:created xsi:type="dcterms:W3CDTF">2022-04-26T21:09:00Z</dcterms:created>
  <dcterms:modified xsi:type="dcterms:W3CDTF">2022-04-26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6C686FC1C0CE468591B7D2E38865DC</vt:lpwstr>
  </property>
</Properties>
</file>